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8671B61"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w:t>
      </w:r>
      <w:r w:rsidR="00EB7B41" w:rsidRPr="007029C1">
        <w:rPr>
          <w:i/>
          <w:iCs/>
        </w:rPr>
        <w:t>okleveles</w:t>
      </w:r>
      <w:r w:rsidR="00EB7B41">
        <w:t xml:space="preserve"> </w:t>
      </w:r>
      <w:r w:rsidR="00EB7B41" w:rsidRPr="00EB7B41">
        <w:rPr>
          <w:i/>
          <w:iCs/>
        </w:rPr>
        <w:t>programtervezö informatikus</w:t>
      </w:r>
      <w:r w:rsidR="00CA3C9C">
        <w:rPr>
          <w:i/>
          <w:iCs/>
        </w:rPr>
        <w:t xml:space="preserve"> </w:t>
      </w:r>
      <w:r w:rsidRPr="00037D0C">
        <w:t>végzettség megszerzése érdekében.</w:t>
      </w:r>
    </w:p>
    <w:p w14:paraId="6B39F50E" w14:textId="455DB263"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620CE152"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6856EE54" w:rsidR="0033258A" w:rsidRPr="00626A3B" w:rsidRDefault="00730019" w:rsidP="00B35A4D">
      <w:pPr>
        <w:spacing w:before="600" w:after="720"/>
        <w:rPr>
          <w:rFonts w:cs="Times New Roman"/>
          <w:color w:val="000000" w:themeColor="text1"/>
          <w:szCs w:val="24"/>
        </w:rPr>
      </w:pPr>
      <w:r w:rsidRPr="00730019">
        <w:rPr>
          <w:rFonts w:cs="Times New Roman"/>
          <w:noProof/>
          <w:color w:val="000000" w:themeColor="text1"/>
          <w:szCs w:val="24"/>
          <w:lang w:val="en-US"/>
        </w:rPr>
        <w:drawing>
          <wp:anchor distT="0" distB="0" distL="114300" distR="114300" simplePos="0" relativeHeight="251661312" behindDoc="1" locked="0" layoutInCell="1" allowOverlap="1" wp14:anchorId="6EE4C0DC" wp14:editId="08D15E1C">
            <wp:simplePos x="0" y="0"/>
            <wp:positionH relativeFrom="column">
              <wp:posOffset>3293487</wp:posOffset>
            </wp:positionH>
            <wp:positionV relativeFrom="paragraph">
              <wp:posOffset>852170</wp:posOffset>
            </wp:positionV>
            <wp:extent cx="1655179" cy="419878"/>
            <wp:effectExtent l="0" t="0" r="0" b="0"/>
            <wp:wrapNone/>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5179" cy="419878"/>
                    </a:xfrm>
                    <a:prstGeom prst="rect">
                      <a:avLst/>
                    </a:prstGeom>
                  </pic:spPr>
                </pic:pic>
              </a:graphicData>
            </a:graphic>
            <wp14:sizeRelH relativeFrom="page">
              <wp14:pctWidth>0</wp14:pctWidth>
            </wp14:sizeRelH>
            <wp14:sizeRelV relativeFrom="page">
              <wp14:pctHeight>0</wp14:pctHeight>
            </wp14:sizeRelV>
          </wp:anchor>
        </w:drawing>
      </w:r>
      <w:r w:rsidR="00B35A4D" w:rsidRPr="00B35A4D">
        <w:rPr>
          <w:rFonts w:cs="Times New Roman"/>
          <w:szCs w:val="24"/>
        </w:rPr>
        <w:t>Dátum:</w:t>
      </w:r>
      <w:r w:rsidR="00B35A4D">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r w:rsidRPr="00730019">
        <w:rPr>
          <w:noProof/>
        </w:rPr>
        <w:t xml:space="preserve"> </w:t>
      </w:r>
    </w:p>
    <w:p w14:paraId="323CF5B1" w14:textId="45CD1978"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66DB6046" w14:textId="749D0B8B" w:rsidR="004322C6" w:rsidRDefault="004322C6">
      <w:pPr>
        <w:spacing w:after="160" w:line="259" w:lineRule="auto"/>
        <w:ind w:firstLine="0"/>
        <w:jc w:val="left"/>
      </w:pPr>
      <w:r>
        <w:br w:type="page"/>
      </w:r>
    </w:p>
    <w:p w14:paraId="61E0BCBA" w14:textId="5534D4FA" w:rsidR="00674F6E" w:rsidRPr="004322C6" w:rsidRDefault="004322C6" w:rsidP="004322C6">
      <w:pPr>
        <w:ind w:firstLine="0"/>
      </w:pPr>
      <w:r>
        <w:rPr>
          <w:rFonts w:eastAsia="Times New Roman"/>
          <w:i/>
          <w:noProof/>
          <w:color w:val="000000" w:themeColor="text1"/>
          <w:lang w:val="en-US"/>
        </w:rPr>
        <w:lastRenderedPageBreak/>
        <w:drawing>
          <wp:anchor distT="0" distB="0" distL="114300" distR="114300" simplePos="0" relativeHeight="251660288" behindDoc="0" locked="0" layoutInCell="1" allowOverlap="1" wp14:anchorId="37039ABD" wp14:editId="0B94001F">
            <wp:simplePos x="0" y="0"/>
            <wp:positionH relativeFrom="column">
              <wp:posOffset>-1238885</wp:posOffset>
            </wp:positionH>
            <wp:positionV relativeFrom="paragraph">
              <wp:posOffset>-893701</wp:posOffset>
            </wp:positionV>
            <wp:extent cx="7516495" cy="1068807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516495" cy="10688077"/>
                    </a:xfrm>
                    <a:prstGeom prst="rect">
                      <a:avLst/>
                    </a:prstGeom>
                  </pic:spPr>
                </pic:pic>
              </a:graphicData>
            </a:graphic>
            <wp14:sizeRelH relativeFrom="page">
              <wp14:pctWidth>0</wp14:pctWidth>
            </wp14:sizeRelH>
            <wp14:sizeRelV relativeFrom="page">
              <wp14:pctHeight>0</wp14:pctHeight>
            </wp14:sizeRelV>
          </wp:anchor>
        </w:drawing>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647897D6" w:rsidR="00B03680" w:rsidRPr="004D2474" w:rsidRDefault="00B03680" w:rsidP="004D2474">
      <w:pPr>
        <w:pStyle w:val="Abstractcontent"/>
      </w:pPr>
      <w:r w:rsidRPr="004D2474">
        <w:t>A futás az emberek által egyik legszélesebb körben űzött edzésfajtája. Nem véletlen, hiszen mindenki számára könnyedén elérhető, nincs szükség speciális felszerelésre és meglehetősen jó hatással van az egészségre is. Magyarországon létezik egy népszer</w:t>
      </w:r>
      <w:r w:rsidR="0076445A">
        <w:t>ű</w:t>
      </w:r>
      <w:r w:rsidRPr="004D2474">
        <w:t xml:space="preserve"> hosszútávú futóverseny, ami a BSZM (másnéven Balaton Szupermaraton) névre hallgat. Ez az ultramarathon egy igazán érdekes kihívás minden hosszútávú futó számára. Kihívás, hiszen közel 200 </w:t>
      </w:r>
      <w:r w:rsidR="009F5E4D" w:rsidRPr="004D2474">
        <w:t>kilométernyi</w:t>
      </w:r>
      <w:r w:rsidRPr="004D2474">
        <w:t xml:space="preserve"> táv lefutását jelenti</w:t>
      </w:r>
      <w:r w:rsidR="009F5E4D">
        <w:t>,</w:t>
      </w:r>
      <w:r w:rsidRPr="004D2474">
        <w:t xml:space="preserve"> 4 nap lefolyása alatt. Emiatt találtam fontosnak, hogy elkészüljön a futóverseny eredményeinek kiértékelését támogató eszköztár és alkalmazás. </w:t>
      </w:r>
    </w:p>
    <w:p w14:paraId="26F58498" w14:textId="47BAEB7E" w:rsidR="00B03680" w:rsidRPr="004D2474" w:rsidRDefault="00B03680" w:rsidP="004D2474">
      <w:pPr>
        <w:pStyle w:val="Abstractcontent"/>
      </w:pPr>
      <w:r w:rsidRPr="004D2474">
        <w:t xml:space="preserve">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 A predikciót különböző, gépi tanuló algoritmusok segítségével tudjuk megvalósítani, így a végfelhasználó számára többnyire pontos visszajelzést tudunk adni, a jövőbeli verseny kimeneteléről. </w:t>
      </w:r>
      <w:r w:rsidR="00A76A7D" w:rsidRPr="004D2474">
        <w:t>Az</w:t>
      </w:r>
      <w:r w:rsidRPr="004D2474">
        <w:t xml:space="preserve"> előrejelzés pontosításának az érdekében különböző mintavételezési és keresztvalidációs eljárások alkalmazására volt szükség. </w:t>
      </w:r>
    </w:p>
    <w:p w14:paraId="2F3FB15F" w14:textId="6D75E784" w:rsidR="00B03680" w:rsidRPr="004D2474" w:rsidRDefault="00B03680" w:rsidP="004D2474">
      <w:pPr>
        <w:pStyle w:val="Abstractcontent"/>
      </w:pPr>
      <w:r w:rsidRPr="004D2474">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és ez a nyelv a leginkább </w:t>
      </w:r>
      <w:r w:rsidR="00A76A7D">
        <w:t>támogatott</w:t>
      </w:r>
      <w:r w:rsidRPr="004D2474">
        <w:t xml:space="preserve"> az adatbányászat és Data Science területén. Ezek </w:t>
      </w:r>
      <w:r w:rsidR="00763F25" w:rsidRPr="004D2474">
        <w:t>mellett, rengeteg</w:t>
      </w:r>
      <w:r w:rsidRPr="004D2474">
        <w:t xml:space="preserve">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6526111" w:rsidR="00B75F4A" w:rsidRPr="000731DE" w:rsidRDefault="00B75F4A" w:rsidP="004D2474">
      <w:pPr>
        <w:pStyle w:val="Abstractcontent"/>
        <w:rPr>
          <w:lang w:val="en-AT"/>
        </w:rPr>
      </w:pPr>
      <w:r w:rsidRPr="000C7F1E">
        <w:t xml:space="preserve">Running is one of the most </w:t>
      </w:r>
      <w:r>
        <w:t>popular</w:t>
      </w:r>
      <w:r w:rsidRPr="000C7F1E">
        <w:t xml:space="preserve"> types of </w:t>
      </w:r>
      <w:r>
        <w:t>excercise practiced</w:t>
      </w:r>
      <w:r w:rsidRPr="000C7F1E">
        <w:t xml:space="preserve"> by people. It is no </w:t>
      </w:r>
      <w:r>
        <w:rPr>
          <w:lang w:val="en-AT"/>
        </w:rPr>
        <w:t>surprise,</w:t>
      </w:r>
      <w:r>
        <w:t xml:space="preserve"> since </w:t>
      </w:r>
      <w:r w:rsidRPr="000C7F1E">
        <w:t>it is easily accessible to everyone, does not require special equipment and has a fairly good ef</w:t>
      </w:r>
      <w:r>
        <w:t>fect on health as well. There exists</w:t>
      </w:r>
      <w:r w:rsidRPr="000C7F1E">
        <w:t xml:space="preserve"> a popular long-distance running </w:t>
      </w:r>
      <w:r>
        <w:rPr>
          <w:lang w:val="en-AT"/>
        </w:rPr>
        <w:t>competition</w:t>
      </w:r>
      <w:r w:rsidRPr="000C7F1E">
        <w:t xml:space="preserve"> in Hungary</w:t>
      </w:r>
      <w:r w:rsidR="003242CE">
        <w:t xml:space="preserve">, namely </w:t>
      </w:r>
      <w:r w:rsidRPr="000C7F1E">
        <w:t>BSZM (also known as Balaton Supermarathon).</w:t>
      </w:r>
      <w:r>
        <w:t xml:space="preserve"> This ultramarathon is a real </w:t>
      </w:r>
      <w:r w:rsidRPr="000C7F1E">
        <w:t>challenge for a</w:t>
      </w:r>
      <w:r>
        <w:t>ny long distance runner. It is difficult</w:t>
      </w:r>
      <w:r w:rsidRPr="000C7F1E">
        <w:t xml:space="preserve">, as it means covering a distance of almost 200 kilometers in 4 days. For this reason, a toolkit and </w:t>
      </w:r>
      <w:r>
        <w:rPr>
          <w:lang w:val="en-AT"/>
        </w:rPr>
        <w:t xml:space="preserve">and </w:t>
      </w:r>
      <w:r w:rsidRPr="000C7F1E">
        <w:t xml:space="preserve">application to support the evaluation of the results of the </w:t>
      </w:r>
      <w:r>
        <w:rPr>
          <w:lang w:val="en-AT"/>
        </w:rPr>
        <w:t>competition was created</w:t>
      </w:r>
      <w:r w:rsidRPr="000C7F1E">
        <w:t>.</w:t>
      </w:r>
      <w:r w:rsidRPr="000731DE">
        <w:t xml:space="preserve"> The aim of the dissertation is to explore the results of such running marathons in more detail and to make them well visualizable</w:t>
      </w:r>
      <w:r>
        <w:rPr>
          <w:lang w:val="en-AT"/>
        </w:rPr>
        <w:t>.</w:t>
      </w:r>
    </w:p>
    <w:p w14:paraId="01D0F927" w14:textId="77777777" w:rsidR="00B75F4A" w:rsidRPr="00C65F8D" w:rsidRDefault="00B75F4A" w:rsidP="004D2474">
      <w:pPr>
        <w:pStyle w:val="Abstractcontent"/>
      </w:pPr>
      <w:r w:rsidRPr="000731DE">
        <w:t xml:space="preserve">The </w:t>
      </w:r>
      <w:r>
        <w:rPr>
          <w:lang w:val="en-AT"/>
        </w:rPr>
        <w:t>goal</w:t>
      </w:r>
      <w:r w:rsidRPr="000731DE">
        <w:t xml:space="preserve"> is to develop a complex user-friendly application that allows the evaluation of the results and can provide predictive predictions to the user based on historical data. Prediction</w:t>
      </w:r>
      <w:r>
        <w:rPr>
          <w:lang w:val="en-AT"/>
        </w:rPr>
        <w:t>s</w:t>
      </w:r>
      <w:r w:rsidRPr="000731DE">
        <w:t xml:space="preserve"> can be implemented using various machine learning algorithms, so we can give the end user accurate feedback on the outcome of future competition</w:t>
      </w:r>
      <w:r>
        <w:rPr>
          <w:lang w:val="en-AT"/>
        </w:rPr>
        <w:t>s</w:t>
      </w:r>
      <w:r w:rsidRPr="000731DE">
        <w:t>. Different sampling and cross-validation procedures were required to refine the prediction</w:t>
      </w:r>
      <w:r>
        <w:rPr>
          <w:lang w:val="en-AT"/>
        </w:rPr>
        <w:t xml:space="preserve"> accuracy</w:t>
      </w:r>
      <w:r w:rsidRPr="000731DE">
        <w:t>.</w:t>
      </w:r>
    </w:p>
    <w:p w14:paraId="48F30F1B" w14:textId="77777777" w:rsidR="00B75F4A" w:rsidRDefault="00B75F4A" w:rsidP="004D2474">
      <w:pPr>
        <w:pStyle w:val="Abstractcontent"/>
      </w:pPr>
      <w:r w:rsidRPr="0063631C">
        <w:t xml:space="preserve">To </w:t>
      </w:r>
      <w:r>
        <w:rPr>
          <w:lang w:val="en-AT"/>
        </w:rPr>
        <w:t>create</w:t>
      </w:r>
      <w:r w:rsidRPr="0063631C">
        <w:t xml:space="preserve"> the application, I </w:t>
      </w:r>
      <w:r>
        <w:rPr>
          <w:lang w:val="en-AT"/>
        </w:rPr>
        <w:t xml:space="preserve">will </w:t>
      </w:r>
      <w:r w:rsidRPr="0063631C">
        <w:t>use</w:t>
      </w:r>
      <w:r>
        <w:rPr>
          <w:lang w:val="en-AT"/>
        </w:rPr>
        <w:t xml:space="preserve"> one</w:t>
      </w:r>
      <w:r w:rsidRPr="0063631C">
        <w:t xml:space="preserve"> the most common and popular programming language today, which is none other than Python. I chose this technology because of its popularity, it has a huge user base</w:t>
      </w:r>
      <w:r>
        <w:rPr>
          <w:lang w:val="en-AT"/>
        </w:rPr>
        <w:t xml:space="preserve"> and community</w:t>
      </w:r>
      <w:r w:rsidRPr="0063631C">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p>
        <w:p w14:paraId="306DAD94" w14:textId="2CA37BFD" w:rsidR="007402F7" w:rsidRDefault="00674F6E">
          <w:pPr>
            <w:pStyle w:val="TOC1"/>
            <w:rPr>
              <w:rFonts w:asciiTheme="minorHAnsi" w:eastAsiaTheme="minorEastAsia" w:hAnsiTheme="minorHAnsi" w:cstheme="minorBidi"/>
              <w:b w:val="0"/>
              <w:bCs w:val="0"/>
              <w:noProof/>
              <w:sz w:val="22"/>
              <w:szCs w:val="22"/>
              <w:lang w:val="en-US"/>
            </w:rPr>
          </w:pPr>
          <w:r>
            <w:fldChar w:fldCharType="begin"/>
          </w:r>
          <w:r>
            <w:instrText xml:space="preserve"> TOC \o "1-3" \h \z \u </w:instrText>
          </w:r>
          <w:r>
            <w:fldChar w:fldCharType="separate"/>
          </w:r>
          <w:hyperlink w:anchor="_Toc103070682" w:history="1">
            <w:r w:rsidR="007402F7" w:rsidRPr="00DD2193">
              <w:rPr>
                <w:rStyle w:val="Hyperlink"/>
                <w:rFonts w:ascii="Arial" w:hAnsi="Arial"/>
                <w:noProof/>
              </w:rPr>
              <w:t>1.</w:t>
            </w:r>
            <w:r w:rsidR="007402F7">
              <w:rPr>
                <w:rFonts w:asciiTheme="minorHAnsi" w:eastAsiaTheme="minorEastAsia" w:hAnsiTheme="minorHAnsi" w:cstheme="minorBidi"/>
                <w:b w:val="0"/>
                <w:bCs w:val="0"/>
                <w:noProof/>
                <w:sz w:val="22"/>
                <w:szCs w:val="22"/>
                <w:lang w:val="en-US"/>
              </w:rPr>
              <w:tab/>
            </w:r>
            <w:r w:rsidR="007402F7" w:rsidRPr="00DD2193">
              <w:rPr>
                <w:rStyle w:val="Hyperlink"/>
                <w:noProof/>
              </w:rPr>
              <w:t>Bevezetés</w:t>
            </w:r>
            <w:r w:rsidR="007402F7">
              <w:rPr>
                <w:noProof/>
                <w:webHidden/>
              </w:rPr>
              <w:tab/>
            </w:r>
            <w:r w:rsidR="007402F7">
              <w:rPr>
                <w:noProof/>
                <w:webHidden/>
              </w:rPr>
              <w:fldChar w:fldCharType="begin"/>
            </w:r>
            <w:r w:rsidR="007402F7">
              <w:rPr>
                <w:noProof/>
                <w:webHidden/>
              </w:rPr>
              <w:instrText xml:space="preserve"> PAGEREF _Toc103070682 \h </w:instrText>
            </w:r>
            <w:r w:rsidR="007402F7">
              <w:rPr>
                <w:noProof/>
                <w:webHidden/>
              </w:rPr>
            </w:r>
            <w:r w:rsidR="007402F7">
              <w:rPr>
                <w:noProof/>
                <w:webHidden/>
              </w:rPr>
              <w:fldChar w:fldCharType="separate"/>
            </w:r>
            <w:r w:rsidR="009C0D73">
              <w:rPr>
                <w:noProof/>
                <w:webHidden/>
              </w:rPr>
              <w:t>10</w:t>
            </w:r>
            <w:r w:rsidR="007402F7">
              <w:rPr>
                <w:noProof/>
                <w:webHidden/>
              </w:rPr>
              <w:fldChar w:fldCharType="end"/>
            </w:r>
          </w:hyperlink>
        </w:p>
        <w:p w14:paraId="7AA8E579" w14:textId="057A001B" w:rsidR="007402F7" w:rsidRDefault="007402F7">
          <w:pPr>
            <w:pStyle w:val="TOC1"/>
            <w:rPr>
              <w:rFonts w:asciiTheme="minorHAnsi" w:eastAsiaTheme="minorEastAsia" w:hAnsiTheme="minorHAnsi" w:cstheme="minorBidi"/>
              <w:b w:val="0"/>
              <w:bCs w:val="0"/>
              <w:noProof/>
              <w:sz w:val="22"/>
              <w:szCs w:val="22"/>
              <w:lang w:val="en-US"/>
            </w:rPr>
          </w:pPr>
          <w:hyperlink w:anchor="_Toc103070683" w:history="1">
            <w:r w:rsidRPr="00DD2193">
              <w:rPr>
                <w:rStyle w:val="Hyperlink"/>
                <w:rFonts w:ascii="Arial" w:hAnsi="Arial" w:cs="Times New Roman"/>
                <w:noProof/>
              </w:rPr>
              <w:t>2.</w:t>
            </w:r>
            <w:r>
              <w:rPr>
                <w:rFonts w:asciiTheme="minorHAnsi" w:eastAsiaTheme="minorEastAsia" w:hAnsiTheme="minorHAnsi" w:cstheme="minorBidi"/>
                <w:b w:val="0"/>
                <w:bCs w:val="0"/>
                <w:noProof/>
                <w:sz w:val="22"/>
                <w:szCs w:val="22"/>
                <w:lang w:val="en-US"/>
              </w:rPr>
              <w:tab/>
            </w:r>
            <w:r w:rsidRPr="00DD2193">
              <w:rPr>
                <w:rStyle w:val="Hyperlink"/>
                <w:rFonts w:cs="Times New Roman"/>
                <w:noProof/>
              </w:rPr>
              <w:t xml:space="preserve">Data </w:t>
            </w:r>
            <w:r w:rsidRPr="00DD2193">
              <w:rPr>
                <w:rStyle w:val="Hyperlink"/>
                <w:noProof/>
              </w:rPr>
              <w:t>Science</w:t>
            </w:r>
            <w:r>
              <w:rPr>
                <w:noProof/>
                <w:webHidden/>
              </w:rPr>
              <w:tab/>
            </w:r>
            <w:r>
              <w:rPr>
                <w:noProof/>
                <w:webHidden/>
              </w:rPr>
              <w:fldChar w:fldCharType="begin"/>
            </w:r>
            <w:r>
              <w:rPr>
                <w:noProof/>
                <w:webHidden/>
              </w:rPr>
              <w:instrText xml:space="preserve"> PAGEREF _Toc103070683 \h </w:instrText>
            </w:r>
            <w:r>
              <w:rPr>
                <w:noProof/>
                <w:webHidden/>
              </w:rPr>
            </w:r>
            <w:r>
              <w:rPr>
                <w:noProof/>
                <w:webHidden/>
              </w:rPr>
              <w:fldChar w:fldCharType="separate"/>
            </w:r>
            <w:r w:rsidR="009C0D73">
              <w:rPr>
                <w:noProof/>
                <w:webHidden/>
              </w:rPr>
              <w:t>12</w:t>
            </w:r>
            <w:r>
              <w:rPr>
                <w:noProof/>
                <w:webHidden/>
              </w:rPr>
              <w:fldChar w:fldCharType="end"/>
            </w:r>
          </w:hyperlink>
        </w:p>
        <w:p w14:paraId="3C784393" w14:textId="4D8D2B74" w:rsidR="007402F7" w:rsidRDefault="007402F7">
          <w:pPr>
            <w:pStyle w:val="TOC2"/>
            <w:rPr>
              <w:rFonts w:asciiTheme="minorHAnsi" w:eastAsiaTheme="minorEastAsia" w:hAnsiTheme="minorHAnsi" w:cstheme="minorBidi"/>
              <w:noProof/>
              <w:sz w:val="22"/>
              <w:szCs w:val="22"/>
              <w:lang w:val="en-US"/>
            </w:rPr>
          </w:pPr>
          <w:hyperlink w:anchor="_Toc103070684" w:history="1">
            <w:r w:rsidRPr="00DD2193">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val="en-US"/>
              </w:rPr>
              <w:tab/>
            </w:r>
            <w:r w:rsidRPr="00DD2193">
              <w:rPr>
                <w:rStyle w:val="Hyperlink"/>
                <w:noProof/>
              </w:rPr>
              <w:t>Adatbányászat</w:t>
            </w:r>
            <w:r>
              <w:rPr>
                <w:noProof/>
                <w:webHidden/>
              </w:rPr>
              <w:tab/>
            </w:r>
            <w:r>
              <w:rPr>
                <w:noProof/>
                <w:webHidden/>
              </w:rPr>
              <w:fldChar w:fldCharType="begin"/>
            </w:r>
            <w:r>
              <w:rPr>
                <w:noProof/>
                <w:webHidden/>
              </w:rPr>
              <w:instrText xml:space="preserve"> PAGEREF _Toc103070684 \h </w:instrText>
            </w:r>
            <w:r>
              <w:rPr>
                <w:noProof/>
                <w:webHidden/>
              </w:rPr>
            </w:r>
            <w:r>
              <w:rPr>
                <w:noProof/>
                <w:webHidden/>
              </w:rPr>
              <w:fldChar w:fldCharType="separate"/>
            </w:r>
            <w:r w:rsidR="009C0D73">
              <w:rPr>
                <w:noProof/>
                <w:webHidden/>
              </w:rPr>
              <w:t>13</w:t>
            </w:r>
            <w:r>
              <w:rPr>
                <w:noProof/>
                <w:webHidden/>
              </w:rPr>
              <w:fldChar w:fldCharType="end"/>
            </w:r>
          </w:hyperlink>
        </w:p>
        <w:p w14:paraId="6CC5388A" w14:textId="27095861" w:rsidR="007402F7" w:rsidRDefault="007402F7">
          <w:pPr>
            <w:pStyle w:val="TOC3"/>
            <w:rPr>
              <w:rFonts w:asciiTheme="minorHAnsi" w:eastAsiaTheme="minorEastAsia" w:hAnsiTheme="minorHAnsi" w:cstheme="minorBidi"/>
              <w:iCs w:val="0"/>
              <w:noProof/>
              <w:sz w:val="22"/>
              <w:szCs w:val="22"/>
              <w:lang w:val="en-US"/>
            </w:rPr>
          </w:pPr>
          <w:hyperlink w:anchor="_Toc103070685" w:history="1">
            <w:r w:rsidRPr="00DD2193">
              <w:rPr>
                <w:rStyle w:val="Hyperlink"/>
                <w:noProof/>
                <w:lang w:bidi="x-none"/>
              </w:rPr>
              <w:t>2.1.1.</w:t>
            </w:r>
            <w:r>
              <w:rPr>
                <w:rFonts w:asciiTheme="minorHAnsi" w:eastAsiaTheme="minorEastAsia" w:hAnsiTheme="minorHAnsi" w:cstheme="minorBidi"/>
                <w:iCs w:val="0"/>
                <w:noProof/>
                <w:sz w:val="22"/>
                <w:szCs w:val="22"/>
                <w:lang w:val="en-US"/>
              </w:rPr>
              <w:tab/>
            </w:r>
            <w:r w:rsidRPr="00DD2193">
              <w:rPr>
                <w:rStyle w:val="Hyperlink"/>
                <w:noProof/>
              </w:rPr>
              <w:t>Főbb adatbányászati feladatok</w:t>
            </w:r>
            <w:r>
              <w:rPr>
                <w:noProof/>
                <w:webHidden/>
              </w:rPr>
              <w:tab/>
            </w:r>
            <w:r>
              <w:rPr>
                <w:noProof/>
                <w:webHidden/>
              </w:rPr>
              <w:fldChar w:fldCharType="begin"/>
            </w:r>
            <w:r>
              <w:rPr>
                <w:noProof/>
                <w:webHidden/>
              </w:rPr>
              <w:instrText xml:space="preserve"> PAGEREF _Toc103070685 \h </w:instrText>
            </w:r>
            <w:r>
              <w:rPr>
                <w:noProof/>
                <w:webHidden/>
              </w:rPr>
            </w:r>
            <w:r>
              <w:rPr>
                <w:noProof/>
                <w:webHidden/>
              </w:rPr>
              <w:fldChar w:fldCharType="separate"/>
            </w:r>
            <w:r w:rsidR="009C0D73">
              <w:rPr>
                <w:noProof/>
                <w:webHidden/>
              </w:rPr>
              <w:t>13</w:t>
            </w:r>
            <w:r>
              <w:rPr>
                <w:noProof/>
                <w:webHidden/>
              </w:rPr>
              <w:fldChar w:fldCharType="end"/>
            </w:r>
          </w:hyperlink>
        </w:p>
        <w:p w14:paraId="6516F3AD" w14:textId="355CA9F8" w:rsidR="007402F7" w:rsidRDefault="007402F7">
          <w:pPr>
            <w:pStyle w:val="TOC2"/>
            <w:rPr>
              <w:rFonts w:asciiTheme="minorHAnsi" w:eastAsiaTheme="minorEastAsia" w:hAnsiTheme="minorHAnsi" w:cstheme="minorBidi"/>
              <w:noProof/>
              <w:sz w:val="22"/>
              <w:szCs w:val="22"/>
              <w:lang w:val="en-US"/>
            </w:rPr>
          </w:pPr>
          <w:hyperlink w:anchor="_Toc103070686" w:history="1">
            <w:r w:rsidRPr="00DD2193">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val="en-US"/>
              </w:rPr>
              <w:tab/>
            </w:r>
            <w:r w:rsidRPr="00DD2193">
              <w:rPr>
                <w:rStyle w:val="Hyperlink"/>
                <w:noProof/>
              </w:rPr>
              <w:t>Web Scraping</w:t>
            </w:r>
            <w:r>
              <w:rPr>
                <w:noProof/>
                <w:webHidden/>
              </w:rPr>
              <w:tab/>
            </w:r>
            <w:r>
              <w:rPr>
                <w:noProof/>
                <w:webHidden/>
              </w:rPr>
              <w:fldChar w:fldCharType="begin"/>
            </w:r>
            <w:r>
              <w:rPr>
                <w:noProof/>
                <w:webHidden/>
              </w:rPr>
              <w:instrText xml:space="preserve"> PAGEREF _Toc103070686 \h </w:instrText>
            </w:r>
            <w:r>
              <w:rPr>
                <w:noProof/>
                <w:webHidden/>
              </w:rPr>
            </w:r>
            <w:r>
              <w:rPr>
                <w:noProof/>
                <w:webHidden/>
              </w:rPr>
              <w:fldChar w:fldCharType="separate"/>
            </w:r>
            <w:r w:rsidR="009C0D73">
              <w:rPr>
                <w:noProof/>
                <w:webHidden/>
              </w:rPr>
              <w:t>15</w:t>
            </w:r>
            <w:r>
              <w:rPr>
                <w:noProof/>
                <w:webHidden/>
              </w:rPr>
              <w:fldChar w:fldCharType="end"/>
            </w:r>
          </w:hyperlink>
        </w:p>
        <w:p w14:paraId="3C8F2344" w14:textId="4DC0D117" w:rsidR="007402F7" w:rsidRDefault="007402F7">
          <w:pPr>
            <w:pStyle w:val="TOC1"/>
            <w:rPr>
              <w:rFonts w:asciiTheme="minorHAnsi" w:eastAsiaTheme="minorEastAsia" w:hAnsiTheme="minorHAnsi" w:cstheme="minorBidi"/>
              <w:b w:val="0"/>
              <w:bCs w:val="0"/>
              <w:noProof/>
              <w:sz w:val="22"/>
              <w:szCs w:val="22"/>
              <w:lang w:val="en-US"/>
            </w:rPr>
          </w:pPr>
          <w:hyperlink w:anchor="_Toc103070687" w:history="1">
            <w:r w:rsidRPr="00DD2193">
              <w:rPr>
                <w:rStyle w:val="Hyperlink"/>
                <w:rFonts w:ascii="Arial" w:hAnsi="Arial"/>
                <w:noProof/>
              </w:rPr>
              <w:t>3.</w:t>
            </w:r>
            <w:r>
              <w:rPr>
                <w:rFonts w:asciiTheme="minorHAnsi" w:eastAsiaTheme="minorEastAsia" w:hAnsiTheme="minorHAnsi" w:cstheme="minorBidi"/>
                <w:b w:val="0"/>
                <w:bCs w:val="0"/>
                <w:noProof/>
                <w:sz w:val="22"/>
                <w:szCs w:val="22"/>
                <w:lang w:val="en-US"/>
              </w:rPr>
              <w:tab/>
            </w:r>
            <w:r w:rsidRPr="00DD2193">
              <w:rPr>
                <w:rStyle w:val="Hyperlink"/>
                <w:noProof/>
              </w:rPr>
              <w:t>Futóversenyek és elemzéseik</w:t>
            </w:r>
            <w:r>
              <w:rPr>
                <w:noProof/>
                <w:webHidden/>
              </w:rPr>
              <w:tab/>
            </w:r>
            <w:r>
              <w:rPr>
                <w:noProof/>
                <w:webHidden/>
              </w:rPr>
              <w:fldChar w:fldCharType="begin"/>
            </w:r>
            <w:r>
              <w:rPr>
                <w:noProof/>
                <w:webHidden/>
              </w:rPr>
              <w:instrText xml:space="preserve"> PAGEREF _Toc103070687 \h </w:instrText>
            </w:r>
            <w:r>
              <w:rPr>
                <w:noProof/>
                <w:webHidden/>
              </w:rPr>
            </w:r>
            <w:r>
              <w:rPr>
                <w:noProof/>
                <w:webHidden/>
              </w:rPr>
              <w:fldChar w:fldCharType="separate"/>
            </w:r>
            <w:r w:rsidR="009C0D73">
              <w:rPr>
                <w:noProof/>
                <w:webHidden/>
              </w:rPr>
              <w:t>16</w:t>
            </w:r>
            <w:r>
              <w:rPr>
                <w:noProof/>
                <w:webHidden/>
              </w:rPr>
              <w:fldChar w:fldCharType="end"/>
            </w:r>
          </w:hyperlink>
        </w:p>
        <w:p w14:paraId="5A48C55D" w14:textId="33A805EE" w:rsidR="007402F7" w:rsidRDefault="007402F7">
          <w:pPr>
            <w:pStyle w:val="TOC2"/>
            <w:rPr>
              <w:rFonts w:asciiTheme="minorHAnsi" w:eastAsiaTheme="minorEastAsia" w:hAnsiTheme="minorHAnsi" w:cstheme="minorBidi"/>
              <w:noProof/>
              <w:sz w:val="22"/>
              <w:szCs w:val="22"/>
              <w:lang w:val="en-US"/>
            </w:rPr>
          </w:pPr>
          <w:hyperlink w:anchor="_Toc103070688" w:history="1">
            <w:r w:rsidRPr="00DD2193">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val="en-US"/>
              </w:rPr>
              <w:tab/>
            </w:r>
            <w:r w:rsidRPr="00DD2193">
              <w:rPr>
                <w:rStyle w:val="Hyperlink"/>
                <w:noProof/>
              </w:rPr>
              <w:t>Maraton elemzések</w:t>
            </w:r>
            <w:r>
              <w:rPr>
                <w:noProof/>
                <w:webHidden/>
              </w:rPr>
              <w:tab/>
            </w:r>
            <w:r>
              <w:rPr>
                <w:noProof/>
                <w:webHidden/>
              </w:rPr>
              <w:fldChar w:fldCharType="begin"/>
            </w:r>
            <w:r>
              <w:rPr>
                <w:noProof/>
                <w:webHidden/>
              </w:rPr>
              <w:instrText xml:space="preserve"> PAGEREF _Toc103070688 \h </w:instrText>
            </w:r>
            <w:r>
              <w:rPr>
                <w:noProof/>
                <w:webHidden/>
              </w:rPr>
            </w:r>
            <w:r>
              <w:rPr>
                <w:noProof/>
                <w:webHidden/>
              </w:rPr>
              <w:fldChar w:fldCharType="separate"/>
            </w:r>
            <w:r w:rsidR="009C0D73">
              <w:rPr>
                <w:noProof/>
                <w:webHidden/>
              </w:rPr>
              <w:t>16</w:t>
            </w:r>
            <w:r>
              <w:rPr>
                <w:noProof/>
                <w:webHidden/>
              </w:rPr>
              <w:fldChar w:fldCharType="end"/>
            </w:r>
          </w:hyperlink>
        </w:p>
        <w:p w14:paraId="34C85C93" w14:textId="00FF29EA" w:rsidR="007402F7" w:rsidRDefault="007402F7">
          <w:pPr>
            <w:pStyle w:val="TOC2"/>
            <w:rPr>
              <w:rFonts w:asciiTheme="minorHAnsi" w:eastAsiaTheme="minorEastAsia" w:hAnsiTheme="minorHAnsi" w:cstheme="minorBidi"/>
              <w:noProof/>
              <w:sz w:val="22"/>
              <w:szCs w:val="22"/>
              <w:lang w:val="en-US"/>
            </w:rPr>
          </w:pPr>
          <w:hyperlink w:anchor="_Toc103070689" w:history="1">
            <w:r w:rsidRPr="00DD2193">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val="en-US"/>
              </w:rPr>
              <w:tab/>
            </w:r>
            <w:r w:rsidRPr="00DD2193">
              <w:rPr>
                <w:rStyle w:val="Hyperlink"/>
                <w:noProof/>
              </w:rPr>
              <w:t>Ultramaraton elemzések</w:t>
            </w:r>
            <w:r>
              <w:rPr>
                <w:noProof/>
                <w:webHidden/>
              </w:rPr>
              <w:tab/>
            </w:r>
            <w:r>
              <w:rPr>
                <w:noProof/>
                <w:webHidden/>
              </w:rPr>
              <w:fldChar w:fldCharType="begin"/>
            </w:r>
            <w:r>
              <w:rPr>
                <w:noProof/>
                <w:webHidden/>
              </w:rPr>
              <w:instrText xml:space="preserve"> PAGEREF _Toc103070689 \h </w:instrText>
            </w:r>
            <w:r>
              <w:rPr>
                <w:noProof/>
                <w:webHidden/>
              </w:rPr>
            </w:r>
            <w:r>
              <w:rPr>
                <w:noProof/>
                <w:webHidden/>
              </w:rPr>
              <w:fldChar w:fldCharType="separate"/>
            </w:r>
            <w:r w:rsidR="009C0D73">
              <w:rPr>
                <w:noProof/>
                <w:webHidden/>
              </w:rPr>
              <w:t>16</w:t>
            </w:r>
            <w:r>
              <w:rPr>
                <w:noProof/>
                <w:webHidden/>
              </w:rPr>
              <w:fldChar w:fldCharType="end"/>
            </w:r>
          </w:hyperlink>
        </w:p>
        <w:p w14:paraId="05943A70" w14:textId="50CC6723" w:rsidR="007402F7" w:rsidRDefault="007402F7">
          <w:pPr>
            <w:pStyle w:val="TOC2"/>
            <w:rPr>
              <w:rFonts w:asciiTheme="minorHAnsi" w:eastAsiaTheme="minorEastAsia" w:hAnsiTheme="minorHAnsi" w:cstheme="minorBidi"/>
              <w:noProof/>
              <w:sz w:val="22"/>
              <w:szCs w:val="22"/>
              <w:lang w:val="en-US"/>
            </w:rPr>
          </w:pPr>
          <w:hyperlink w:anchor="_Toc103070690" w:history="1">
            <w:r w:rsidRPr="00DD2193">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val="en-US"/>
              </w:rPr>
              <w:tab/>
            </w:r>
            <w:r w:rsidRPr="00DD2193">
              <w:rPr>
                <w:rStyle w:val="Hyperlink"/>
                <w:noProof/>
              </w:rPr>
              <w:t>Balaton Szupermaraton</w:t>
            </w:r>
            <w:r>
              <w:rPr>
                <w:noProof/>
                <w:webHidden/>
              </w:rPr>
              <w:tab/>
            </w:r>
            <w:r>
              <w:rPr>
                <w:noProof/>
                <w:webHidden/>
              </w:rPr>
              <w:fldChar w:fldCharType="begin"/>
            </w:r>
            <w:r>
              <w:rPr>
                <w:noProof/>
                <w:webHidden/>
              </w:rPr>
              <w:instrText xml:space="preserve"> PAGEREF _Toc103070690 \h </w:instrText>
            </w:r>
            <w:r>
              <w:rPr>
                <w:noProof/>
                <w:webHidden/>
              </w:rPr>
            </w:r>
            <w:r>
              <w:rPr>
                <w:noProof/>
                <w:webHidden/>
              </w:rPr>
              <w:fldChar w:fldCharType="separate"/>
            </w:r>
            <w:r w:rsidR="009C0D73">
              <w:rPr>
                <w:noProof/>
                <w:webHidden/>
              </w:rPr>
              <w:t>17</w:t>
            </w:r>
            <w:r>
              <w:rPr>
                <w:noProof/>
                <w:webHidden/>
              </w:rPr>
              <w:fldChar w:fldCharType="end"/>
            </w:r>
          </w:hyperlink>
        </w:p>
        <w:p w14:paraId="229295A8" w14:textId="5225CC3F" w:rsidR="007402F7" w:rsidRDefault="007402F7">
          <w:pPr>
            <w:pStyle w:val="TOC1"/>
            <w:rPr>
              <w:rFonts w:asciiTheme="minorHAnsi" w:eastAsiaTheme="minorEastAsia" w:hAnsiTheme="minorHAnsi" w:cstheme="minorBidi"/>
              <w:b w:val="0"/>
              <w:bCs w:val="0"/>
              <w:noProof/>
              <w:sz w:val="22"/>
              <w:szCs w:val="22"/>
              <w:lang w:val="en-US"/>
            </w:rPr>
          </w:pPr>
          <w:hyperlink w:anchor="_Toc103070691" w:history="1">
            <w:r w:rsidRPr="00DD2193">
              <w:rPr>
                <w:rStyle w:val="Hyperlink"/>
                <w:rFonts w:ascii="Arial" w:hAnsi="Arial"/>
                <w:iCs/>
                <w:noProof/>
              </w:rPr>
              <w:t>4.</w:t>
            </w:r>
            <w:r>
              <w:rPr>
                <w:rFonts w:asciiTheme="minorHAnsi" w:eastAsiaTheme="minorEastAsia" w:hAnsiTheme="minorHAnsi" w:cstheme="minorBidi"/>
                <w:b w:val="0"/>
                <w:bCs w:val="0"/>
                <w:noProof/>
                <w:sz w:val="22"/>
                <w:szCs w:val="22"/>
                <w:lang w:val="en-US"/>
              </w:rPr>
              <w:tab/>
            </w:r>
            <w:r w:rsidRPr="00DD2193">
              <w:rPr>
                <w:rStyle w:val="Hyperlink"/>
                <w:iCs/>
                <w:noProof/>
              </w:rPr>
              <w:t>Technológiák</w:t>
            </w:r>
            <w:r>
              <w:rPr>
                <w:noProof/>
                <w:webHidden/>
              </w:rPr>
              <w:tab/>
            </w:r>
            <w:r>
              <w:rPr>
                <w:noProof/>
                <w:webHidden/>
              </w:rPr>
              <w:fldChar w:fldCharType="begin"/>
            </w:r>
            <w:r>
              <w:rPr>
                <w:noProof/>
                <w:webHidden/>
              </w:rPr>
              <w:instrText xml:space="preserve"> PAGEREF _Toc103070691 \h </w:instrText>
            </w:r>
            <w:r>
              <w:rPr>
                <w:noProof/>
                <w:webHidden/>
              </w:rPr>
            </w:r>
            <w:r>
              <w:rPr>
                <w:noProof/>
                <w:webHidden/>
              </w:rPr>
              <w:fldChar w:fldCharType="separate"/>
            </w:r>
            <w:r w:rsidR="009C0D73">
              <w:rPr>
                <w:noProof/>
                <w:webHidden/>
              </w:rPr>
              <w:t>18</w:t>
            </w:r>
            <w:r>
              <w:rPr>
                <w:noProof/>
                <w:webHidden/>
              </w:rPr>
              <w:fldChar w:fldCharType="end"/>
            </w:r>
          </w:hyperlink>
        </w:p>
        <w:p w14:paraId="6C8425FF" w14:textId="604F73A8" w:rsidR="007402F7" w:rsidRDefault="007402F7">
          <w:pPr>
            <w:pStyle w:val="TOC2"/>
            <w:rPr>
              <w:rFonts w:asciiTheme="minorHAnsi" w:eastAsiaTheme="minorEastAsia" w:hAnsiTheme="minorHAnsi" w:cstheme="minorBidi"/>
              <w:noProof/>
              <w:sz w:val="22"/>
              <w:szCs w:val="22"/>
              <w:lang w:val="en-US"/>
            </w:rPr>
          </w:pPr>
          <w:hyperlink w:anchor="_Toc103070692" w:history="1">
            <w:r w:rsidRPr="00DD2193">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US"/>
              </w:rPr>
              <w:tab/>
            </w:r>
            <w:r w:rsidRPr="00DD2193">
              <w:rPr>
                <w:rStyle w:val="Hyperlink"/>
                <w:noProof/>
              </w:rPr>
              <w:t>Python</w:t>
            </w:r>
            <w:r>
              <w:rPr>
                <w:noProof/>
                <w:webHidden/>
              </w:rPr>
              <w:tab/>
            </w:r>
            <w:r>
              <w:rPr>
                <w:noProof/>
                <w:webHidden/>
              </w:rPr>
              <w:fldChar w:fldCharType="begin"/>
            </w:r>
            <w:r>
              <w:rPr>
                <w:noProof/>
                <w:webHidden/>
              </w:rPr>
              <w:instrText xml:space="preserve"> PAGEREF _Toc103070692 \h </w:instrText>
            </w:r>
            <w:r>
              <w:rPr>
                <w:noProof/>
                <w:webHidden/>
              </w:rPr>
            </w:r>
            <w:r>
              <w:rPr>
                <w:noProof/>
                <w:webHidden/>
              </w:rPr>
              <w:fldChar w:fldCharType="separate"/>
            </w:r>
            <w:r w:rsidR="009C0D73">
              <w:rPr>
                <w:noProof/>
                <w:webHidden/>
              </w:rPr>
              <w:t>18</w:t>
            </w:r>
            <w:r>
              <w:rPr>
                <w:noProof/>
                <w:webHidden/>
              </w:rPr>
              <w:fldChar w:fldCharType="end"/>
            </w:r>
          </w:hyperlink>
        </w:p>
        <w:p w14:paraId="24B28AEB" w14:textId="34B12191" w:rsidR="007402F7" w:rsidRDefault="007402F7">
          <w:pPr>
            <w:pStyle w:val="TOC2"/>
            <w:rPr>
              <w:rFonts w:asciiTheme="minorHAnsi" w:eastAsiaTheme="minorEastAsia" w:hAnsiTheme="minorHAnsi" w:cstheme="minorBidi"/>
              <w:noProof/>
              <w:sz w:val="22"/>
              <w:szCs w:val="22"/>
              <w:lang w:val="en-US"/>
            </w:rPr>
          </w:pPr>
          <w:hyperlink w:anchor="_Toc103070693" w:history="1">
            <w:r w:rsidRPr="00DD2193">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val="en-US"/>
              </w:rPr>
              <w:tab/>
            </w:r>
            <w:r w:rsidRPr="00DD2193">
              <w:rPr>
                <w:rStyle w:val="Hyperlink"/>
                <w:noProof/>
              </w:rPr>
              <w:t>Jupyter Notebook</w:t>
            </w:r>
            <w:r>
              <w:rPr>
                <w:noProof/>
                <w:webHidden/>
              </w:rPr>
              <w:tab/>
            </w:r>
            <w:r>
              <w:rPr>
                <w:noProof/>
                <w:webHidden/>
              </w:rPr>
              <w:fldChar w:fldCharType="begin"/>
            </w:r>
            <w:r>
              <w:rPr>
                <w:noProof/>
                <w:webHidden/>
              </w:rPr>
              <w:instrText xml:space="preserve"> PAGEREF _Toc103070693 \h </w:instrText>
            </w:r>
            <w:r>
              <w:rPr>
                <w:noProof/>
                <w:webHidden/>
              </w:rPr>
            </w:r>
            <w:r>
              <w:rPr>
                <w:noProof/>
                <w:webHidden/>
              </w:rPr>
              <w:fldChar w:fldCharType="separate"/>
            </w:r>
            <w:r w:rsidR="009C0D73">
              <w:rPr>
                <w:noProof/>
                <w:webHidden/>
              </w:rPr>
              <w:t>18</w:t>
            </w:r>
            <w:r>
              <w:rPr>
                <w:noProof/>
                <w:webHidden/>
              </w:rPr>
              <w:fldChar w:fldCharType="end"/>
            </w:r>
          </w:hyperlink>
        </w:p>
        <w:p w14:paraId="708826C5" w14:textId="5A5ABAAB" w:rsidR="007402F7" w:rsidRDefault="007402F7">
          <w:pPr>
            <w:pStyle w:val="TOC2"/>
            <w:rPr>
              <w:rFonts w:asciiTheme="minorHAnsi" w:eastAsiaTheme="minorEastAsia" w:hAnsiTheme="minorHAnsi" w:cstheme="minorBidi"/>
              <w:noProof/>
              <w:sz w:val="22"/>
              <w:szCs w:val="22"/>
              <w:lang w:val="en-US"/>
            </w:rPr>
          </w:pPr>
          <w:hyperlink w:anchor="_Toc103070694" w:history="1">
            <w:r w:rsidRPr="00DD2193">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val="en-US"/>
              </w:rPr>
              <w:tab/>
            </w:r>
            <w:r w:rsidRPr="00DD2193">
              <w:rPr>
                <w:rStyle w:val="Hyperlink"/>
                <w:noProof/>
                <w:lang w:val="en-AT"/>
              </w:rPr>
              <w:t>Visual Studio Code</w:t>
            </w:r>
            <w:r>
              <w:rPr>
                <w:noProof/>
                <w:webHidden/>
              </w:rPr>
              <w:tab/>
            </w:r>
            <w:r>
              <w:rPr>
                <w:noProof/>
                <w:webHidden/>
              </w:rPr>
              <w:fldChar w:fldCharType="begin"/>
            </w:r>
            <w:r>
              <w:rPr>
                <w:noProof/>
                <w:webHidden/>
              </w:rPr>
              <w:instrText xml:space="preserve"> PAGEREF _Toc103070694 \h </w:instrText>
            </w:r>
            <w:r>
              <w:rPr>
                <w:noProof/>
                <w:webHidden/>
              </w:rPr>
            </w:r>
            <w:r>
              <w:rPr>
                <w:noProof/>
                <w:webHidden/>
              </w:rPr>
              <w:fldChar w:fldCharType="separate"/>
            </w:r>
            <w:r w:rsidR="009C0D73">
              <w:rPr>
                <w:noProof/>
                <w:webHidden/>
              </w:rPr>
              <w:t>19</w:t>
            </w:r>
            <w:r>
              <w:rPr>
                <w:noProof/>
                <w:webHidden/>
              </w:rPr>
              <w:fldChar w:fldCharType="end"/>
            </w:r>
          </w:hyperlink>
        </w:p>
        <w:p w14:paraId="324445C2" w14:textId="645BA3BF" w:rsidR="007402F7" w:rsidRDefault="007402F7">
          <w:pPr>
            <w:pStyle w:val="TOC2"/>
            <w:rPr>
              <w:rFonts w:asciiTheme="minorHAnsi" w:eastAsiaTheme="minorEastAsia" w:hAnsiTheme="minorHAnsi" w:cstheme="minorBidi"/>
              <w:noProof/>
              <w:sz w:val="22"/>
              <w:szCs w:val="22"/>
              <w:lang w:val="en-US"/>
            </w:rPr>
          </w:pPr>
          <w:hyperlink w:anchor="_Toc103070695" w:history="1">
            <w:r w:rsidRPr="00DD2193">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val="en-US"/>
              </w:rPr>
              <w:tab/>
            </w:r>
            <w:r w:rsidRPr="00DD2193">
              <w:rPr>
                <w:rStyle w:val="Hyperlink"/>
                <w:noProof/>
              </w:rPr>
              <w:t>Pandas</w:t>
            </w:r>
            <w:r>
              <w:rPr>
                <w:noProof/>
                <w:webHidden/>
              </w:rPr>
              <w:tab/>
            </w:r>
            <w:r>
              <w:rPr>
                <w:noProof/>
                <w:webHidden/>
              </w:rPr>
              <w:fldChar w:fldCharType="begin"/>
            </w:r>
            <w:r>
              <w:rPr>
                <w:noProof/>
                <w:webHidden/>
              </w:rPr>
              <w:instrText xml:space="preserve"> PAGEREF _Toc103070695 \h </w:instrText>
            </w:r>
            <w:r>
              <w:rPr>
                <w:noProof/>
                <w:webHidden/>
              </w:rPr>
            </w:r>
            <w:r>
              <w:rPr>
                <w:noProof/>
                <w:webHidden/>
              </w:rPr>
              <w:fldChar w:fldCharType="separate"/>
            </w:r>
            <w:r w:rsidR="009C0D73">
              <w:rPr>
                <w:noProof/>
                <w:webHidden/>
              </w:rPr>
              <w:t>19</w:t>
            </w:r>
            <w:r>
              <w:rPr>
                <w:noProof/>
                <w:webHidden/>
              </w:rPr>
              <w:fldChar w:fldCharType="end"/>
            </w:r>
          </w:hyperlink>
        </w:p>
        <w:p w14:paraId="0034F66D" w14:textId="365A19B6" w:rsidR="007402F7" w:rsidRDefault="007402F7">
          <w:pPr>
            <w:pStyle w:val="TOC2"/>
            <w:rPr>
              <w:rFonts w:asciiTheme="minorHAnsi" w:eastAsiaTheme="minorEastAsia" w:hAnsiTheme="minorHAnsi" w:cstheme="minorBidi"/>
              <w:noProof/>
              <w:sz w:val="22"/>
              <w:szCs w:val="22"/>
              <w:lang w:val="en-US"/>
            </w:rPr>
          </w:pPr>
          <w:hyperlink w:anchor="_Toc103070696" w:history="1">
            <w:r w:rsidRPr="00DD2193">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 w:val="22"/>
                <w:szCs w:val="22"/>
                <w:lang w:val="en-US"/>
              </w:rPr>
              <w:tab/>
            </w:r>
            <w:r w:rsidRPr="00DD2193">
              <w:rPr>
                <w:rStyle w:val="Hyperlink"/>
                <w:noProof/>
                <w:lang w:val="en-AT"/>
              </w:rPr>
              <w:t>Plotting könyvtárak</w:t>
            </w:r>
            <w:r>
              <w:rPr>
                <w:noProof/>
                <w:webHidden/>
              </w:rPr>
              <w:tab/>
            </w:r>
            <w:r>
              <w:rPr>
                <w:noProof/>
                <w:webHidden/>
              </w:rPr>
              <w:fldChar w:fldCharType="begin"/>
            </w:r>
            <w:r>
              <w:rPr>
                <w:noProof/>
                <w:webHidden/>
              </w:rPr>
              <w:instrText xml:space="preserve"> PAGEREF _Toc103070696 \h </w:instrText>
            </w:r>
            <w:r>
              <w:rPr>
                <w:noProof/>
                <w:webHidden/>
              </w:rPr>
            </w:r>
            <w:r>
              <w:rPr>
                <w:noProof/>
                <w:webHidden/>
              </w:rPr>
              <w:fldChar w:fldCharType="separate"/>
            </w:r>
            <w:r w:rsidR="009C0D73">
              <w:rPr>
                <w:noProof/>
                <w:webHidden/>
              </w:rPr>
              <w:t>20</w:t>
            </w:r>
            <w:r>
              <w:rPr>
                <w:noProof/>
                <w:webHidden/>
              </w:rPr>
              <w:fldChar w:fldCharType="end"/>
            </w:r>
          </w:hyperlink>
        </w:p>
        <w:p w14:paraId="0ADE6A00" w14:textId="435B2627" w:rsidR="007402F7" w:rsidRDefault="007402F7">
          <w:pPr>
            <w:pStyle w:val="TOC2"/>
            <w:rPr>
              <w:rFonts w:asciiTheme="minorHAnsi" w:eastAsiaTheme="minorEastAsia" w:hAnsiTheme="minorHAnsi" w:cstheme="minorBidi"/>
              <w:noProof/>
              <w:sz w:val="22"/>
              <w:szCs w:val="22"/>
              <w:lang w:val="en-US"/>
            </w:rPr>
          </w:pPr>
          <w:hyperlink w:anchor="_Toc103070697" w:history="1">
            <w:r w:rsidRPr="00DD2193">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 w:val="22"/>
                <w:szCs w:val="22"/>
                <w:lang w:val="en-US"/>
              </w:rPr>
              <w:tab/>
            </w:r>
            <w:r w:rsidRPr="00DD2193">
              <w:rPr>
                <w:rStyle w:val="Hyperlink"/>
                <w:noProof/>
                <w:lang w:val="en-AT"/>
              </w:rPr>
              <w:t>DataPrep</w:t>
            </w:r>
            <w:r>
              <w:rPr>
                <w:noProof/>
                <w:webHidden/>
              </w:rPr>
              <w:tab/>
            </w:r>
            <w:r>
              <w:rPr>
                <w:noProof/>
                <w:webHidden/>
              </w:rPr>
              <w:fldChar w:fldCharType="begin"/>
            </w:r>
            <w:r>
              <w:rPr>
                <w:noProof/>
                <w:webHidden/>
              </w:rPr>
              <w:instrText xml:space="preserve"> PAGEREF _Toc103070697 \h </w:instrText>
            </w:r>
            <w:r>
              <w:rPr>
                <w:noProof/>
                <w:webHidden/>
              </w:rPr>
            </w:r>
            <w:r>
              <w:rPr>
                <w:noProof/>
                <w:webHidden/>
              </w:rPr>
              <w:fldChar w:fldCharType="separate"/>
            </w:r>
            <w:r w:rsidR="009C0D73">
              <w:rPr>
                <w:noProof/>
                <w:webHidden/>
              </w:rPr>
              <w:t>20</w:t>
            </w:r>
            <w:r>
              <w:rPr>
                <w:noProof/>
                <w:webHidden/>
              </w:rPr>
              <w:fldChar w:fldCharType="end"/>
            </w:r>
          </w:hyperlink>
        </w:p>
        <w:p w14:paraId="11953089" w14:textId="3FBFF471" w:rsidR="007402F7" w:rsidRDefault="007402F7">
          <w:pPr>
            <w:pStyle w:val="TOC2"/>
            <w:rPr>
              <w:rFonts w:asciiTheme="minorHAnsi" w:eastAsiaTheme="minorEastAsia" w:hAnsiTheme="minorHAnsi" w:cstheme="minorBidi"/>
              <w:noProof/>
              <w:sz w:val="22"/>
              <w:szCs w:val="22"/>
              <w:lang w:val="en-US"/>
            </w:rPr>
          </w:pPr>
          <w:hyperlink w:anchor="_Toc103070698" w:history="1">
            <w:r w:rsidRPr="00DD2193">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 w:val="22"/>
                <w:szCs w:val="22"/>
                <w:lang w:val="en-US"/>
              </w:rPr>
              <w:tab/>
            </w:r>
            <w:r w:rsidRPr="00DD2193">
              <w:rPr>
                <w:rStyle w:val="Hyperlink"/>
                <w:noProof/>
              </w:rPr>
              <w:t>Scikit-learn</w:t>
            </w:r>
            <w:r>
              <w:rPr>
                <w:noProof/>
                <w:webHidden/>
              </w:rPr>
              <w:tab/>
            </w:r>
            <w:r>
              <w:rPr>
                <w:noProof/>
                <w:webHidden/>
              </w:rPr>
              <w:fldChar w:fldCharType="begin"/>
            </w:r>
            <w:r>
              <w:rPr>
                <w:noProof/>
                <w:webHidden/>
              </w:rPr>
              <w:instrText xml:space="preserve"> PAGEREF _Toc103070698 \h </w:instrText>
            </w:r>
            <w:r>
              <w:rPr>
                <w:noProof/>
                <w:webHidden/>
              </w:rPr>
            </w:r>
            <w:r>
              <w:rPr>
                <w:noProof/>
                <w:webHidden/>
              </w:rPr>
              <w:fldChar w:fldCharType="separate"/>
            </w:r>
            <w:r w:rsidR="009C0D73">
              <w:rPr>
                <w:noProof/>
                <w:webHidden/>
              </w:rPr>
              <w:t>20</w:t>
            </w:r>
            <w:r>
              <w:rPr>
                <w:noProof/>
                <w:webHidden/>
              </w:rPr>
              <w:fldChar w:fldCharType="end"/>
            </w:r>
          </w:hyperlink>
        </w:p>
        <w:p w14:paraId="2373B1E8" w14:textId="2FEA6B41" w:rsidR="007402F7" w:rsidRDefault="007402F7">
          <w:pPr>
            <w:pStyle w:val="TOC2"/>
            <w:rPr>
              <w:rFonts w:asciiTheme="minorHAnsi" w:eastAsiaTheme="minorEastAsia" w:hAnsiTheme="minorHAnsi" w:cstheme="minorBidi"/>
              <w:noProof/>
              <w:sz w:val="22"/>
              <w:szCs w:val="22"/>
              <w:lang w:val="en-US"/>
            </w:rPr>
          </w:pPr>
          <w:hyperlink w:anchor="_Toc103070699" w:history="1">
            <w:r w:rsidRPr="00DD2193">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 w:val="22"/>
                <w:szCs w:val="22"/>
                <w:lang w:val="en-US"/>
              </w:rPr>
              <w:tab/>
            </w:r>
            <w:r w:rsidRPr="00DD2193">
              <w:rPr>
                <w:rStyle w:val="Hyperlink"/>
                <w:noProof/>
              </w:rPr>
              <w:t>Streamlit</w:t>
            </w:r>
            <w:r>
              <w:rPr>
                <w:noProof/>
                <w:webHidden/>
              </w:rPr>
              <w:tab/>
            </w:r>
            <w:r>
              <w:rPr>
                <w:noProof/>
                <w:webHidden/>
              </w:rPr>
              <w:fldChar w:fldCharType="begin"/>
            </w:r>
            <w:r>
              <w:rPr>
                <w:noProof/>
                <w:webHidden/>
              </w:rPr>
              <w:instrText xml:space="preserve"> PAGEREF _Toc103070699 \h </w:instrText>
            </w:r>
            <w:r>
              <w:rPr>
                <w:noProof/>
                <w:webHidden/>
              </w:rPr>
            </w:r>
            <w:r>
              <w:rPr>
                <w:noProof/>
                <w:webHidden/>
              </w:rPr>
              <w:fldChar w:fldCharType="separate"/>
            </w:r>
            <w:r w:rsidR="009C0D73">
              <w:rPr>
                <w:noProof/>
                <w:webHidden/>
              </w:rPr>
              <w:t>20</w:t>
            </w:r>
            <w:r>
              <w:rPr>
                <w:noProof/>
                <w:webHidden/>
              </w:rPr>
              <w:fldChar w:fldCharType="end"/>
            </w:r>
          </w:hyperlink>
        </w:p>
        <w:p w14:paraId="287CDA13" w14:textId="4F490EA7" w:rsidR="007402F7" w:rsidRDefault="007402F7">
          <w:pPr>
            <w:pStyle w:val="TOC1"/>
            <w:rPr>
              <w:rFonts w:asciiTheme="minorHAnsi" w:eastAsiaTheme="minorEastAsia" w:hAnsiTheme="minorHAnsi" w:cstheme="minorBidi"/>
              <w:b w:val="0"/>
              <w:bCs w:val="0"/>
              <w:noProof/>
              <w:sz w:val="22"/>
              <w:szCs w:val="22"/>
              <w:lang w:val="en-US"/>
            </w:rPr>
          </w:pPr>
          <w:hyperlink w:anchor="_Toc103070700" w:history="1">
            <w:r w:rsidRPr="00DD2193">
              <w:rPr>
                <w:rStyle w:val="Hyperlink"/>
                <w:rFonts w:ascii="Arial" w:hAnsi="Arial"/>
                <w:noProof/>
              </w:rPr>
              <w:t>5.</w:t>
            </w:r>
            <w:r>
              <w:rPr>
                <w:rFonts w:asciiTheme="minorHAnsi" w:eastAsiaTheme="minorEastAsia" w:hAnsiTheme="minorHAnsi" w:cstheme="minorBidi"/>
                <w:b w:val="0"/>
                <w:bCs w:val="0"/>
                <w:noProof/>
                <w:sz w:val="22"/>
                <w:szCs w:val="22"/>
                <w:lang w:val="en-US"/>
              </w:rPr>
              <w:tab/>
            </w:r>
            <w:r w:rsidRPr="00DD2193">
              <w:rPr>
                <w:rStyle w:val="Hyperlink"/>
                <w:noProof/>
              </w:rPr>
              <w:t>Célkitűzés</w:t>
            </w:r>
            <w:r>
              <w:rPr>
                <w:noProof/>
                <w:webHidden/>
              </w:rPr>
              <w:tab/>
            </w:r>
            <w:r>
              <w:rPr>
                <w:noProof/>
                <w:webHidden/>
              </w:rPr>
              <w:fldChar w:fldCharType="begin"/>
            </w:r>
            <w:r>
              <w:rPr>
                <w:noProof/>
                <w:webHidden/>
              </w:rPr>
              <w:instrText xml:space="preserve"> PAGEREF _Toc103070700 \h </w:instrText>
            </w:r>
            <w:r>
              <w:rPr>
                <w:noProof/>
                <w:webHidden/>
              </w:rPr>
            </w:r>
            <w:r>
              <w:rPr>
                <w:noProof/>
                <w:webHidden/>
              </w:rPr>
              <w:fldChar w:fldCharType="separate"/>
            </w:r>
            <w:r w:rsidR="009C0D73">
              <w:rPr>
                <w:noProof/>
                <w:webHidden/>
              </w:rPr>
              <w:t>22</w:t>
            </w:r>
            <w:r>
              <w:rPr>
                <w:noProof/>
                <w:webHidden/>
              </w:rPr>
              <w:fldChar w:fldCharType="end"/>
            </w:r>
          </w:hyperlink>
        </w:p>
        <w:p w14:paraId="58C6E35B" w14:textId="38814EA6" w:rsidR="007402F7" w:rsidRDefault="007402F7">
          <w:pPr>
            <w:pStyle w:val="TOC1"/>
            <w:rPr>
              <w:rFonts w:asciiTheme="minorHAnsi" w:eastAsiaTheme="minorEastAsia" w:hAnsiTheme="minorHAnsi" w:cstheme="minorBidi"/>
              <w:b w:val="0"/>
              <w:bCs w:val="0"/>
              <w:noProof/>
              <w:sz w:val="22"/>
              <w:szCs w:val="22"/>
              <w:lang w:val="en-US"/>
            </w:rPr>
          </w:pPr>
          <w:hyperlink w:anchor="_Toc103070701" w:history="1">
            <w:r w:rsidRPr="00DD2193">
              <w:rPr>
                <w:rStyle w:val="Hyperlink"/>
                <w:rFonts w:ascii="Arial" w:hAnsi="Arial"/>
                <w:noProof/>
              </w:rPr>
              <w:t>6.</w:t>
            </w:r>
            <w:r>
              <w:rPr>
                <w:rFonts w:asciiTheme="minorHAnsi" w:eastAsiaTheme="minorEastAsia" w:hAnsiTheme="minorHAnsi" w:cstheme="minorBidi"/>
                <w:b w:val="0"/>
                <w:bCs w:val="0"/>
                <w:noProof/>
                <w:sz w:val="22"/>
                <w:szCs w:val="22"/>
                <w:lang w:val="en-US"/>
              </w:rPr>
              <w:tab/>
            </w:r>
            <w:r w:rsidRPr="00DD2193">
              <w:rPr>
                <w:rStyle w:val="Hyperlink"/>
                <w:noProof/>
              </w:rPr>
              <w:t>Megvalósítás</w:t>
            </w:r>
            <w:r>
              <w:rPr>
                <w:noProof/>
                <w:webHidden/>
              </w:rPr>
              <w:tab/>
            </w:r>
            <w:r>
              <w:rPr>
                <w:noProof/>
                <w:webHidden/>
              </w:rPr>
              <w:fldChar w:fldCharType="begin"/>
            </w:r>
            <w:r>
              <w:rPr>
                <w:noProof/>
                <w:webHidden/>
              </w:rPr>
              <w:instrText xml:space="preserve"> PAGEREF _Toc103070701 \h </w:instrText>
            </w:r>
            <w:r>
              <w:rPr>
                <w:noProof/>
                <w:webHidden/>
              </w:rPr>
            </w:r>
            <w:r>
              <w:rPr>
                <w:noProof/>
                <w:webHidden/>
              </w:rPr>
              <w:fldChar w:fldCharType="separate"/>
            </w:r>
            <w:r w:rsidR="009C0D73">
              <w:rPr>
                <w:noProof/>
                <w:webHidden/>
              </w:rPr>
              <w:t>24</w:t>
            </w:r>
            <w:r>
              <w:rPr>
                <w:noProof/>
                <w:webHidden/>
              </w:rPr>
              <w:fldChar w:fldCharType="end"/>
            </w:r>
          </w:hyperlink>
        </w:p>
        <w:p w14:paraId="610CF116" w14:textId="18178643" w:rsidR="007402F7" w:rsidRDefault="007402F7">
          <w:pPr>
            <w:pStyle w:val="TOC2"/>
            <w:rPr>
              <w:rFonts w:asciiTheme="minorHAnsi" w:eastAsiaTheme="minorEastAsia" w:hAnsiTheme="minorHAnsi" w:cstheme="minorBidi"/>
              <w:noProof/>
              <w:sz w:val="22"/>
              <w:szCs w:val="22"/>
              <w:lang w:val="en-US"/>
            </w:rPr>
          </w:pPr>
          <w:hyperlink w:anchor="_Toc103070702" w:history="1">
            <w:r w:rsidRPr="00DD2193">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val="en-US"/>
              </w:rPr>
              <w:tab/>
            </w:r>
            <w:r w:rsidRPr="00DD2193">
              <w:rPr>
                <w:rStyle w:val="Hyperlink"/>
                <w:noProof/>
              </w:rPr>
              <w:t>Első iteráció</w:t>
            </w:r>
            <w:r>
              <w:rPr>
                <w:noProof/>
                <w:webHidden/>
              </w:rPr>
              <w:tab/>
            </w:r>
            <w:r>
              <w:rPr>
                <w:noProof/>
                <w:webHidden/>
              </w:rPr>
              <w:fldChar w:fldCharType="begin"/>
            </w:r>
            <w:r>
              <w:rPr>
                <w:noProof/>
                <w:webHidden/>
              </w:rPr>
              <w:instrText xml:space="preserve"> PAGEREF _Toc103070702 \h </w:instrText>
            </w:r>
            <w:r>
              <w:rPr>
                <w:noProof/>
                <w:webHidden/>
              </w:rPr>
            </w:r>
            <w:r>
              <w:rPr>
                <w:noProof/>
                <w:webHidden/>
              </w:rPr>
              <w:fldChar w:fldCharType="separate"/>
            </w:r>
            <w:r w:rsidR="009C0D73">
              <w:rPr>
                <w:noProof/>
                <w:webHidden/>
              </w:rPr>
              <w:t>24</w:t>
            </w:r>
            <w:r>
              <w:rPr>
                <w:noProof/>
                <w:webHidden/>
              </w:rPr>
              <w:fldChar w:fldCharType="end"/>
            </w:r>
          </w:hyperlink>
        </w:p>
        <w:p w14:paraId="4889C50A" w14:textId="16950F13" w:rsidR="007402F7" w:rsidRDefault="007402F7">
          <w:pPr>
            <w:pStyle w:val="TOC3"/>
            <w:rPr>
              <w:rFonts w:asciiTheme="minorHAnsi" w:eastAsiaTheme="minorEastAsia" w:hAnsiTheme="minorHAnsi" w:cstheme="minorBidi"/>
              <w:iCs w:val="0"/>
              <w:noProof/>
              <w:sz w:val="22"/>
              <w:szCs w:val="22"/>
              <w:lang w:val="en-US"/>
            </w:rPr>
          </w:pPr>
          <w:hyperlink w:anchor="_Toc103070703" w:history="1">
            <w:r w:rsidRPr="00DD2193">
              <w:rPr>
                <w:rStyle w:val="Hyperlink"/>
                <w:noProof/>
                <w:lang w:bidi="x-none"/>
              </w:rPr>
              <w:t>6.1.1.</w:t>
            </w:r>
            <w:r>
              <w:rPr>
                <w:rFonts w:asciiTheme="minorHAnsi" w:eastAsiaTheme="minorEastAsia" w:hAnsiTheme="minorHAnsi" w:cstheme="minorBidi"/>
                <w:iCs w:val="0"/>
                <w:noProof/>
                <w:sz w:val="22"/>
                <w:szCs w:val="22"/>
                <w:lang w:val="en-US"/>
              </w:rPr>
              <w:tab/>
            </w:r>
            <w:r w:rsidRPr="00DD2193">
              <w:rPr>
                <w:rStyle w:val="Hyperlink"/>
                <w:noProof/>
              </w:rPr>
              <w:t>Adathalmaz</w:t>
            </w:r>
            <w:r>
              <w:rPr>
                <w:noProof/>
                <w:webHidden/>
              </w:rPr>
              <w:tab/>
            </w:r>
            <w:r>
              <w:rPr>
                <w:noProof/>
                <w:webHidden/>
              </w:rPr>
              <w:fldChar w:fldCharType="begin"/>
            </w:r>
            <w:r>
              <w:rPr>
                <w:noProof/>
                <w:webHidden/>
              </w:rPr>
              <w:instrText xml:space="preserve"> PAGEREF _Toc103070703 \h </w:instrText>
            </w:r>
            <w:r>
              <w:rPr>
                <w:noProof/>
                <w:webHidden/>
              </w:rPr>
            </w:r>
            <w:r>
              <w:rPr>
                <w:noProof/>
                <w:webHidden/>
              </w:rPr>
              <w:fldChar w:fldCharType="separate"/>
            </w:r>
            <w:r w:rsidR="009C0D73">
              <w:rPr>
                <w:noProof/>
                <w:webHidden/>
              </w:rPr>
              <w:t>24</w:t>
            </w:r>
            <w:r>
              <w:rPr>
                <w:noProof/>
                <w:webHidden/>
              </w:rPr>
              <w:fldChar w:fldCharType="end"/>
            </w:r>
          </w:hyperlink>
        </w:p>
        <w:p w14:paraId="6858E79F" w14:textId="354EED4D" w:rsidR="007402F7" w:rsidRDefault="007402F7">
          <w:pPr>
            <w:pStyle w:val="TOC3"/>
            <w:rPr>
              <w:rFonts w:asciiTheme="minorHAnsi" w:eastAsiaTheme="minorEastAsia" w:hAnsiTheme="minorHAnsi" w:cstheme="minorBidi"/>
              <w:iCs w:val="0"/>
              <w:noProof/>
              <w:sz w:val="22"/>
              <w:szCs w:val="22"/>
              <w:lang w:val="en-US"/>
            </w:rPr>
          </w:pPr>
          <w:hyperlink w:anchor="_Toc103070704" w:history="1">
            <w:r w:rsidRPr="00DD2193">
              <w:rPr>
                <w:rStyle w:val="Hyperlink"/>
                <w:noProof/>
                <w:lang w:bidi="x-none"/>
              </w:rPr>
              <w:t>6.1.2.</w:t>
            </w:r>
            <w:r>
              <w:rPr>
                <w:rFonts w:asciiTheme="minorHAnsi" w:eastAsiaTheme="minorEastAsia" w:hAnsiTheme="minorHAnsi" w:cstheme="minorBidi"/>
                <w:iCs w:val="0"/>
                <w:noProof/>
                <w:sz w:val="22"/>
                <w:szCs w:val="22"/>
                <w:lang w:val="en-US"/>
              </w:rPr>
              <w:tab/>
            </w:r>
            <w:r w:rsidRPr="00DD2193">
              <w:rPr>
                <w:rStyle w:val="Hyperlink"/>
                <w:noProof/>
              </w:rPr>
              <w:t>Adatmigráció</w:t>
            </w:r>
            <w:r>
              <w:rPr>
                <w:noProof/>
                <w:webHidden/>
              </w:rPr>
              <w:tab/>
            </w:r>
            <w:r>
              <w:rPr>
                <w:noProof/>
                <w:webHidden/>
              </w:rPr>
              <w:fldChar w:fldCharType="begin"/>
            </w:r>
            <w:r>
              <w:rPr>
                <w:noProof/>
                <w:webHidden/>
              </w:rPr>
              <w:instrText xml:space="preserve"> PAGEREF _Toc103070704 \h </w:instrText>
            </w:r>
            <w:r>
              <w:rPr>
                <w:noProof/>
                <w:webHidden/>
              </w:rPr>
            </w:r>
            <w:r>
              <w:rPr>
                <w:noProof/>
                <w:webHidden/>
              </w:rPr>
              <w:fldChar w:fldCharType="separate"/>
            </w:r>
            <w:r w:rsidR="009C0D73">
              <w:rPr>
                <w:noProof/>
                <w:webHidden/>
              </w:rPr>
              <w:t>25</w:t>
            </w:r>
            <w:r>
              <w:rPr>
                <w:noProof/>
                <w:webHidden/>
              </w:rPr>
              <w:fldChar w:fldCharType="end"/>
            </w:r>
          </w:hyperlink>
        </w:p>
        <w:p w14:paraId="35BABA8B" w14:textId="035D983D" w:rsidR="007402F7" w:rsidRDefault="007402F7">
          <w:pPr>
            <w:pStyle w:val="TOC3"/>
            <w:rPr>
              <w:rFonts w:asciiTheme="minorHAnsi" w:eastAsiaTheme="minorEastAsia" w:hAnsiTheme="minorHAnsi" w:cstheme="minorBidi"/>
              <w:iCs w:val="0"/>
              <w:noProof/>
              <w:sz w:val="22"/>
              <w:szCs w:val="22"/>
              <w:lang w:val="en-US"/>
            </w:rPr>
          </w:pPr>
          <w:hyperlink w:anchor="_Toc103070705" w:history="1">
            <w:r w:rsidRPr="00DD2193">
              <w:rPr>
                <w:rStyle w:val="Hyperlink"/>
                <w:noProof/>
                <w:lang w:bidi="x-none"/>
              </w:rPr>
              <w:t>6.1.3.</w:t>
            </w:r>
            <w:r>
              <w:rPr>
                <w:rFonts w:asciiTheme="minorHAnsi" w:eastAsiaTheme="minorEastAsia" w:hAnsiTheme="minorHAnsi" w:cstheme="minorBidi"/>
                <w:iCs w:val="0"/>
                <w:noProof/>
                <w:sz w:val="22"/>
                <w:szCs w:val="22"/>
                <w:lang w:val="en-US"/>
              </w:rPr>
              <w:tab/>
            </w:r>
            <w:r w:rsidRPr="00DD2193">
              <w:rPr>
                <w:rStyle w:val="Hyperlink"/>
                <w:noProof/>
              </w:rPr>
              <w:t>Adattisztítás és transzformáció</w:t>
            </w:r>
            <w:r>
              <w:rPr>
                <w:noProof/>
                <w:webHidden/>
              </w:rPr>
              <w:tab/>
            </w:r>
            <w:r>
              <w:rPr>
                <w:noProof/>
                <w:webHidden/>
              </w:rPr>
              <w:fldChar w:fldCharType="begin"/>
            </w:r>
            <w:r>
              <w:rPr>
                <w:noProof/>
                <w:webHidden/>
              </w:rPr>
              <w:instrText xml:space="preserve"> PAGEREF _Toc103070705 \h </w:instrText>
            </w:r>
            <w:r>
              <w:rPr>
                <w:noProof/>
                <w:webHidden/>
              </w:rPr>
            </w:r>
            <w:r>
              <w:rPr>
                <w:noProof/>
                <w:webHidden/>
              </w:rPr>
              <w:fldChar w:fldCharType="separate"/>
            </w:r>
            <w:r w:rsidR="009C0D73">
              <w:rPr>
                <w:noProof/>
                <w:webHidden/>
              </w:rPr>
              <w:t>25</w:t>
            </w:r>
            <w:r>
              <w:rPr>
                <w:noProof/>
                <w:webHidden/>
              </w:rPr>
              <w:fldChar w:fldCharType="end"/>
            </w:r>
          </w:hyperlink>
        </w:p>
        <w:p w14:paraId="57934308" w14:textId="5847D424" w:rsidR="007402F7" w:rsidRDefault="007402F7">
          <w:pPr>
            <w:pStyle w:val="TOC3"/>
            <w:rPr>
              <w:rFonts w:asciiTheme="minorHAnsi" w:eastAsiaTheme="minorEastAsia" w:hAnsiTheme="minorHAnsi" w:cstheme="minorBidi"/>
              <w:iCs w:val="0"/>
              <w:noProof/>
              <w:sz w:val="22"/>
              <w:szCs w:val="22"/>
              <w:lang w:val="en-US"/>
            </w:rPr>
          </w:pPr>
          <w:hyperlink w:anchor="_Toc103070706" w:history="1">
            <w:r w:rsidRPr="00DD2193">
              <w:rPr>
                <w:rStyle w:val="Hyperlink"/>
                <w:noProof/>
                <w:lang w:bidi="x-none"/>
              </w:rPr>
              <w:t>6.1.4.</w:t>
            </w:r>
            <w:r>
              <w:rPr>
                <w:rFonts w:asciiTheme="minorHAnsi" w:eastAsiaTheme="minorEastAsia" w:hAnsiTheme="minorHAnsi" w:cstheme="minorBidi"/>
                <w:iCs w:val="0"/>
                <w:noProof/>
                <w:sz w:val="22"/>
                <w:szCs w:val="22"/>
                <w:lang w:val="en-US"/>
              </w:rPr>
              <w:tab/>
            </w:r>
            <w:r w:rsidRPr="00DD2193">
              <w:rPr>
                <w:rStyle w:val="Hyperlink"/>
                <w:noProof/>
              </w:rPr>
              <w:t>Adatdiszkretizáció</w:t>
            </w:r>
            <w:r>
              <w:rPr>
                <w:noProof/>
                <w:webHidden/>
              </w:rPr>
              <w:tab/>
            </w:r>
            <w:r>
              <w:rPr>
                <w:noProof/>
                <w:webHidden/>
              </w:rPr>
              <w:fldChar w:fldCharType="begin"/>
            </w:r>
            <w:r>
              <w:rPr>
                <w:noProof/>
                <w:webHidden/>
              </w:rPr>
              <w:instrText xml:space="preserve"> PAGEREF _Toc103070706 \h </w:instrText>
            </w:r>
            <w:r>
              <w:rPr>
                <w:noProof/>
                <w:webHidden/>
              </w:rPr>
            </w:r>
            <w:r>
              <w:rPr>
                <w:noProof/>
                <w:webHidden/>
              </w:rPr>
              <w:fldChar w:fldCharType="separate"/>
            </w:r>
            <w:r w:rsidR="009C0D73">
              <w:rPr>
                <w:noProof/>
                <w:webHidden/>
              </w:rPr>
              <w:t>26</w:t>
            </w:r>
            <w:r>
              <w:rPr>
                <w:noProof/>
                <w:webHidden/>
              </w:rPr>
              <w:fldChar w:fldCharType="end"/>
            </w:r>
          </w:hyperlink>
        </w:p>
        <w:p w14:paraId="477F7042" w14:textId="2B8BF06C" w:rsidR="007402F7" w:rsidRDefault="007402F7">
          <w:pPr>
            <w:pStyle w:val="TOC3"/>
            <w:rPr>
              <w:rFonts w:asciiTheme="minorHAnsi" w:eastAsiaTheme="minorEastAsia" w:hAnsiTheme="minorHAnsi" w:cstheme="minorBidi"/>
              <w:iCs w:val="0"/>
              <w:noProof/>
              <w:sz w:val="22"/>
              <w:szCs w:val="22"/>
              <w:lang w:val="en-US"/>
            </w:rPr>
          </w:pPr>
          <w:hyperlink w:anchor="_Toc103070707" w:history="1">
            <w:r w:rsidRPr="00DD2193">
              <w:rPr>
                <w:rStyle w:val="Hyperlink"/>
                <w:noProof/>
                <w:lang w:bidi="x-none"/>
              </w:rPr>
              <w:t>6.1.5.</w:t>
            </w:r>
            <w:r>
              <w:rPr>
                <w:rFonts w:asciiTheme="minorHAnsi" w:eastAsiaTheme="minorEastAsia" w:hAnsiTheme="minorHAnsi" w:cstheme="minorBidi"/>
                <w:iCs w:val="0"/>
                <w:noProof/>
                <w:sz w:val="22"/>
                <w:szCs w:val="22"/>
                <w:lang w:val="en-US"/>
              </w:rPr>
              <w:tab/>
            </w:r>
            <w:r w:rsidRPr="00DD2193">
              <w:rPr>
                <w:rStyle w:val="Hyperlink"/>
                <w:noProof/>
              </w:rPr>
              <w:t>Feltáró elemzés</w:t>
            </w:r>
            <w:r>
              <w:rPr>
                <w:noProof/>
                <w:webHidden/>
              </w:rPr>
              <w:tab/>
            </w:r>
            <w:r>
              <w:rPr>
                <w:noProof/>
                <w:webHidden/>
              </w:rPr>
              <w:fldChar w:fldCharType="begin"/>
            </w:r>
            <w:r>
              <w:rPr>
                <w:noProof/>
                <w:webHidden/>
              </w:rPr>
              <w:instrText xml:space="preserve"> PAGEREF _Toc103070707 \h </w:instrText>
            </w:r>
            <w:r>
              <w:rPr>
                <w:noProof/>
                <w:webHidden/>
              </w:rPr>
            </w:r>
            <w:r>
              <w:rPr>
                <w:noProof/>
                <w:webHidden/>
              </w:rPr>
              <w:fldChar w:fldCharType="separate"/>
            </w:r>
            <w:r w:rsidR="009C0D73">
              <w:rPr>
                <w:noProof/>
                <w:webHidden/>
              </w:rPr>
              <w:t>26</w:t>
            </w:r>
            <w:r>
              <w:rPr>
                <w:noProof/>
                <w:webHidden/>
              </w:rPr>
              <w:fldChar w:fldCharType="end"/>
            </w:r>
          </w:hyperlink>
        </w:p>
        <w:p w14:paraId="7F027275" w14:textId="523E3F63" w:rsidR="007402F7" w:rsidRDefault="007402F7">
          <w:pPr>
            <w:pStyle w:val="TOC3"/>
            <w:rPr>
              <w:rFonts w:asciiTheme="minorHAnsi" w:eastAsiaTheme="minorEastAsia" w:hAnsiTheme="minorHAnsi" w:cstheme="minorBidi"/>
              <w:iCs w:val="0"/>
              <w:noProof/>
              <w:sz w:val="22"/>
              <w:szCs w:val="22"/>
              <w:lang w:val="en-US"/>
            </w:rPr>
          </w:pPr>
          <w:hyperlink w:anchor="_Toc103070708" w:history="1">
            <w:r w:rsidRPr="00DD2193">
              <w:rPr>
                <w:rStyle w:val="Hyperlink"/>
                <w:noProof/>
                <w:lang w:bidi="x-none"/>
              </w:rPr>
              <w:t>6.1.6.</w:t>
            </w:r>
            <w:r>
              <w:rPr>
                <w:rFonts w:asciiTheme="minorHAnsi" w:eastAsiaTheme="minorEastAsia" w:hAnsiTheme="minorHAnsi" w:cstheme="minorBidi"/>
                <w:iCs w:val="0"/>
                <w:noProof/>
                <w:sz w:val="22"/>
                <w:szCs w:val="22"/>
                <w:lang w:val="en-US"/>
              </w:rPr>
              <w:tab/>
            </w:r>
            <w:r w:rsidRPr="00DD2193">
              <w:rPr>
                <w:rStyle w:val="Hyperlink"/>
                <w:noProof/>
              </w:rPr>
              <w:t>Osztályozás</w:t>
            </w:r>
            <w:r>
              <w:rPr>
                <w:noProof/>
                <w:webHidden/>
              </w:rPr>
              <w:tab/>
            </w:r>
            <w:r>
              <w:rPr>
                <w:noProof/>
                <w:webHidden/>
              </w:rPr>
              <w:fldChar w:fldCharType="begin"/>
            </w:r>
            <w:r>
              <w:rPr>
                <w:noProof/>
                <w:webHidden/>
              </w:rPr>
              <w:instrText xml:space="preserve"> PAGEREF _Toc103070708 \h </w:instrText>
            </w:r>
            <w:r>
              <w:rPr>
                <w:noProof/>
                <w:webHidden/>
              </w:rPr>
            </w:r>
            <w:r>
              <w:rPr>
                <w:noProof/>
                <w:webHidden/>
              </w:rPr>
              <w:fldChar w:fldCharType="separate"/>
            </w:r>
            <w:r w:rsidR="009C0D73">
              <w:rPr>
                <w:noProof/>
                <w:webHidden/>
              </w:rPr>
              <w:t>27</w:t>
            </w:r>
            <w:r>
              <w:rPr>
                <w:noProof/>
                <w:webHidden/>
              </w:rPr>
              <w:fldChar w:fldCharType="end"/>
            </w:r>
          </w:hyperlink>
        </w:p>
        <w:p w14:paraId="1BEDF495" w14:textId="1AF81F18" w:rsidR="007402F7" w:rsidRDefault="007402F7">
          <w:pPr>
            <w:pStyle w:val="TOC3"/>
            <w:rPr>
              <w:rFonts w:asciiTheme="minorHAnsi" w:eastAsiaTheme="minorEastAsia" w:hAnsiTheme="minorHAnsi" w:cstheme="minorBidi"/>
              <w:iCs w:val="0"/>
              <w:noProof/>
              <w:sz w:val="22"/>
              <w:szCs w:val="22"/>
              <w:lang w:val="en-US"/>
            </w:rPr>
          </w:pPr>
          <w:hyperlink w:anchor="_Toc103070709" w:history="1">
            <w:r w:rsidRPr="00DD2193">
              <w:rPr>
                <w:rStyle w:val="Hyperlink"/>
                <w:noProof/>
                <w:lang w:bidi="x-none"/>
              </w:rPr>
              <w:t>6.1.7.</w:t>
            </w:r>
            <w:r>
              <w:rPr>
                <w:rFonts w:asciiTheme="minorHAnsi" w:eastAsiaTheme="minorEastAsia" w:hAnsiTheme="minorHAnsi" w:cstheme="minorBidi"/>
                <w:iCs w:val="0"/>
                <w:noProof/>
                <w:sz w:val="22"/>
                <w:szCs w:val="22"/>
                <w:lang w:val="en-US"/>
              </w:rPr>
              <w:tab/>
            </w:r>
            <w:r w:rsidRPr="00DD2193">
              <w:rPr>
                <w:rStyle w:val="Hyperlink"/>
                <w:noProof/>
              </w:rPr>
              <w:t>Kiértékelés</w:t>
            </w:r>
            <w:r>
              <w:rPr>
                <w:noProof/>
                <w:webHidden/>
              </w:rPr>
              <w:tab/>
            </w:r>
            <w:r>
              <w:rPr>
                <w:noProof/>
                <w:webHidden/>
              </w:rPr>
              <w:fldChar w:fldCharType="begin"/>
            </w:r>
            <w:r>
              <w:rPr>
                <w:noProof/>
                <w:webHidden/>
              </w:rPr>
              <w:instrText xml:space="preserve"> PAGEREF _Toc103070709 \h </w:instrText>
            </w:r>
            <w:r>
              <w:rPr>
                <w:noProof/>
                <w:webHidden/>
              </w:rPr>
            </w:r>
            <w:r>
              <w:rPr>
                <w:noProof/>
                <w:webHidden/>
              </w:rPr>
              <w:fldChar w:fldCharType="separate"/>
            </w:r>
            <w:r w:rsidR="009C0D73">
              <w:rPr>
                <w:noProof/>
                <w:webHidden/>
              </w:rPr>
              <w:t>29</w:t>
            </w:r>
            <w:r>
              <w:rPr>
                <w:noProof/>
                <w:webHidden/>
              </w:rPr>
              <w:fldChar w:fldCharType="end"/>
            </w:r>
          </w:hyperlink>
        </w:p>
        <w:p w14:paraId="12CCB832" w14:textId="5937749C" w:rsidR="007402F7" w:rsidRDefault="007402F7">
          <w:pPr>
            <w:pStyle w:val="TOC2"/>
            <w:rPr>
              <w:rFonts w:asciiTheme="minorHAnsi" w:eastAsiaTheme="minorEastAsia" w:hAnsiTheme="minorHAnsi" w:cstheme="minorBidi"/>
              <w:noProof/>
              <w:sz w:val="22"/>
              <w:szCs w:val="22"/>
              <w:lang w:val="en-US"/>
            </w:rPr>
          </w:pPr>
          <w:hyperlink w:anchor="_Toc103070710" w:history="1">
            <w:r w:rsidRPr="00DD2193">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val="en-US"/>
              </w:rPr>
              <w:tab/>
            </w:r>
            <w:r w:rsidRPr="00DD2193">
              <w:rPr>
                <w:rStyle w:val="Hyperlink"/>
                <w:noProof/>
              </w:rPr>
              <w:t>Probléma</w:t>
            </w:r>
            <w:r>
              <w:rPr>
                <w:noProof/>
                <w:webHidden/>
              </w:rPr>
              <w:tab/>
            </w:r>
            <w:r>
              <w:rPr>
                <w:noProof/>
                <w:webHidden/>
              </w:rPr>
              <w:fldChar w:fldCharType="begin"/>
            </w:r>
            <w:r>
              <w:rPr>
                <w:noProof/>
                <w:webHidden/>
              </w:rPr>
              <w:instrText xml:space="preserve"> PAGEREF _Toc103070710 \h </w:instrText>
            </w:r>
            <w:r>
              <w:rPr>
                <w:noProof/>
                <w:webHidden/>
              </w:rPr>
            </w:r>
            <w:r>
              <w:rPr>
                <w:noProof/>
                <w:webHidden/>
              </w:rPr>
              <w:fldChar w:fldCharType="separate"/>
            </w:r>
            <w:r w:rsidR="009C0D73">
              <w:rPr>
                <w:noProof/>
                <w:webHidden/>
              </w:rPr>
              <w:t>29</w:t>
            </w:r>
            <w:r>
              <w:rPr>
                <w:noProof/>
                <w:webHidden/>
              </w:rPr>
              <w:fldChar w:fldCharType="end"/>
            </w:r>
          </w:hyperlink>
        </w:p>
        <w:p w14:paraId="52C31541" w14:textId="62108DE1" w:rsidR="007402F7" w:rsidRDefault="007402F7">
          <w:pPr>
            <w:pStyle w:val="TOC3"/>
            <w:rPr>
              <w:rFonts w:asciiTheme="minorHAnsi" w:eastAsiaTheme="minorEastAsia" w:hAnsiTheme="minorHAnsi" w:cstheme="minorBidi"/>
              <w:iCs w:val="0"/>
              <w:noProof/>
              <w:sz w:val="22"/>
              <w:szCs w:val="22"/>
              <w:lang w:val="en-US"/>
            </w:rPr>
          </w:pPr>
          <w:hyperlink w:anchor="_Toc103070711" w:history="1">
            <w:r w:rsidRPr="00DD2193">
              <w:rPr>
                <w:rStyle w:val="Hyperlink"/>
                <w:noProof/>
                <w:lang w:bidi="x-none"/>
              </w:rPr>
              <w:t>6.2.1.</w:t>
            </w:r>
            <w:r>
              <w:rPr>
                <w:rFonts w:asciiTheme="minorHAnsi" w:eastAsiaTheme="minorEastAsia" w:hAnsiTheme="minorHAnsi" w:cstheme="minorBidi"/>
                <w:iCs w:val="0"/>
                <w:noProof/>
                <w:sz w:val="22"/>
                <w:szCs w:val="22"/>
                <w:lang w:val="en-US"/>
              </w:rPr>
              <w:tab/>
            </w:r>
            <w:r w:rsidRPr="00DD2193">
              <w:rPr>
                <w:rStyle w:val="Hyperlink"/>
                <w:noProof/>
                <w:lang w:val="en-AT"/>
              </w:rPr>
              <w:t xml:space="preserve">Kis </w:t>
            </w:r>
            <w:r w:rsidRPr="00DD2193">
              <w:rPr>
                <w:rStyle w:val="Hyperlink"/>
                <w:noProof/>
              </w:rPr>
              <w:t>adathalmaz</w:t>
            </w:r>
            <w:r>
              <w:rPr>
                <w:noProof/>
                <w:webHidden/>
              </w:rPr>
              <w:tab/>
            </w:r>
            <w:r>
              <w:rPr>
                <w:noProof/>
                <w:webHidden/>
              </w:rPr>
              <w:fldChar w:fldCharType="begin"/>
            </w:r>
            <w:r>
              <w:rPr>
                <w:noProof/>
                <w:webHidden/>
              </w:rPr>
              <w:instrText xml:space="preserve"> PAGEREF _Toc103070711 \h </w:instrText>
            </w:r>
            <w:r>
              <w:rPr>
                <w:noProof/>
                <w:webHidden/>
              </w:rPr>
            </w:r>
            <w:r>
              <w:rPr>
                <w:noProof/>
                <w:webHidden/>
              </w:rPr>
              <w:fldChar w:fldCharType="separate"/>
            </w:r>
            <w:r w:rsidR="009C0D73">
              <w:rPr>
                <w:noProof/>
                <w:webHidden/>
              </w:rPr>
              <w:t>29</w:t>
            </w:r>
            <w:r>
              <w:rPr>
                <w:noProof/>
                <w:webHidden/>
              </w:rPr>
              <w:fldChar w:fldCharType="end"/>
            </w:r>
          </w:hyperlink>
        </w:p>
        <w:p w14:paraId="21133635" w14:textId="51BEFE00" w:rsidR="007402F7" w:rsidRDefault="007402F7">
          <w:pPr>
            <w:pStyle w:val="TOC3"/>
            <w:rPr>
              <w:rFonts w:asciiTheme="minorHAnsi" w:eastAsiaTheme="minorEastAsia" w:hAnsiTheme="minorHAnsi" w:cstheme="minorBidi"/>
              <w:iCs w:val="0"/>
              <w:noProof/>
              <w:sz w:val="22"/>
              <w:szCs w:val="22"/>
              <w:lang w:val="en-US"/>
            </w:rPr>
          </w:pPr>
          <w:hyperlink w:anchor="_Toc103070712" w:history="1">
            <w:r w:rsidRPr="00DD2193">
              <w:rPr>
                <w:rStyle w:val="Hyperlink"/>
                <w:noProof/>
                <w:lang w:bidi="x-none"/>
              </w:rPr>
              <w:t>6.2.2.</w:t>
            </w:r>
            <w:r>
              <w:rPr>
                <w:rFonts w:asciiTheme="minorHAnsi" w:eastAsiaTheme="minorEastAsia" w:hAnsiTheme="minorHAnsi" w:cstheme="minorBidi"/>
                <w:iCs w:val="0"/>
                <w:noProof/>
                <w:sz w:val="22"/>
                <w:szCs w:val="22"/>
                <w:lang w:val="en-US"/>
              </w:rPr>
              <w:tab/>
            </w:r>
            <w:r w:rsidRPr="00DD2193">
              <w:rPr>
                <w:rStyle w:val="Hyperlink"/>
                <w:noProof/>
              </w:rPr>
              <w:t>Kiegyensúlyozatlan adathalmaz</w:t>
            </w:r>
            <w:r>
              <w:rPr>
                <w:noProof/>
                <w:webHidden/>
              </w:rPr>
              <w:tab/>
            </w:r>
            <w:r>
              <w:rPr>
                <w:noProof/>
                <w:webHidden/>
              </w:rPr>
              <w:fldChar w:fldCharType="begin"/>
            </w:r>
            <w:r>
              <w:rPr>
                <w:noProof/>
                <w:webHidden/>
              </w:rPr>
              <w:instrText xml:space="preserve"> PAGEREF _Toc103070712 \h </w:instrText>
            </w:r>
            <w:r>
              <w:rPr>
                <w:noProof/>
                <w:webHidden/>
              </w:rPr>
            </w:r>
            <w:r>
              <w:rPr>
                <w:noProof/>
                <w:webHidden/>
              </w:rPr>
              <w:fldChar w:fldCharType="separate"/>
            </w:r>
            <w:r w:rsidR="009C0D73">
              <w:rPr>
                <w:noProof/>
                <w:webHidden/>
              </w:rPr>
              <w:t>30</w:t>
            </w:r>
            <w:r>
              <w:rPr>
                <w:noProof/>
                <w:webHidden/>
              </w:rPr>
              <w:fldChar w:fldCharType="end"/>
            </w:r>
          </w:hyperlink>
        </w:p>
        <w:p w14:paraId="79134FB0" w14:textId="0CB9A80D" w:rsidR="007402F7" w:rsidRDefault="007402F7">
          <w:pPr>
            <w:pStyle w:val="TOC3"/>
            <w:rPr>
              <w:rFonts w:asciiTheme="minorHAnsi" w:eastAsiaTheme="minorEastAsia" w:hAnsiTheme="minorHAnsi" w:cstheme="minorBidi"/>
              <w:iCs w:val="0"/>
              <w:noProof/>
              <w:sz w:val="22"/>
              <w:szCs w:val="22"/>
              <w:lang w:val="en-US"/>
            </w:rPr>
          </w:pPr>
          <w:hyperlink w:anchor="_Toc103070713" w:history="1">
            <w:r w:rsidRPr="00DD2193">
              <w:rPr>
                <w:rStyle w:val="Hyperlink"/>
                <w:noProof/>
                <w:lang w:bidi="x-none"/>
              </w:rPr>
              <w:t>6.2.3.</w:t>
            </w:r>
            <w:r>
              <w:rPr>
                <w:rFonts w:asciiTheme="minorHAnsi" w:eastAsiaTheme="minorEastAsia" w:hAnsiTheme="minorHAnsi" w:cstheme="minorBidi"/>
                <w:iCs w:val="0"/>
                <w:noProof/>
                <w:sz w:val="22"/>
                <w:szCs w:val="22"/>
                <w:lang w:val="en-US"/>
              </w:rPr>
              <w:tab/>
            </w:r>
            <w:r w:rsidRPr="00DD2193">
              <w:rPr>
                <w:rStyle w:val="Hyperlink"/>
                <w:noProof/>
              </w:rPr>
              <w:t>Zajos adathalmaz</w:t>
            </w:r>
            <w:r>
              <w:rPr>
                <w:noProof/>
                <w:webHidden/>
              </w:rPr>
              <w:tab/>
            </w:r>
            <w:r>
              <w:rPr>
                <w:noProof/>
                <w:webHidden/>
              </w:rPr>
              <w:fldChar w:fldCharType="begin"/>
            </w:r>
            <w:r>
              <w:rPr>
                <w:noProof/>
                <w:webHidden/>
              </w:rPr>
              <w:instrText xml:space="preserve"> PAGEREF _Toc103070713 \h </w:instrText>
            </w:r>
            <w:r>
              <w:rPr>
                <w:noProof/>
                <w:webHidden/>
              </w:rPr>
            </w:r>
            <w:r>
              <w:rPr>
                <w:noProof/>
                <w:webHidden/>
              </w:rPr>
              <w:fldChar w:fldCharType="separate"/>
            </w:r>
            <w:r w:rsidR="009C0D73">
              <w:rPr>
                <w:noProof/>
                <w:webHidden/>
              </w:rPr>
              <w:t>30</w:t>
            </w:r>
            <w:r>
              <w:rPr>
                <w:noProof/>
                <w:webHidden/>
              </w:rPr>
              <w:fldChar w:fldCharType="end"/>
            </w:r>
          </w:hyperlink>
        </w:p>
        <w:p w14:paraId="74E51B3B" w14:textId="059ACC64" w:rsidR="007402F7" w:rsidRDefault="007402F7">
          <w:pPr>
            <w:pStyle w:val="TOC2"/>
            <w:rPr>
              <w:rFonts w:asciiTheme="minorHAnsi" w:eastAsiaTheme="minorEastAsia" w:hAnsiTheme="minorHAnsi" w:cstheme="minorBidi"/>
              <w:noProof/>
              <w:sz w:val="22"/>
              <w:szCs w:val="22"/>
              <w:lang w:val="en-US"/>
            </w:rPr>
          </w:pPr>
          <w:hyperlink w:anchor="_Toc103070714" w:history="1">
            <w:r w:rsidRPr="00DD2193">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val="en-US"/>
              </w:rPr>
              <w:tab/>
            </w:r>
            <w:r w:rsidRPr="00DD2193">
              <w:rPr>
                <w:rStyle w:val="Hyperlink"/>
                <w:noProof/>
              </w:rPr>
              <w:t>Második iteráció</w:t>
            </w:r>
            <w:r>
              <w:rPr>
                <w:noProof/>
                <w:webHidden/>
              </w:rPr>
              <w:tab/>
            </w:r>
            <w:r>
              <w:rPr>
                <w:noProof/>
                <w:webHidden/>
              </w:rPr>
              <w:fldChar w:fldCharType="begin"/>
            </w:r>
            <w:r>
              <w:rPr>
                <w:noProof/>
                <w:webHidden/>
              </w:rPr>
              <w:instrText xml:space="preserve"> PAGEREF _Toc103070714 \h </w:instrText>
            </w:r>
            <w:r>
              <w:rPr>
                <w:noProof/>
                <w:webHidden/>
              </w:rPr>
            </w:r>
            <w:r>
              <w:rPr>
                <w:noProof/>
                <w:webHidden/>
              </w:rPr>
              <w:fldChar w:fldCharType="separate"/>
            </w:r>
            <w:r w:rsidR="009C0D73">
              <w:rPr>
                <w:noProof/>
                <w:webHidden/>
              </w:rPr>
              <w:t>30</w:t>
            </w:r>
            <w:r>
              <w:rPr>
                <w:noProof/>
                <w:webHidden/>
              </w:rPr>
              <w:fldChar w:fldCharType="end"/>
            </w:r>
          </w:hyperlink>
        </w:p>
        <w:p w14:paraId="14528FDC" w14:textId="70D68C79" w:rsidR="007402F7" w:rsidRDefault="007402F7">
          <w:pPr>
            <w:pStyle w:val="TOC3"/>
            <w:rPr>
              <w:rFonts w:asciiTheme="minorHAnsi" w:eastAsiaTheme="minorEastAsia" w:hAnsiTheme="minorHAnsi" w:cstheme="minorBidi"/>
              <w:iCs w:val="0"/>
              <w:noProof/>
              <w:sz w:val="22"/>
              <w:szCs w:val="22"/>
              <w:lang w:val="en-US"/>
            </w:rPr>
          </w:pPr>
          <w:hyperlink w:anchor="_Toc103070715" w:history="1">
            <w:r w:rsidRPr="00DD2193">
              <w:rPr>
                <w:rStyle w:val="Hyperlink"/>
                <w:noProof/>
                <w:lang w:bidi="x-none"/>
              </w:rPr>
              <w:t>6.3.1.</w:t>
            </w:r>
            <w:r>
              <w:rPr>
                <w:rFonts w:asciiTheme="minorHAnsi" w:eastAsiaTheme="minorEastAsia" w:hAnsiTheme="minorHAnsi" w:cstheme="minorBidi"/>
                <w:iCs w:val="0"/>
                <w:noProof/>
                <w:sz w:val="22"/>
                <w:szCs w:val="22"/>
                <w:lang w:val="en-US"/>
              </w:rPr>
              <w:tab/>
            </w:r>
            <w:r w:rsidRPr="00DD2193">
              <w:rPr>
                <w:rStyle w:val="Hyperlink"/>
                <w:noProof/>
              </w:rPr>
              <w:t>Adathalmaz bővítése</w:t>
            </w:r>
            <w:r>
              <w:rPr>
                <w:noProof/>
                <w:webHidden/>
              </w:rPr>
              <w:tab/>
            </w:r>
            <w:r>
              <w:rPr>
                <w:noProof/>
                <w:webHidden/>
              </w:rPr>
              <w:fldChar w:fldCharType="begin"/>
            </w:r>
            <w:r>
              <w:rPr>
                <w:noProof/>
                <w:webHidden/>
              </w:rPr>
              <w:instrText xml:space="preserve"> PAGEREF _Toc103070715 \h </w:instrText>
            </w:r>
            <w:r>
              <w:rPr>
                <w:noProof/>
                <w:webHidden/>
              </w:rPr>
            </w:r>
            <w:r>
              <w:rPr>
                <w:noProof/>
                <w:webHidden/>
              </w:rPr>
              <w:fldChar w:fldCharType="separate"/>
            </w:r>
            <w:r w:rsidR="009C0D73">
              <w:rPr>
                <w:noProof/>
                <w:webHidden/>
              </w:rPr>
              <w:t>31</w:t>
            </w:r>
            <w:r>
              <w:rPr>
                <w:noProof/>
                <w:webHidden/>
              </w:rPr>
              <w:fldChar w:fldCharType="end"/>
            </w:r>
          </w:hyperlink>
        </w:p>
        <w:p w14:paraId="3E65B447" w14:textId="0688F948" w:rsidR="007402F7" w:rsidRDefault="007402F7">
          <w:pPr>
            <w:pStyle w:val="TOC3"/>
            <w:rPr>
              <w:rFonts w:asciiTheme="minorHAnsi" w:eastAsiaTheme="minorEastAsia" w:hAnsiTheme="minorHAnsi" w:cstheme="minorBidi"/>
              <w:iCs w:val="0"/>
              <w:noProof/>
              <w:sz w:val="22"/>
              <w:szCs w:val="22"/>
              <w:lang w:val="en-US"/>
            </w:rPr>
          </w:pPr>
          <w:hyperlink w:anchor="_Toc103070716" w:history="1">
            <w:r w:rsidRPr="00DD2193">
              <w:rPr>
                <w:rStyle w:val="Hyperlink"/>
                <w:noProof/>
                <w:lang w:bidi="x-none"/>
              </w:rPr>
              <w:t>6.3.2.</w:t>
            </w:r>
            <w:r>
              <w:rPr>
                <w:rFonts w:asciiTheme="minorHAnsi" w:eastAsiaTheme="minorEastAsia" w:hAnsiTheme="minorHAnsi" w:cstheme="minorBidi"/>
                <w:iCs w:val="0"/>
                <w:noProof/>
                <w:sz w:val="22"/>
                <w:szCs w:val="22"/>
                <w:lang w:val="en-US"/>
              </w:rPr>
              <w:tab/>
            </w:r>
            <w:r w:rsidRPr="00DD2193">
              <w:rPr>
                <w:rStyle w:val="Hyperlink"/>
                <w:noProof/>
              </w:rPr>
              <w:t>Adattisztítás és transzformáció</w:t>
            </w:r>
            <w:r>
              <w:rPr>
                <w:noProof/>
                <w:webHidden/>
              </w:rPr>
              <w:tab/>
            </w:r>
            <w:r>
              <w:rPr>
                <w:noProof/>
                <w:webHidden/>
              </w:rPr>
              <w:fldChar w:fldCharType="begin"/>
            </w:r>
            <w:r>
              <w:rPr>
                <w:noProof/>
                <w:webHidden/>
              </w:rPr>
              <w:instrText xml:space="preserve"> PAGEREF _Toc103070716 \h </w:instrText>
            </w:r>
            <w:r>
              <w:rPr>
                <w:noProof/>
                <w:webHidden/>
              </w:rPr>
            </w:r>
            <w:r>
              <w:rPr>
                <w:noProof/>
                <w:webHidden/>
              </w:rPr>
              <w:fldChar w:fldCharType="separate"/>
            </w:r>
            <w:r w:rsidR="009C0D73">
              <w:rPr>
                <w:noProof/>
                <w:webHidden/>
              </w:rPr>
              <w:t>32</w:t>
            </w:r>
            <w:r>
              <w:rPr>
                <w:noProof/>
                <w:webHidden/>
              </w:rPr>
              <w:fldChar w:fldCharType="end"/>
            </w:r>
          </w:hyperlink>
        </w:p>
        <w:p w14:paraId="5EC1DAF6" w14:textId="79C9A96E" w:rsidR="007402F7" w:rsidRDefault="007402F7">
          <w:pPr>
            <w:pStyle w:val="TOC3"/>
            <w:rPr>
              <w:rFonts w:asciiTheme="minorHAnsi" w:eastAsiaTheme="minorEastAsia" w:hAnsiTheme="minorHAnsi" w:cstheme="minorBidi"/>
              <w:iCs w:val="0"/>
              <w:noProof/>
              <w:sz w:val="22"/>
              <w:szCs w:val="22"/>
              <w:lang w:val="en-US"/>
            </w:rPr>
          </w:pPr>
          <w:hyperlink w:anchor="_Toc103070717" w:history="1">
            <w:r w:rsidRPr="00DD2193">
              <w:rPr>
                <w:rStyle w:val="Hyperlink"/>
                <w:noProof/>
                <w:lang w:bidi="x-none"/>
              </w:rPr>
              <w:t>6.3.3.</w:t>
            </w:r>
            <w:r>
              <w:rPr>
                <w:rFonts w:asciiTheme="minorHAnsi" w:eastAsiaTheme="minorEastAsia" w:hAnsiTheme="minorHAnsi" w:cstheme="minorBidi"/>
                <w:iCs w:val="0"/>
                <w:noProof/>
                <w:sz w:val="22"/>
                <w:szCs w:val="22"/>
                <w:lang w:val="en-US"/>
              </w:rPr>
              <w:tab/>
            </w:r>
            <w:r w:rsidRPr="00DD2193">
              <w:rPr>
                <w:rStyle w:val="Hyperlink"/>
                <w:noProof/>
              </w:rPr>
              <w:t>Outlier analízis</w:t>
            </w:r>
            <w:r>
              <w:rPr>
                <w:noProof/>
                <w:webHidden/>
              </w:rPr>
              <w:tab/>
            </w:r>
            <w:r>
              <w:rPr>
                <w:noProof/>
                <w:webHidden/>
              </w:rPr>
              <w:fldChar w:fldCharType="begin"/>
            </w:r>
            <w:r>
              <w:rPr>
                <w:noProof/>
                <w:webHidden/>
              </w:rPr>
              <w:instrText xml:space="preserve"> PAGEREF _Toc103070717 \h </w:instrText>
            </w:r>
            <w:r>
              <w:rPr>
                <w:noProof/>
                <w:webHidden/>
              </w:rPr>
            </w:r>
            <w:r>
              <w:rPr>
                <w:noProof/>
                <w:webHidden/>
              </w:rPr>
              <w:fldChar w:fldCharType="separate"/>
            </w:r>
            <w:r w:rsidR="009C0D73">
              <w:rPr>
                <w:noProof/>
                <w:webHidden/>
              </w:rPr>
              <w:t>33</w:t>
            </w:r>
            <w:r>
              <w:rPr>
                <w:noProof/>
                <w:webHidden/>
              </w:rPr>
              <w:fldChar w:fldCharType="end"/>
            </w:r>
          </w:hyperlink>
        </w:p>
        <w:p w14:paraId="4DFA0108" w14:textId="6E26502C" w:rsidR="007402F7" w:rsidRDefault="007402F7">
          <w:pPr>
            <w:pStyle w:val="TOC3"/>
            <w:rPr>
              <w:rFonts w:asciiTheme="minorHAnsi" w:eastAsiaTheme="minorEastAsia" w:hAnsiTheme="minorHAnsi" w:cstheme="minorBidi"/>
              <w:iCs w:val="0"/>
              <w:noProof/>
              <w:sz w:val="22"/>
              <w:szCs w:val="22"/>
              <w:lang w:val="en-US"/>
            </w:rPr>
          </w:pPr>
          <w:hyperlink w:anchor="_Toc103070718" w:history="1">
            <w:r w:rsidRPr="00DD2193">
              <w:rPr>
                <w:rStyle w:val="Hyperlink"/>
                <w:noProof/>
                <w:lang w:bidi="x-none"/>
              </w:rPr>
              <w:t>6.3.4.</w:t>
            </w:r>
            <w:r>
              <w:rPr>
                <w:rFonts w:asciiTheme="minorHAnsi" w:eastAsiaTheme="minorEastAsia" w:hAnsiTheme="minorHAnsi" w:cstheme="minorBidi"/>
                <w:iCs w:val="0"/>
                <w:noProof/>
                <w:sz w:val="22"/>
                <w:szCs w:val="22"/>
                <w:lang w:val="en-US"/>
              </w:rPr>
              <w:tab/>
            </w:r>
            <w:r w:rsidRPr="00DD2193">
              <w:rPr>
                <w:rStyle w:val="Hyperlink"/>
                <w:noProof/>
                <w:lang w:val="en-AT"/>
              </w:rPr>
              <w:t>Feature engineering</w:t>
            </w:r>
            <w:r>
              <w:rPr>
                <w:noProof/>
                <w:webHidden/>
              </w:rPr>
              <w:tab/>
            </w:r>
            <w:r>
              <w:rPr>
                <w:noProof/>
                <w:webHidden/>
              </w:rPr>
              <w:fldChar w:fldCharType="begin"/>
            </w:r>
            <w:r>
              <w:rPr>
                <w:noProof/>
                <w:webHidden/>
              </w:rPr>
              <w:instrText xml:space="preserve"> PAGEREF _Toc103070718 \h </w:instrText>
            </w:r>
            <w:r>
              <w:rPr>
                <w:noProof/>
                <w:webHidden/>
              </w:rPr>
            </w:r>
            <w:r>
              <w:rPr>
                <w:noProof/>
                <w:webHidden/>
              </w:rPr>
              <w:fldChar w:fldCharType="separate"/>
            </w:r>
            <w:r w:rsidR="009C0D73">
              <w:rPr>
                <w:noProof/>
                <w:webHidden/>
              </w:rPr>
              <w:t>33</w:t>
            </w:r>
            <w:r>
              <w:rPr>
                <w:noProof/>
                <w:webHidden/>
              </w:rPr>
              <w:fldChar w:fldCharType="end"/>
            </w:r>
          </w:hyperlink>
        </w:p>
        <w:p w14:paraId="0B067ECE" w14:textId="4EEFAADF" w:rsidR="007402F7" w:rsidRDefault="007402F7">
          <w:pPr>
            <w:pStyle w:val="TOC3"/>
            <w:rPr>
              <w:rFonts w:asciiTheme="minorHAnsi" w:eastAsiaTheme="minorEastAsia" w:hAnsiTheme="minorHAnsi" w:cstheme="minorBidi"/>
              <w:iCs w:val="0"/>
              <w:noProof/>
              <w:sz w:val="22"/>
              <w:szCs w:val="22"/>
              <w:lang w:val="en-US"/>
            </w:rPr>
          </w:pPr>
          <w:hyperlink w:anchor="_Toc103070719" w:history="1">
            <w:r w:rsidRPr="00DD2193">
              <w:rPr>
                <w:rStyle w:val="Hyperlink"/>
                <w:noProof/>
                <w:lang w:bidi="x-none"/>
              </w:rPr>
              <w:t>6.3.5.</w:t>
            </w:r>
            <w:r>
              <w:rPr>
                <w:rFonts w:asciiTheme="minorHAnsi" w:eastAsiaTheme="minorEastAsia" w:hAnsiTheme="minorHAnsi" w:cstheme="minorBidi"/>
                <w:iCs w:val="0"/>
                <w:noProof/>
                <w:sz w:val="22"/>
                <w:szCs w:val="22"/>
                <w:lang w:val="en-US"/>
              </w:rPr>
              <w:tab/>
            </w:r>
            <w:r w:rsidRPr="00DD2193">
              <w:rPr>
                <w:rStyle w:val="Hyperlink"/>
                <w:noProof/>
              </w:rPr>
              <w:t>Feltáró elemzés</w:t>
            </w:r>
            <w:r>
              <w:rPr>
                <w:noProof/>
                <w:webHidden/>
              </w:rPr>
              <w:tab/>
            </w:r>
            <w:r>
              <w:rPr>
                <w:noProof/>
                <w:webHidden/>
              </w:rPr>
              <w:fldChar w:fldCharType="begin"/>
            </w:r>
            <w:r>
              <w:rPr>
                <w:noProof/>
                <w:webHidden/>
              </w:rPr>
              <w:instrText xml:space="preserve"> PAGEREF _Toc103070719 \h </w:instrText>
            </w:r>
            <w:r>
              <w:rPr>
                <w:noProof/>
                <w:webHidden/>
              </w:rPr>
            </w:r>
            <w:r>
              <w:rPr>
                <w:noProof/>
                <w:webHidden/>
              </w:rPr>
              <w:fldChar w:fldCharType="separate"/>
            </w:r>
            <w:r w:rsidR="009C0D73">
              <w:rPr>
                <w:noProof/>
                <w:webHidden/>
              </w:rPr>
              <w:t>33</w:t>
            </w:r>
            <w:r>
              <w:rPr>
                <w:noProof/>
                <w:webHidden/>
              </w:rPr>
              <w:fldChar w:fldCharType="end"/>
            </w:r>
          </w:hyperlink>
        </w:p>
        <w:p w14:paraId="133B51B9" w14:textId="19EDC8EE" w:rsidR="007402F7" w:rsidRDefault="007402F7">
          <w:pPr>
            <w:pStyle w:val="TOC3"/>
            <w:rPr>
              <w:rFonts w:asciiTheme="minorHAnsi" w:eastAsiaTheme="minorEastAsia" w:hAnsiTheme="minorHAnsi" w:cstheme="minorBidi"/>
              <w:iCs w:val="0"/>
              <w:noProof/>
              <w:sz w:val="22"/>
              <w:szCs w:val="22"/>
              <w:lang w:val="en-US"/>
            </w:rPr>
          </w:pPr>
          <w:hyperlink w:anchor="_Toc103070720" w:history="1">
            <w:r w:rsidRPr="00DD2193">
              <w:rPr>
                <w:rStyle w:val="Hyperlink"/>
                <w:noProof/>
                <w:lang w:bidi="x-none"/>
              </w:rPr>
              <w:t>6.3.6.</w:t>
            </w:r>
            <w:r>
              <w:rPr>
                <w:rFonts w:asciiTheme="minorHAnsi" w:eastAsiaTheme="minorEastAsia" w:hAnsiTheme="minorHAnsi" w:cstheme="minorBidi"/>
                <w:iCs w:val="0"/>
                <w:noProof/>
                <w:sz w:val="22"/>
                <w:szCs w:val="22"/>
                <w:lang w:val="en-US"/>
              </w:rPr>
              <w:tab/>
            </w:r>
            <w:r w:rsidRPr="00DD2193">
              <w:rPr>
                <w:rStyle w:val="Hyperlink"/>
                <w:noProof/>
              </w:rPr>
              <w:t>Importance analysis</w:t>
            </w:r>
            <w:r>
              <w:rPr>
                <w:noProof/>
                <w:webHidden/>
              </w:rPr>
              <w:tab/>
            </w:r>
            <w:r>
              <w:rPr>
                <w:noProof/>
                <w:webHidden/>
              </w:rPr>
              <w:fldChar w:fldCharType="begin"/>
            </w:r>
            <w:r>
              <w:rPr>
                <w:noProof/>
                <w:webHidden/>
              </w:rPr>
              <w:instrText xml:space="preserve"> PAGEREF _Toc103070720 \h </w:instrText>
            </w:r>
            <w:r>
              <w:rPr>
                <w:noProof/>
                <w:webHidden/>
              </w:rPr>
            </w:r>
            <w:r>
              <w:rPr>
                <w:noProof/>
                <w:webHidden/>
              </w:rPr>
              <w:fldChar w:fldCharType="separate"/>
            </w:r>
            <w:r w:rsidR="009C0D73">
              <w:rPr>
                <w:noProof/>
                <w:webHidden/>
              </w:rPr>
              <w:t>34</w:t>
            </w:r>
            <w:r>
              <w:rPr>
                <w:noProof/>
                <w:webHidden/>
              </w:rPr>
              <w:fldChar w:fldCharType="end"/>
            </w:r>
          </w:hyperlink>
        </w:p>
        <w:p w14:paraId="65BAD21D" w14:textId="4C1560E6" w:rsidR="007402F7" w:rsidRDefault="007402F7">
          <w:pPr>
            <w:pStyle w:val="TOC3"/>
            <w:rPr>
              <w:rFonts w:asciiTheme="minorHAnsi" w:eastAsiaTheme="minorEastAsia" w:hAnsiTheme="minorHAnsi" w:cstheme="minorBidi"/>
              <w:iCs w:val="0"/>
              <w:noProof/>
              <w:sz w:val="22"/>
              <w:szCs w:val="22"/>
              <w:lang w:val="en-US"/>
            </w:rPr>
          </w:pPr>
          <w:hyperlink w:anchor="_Toc103070721" w:history="1">
            <w:r w:rsidRPr="00DD2193">
              <w:rPr>
                <w:rStyle w:val="Hyperlink"/>
                <w:noProof/>
                <w:lang w:bidi="x-none"/>
              </w:rPr>
              <w:t>6.3.7.</w:t>
            </w:r>
            <w:r>
              <w:rPr>
                <w:rFonts w:asciiTheme="minorHAnsi" w:eastAsiaTheme="minorEastAsia" w:hAnsiTheme="minorHAnsi" w:cstheme="minorBidi"/>
                <w:iCs w:val="0"/>
                <w:noProof/>
                <w:sz w:val="22"/>
                <w:szCs w:val="22"/>
                <w:lang w:val="en-US"/>
              </w:rPr>
              <w:tab/>
            </w:r>
            <w:r w:rsidRPr="00DD2193">
              <w:rPr>
                <w:rStyle w:val="Hyperlink"/>
                <w:noProof/>
              </w:rPr>
              <w:t>Tulajdonság kiválasztás</w:t>
            </w:r>
            <w:r>
              <w:rPr>
                <w:noProof/>
                <w:webHidden/>
              </w:rPr>
              <w:tab/>
            </w:r>
            <w:r>
              <w:rPr>
                <w:noProof/>
                <w:webHidden/>
              </w:rPr>
              <w:fldChar w:fldCharType="begin"/>
            </w:r>
            <w:r>
              <w:rPr>
                <w:noProof/>
                <w:webHidden/>
              </w:rPr>
              <w:instrText xml:space="preserve"> PAGEREF _Toc103070721 \h </w:instrText>
            </w:r>
            <w:r>
              <w:rPr>
                <w:noProof/>
                <w:webHidden/>
              </w:rPr>
            </w:r>
            <w:r>
              <w:rPr>
                <w:noProof/>
                <w:webHidden/>
              </w:rPr>
              <w:fldChar w:fldCharType="separate"/>
            </w:r>
            <w:r w:rsidR="009C0D73">
              <w:rPr>
                <w:noProof/>
                <w:webHidden/>
              </w:rPr>
              <w:t>35</w:t>
            </w:r>
            <w:r>
              <w:rPr>
                <w:noProof/>
                <w:webHidden/>
              </w:rPr>
              <w:fldChar w:fldCharType="end"/>
            </w:r>
          </w:hyperlink>
        </w:p>
        <w:p w14:paraId="4B1B8D4F" w14:textId="2773506C" w:rsidR="007402F7" w:rsidRDefault="007402F7">
          <w:pPr>
            <w:pStyle w:val="TOC3"/>
            <w:rPr>
              <w:rFonts w:asciiTheme="minorHAnsi" w:eastAsiaTheme="minorEastAsia" w:hAnsiTheme="minorHAnsi" w:cstheme="minorBidi"/>
              <w:iCs w:val="0"/>
              <w:noProof/>
              <w:sz w:val="22"/>
              <w:szCs w:val="22"/>
              <w:lang w:val="en-US"/>
            </w:rPr>
          </w:pPr>
          <w:hyperlink w:anchor="_Toc103070722" w:history="1">
            <w:r w:rsidRPr="00DD2193">
              <w:rPr>
                <w:rStyle w:val="Hyperlink"/>
                <w:noProof/>
                <w:lang w:bidi="x-none"/>
              </w:rPr>
              <w:t>6.3.8.</w:t>
            </w:r>
            <w:r>
              <w:rPr>
                <w:rFonts w:asciiTheme="minorHAnsi" w:eastAsiaTheme="minorEastAsia" w:hAnsiTheme="minorHAnsi" w:cstheme="minorBidi"/>
                <w:iCs w:val="0"/>
                <w:noProof/>
                <w:sz w:val="22"/>
                <w:szCs w:val="22"/>
                <w:lang w:val="en-US"/>
              </w:rPr>
              <w:tab/>
            </w:r>
            <w:r w:rsidRPr="00DD2193">
              <w:rPr>
                <w:rStyle w:val="Hyperlink"/>
                <w:noProof/>
              </w:rPr>
              <w:t>Keresztvalidálási eljárások</w:t>
            </w:r>
            <w:r>
              <w:rPr>
                <w:noProof/>
                <w:webHidden/>
              </w:rPr>
              <w:tab/>
            </w:r>
            <w:r>
              <w:rPr>
                <w:noProof/>
                <w:webHidden/>
              </w:rPr>
              <w:fldChar w:fldCharType="begin"/>
            </w:r>
            <w:r>
              <w:rPr>
                <w:noProof/>
                <w:webHidden/>
              </w:rPr>
              <w:instrText xml:space="preserve"> PAGEREF _Toc103070722 \h </w:instrText>
            </w:r>
            <w:r>
              <w:rPr>
                <w:noProof/>
                <w:webHidden/>
              </w:rPr>
            </w:r>
            <w:r>
              <w:rPr>
                <w:noProof/>
                <w:webHidden/>
              </w:rPr>
              <w:fldChar w:fldCharType="separate"/>
            </w:r>
            <w:r w:rsidR="009C0D73">
              <w:rPr>
                <w:noProof/>
                <w:webHidden/>
              </w:rPr>
              <w:t>35</w:t>
            </w:r>
            <w:r>
              <w:rPr>
                <w:noProof/>
                <w:webHidden/>
              </w:rPr>
              <w:fldChar w:fldCharType="end"/>
            </w:r>
          </w:hyperlink>
        </w:p>
        <w:p w14:paraId="7B08E351" w14:textId="0F130502" w:rsidR="007402F7" w:rsidRDefault="007402F7">
          <w:pPr>
            <w:pStyle w:val="TOC3"/>
            <w:rPr>
              <w:rFonts w:asciiTheme="minorHAnsi" w:eastAsiaTheme="minorEastAsia" w:hAnsiTheme="minorHAnsi" w:cstheme="minorBidi"/>
              <w:iCs w:val="0"/>
              <w:noProof/>
              <w:sz w:val="22"/>
              <w:szCs w:val="22"/>
              <w:lang w:val="en-US"/>
            </w:rPr>
          </w:pPr>
          <w:hyperlink w:anchor="_Toc103070723" w:history="1">
            <w:r w:rsidRPr="00DD2193">
              <w:rPr>
                <w:rStyle w:val="Hyperlink"/>
                <w:noProof/>
                <w:lang w:bidi="x-none"/>
              </w:rPr>
              <w:t>6.3.9.</w:t>
            </w:r>
            <w:r>
              <w:rPr>
                <w:rFonts w:asciiTheme="minorHAnsi" w:eastAsiaTheme="minorEastAsia" w:hAnsiTheme="minorHAnsi" w:cstheme="minorBidi"/>
                <w:iCs w:val="0"/>
                <w:noProof/>
                <w:sz w:val="22"/>
                <w:szCs w:val="22"/>
                <w:lang w:val="en-US"/>
              </w:rPr>
              <w:tab/>
            </w:r>
            <w:r w:rsidRPr="00DD2193">
              <w:rPr>
                <w:rStyle w:val="Hyperlink"/>
                <w:noProof/>
              </w:rPr>
              <w:t>Osztályozás</w:t>
            </w:r>
            <w:r>
              <w:rPr>
                <w:noProof/>
                <w:webHidden/>
              </w:rPr>
              <w:tab/>
            </w:r>
            <w:r>
              <w:rPr>
                <w:noProof/>
                <w:webHidden/>
              </w:rPr>
              <w:fldChar w:fldCharType="begin"/>
            </w:r>
            <w:r>
              <w:rPr>
                <w:noProof/>
                <w:webHidden/>
              </w:rPr>
              <w:instrText xml:space="preserve"> PAGEREF _Toc103070723 \h </w:instrText>
            </w:r>
            <w:r>
              <w:rPr>
                <w:noProof/>
                <w:webHidden/>
              </w:rPr>
            </w:r>
            <w:r>
              <w:rPr>
                <w:noProof/>
                <w:webHidden/>
              </w:rPr>
              <w:fldChar w:fldCharType="separate"/>
            </w:r>
            <w:r w:rsidR="009C0D73">
              <w:rPr>
                <w:noProof/>
                <w:webHidden/>
              </w:rPr>
              <w:t>38</w:t>
            </w:r>
            <w:r>
              <w:rPr>
                <w:noProof/>
                <w:webHidden/>
              </w:rPr>
              <w:fldChar w:fldCharType="end"/>
            </w:r>
          </w:hyperlink>
        </w:p>
        <w:p w14:paraId="1F058F8B" w14:textId="7B4D6874" w:rsidR="007402F7" w:rsidRDefault="007402F7">
          <w:pPr>
            <w:pStyle w:val="TOC3"/>
            <w:rPr>
              <w:rFonts w:asciiTheme="minorHAnsi" w:eastAsiaTheme="minorEastAsia" w:hAnsiTheme="minorHAnsi" w:cstheme="minorBidi"/>
              <w:iCs w:val="0"/>
              <w:noProof/>
              <w:sz w:val="22"/>
              <w:szCs w:val="22"/>
              <w:lang w:val="en-US"/>
            </w:rPr>
          </w:pPr>
          <w:hyperlink w:anchor="_Toc103070724" w:history="1">
            <w:r w:rsidRPr="00DD2193">
              <w:rPr>
                <w:rStyle w:val="Hyperlink"/>
                <w:noProof/>
                <w:lang w:bidi="x-none"/>
              </w:rPr>
              <w:t>6.3.10.</w:t>
            </w:r>
            <w:r>
              <w:rPr>
                <w:rFonts w:asciiTheme="minorHAnsi" w:eastAsiaTheme="minorEastAsia" w:hAnsiTheme="minorHAnsi" w:cstheme="minorBidi"/>
                <w:iCs w:val="0"/>
                <w:noProof/>
                <w:sz w:val="22"/>
                <w:szCs w:val="22"/>
                <w:lang w:val="en-US"/>
              </w:rPr>
              <w:tab/>
            </w:r>
            <w:r w:rsidRPr="00DD2193">
              <w:rPr>
                <w:rStyle w:val="Hyperlink"/>
                <w:noProof/>
              </w:rPr>
              <w:t>Kiértékelés</w:t>
            </w:r>
            <w:r>
              <w:rPr>
                <w:noProof/>
                <w:webHidden/>
              </w:rPr>
              <w:tab/>
            </w:r>
            <w:r>
              <w:rPr>
                <w:noProof/>
                <w:webHidden/>
              </w:rPr>
              <w:fldChar w:fldCharType="begin"/>
            </w:r>
            <w:r>
              <w:rPr>
                <w:noProof/>
                <w:webHidden/>
              </w:rPr>
              <w:instrText xml:space="preserve"> PAGEREF _Toc103070724 \h </w:instrText>
            </w:r>
            <w:r>
              <w:rPr>
                <w:noProof/>
                <w:webHidden/>
              </w:rPr>
            </w:r>
            <w:r>
              <w:rPr>
                <w:noProof/>
                <w:webHidden/>
              </w:rPr>
              <w:fldChar w:fldCharType="separate"/>
            </w:r>
            <w:r w:rsidR="009C0D73">
              <w:rPr>
                <w:noProof/>
                <w:webHidden/>
              </w:rPr>
              <w:t>40</w:t>
            </w:r>
            <w:r>
              <w:rPr>
                <w:noProof/>
                <w:webHidden/>
              </w:rPr>
              <w:fldChar w:fldCharType="end"/>
            </w:r>
          </w:hyperlink>
        </w:p>
        <w:p w14:paraId="33607760" w14:textId="024D259A" w:rsidR="007402F7" w:rsidRDefault="007402F7">
          <w:pPr>
            <w:pStyle w:val="TOC1"/>
            <w:rPr>
              <w:rFonts w:asciiTheme="minorHAnsi" w:eastAsiaTheme="minorEastAsia" w:hAnsiTheme="minorHAnsi" w:cstheme="minorBidi"/>
              <w:b w:val="0"/>
              <w:bCs w:val="0"/>
              <w:noProof/>
              <w:sz w:val="22"/>
              <w:szCs w:val="22"/>
              <w:lang w:val="en-US"/>
            </w:rPr>
          </w:pPr>
          <w:hyperlink w:anchor="_Toc103070725" w:history="1">
            <w:r w:rsidRPr="00DD2193">
              <w:rPr>
                <w:rStyle w:val="Hyperlink"/>
                <w:rFonts w:ascii="Arial" w:hAnsi="Arial"/>
                <w:noProof/>
                <w:lang w:val="en-AT"/>
              </w:rPr>
              <w:t>7.</w:t>
            </w:r>
            <w:r>
              <w:rPr>
                <w:rFonts w:asciiTheme="minorHAnsi" w:eastAsiaTheme="minorEastAsia" w:hAnsiTheme="minorHAnsi" w:cstheme="minorBidi"/>
                <w:b w:val="0"/>
                <w:bCs w:val="0"/>
                <w:noProof/>
                <w:sz w:val="22"/>
                <w:szCs w:val="22"/>
                <w:lang w:val="en-US"/>
              </w:rPr>
              <w:tab/>
            </w:r>
            <w:r w:rsidRPr="00DD2193">
              <w:rPr>
                <w:rStyle w:val="Hyperlink"/>
                <w:noProof/>
                <w:lang w:val="en-AT"/>
              </w:rPr>
              <w:t>Alkalmazás</w:t>
            </w:r>
            <w:r>
              <w:rPr>
                <w:noProof/>
                <w:webHidden/>
              </w:rPr>
              <w:tab/>
            </w:r>
            <w:r>
              <w:rPr>
                <w:noProof/>
                <w:webHidden/>
              </w:rPr>
              <w:fldChar w:fldCharType="begin"/>
            </w:r>
            <w:r>
              <w:rPr>
                <w:noProof/>
                <w:webHidden/>
              </w:rPr>
              <w:instrText xml:space="preserve"> PAGEREF _Toc103070725 \h </w:instrText>
            </w:r>
            <w:r>
              <w:rPr>
                <w:noProof/>
                <w:webHidden/>
              </w:rPr>
            </w:r>
            <w:r>
              <w:rPr>
                <w:noProof/>
                <w:webHidden/>
              </w:rPr>
              <w:fldChar w:fldCharType="separate"/>
            </w:r>
            <w:r w:rsidR="009C0D73">
              <w:rPr>
                <w:noProof/>
                <w:webHidden/>
              </w:rPr>
              <w:t>41</w:t>
            </w:r>
            <w:r>
              <w:rPr>
                <w:noProof/>
                <w:webHidden/>
              </w:rPr>
              <w:fldChar w:fldCharType="end"/>
            </w:r>
          </w:hyperlink>
        </w:p>
        <w:p w14:paraId="16D07A57" w14:textId="26582417" w:rsidR="007402F7" w:rsidRDefault="007402F7">
          <w:pPr>
            <w:pStyle w:val="TOC2"/>
            <w:rPr>
              <w:rFonts w:asciiTheme="minorHAnsi" w:eastAsiaTheme="minorEastAsia" w:hAnsiTheme="minorHAnsi" w:cstheme="minorBidi"/>
              <w:noProof/>
              <w:sz w:val="22"/>
              <w:szCs w:val="22"/>
              <w:lang w:val="en-US"/>
            </w:rPr>
          </w:pPr>
          <w:hyperlink w:anchor="_Toc103070726" w:history="1">
            <w:r w:rsidRPr="00DD2193">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 w:val="22"/>
                <w:szCs w:val="22"/>
                <w:lang w:val="en-US"/>
              </w:rPr>
              <w:tab/>
            </w:r>
            <w:r w:rsidRPr="00DD2193">
              <w:rPr>
                <w:rStyle w:val="Hyperlink"/>
                <w:noProof/>
                <w:lang w:val="en-AT"/>
              </w:rPr>
              <w:t>Telepítés</w:t>
            </w:r>
            <w:r>
              <w:rPr>
                <w:noProof/>
                <w:webHidden/>
              </w:rPr>
              <w:tab/>
            </w:r>
            <w:r>
              <w:rPr>
                <w:noProof/>
                <w:webHidden/>
              </w:rPr>
              <w:fldChar w:fldCharType="begin"/>
            </w:r>
            <w:r>
              <w:rPr>
                <w:noProof/>
                <w:webHidden/>
              </w:rPr>
              <w:instrText xml:space="preserve"> PAGEREF _Toc103070726 \h </w:instrText>
            </w:r>
            <w:r>
              <w:rPr>
                <w:noProof/>
                <w:webHidden/>
              </w:rPr>
            </w:r>
            <w:r>
              <w:rPr>
                <w:noProof/>
                <w:webHidden/>
              </w:rPr>
              <w:fldChar w:fldCharType="separate"/>
            </w:r>
            <w:r w:rsidR="009C0D73">
              <w:rPr>
                <w:noProof/>
                <w:webHidden/>
              </w:rPr>
              <w:t>41</w:t>
            </w:r>
            <w:r>
              <w:rPr>
                <w:noProof/>
                <w:webHidden/>
              </w:rPr>
              <w:fldChar w:fldCharType="end"/>
            </w:r>
          </w:hyperlink>
        </w:p>
        <w:p w14:paraId="56F214A0" w14:textId="60FF9EA6" w:rsidR="007402F7" w:rsidRDefault="007402F7">
          <w:pPr>
            <w:pStyle w:val="TOC2"/>
            <w:rPr>
              <w:rFonts w:asciiTheme="minorHAnsi" w:eastAsiaTheme="minorEastAsia" w:hAnsiTheme="minorHAnsi" w:cstheme="minorBidi"/>
              <w:noProof/>
              <w:sz w:val="22"/>
              <w:szCs w:val="22"/>
              <w:lang w:val="en-US"/>
            </w:rPr>
          </w:pPr>
          <w:hyperlink w:anchor="_Toc103070727" w:history="1">
            <w:r w:rsidRPr="00DD2193">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 w:val="22"/>
                <w:szCs w:val="22"/>
                <w:lang w:val="en-US"/>
              </w:rPr>
              <w:tab/>
            </w:r>
            <w:r w:rsidRPr="00DD2193">
              <w:rPr>
                <w:rStyle w:val="Hyperlink"/>
                <w:noProof/>
                <w:lang w:val="en-AT"/>
              </w:rPr>
              <w:t>Konfiguráció</w:t>
            </w:r>
            <w:r>
              <w:rPr>
                <w:noProof/>
                <w:webHidden/>
              </w:rPr>
              <w:tab/>
            </w:r>
            <w:r>
              <w:rPr>
                <w:noProof/>
                <w:webHidden/>
              </w:rPr>
              <w:fldChar w:fldCharType="begin"/>
            </w:r>
            <w:r>
              <w:rPr>
                <w:noProof/>
                <w:webHidden/>
              </w:rPr>
              <w:instrText xml:space="preserve"> PAGEREF _Toc103070727 \h </w:instrText>
            </w:r>
            <w:r>
              <w:rPr>
                <w:noProof/>
                <w:webHidden/>
              </w:rPr>
            </w:r>
            <w:r>
              <w:rPr>
                <w:noProof/>
                <w:webHidden/>
              </w:rPr>
              <w:fldChar w:fldCharType="separate"/>
            </w:r>
            <w:r w:rsidR="009C0D73">
              <w:rPr>
                <w:noProof/>
                <w:webHidden/>
              </w:rPr>
              <w:t>41</w:t>
            </w:r>
            <w:r>
              <w:rPr>
                <w:noProof/>
                <w:webHidden/>
              </w:rPr>
              <w:fldChar w:fldCharType="end"/>
            </w:r>
          </w:hyperlink>
        </w:p>
        <w:p w14:paraId="200E20BC" w14:textId="58C3C32D" w:rsidR="007402F7" w:rsidRDefault="007402F7">
          <w:pPr>
            <w:pStyle w:val="TOC2"/>
            <w:rPr>
              <w:rFonts w:asciiTheme="minorHAnsi" w:eastAsiaTheme="minorEastAsia" w:hAnsiTheme="minorHAnsi" w:cstheme="minorBidi"/>
              <w:noProof/>
              <w:sz w:val="22"/>
              <w:szCs w:val="22"/>
              <w:lang w:val="en-US"/>
            </w:rPr>
          </w:pPr>
          <w:hyperlink w:anchor="_Toc103070728" w:history="1">
            <w:r w:rsidRPr="00DD2193">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 w:val="22"/>
                <w:szCs w:val="22"/>
                <w:lang w:val="en-US"/>
              </w:rPr>
              <w:tab/>
            </w:r>
            <w:r w:rsidRPr="00DD2193">
              <w:rPr>
                <w:rStyle w:val="Hyperlink"/>
                <w:noProof/>
                <w:lang w:val="en-AT"/>
              </w:rPr>
              <w:t>Streamlit</w:t>
            </w:r>
            <w:r>
              <w:rPr>
                <w:noProof/>
                <w:webHidden/>
              </w:rPr>
              <w:tab/>
            </w:r>
            <w:r>
              <w:rPr>
                <w:noProof/>
                <w:webHidden/>
              </w:rPr>
              <w:fldChar w:fldCharType="begin"/>
            </w:r>
            <w:r>
              <w:rPr>
                <w:noProof/>
                <w:webHidden/>
              </w:rPr>
              <w:instrText xml:space="preserve"> PAGEREF _Toc103070728 \h </w:instrText>
            </w:r>
            <w:r>
              <w:rPr>
                <w:noProof/>
                <w:webHidden/>
              </w:rPr>
            </w:r>
            <w:r>
              <w:rPr>
                <w:noProof/>
                <w:webHidden/>
              </w:rPr>
              <w:fldChar w:fldCharType="separate"/>
            </w:r>
            <w:r w:rsidR="009C0D73">
              <w:rPr>
                <w:noProof/>
                <w:webHidden/>
              </w:rPr>
              <w:t>42</w:t>
            </w:r>
            <w:r>
              <w:rPr>
                <w:noProof/>
                <w:webHidden/>
              </w:rPr>
              <w:fldChar w:fldCharType="end"/>
            </w:r>
          </w:hyperlink>
        </w:p>
        <w:p w14:paraId="590A8145" w14:textId="0EA41F2A" w:rsidR="007402F7" w:rsidRDefault="007402F7">
          <w:pPr>
            <w:pStyle w:val="TOC2"/>
            <w:rPr>
              <w:rFonts w:asciiTheme="minorHAnsi" w:eastAsiaTheme="minorEastAsia" w:hAnsiTheme="minorHAnsi" w:cstheme="minorBidi"/>
              <w:noProof/>
              <w:sz w:val="22"/>
              <w:szCs w:val="22"/>
              <w:lang w:val="en-US"/>
            </w:rPr>
          </w:pPr>
          <w:hyperlink w:anchor="_Toc103070729" w:history="1">
            <w:r w:rsidRPr="00DD2193">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 w:val="22"/>
                <w:szCs w:val="22"/>
                <w:lang w:val="en-US"/>
              </w:rPr>
              <w:tab/>
            </w:r>
            <w:r w:rsidRPr="00DD2193">
              <w:rPr>
                <w:rStyle w:val="Hyperlink"/>
                <w:noProof/>
                <w:lang w:val="en-AT"/>
              </w:rPr>
              <w:t>Futtatás</w:t>
            </w:r>
            <w:r>
              <w:rPr>
                <w:noProof/>
                <w:webHidden/>
              </w:rPr>
              <w:tab/>
            </w:r>
            <w:r>
              <w:rPr>
                <w:noProof/>
                <w:webHidden/>
              </w:rPr>
              <w:fldChar w:fldCharType="begin"/>
            </w:r>
            <w:r>
              <w:rPr>
                <w:noProof/>
                <w:webHidden/>
              </w:rPr>
              <w:instrText xml:space="preserve"> PAGEREF _Toc103070729 \h </w:instrText>
            </w:r>
            <w:r>
              <w:rPr>
                <w:noProof/>
                <w:webHidden/>
              </w:rPr>
            </w:r>
            <w:r>
              <w:rPr>
                <w:noProof/>
                <w:webHidden/>
              </w:rPr>
              <w:fldChar w:fldCharType="separate"/>
            </w:r>
            <w:r w:rsidR="009C0D73">
              <w:rPr>
                <w:noProof/>
                <w:webHidden/>
              </w:rPr>
              <w:t>42</w:t>
            </w:r>
            <w:r>
              <w:rPr>
                <w:noProof/>
                <w:webHidden/>
              </w:rPr>
              <w:fldChar w:fldCharType="end"/>
            </w:r>
          </w:hyperlink>
        </w:p>
        <w:p w14:paraId="030E1E05" w14:textId="106DF959" w:rsidR="007402F7" w:rsidRDefault="007402F7">
          <w:pPr>
            <w:pStyle w:val="TOC2"/>
            <w:rPr>
              <w:rFonts w:asciiTheme="minorHAnsi" w:eastAsiaTheme="minorEastAsia" w:hAnsiTheme="minorHAnsi" w:cstheme="minorBidi"/>
              <w:noProof/>
              <w:sz w:val="22"/>
              <w:szCs w:val="22"/>
              <w:lang w:val="en-US"/>
            </w:rPr>
          </w:pPr>
          <w:hyperlink w:anchor="_Toc103070730" w:history="1">
            <w:r w:rsidRPr="00DD2193">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 w:val="22"/>
                <w:szCs w:val="22"/>
                <w:lang w:val="en-US"/>
              </w:rPr>
              <w:tab/>
            </w:r>
            <w:r w:rsidRPr="00DD2193">
              <w:rPr>
                <w:rStyle w:val="Hyperlink"/>
                <w:noProof/>
                <w:lang w:val="en-AT"/>
              </w:rPr>
              <w:t>Felh</w:t>
            </w:r>
            <w:r w:rsidRPr="00DD2193">
              <w:rPr>
                <w:rStyle w:val="Hyperlink"/>
                <w:noProof/>
              </w:rPr>
              <w:t>ő</w:t>
            </w:r>
            <w:r>
              <w:rPr>
                <w:noProof/>
                <w:webHidden/>
              </w:rPr>
              <w:tab/>
            </w:r>
            <w:r>
              <w:rPr>
                <w:noProof/>
                <w:webHidden/>
              </w:rPr>
              <w:fldChar w:fldCharType="begin"/>
            </w:r>
            <w:r>
              <w:rPr>
                <w:noProof/>
                <w:webHidden/>
              </w:rPr>
              <w:instrText xml:space="preserve"> PAGEREF _Toc103070730 \h </w:instrText>
            </w:r>
            <w:r>
              <w:rPr>
                <w:noProof/>
                <w:webHidden/>
              </w:rPr>
            </w:r>
            <w:r>
              <w:rPr>
                <w:noProof/>
                <w:webHidden/>
              </w:rPr>
              <w:fldChar w:fldCharType="separate"/>
            </w:r>
            <w:r w:rsidR="009C0D73">
              <w:rPr>
                <w:noProof/>
                <w:webHidden/>
              </w:rPr>
              <w:t>42</w:t>
            </w:r>
            <w:r>
              <w:rPr>
                <w:noProof/>
                <w:webHidden/>
              </w:rPr>
              <w:fldChar w:fldCharType="end"/>
            </w:r>
          </w:hyperlink>
        </w:p>
        <w:p w14:paraId="4FA25326" w14:textId="2F7AD8FE" w:rsidR="007402F7" w:rsidRDefault="007402F7">
          <w:pPr>
            <w:pStyle w:val="TOC2"/>
            <w:rPr>
              <w:rFonts w:asciiTheme="minorHAnsi" w:eastAsiaTheme="minorEastAsia" w:hAnsiTheme="minorHAnsi" w:cstheme="minorBidi"/>
              <w:noProof/>
              <w:sz w:val="22"/>
              <w:szCs w:val="22"/>
              <w:lang w:val="en-US"/>
            </w:rPr>
          </w:pPr>
          <w:hyperlink w:anchor="_Toc103070731" w:history="1">
            <w:r w:rsidRPr="00DD2193">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 w:val="22"/>
                <w:szCs w:val="22"/>
                <w:lang w:val="en-US"/>
              </w:rPr>
              <w:tab/>
            </w:r>
            <w:r w:rsidRPr="00DD2193">
              <w:rPr>
                <w:rStyle w:val="Hyperlink"/>
                <w:noProof/>
                <w:lang w:val="en-AT"/>
              </w:rPr>
              <w:t>Felületek</w:t>
            </w:r>
            <w:r>
              <w:rPr>
                <w:noProof/>
                <w:webHidden/>
              </w:rPr>
              <w:tab/>
            </w:r>
            <w:r>
              <w:rPr>
                <w:noProof/>
                <w:webHidden/>
              </w:rPr>
              <w:fldChar w:fldCharType="begin"/>
            </w:r>
            <w:r>
              <w:rPr>
                <w:noProof/>
                <w:webHidden/>
              </w:rPr>
              <w:instrText xml:space="preserve"> PAGEREF _Toc103070731 \h </w:instrText>
            </w:r>
            <w:r>
              <w:rPr>
                <w:noProof/>
                <w:webHidden/>
              </w:rPr>
            </w:r>
            <w:r>
              <w:rPr>
                <w:noProof/>
                <w:webHidden/>
              </w:rPr>
              <w:fldChar w:fldCharType="separate"/>
            </w:r>
            <w:r w:rsidR="009C0D73">
              <w:rPr>
                <w:noProof/>
                <w:webHidden/>
              </w:rPr>
              <w:t>43</w:t>
            </w:r>
            <w:r>
              <w:rPr>
                <w:noProof/>
                <w:webHidden/>
              </w:rPr>
              <w:fldChar w:fldCharType="end"/>
            </w:r>
          </w:hyperlink>
        </w:p>
        <w:p w14:paraId="215CAE87" w14:textId="2ADED3BA" w:rsidR="007402F7" w:rsidRDefault="007402F7">
          <w:pPr>
            <w:pStyle w:val="TOC3"/>
            <w:rPr>
              <w:rFonts w:asciiTheme="minorHAnsi" w:eastAsiaTheme="minorEastAsia" w:hAnsiTheme="minorHAnsi" w:cstheme="minorBidi"/>
              <w:iCs w:val="0"/>
              <w:noProof/>
              <w:sz w:val="22"/>
              <w:szCs w:val="22"/>
              <w:lang w:val="en-US"/>
            </w:rPr>
          </w:pPr>
          <w:hyperlink w:anchor="_Toc103070732" w:history="1">
            <w:r w:rsidRPr="00DD2193">
              <w:rPr>
                <w:rStyle w:val="Hyperlink"/>
                <w:noProof/>
                <w:lang w:val="en-AT" w:bidi="x-none"/>
              </w:rPr>
              <w:t>7.6.1.</w:t>
            </w:r>
            <w:r>
              <w:rPr>
                <w:rFonts w:asciiTheme="minorHAnsi" w:eastAsiaTheme="minorEastAsia" w:hAnsiTheme="minorHAnsi" w:cstheme="minorBidi"/>
                <w:iCs w:val="0"/>
                <w:noProof/>
                <w:sz w:val="22"/>
                <w:szCs w:val="22"/>
                <w:lang w:val="en-US"/>
              </w:rPr>
              <w:tab/>
            </w:r>
            <w:r w:rsidRPr="00DD2193">
              <w:rPr>
                <w:rStyle w:val="Hyperlink"/>
                <w:noProof/>
                <w:lang w:val="en-AT"/>
              </w:rPr>
              <w:t>Statisztika</w:t>
            </w:r>
            <w:r>
              <w:rPr>
                <w:noProof/>
                <w:webHidden/>
              </w:rPr>
              <w:tab/>
            </w:r>
            <w:r>
              <w:rPr>
                <w:noProof/>
                <w:webHidden/>
              </w:rPr>
              <w:fldChar w:fldCharType="begin"/>
            </w:r>
            <w:r>
              <w:rPr>
                <w:noProof/>
                <w:webHidden/>
              </w:rPr>
              <w:instrText xml:space="preserve"> PAGEREF _Toc103070732 \h </w:instrText>
            </w:r>
            <w:r>
              <w:rPr>
                <w:noProof/>
                <w:webHidden/>
              </w:rPr>
            </w:r>
            <w:r>
              <w:rPr>
                <w:noProof/>
                <w:webHidden/>
              </w:rPr>
              <w:fldChar w:fldCharType="separate"/>
            </w:r>
            <w:r w:rsidR="009C0D73">
              <w:rPr>
                <w:noProof/>
                <w:webHidden/>
              </w:rPr>
              <w:t>43</w:t>
            </w:r>
            <w:r>
              <w:rPr>
                <w:noProof/>
                <w:webHidden/>
              </w:rPr>
              <w:fldChar w:fldCharType="end"/>
            </w:r>
          </w:hyperlink>
        </w:p>
        <w:p w14:paraId="7BA033BA" w14:textId="1B6635D6" w:rsidR="007402F7" w:rsidRDefault="007402F7">
          <w:pPr>
            <w:pStyle w:val="TOC3"/>
            <w:rPr>
              <w:rFonts w:asciiTheme="minorHAnsi" w:eastAsiaTheme="minorEastAsia" w:hAnsiTheme="minorHAnsi" w:cstheme="minorBidi"/>
              <w:iCs w:val="0"/>
              <w:noProof/>
              <w:sz w:val="22"/>
              <w:szCs w:val="22"/>
              <w:lang w:val="en-US"/>
            </w:rPr>
          </w:pPr>
          <w:hyperlink w:anchor="_Toc103070733" w:history="1">
            <w:r w:rsidRPr="00DD2193">
              <w:rPr>
                <w:rStyle w:val="Hyperlink"/>
                <w:noProof/>
                <w:lang w:val="en-AT" w:bidi="x-none"/>
              </w:rPr>
              <w:t>7.6.2.</w:t>
            </w:r>
            <w:r>
              <w:rPr>
                <w:rFonts w:asciiTheme="minorHAnsi" w:eastAsiaTheme="minorEastAsia" w:hAnsiTheme="minorHAnsi" w:cstheme="minorBidi"/>
                <w:iCs w:val="0"/>
                <w:noProof/>
                <w:sz w:val="22"/>
                <w:szCs w:val="22"/>
                <w:lang w:val="en-US"/>
              </w:rPr>
              <w:tab/>
            </w:r>
            <w:r w:rsidRPr="00DD2193">
              <w:rPr>
                <w:rStyle w:val="Hyperlink"/>
                <w:noProof/>
                <w:lang w:val="en-AT"/>
              </w:rPr>
              <w:t>Modellek</w:t>
            </w:r>
            <w:r>
              <w:rPr>
                <w:noProof/>
                <w:webHidden/>
              </w:rPr>
              <w:tab/>
            </w:r>
            <w:r>
              <w:rPr>
                <w:noProof/>
                <w:webHidden/>
              </w:rPr>
              <w:fldChar w:fldCharType="begin"/>
            </w:r>
            <w:r>
              <w:rPr>
                <w:noProof/>
                <w:webHidden/>
              </w:rPr>
              <w:instrText xml:space="preserve"> PAGEREF _Toc103070733 \h </w:instrText>
            </w:r>
            <w:r>
              <w:rPr>
                <w:noProof/>
                <w:webHidden/>
              </w:rPr>
            </w:r>
            <w:r>
              <w:rPr>
                <w:noProof/>
                <w:webHidden/>
              </w:rPr>
              <w:fldChar w:fldCharType="separate"/>
            </w:r>
            <w:r w:rsidR="009C0D73">
              <w:rPr>
                <w:noProof/>
                <w:webHidden/>
              </w:rPr>
              <w:t>44</w:t>
            </w:r>
            <w:r>
              <w:rPr>
                <w:noProof/>
                <w:webHidden/>
              </w:rPr>
              <w:fldChar w:fldCharType="end"/>
            </w:r>
          </w:hyperlink>
        </w:p>
        <w:p w14:paraId="4BED59BC" w14:textId="26B1B915" w:rsidR="007402F7" w:rsidRDefault="007402F7">
          <w:pPr>
            <w:pStyle w:val="TOC3"/>
            <w:rPr>
              <w:rFonts w:asciiTheme="minorHAnsi" w:eastAsiaTheme="minorEastAsia" w:hAnsiTheme="minorHAnsi" w:cstheme="minorBidi"/>
              <w:iCs w:val="0"/>
              <w:noProof/>
              <w:sz w:val="22"/>
              <w:szCs w:val="22"/>
              <w:lang w:val="en-US"/>
            </w:rPr>
          </w:pPr>
          <w:hyperlink w:anchor="_Toc103070734" w:history="1">
            <w:r w:rsidRPr="00DD2193">
              <w:rPr>
                <w:rStyle w:val="Hyperlink"/>
                <w:noProof/>
                <w:lang w:val="en-AT" w:bidi="x-none"/>
              </w:rPr>
              <w:t>7.6.3.</w:t>
            </w:r>
            <w:r>
              <w:rPr>
                <w:rFonts w:asciiTheme="minorHAnsi" w:eastAsiaTheme="minorEastAsia" w:hAnsiTheme="minorHAnsi" w:cstheme="minorBidi"/>
                <w:iCs w:val="0"/>
                <w:noProof/>
                <w:sz w:val="22"/>
                <w:szCs w:val="22"/>
                <w:lang w:val="en-US"/>
              </w:rPr>
              <w:tab/>
            </w:r>
            <w:r w:rsidRPr="00DD2193">
              <w:rPr>
                <w:rStyle w:val="Hyperlink"/>
                <w:noProof/>
                <w:lang w:val="en-AT"/>
              </w:rPr>
              <w:t>El</w:t>
            </w:r>
            <w:r w:rsidRPr="00DD2193">
              <w:rPr>
                <w:rStyle w:val="Hyperlink"/>
                <w:noProof/>
              </w:rPr>
              <w:t>ő</w:t>
            </w:r>
            <w:r w:rsidRPr="00DD2193">
              <w:rPr>
                <w:rStyle w:val="Hyperlink"/>
                <w:noProof/>
                <w:lang w:val="en-AT"/>
              </w:rPr>
              <w:t>rejelzés</w:t>
            </w:r>
            <w:r>
              <w:rPr>
                <w:noProof/>
                <w:webHidden/>
              </w:rPr>
              <w:tab/>
            </w:r>
            <w:r>
              <w:rPr>
                <w:noProof/>
                <w:webHidden/>
              </w:rPr>
              <w:fldChar w:fldCharType="begin"/>
            </w:r>
            <w:r>
              <w:rPr>
                <w:noProof/>
                <w:webHidden/>
              </w:rPr>
              <w:instrText xml:space="preserve"> PAGEREF _Toc103070734 \h </w:instrText>
            </w:r>
            <w:r>
              <w:rPr>
                <w:noProof/>
                <w:webHidden/>
              </w:rPr>
            </w:r>
            <w:r>
              <w:rPr>
                <w:noProof/>
                <w:webHidden/>
              </w:rPr>
              <w:fldChar w:fldCharType="separate"/>
            </w:r>
            <w:r w:rsidR="009C0D73">
              <w:rPr>
                <w:noProof/>
                <w:webHidden/>
              </w:rPr>
              <w:t>45</w:t>
            </w:r>
            <w:r>
              <w:rPr>
                <w:noProof/>
                <w:webHidden/>
              </w:rPr>
              <w:fldChar w:fldCharType="end"/>
            </w:r>
          </w:hyperlink>
        </w:p>
        <w:p w14:paraId="6B98622D" w14:textId="6A051E03" w:rsidR="007402F7" w:rsidRDefault="007402F7">
          <w:pPr>
            <w:pStyle w:val="TOC3"/>
            <w:rPr>
              <w:rFonts w:asciiTheme="minorHAnsi" w:eastAsiaTheme="minorEastAsia" w:hAnsiTheme="minorHAnsi" w:cstheme="minorBidi"/>
              <w:iCs w:val="0"/>
              <w:noProof/>
              <w:sz w:val="22"/>
              <w:szCs w:val="22"/>
              <w:lang w:val="en-US"/>
            </w:rPr>
          </w:pPr>
          <w:hyperlink w:anchor="_Toc103070735" w:history="1">
            <w:r w:rsidRPr="00DD2193">
              <w:rPr>
                <w:rStyle w:val="Hyperlink"/>
                <w:noProof/>
                <w:lang w:val="en-AT" w:bidi="x-none"/>
              </w:rPr>
              <w:t>7.6.4.</w:t>
            </w:r>
            <w:r>
              <w:rPr>
                <w:rFonts w:asciiTheme="minorHAnsi" w:eastAsiaTheme="minorEastAsia" w:hAnsiTheme="minorHAnsi" w:cstheme="minorBidi"/>
                <w:iCs w:val="0"/>
                <w:noProof/>
                <w:sz w:val="22"/>
                <w:szCs w:val="22"/>
                <w:lang w:val="en-US"/>
              </w:rPr>
              <w:tab/>
            </w:r>
            <w:r w:rsidRPr="00DD2193">
              <w:rPr>
                <w:rStyle w:val="Hyperlink"/>
                <w:noProof/>
                <w:lang w:val="en-AT"/>
              </w:rPr>
              <w:t>Adathalmaz feltöltés</w:t>
            </w:r>
            <w:r>
              <w:rPr>
                <w:noProof/>
                <w:webHidden/>
              </w:rPr>
              <w:tab/>
            </w:r>
            <w:r>
              <w:rPr>
                <w:noProof/>
                <w:webHidden/>
              </w:rPr>
              <w:fldChar w:fldCharType="begin"/>
            </w:r>
            <w:r>
              <w:rPr>
                <w:noProof/>
                <w:webHidden/>
              </w:rPr>
              <w:instrText xml:space="preserve"> PAGEREF _Toc103070735 \h </w:instrText>
            </w:r>
            <w:r>
              <w:rPr>
                <w:noProof/>
                <w:webHidden/>
              </w:rPr>
            </w:r>
            <w:r>
              <w:rPr>
                <w:noProof/>
                <w:webHidden/>
              </w:rPr>
              <w:fldChar w:fldCharType="separate"/>
            </w:r>
            <w:r w:rsidR="009C0D73">
              <w:rPr>
                <w:noProof/>
                <w:webHidden/>
              </w:rPr>
              <w:t>45</w:t>
            </w:r>
            <w:r>
              <w:rPr>
                <w:noProof/>
                <w:webHidden/>
              </w:rPr>
              <w:fldChar w:fldCharType="end"/>
            </w:r>
          </w:hyperlink>
        </w:p>
        <w:p w14:paraId="4FFB533B" w14:textId="505D9BC9" w:rsidR="007402F7" w:rsidRDefault="007402F7">
          <w:pPr>
            <w:pStyle w:val="TOC3"/>
            <w:rPr>
              <w:rFonts w:asciiTheme="minorHAnsi" w:eastAsiaTheme="minorEastAsia" w:hAnsiTheme="minorHAnsi" w:cstheme="minorBidi"/>
              <w:iCs w:val="0"/>
              <w:noProof/>
              <w:sz w:val="22"/>
              <w:szCs w:val="22"/>
              <w:lang w:val="en-US"/>
            </w:rPr>
          </w:pPr>
          <w:hyperlink w:anchor="_Toc103070736" w:history="1">
            <w:r w:rsidRPr="00DD2193">
              <w:rPr>
                <w:rStyle w:val="Hyperlink"/>
                <w:noProof/>
                <w:lang w:val="en-AT" w:bidi="x-none"/>
              </w:rPr>
              <w:t>7.6.5.</w:t>
            </w:r>
            <w:r>
              <w:rPr>
                <w:rFonts w:asciiTheme="minorHAnsi" w:eastAsiaTheme="minorEastAsia" w:hAnsiTheme="minorHAnsi" w:cstheme="minorBidi"/>
                <w:iCs w:val="0"/>
                <w:noProof/>
                <w:sz w:val="22"/>
                <w:szCs w:val="22"/>
                <w:lang w:val="en-US"/>
              </w:rPr>
              <w:tab/>
            </w:r>
            <w:r w:rsidRPr="00DD2193">
              <w:rPr>
                <w:rStyle w:val="Hyperlink"/>
                <w:noProof/>
                <w:lang w:val="en-AT"/>
              </w:rPr>
              <w:t>Információk</w:t>
            </w:r>
            <w:r>
              <w:rPr>
                <w:noProof/>
                <w:webHidden/>
              </w:rPr>
              <w:tab/>
            </w:r>
            <w:r>
              <w:rPr>
                <w:noProof/>
                <w:webHidden/>
              </w:rPr>
              <w:fldChar w:fldCharType="begin"/>
            </w:r>
            <w:r>
              <w:rPr>
                <w:noProof/>
                <w:webHidden/>
              </w:rPr>
              <w:instrText xml:space="preserve"> PAGEREF _Toc103070736 \h </w:instrText>
            </w:r>
            <w:r>
              <w:rPr>
                <w:noProof/>
                <w:webHidden/>
              </w:rPr>
            </w:r>
            <w:r>
              <w:rPr>
                <w:noProof/>
                <w:webHidden/>
              </w:rPr>
              <w:fldChar w:fldCharType="separate"/>
            </w:r>
            <w:r w:rsidR="009C0D73">
              <w:rPr>
                <w:noProof/>
                <w:webHidden/>
              </w:rPr>
              <w:t>46</w:t>
            </w:r>
            <w:r>
              <w:rPr>
                <w:noProof/>
                <w:webHidden/>
              </w:rPr>
              <w:fldChar w:fldCharType="end"/>
            </w:r>
          </w:hyperlink>
        </w:p>
        <w:p w14:paraId="77B4D413" w14:textId="36CC3A79" w:rsidR="007402F7" w:rsidRDefault="007402F7">
          <w:pPr>
            <w:pStyle w:val="TOC1"/>
            <w:rPr>
              <w:rFonts w:asciiTheme="minorHAnsi" w:eastAsiaTheme="minorEastAsia" w:hAnsiTheme="minorHAnsi" w:cstheme="minorBidi"/>
              <w:b w:val="0"/>
              <w:bCs w:val="0"/>
              <w:noProof/>
              <w:sz w:val="22"/>
              <w:szCs w:val="22"/>
              <w:lang w:val="en-US"/>
            </w:rPr>
          </w:pPr>
          <w:hyperlink w:anchor="_Toc103070737" w:history="1">
            <w:r w:rsidRPr="00DD2193">
              <w:rPr>
                <w:rStyle w:val="Hyperlink"/>
                <w:rFonts w:ascii="Arial" w:hAnsi="Arial"/>
                <w:noProof/>
                <w:lang w:val="en-AT"/>
              </w:rPr>
              <w:t>8.</w:t>
            </w:r>
            <w:r>
              <w:rPr>
                <w:rFonts w:asciiTheme="minorHAnsi" w:eastAsiaTheme="minorEastAsia" w:hAnsiTheme="minorHAnsi" w:cstheme="minorBidi"/>
                <w:b w:val="0"/>
                <w:bCs w:val="0"/>
                <w:noProof/>
                <w:sz w:val="22"/>
                <w:szCs w:val="22"/>
                <w:lang w:val="en-US"/>
              </w:rPr>
              <w:tab/>
            </w:r>
            <w:r w:rsidRPr="00DD2193">
              <w:rPr>
                <w:rStyle w:val="Hyperlink"/>
                <w:noProof/>
                <w:lang w:val="de-DE"/>
              </w:rPr>
              <w:t>Összesítés</w:t>
            </w:r>
            <w:r>
              <w:rPr>
                <w:noProof/>
                <w:webHidden/>
              </w:rPr>
              <w:tab/>
            </w:r>
            <w:r>
              <w:rPr>
                <w:noProof/>
                <w:webHidden/>
              </w:rPr>
              <w:fldChar w:fldCharType="begin"/>
            </w:r>
            <w:r>
              <w:rPr>
                <w:noProof/>
                <w:webHidden/>
              </w:rPr>
              <w:instrText xml:space="preserve"> PAGEREF _Toc103070737 \h </w:instrText>
            </w:r>
            <w:r>
              <w:rPr>
                <w:noProof/>
                <w:webHidden/>
              </w:rPr>
            </w:r>
            <w:r>
              <w:rPr>
                <w:noProof/>
                <w:webHidden/>
              </w:rPr>
              <w:fldChar w:fldCharType="separate"/>
            </w:r>
            <w:r w:rsidR="009C0D73">
              <w:rPr>
                <w:noProof/>
                <w:webHidden/>
              </w:rPr>
              <w:t>47</w:t>
            </w:r>
            <w:r>
              <w:rPr>
                <w:noProof/>
                <w:webHidden/>
              </w:rPr>
              <w:fldChar w:fldCharType="end"/>
            </w:r>
          </w:hyperlink>
        </w:p>
        <w:p w14:paraId="6F38CE57" w14:textId="1DC3CBDC" w:rsidR="007402F7" w:rsidRDefault="007402F7">
          <w:pPr>
            <w:pStyle w:val="TOC1"/>
            <w:rPr>
              <w:rFonts w:asciiTheme="minorHAnsi" w:eastAsiaTheme="minorEastAsia" w:hAnsiTheme="minorHAnsi" w:cstheme="minorBidi"/>
              <w:b w:val="0"/>
              <w:bCs w:val="0"/>
              <w:noProof/>
              <w:sz w:val="22"/>
              <w:szCs w:val="22"/>
              <w:lang w:val="en-US"/>
            </w:rPr>
          </w:pPr>
          <w:hyperlink w:anchor="_Toc103070738" w:history="1">
            <w:r w:rsidRPr="00DD2193">
              <w:rPr>
                <w:rStyle w:val="Hyperlink"/>
                <w:rFonts w:ascii="Arial" w:hAnsi="Arial"/>
                <w:noProof/>
                <w:lang w:val="en-AT"/>
              </w:rPr>
              <w:t>9.</w:t>
            </w:r>
            <w:r>
              <w:rPr>
                <w:rFonts w:asciiTheme="minorHAnsi" w:eastAsiaTheme="minorEastAsia" w:hAnsiTheme="minorHAnsi" w:cstheme="minorBidi"/>
                <w:b w:val="0"/>
                <w:bCs w:val="0"/>
                <w:noProof/>
                <w:sz w:val="22"/>
                <w:szCs w:val="22"/>
                <w:lang w:val="en-US"/>
              </w:rPr>
              <w:tab/>
            </w:r>
            <w:r w:rsidRPr="00DD2193">
              <w:rPr>
                <w:rStyle w:val="Hyperlink"/>
                <w:noProof/>
                <w:lang w:val="en-AT"/>
              </w:rPr>
              <w:t>Továbbfejlesztési lehet</w:t>
            </w:r>
            <w:r w:rsidRPr="00DD2193">
              <w:rPr>
                <w:rStyle w:val="Hyperlink"/>
                <w:noProof/>
              </w:rPr>
              <w:t>ő</w:t>
            </w:r>
            <w:r w:rsidRPr="00DD2193">
              <w:rPr>
                <w:rStyle w:val="Hyperlink"/>
                <w:noProof/>
                <w:lang w:val="en-AT"/>
              </w:rPr>
              <w:t>ségek</w:t>
            </w:r>
            <w:r>
              <w:rPr>
                <w:noProof/>
                <w:webHidden/>
              </w:rPr>
              <w:tab/>
            </w:r>
            <w:r>
              <w:rPr>
                <w:noProof/>
                <w:webHidden/>
              </w:rPr>
              <w:fldChar w:fldCharType="begin"/>
            </w:r>
            <w:r>
              <w:rPr>
                <w:noProof/>
                <w:webHidden/>
              </w:rPr>
              <w:instrText xml:space="preserve"> PAGEREF _Toc103070738 \h </w:instrText>
            </w:r>
            <w:r>
              <w:rPr>
                <w:noProof/>
                <w:webHidden/>
              </w:rPr>
            </w:r>
            <w:r>
              <w:rPr>
                <w:noProof/>
                <w:webHidden/>
              </w:rPr>
              <w:fldChar w:fldCharType="separate"/>
            </w:r>
            <w:r w:rsidR="009C0D73">
              <w:rPr>
                <w:noProof/>
                <w:webHidden/>
              </w:rPr>
              <w:t>49</w:t>
            </w:r>
            <w:r>
              <w:rPr>
                <w:noProof/>
                <w:webHidden/>
              </w:rPr>
              <w:fldChar w:fldCharType="end"/>
            </w:r>
          </w:hyperlink>
        </w:p>
        <w:p w14:paraId="7150E01B" w14:textId="2332D6C8" w:rsidR="007402F7" w:rsidRDefault="007402F7">
          <w:pPr>
            <w:pStyle w:val="TOC2"/>
            <w:rPr>
              <w:rFonts w:asciiTheme="minorHAnsi" w:eastAsiaTheme="minorEastAsia" w:hAnsiTheme="minorHAnsi" w:cstheme="minorBidi"/>
              <w:noProof/>
              <w:sz w:val="22"/>
              <w:szCs w:val="22"/>
              <w:lang w:val="en-US"/>
            </w:rPr>
          </w:pPr>
          <w:hyperlink w:anchor="_Toc103070739" w:history="1">
            <w:r w:rsidRPr="00DD2193">
              <w:rPr>
                <w:rStyle w:val="Hyperlink"/>
                <w:noProof/>
                <w14:scene3d>
                  <w14:camera w14:prst="orthographicFront"/>
                  <w14:lightRig w14:rig="threePt" w14:dir="t">
                    <w14:rot w14:lat="0" w14:lon="0" w14:rev="0"/>
                  </w14:lightRig>
                </w14:scene3d>
              </w:rPr>
              <w:t>9.1.</w:t>
            </w:r>
            <w:r>
              <w:rPr>
                <w:rFonts w:asciiTheme="minorHAnsi" w:eastAsiaTheme="minorEastAsia" w:hAnsiTheme="minorHAnsi" w:cstheme="minorBidi"/>
                <w:noProof/>
                <w:sz w:val="22"/>
                <w:szCs w:val="22"/>
                <w:lang w:val="en-US"/>
              </w:rPr>
              <w:tab/>
            </w:r>
            <w:r w:rsidRPr="00DD2193">
              <w:rPr>
                <w:rStyle w:val="Hyperlink"/>
                <w:noProof/>
              </w:rPr>
              <w:t>Hiperparaméter hangolás</w:t>
            </w:r>
            <w:r>
              <w:rPr>
                <w:noProof/>
                <w:webHidden/>
              </w:rPr>
              <w:tab/>
            </w:r>
            <w:r>
              <w:rPr>
                <w:noProof/>
                <w:webHidden/>
              </w:rPr>
              <w:fldChar w:fldCharType="begin"/>
            </w:r>
            <w:r>
              <w:rPr>
                <w:noProof/>
                <w:webHidden/>
              </w:rPr>
              <w:instrText xml:space="preserve"> PAGEREF _Toc103070739 \h </w:instrText>
            </w:r>
            <w:r>
              <w:rPr>
                <w:noProof/>
                <w:webHidden/>
              </w:rPr>
            </w:r>
            <w:r>
              <w:rPr>
                <w:noProof/>
                <w:webHidden/>
              </w:rPr>
              <w:fldChar w:fldCharType="separate"/>
            </w:r>
            <w:r w:rsidR="009C0D73">
              <w:rPr>
                <w:noProof/>
                <w:webHidden/>
              </w:rPr>
              <w:t>49</w:t>
            </w:r>
            <w:r>
              <w:rPr>
                <w:noProof/>
                <w:webHidden/>
              </w:rPr>
              <w:fldChar w:fldCharType="end"/>
            </w:r>
          </w:hyperlink>
        </w:p>
        <w:p w14:paraId="46B2596E" w14:textId="244768EC" w:rsidR="007402F7" w:rsidRDefault="007402F7">
          <w:pPr>
            <w:pStyle w:val="TOC2"/>
            <w:rPr>
              <w:rFonts w:asciiTheme="minorHAnsi" w:eastAsiaTheme="minorEastAsia" w:hAnsiTheme="minorHAnsi" w:cstheme="minorBidi"/>
              <w:noProof/>
              <w:sz w:val="22"/>
              <w:szCs w:val="22"/>
              <w:lang w:val="en-US"/>
            </w:rPr>
          </w:pPr>
          <w:hyperlink w:anchor="_Toc103070740" w:history="1">
            <w:r w:rsidRPr="00DD2193">
              <w:rPr>
                <w:rStyle w:val="Hyperlink"/>
                <w:noProof/>
                <w14:scene3d>
                  <w14:camera w14:prst="orthographicFront"/>
                  <w14:lightRig w14:rig="threePt" w14:dir="t">
                    <w14:rot w14:lat="0" w14:lon="0" w14:rev="0"/>
                  </w14:lightRig>
                </w14:scene3d>
              </w:rPr>
              <w:t>9.2.</w:t>
            </w:r>
            <w:r>
              <w:rPr>
                <w:rFonts w:asciiTheme="minorHAnsi" w:eastAsiaTheme="minorEastAsia" w:hAnsiTheme="minorHAnsi" w:cstheme="minorBidi"/>
                <w:noProof/>
                <w:sz w:val="22"/>
                <w:szCs w:val="22"/>
                <w:lang w:val="en-US"/>
              </w:rPr>
              <w:tab/>
            </w:r>
            <w:r w:rsidRPr="00DD2193">
              <w:rPr>
                <w:rStyle w:val="Hyperlink"/>
                <w:noProof/>
              </w:rPr>
              <w:t>Új célok megfogalmazása</w:t>
            </w:r>
            <w:r>
              <w:rPr>
                <w:noProof/>
                <w:webHidden/>
              </w:rPr>
              <w:tab/>
            </w:r>
            <w:r>
              <w:rPr>
                <w:noProof/>
                <w:webHidden/>
              </w:rPr>
              <w:fldChar w:fldCharType="begin"/>
            </w:r>
            <w:r>
              <w:rPr>
                <w:noProof/>
                <w:webHidden/>
              </w:rPr>
              <w:instrText xml:space="preserve"> PAGEREF _Toc103070740 \h </w:instrText>
            </w:r>
            <w:r>
              <w:rPr>
                <w:noProof/>
                <w:webHidden/>
              </w:rPr>
            </w:r>
            <w:r>
              <w:rPr>
                <w:noProof/>
                <w:webHidden/>
              </w:rPr>
              <w:fldChar w:fldCharType="separate"/>
            </w:r>
            <w:r w:rsidR="009C0D73">
              <w:rPr>
                <w:noProof/>
                <w:webHidden/>
              </w:rPr>
              <w:t>49</w:t>
            </w:r>
            <w:r>
              <w:rPr>
                <w:noProof/>
                <w:webHidden/>
              </w:rPr>
              <w:fldChar w:fldCharType="end"/>
            </w:r>
          </w:hyperlink>
        </w:p>
        <w:p w14:paraId="431DA0E9" w14:textId="6C4B22DF" w:rsidR="007402F7" w:rsidRDefault="007402F7">
          <w:pPr>
            <w:pStyle w:val="TOC2"/>
            <w:rPr>
              <w:rFonts w:asciiTheme="minorHAnsi" w:eastAsiaTheme="minorEastAsia" w:hAnsiTheme="minorHAnsi" w:cstheme="minorBidi"/>
              <w:noProof/>
              <w:sz w:val="22"/>
              <w:szCs w:val="22"/>
              <w:lang w:val="en-US"/>
            </w:rPr>
          </w:pPr>
          <w:hyperlink w:anchor="_Toc103070741" w:history="1">
            <w:r w:rsidRPr="00DD2193">
              <w:rPr>
                <w:rStyle w:val="Hyperlink"/>
                <w:noProof/>
                <w14:scene3d>
                  <w14:camera w14:prst="orthographicFront"/>
                  <w14:lightRig w14:rig="threePt" w14:dir="t">
                    <w14:rot w14:lat="0" w14:lon="0" w14:rev="0"/>
                  </w14:lightRig>
                </w14:scene3d>
              </w:rPr>
              <w:t>9.3.</w:t>
            </w:r>
            <w:r>
              <w:rPr>
                <w:rFonts w:asciiTheme="minorHAnsi" w:eastAsiaTheme="minorEastAsia" w:hAnsiTheme="minorHAnsi" w:cstheme="minorBidi"/>
                <w:noProof/>
                <w:sz w:val="22"/>
                <w:szCs w:val="22"/>
                <w:lang w:val="en-US"/>
              </w:rPr>
              <w:tab/>
            </w:r>
            <w:r w:rsidRPr="00DD2193">
              <w:rPr>
                <w:rStyle w:val="Hyperlink"/>
                <w:noProof/>
              </w:rPr>
              <w:t>További együttműködés a szervezőkkel</w:t>
            </w:r>
            <w:r>
              <w:rPr>
                <w:noProof/>
                <w:webHidden/>
              </w:rPr>
              <w:tab/>
            </w:r>
            <w:r>
              <w:rPr>
                <w:noProof/>
                <w:webHidden/>
              </w:rPr>
              <w:fldChar w:fldCharType="begin"/>
            </w:r>
            <w:r>
              <w:rPr>
                <w:noProof/>
                <w:webHidden/>
              </w:rPr>
              <w:instrText xml:space="preserve"> PAGEREF _Toc103070741 \h </w:instrText>
            </w:r>
            <w:r>
              <w:rPr>
                <w:noProof/>
                <w:webHidden/>
              </w:rPr>
            </w:r>
            <w:r>
              <w:rPr>
                <w:noProof/>
                <w:webHidden/>
              </w:rPr>
              <w:fldChar w:fldCharType="separate"/>
            </w:r>
            <w:r w:rsidR="009C0D73">
              <w:rPr>
                <w:noProof/>
                <w:webHidden/>
              </w:rPr>
              <w:t>50</w:t>
            </w:r>
            <w:r>
              <w:rPr>
                <w:noProof/>
                <w:webHidden/>
              </w:rPr>
              <w:fldChar w:fldCharType="end"/>
            </w:r>
          </w:hyperlink>
        </w:p>
        <w:p w14:paraId="62B2DD37" w14:textId="376814B8" w:rsidR="007402F7" w:rsidRDefault="007402F7">
          <w:pPr>
            <w:pStyle w:val="TOC2"/>
            <w:rPr>
              <w:rFonts w:asciiTheme="minorHAnsi" w:eastAsiaTheme="minorEastAsia" w:hAnsiTheme="minorHAnsi" w:cstheme="minorBidi"/>
              <w:noProof/>
              <w:sz w:val="22"/>
              <w:szCs w:val="22"/>
              <w:lang w:val="en-US"/>
            </w:rPr>
          </w:pPr>
          <w:hyperlink w:anchor="_Toc103070742" w:history="1">
            <w:r w:rsidRPr="00DD2193">
              <w:rPr>
                <w:rStyle w:val="Hyperlink"/>
                <w:noProof/>
                <w14:scene3d>
                  <w14:camera w14:prst="orthographicFront"/>
                  <w14:lightRig w14:rig="threePt" w14:dir="t">
                    <w14:rot w14:lat="0" w14:lon="0" w14:rev="0"/>
                  </w14:lightRig>
                </w14:scene3d>
              </w:rPr>
              <w:t>9.4.</w:t>
            </w:r>
            <w:r>
              <w:rPr>
                <w:rFonts w:asciiTheme="minorHAnsi" w:eastAsiaTheme="minorEastAsia" w:hAnsiTheme="minorHAnsi" w:cstheme="minorBidi"/>
                <w:noProof/>
                <w:sz w:val="22"/>
                <w:szCs w:val="22"/>
                <w:lang w:val="en-US"/>
              </w:rPr>
              <w:tab/>
            </w:r>
            <w:r w:rsidRPr="00DD2193">
              <w:rPr>
                <w:rStyle w:val="Hyperlink"/>
                <w:noProof/>
              </w:rPr>
              <w:t>Alkalmazás továbbfejlesztése</w:t>
            </w:r>
            <w:r>
              <w:rPr>
                <w:noProof/>
                <w:webHidden/>
              </w:rPr>
              <w:tab/>
            </w:r>
            <w:r>
              <w:rPr>
                <w:noProof/>
                <w:webHidden/>
              </w:rPr>
              <w:fldChar w:fldCharType="begin"/>
            </w:r>
            <w:r>
              <w:rPr>
                <w:noProof/>
                <w:webHidden/>
              </w:rPr>
              <w:instrText xml:space="preserve"> PAGEREF _Toc103070742 \h </w:instrText>
            </w:r>
            <w:r>
              <w:rPr>
                <w:noProof/>
                <w:webHidden/>
              </w:rPr>
            </w:r>
            <w:r>
              <w:rPr>
                <w:noProof/>
                <w:webHidden/>
              </w:rPr>
              <w:fldChar w:fldCharType="separate"/>
            </w:r>
            <w:r w:rsidR="009C0D73">
              <w:rPr>
                <w:noProof/>
                <w:webHidden/>
              </w:rPr>
              <w:t>50</w:t>
            </w:r>
            <w:r>
              <w:rPr>
                <w:noProof/>
                <w:webHidden/>
              </w:rPr>
              <w:fldChar w:fldCharType="end"/>
            </w:r>
          </w:hyperlink>
        </w:p>
        <w:p w14:paraId="02DD6744" w14:textId="38A2860E" w:rsidR="007402F7" w:rsidRDefault="007402F7">
          <w:pPr>
            <w:pStyle w:val="TOC1"/>
            <w:rPr>
              <w:rFonts w:asciiTheme="minorHAnsi" w:eastAsiaTheme="minorEastAsia" w:hAnsiTheme="minorHAnsi" w:cstheme="minorBidi"/>
              <w:b w:val="0"/>
              <w:bCs w:val="0"/>
              <w:noProof/>
              <w:sz w:val="22"/>
              <w:szCs w:val="22"/>
              <w:lang w:val="en-US"/>
            </w:rPr>
          </w:pPr>
          <w:hyperlink w:anchor="_Toc103070743" w:history="1">
            <w:r w:rsidRPr="00DD2193">
              <w:rPr>
                <w:rStyle w:val="Hyperlink"/>
                <w:noProof/>
              </w:rPr>
              <w:t>Irodalomjegyzék</w:t>
            </w:r>
            <w:r>
              <w:rPr>
                <w:noProof/>
                <w:webHidden/>
              </w:rPr>
              <w:tab/>
            </w:r>
            <w:r>
              <w:rPr>
                <w:noProof/>
                <w:webHidden/>
              </w:rPr>
              <w:fldChar w:fldCharType="begin"/>
            </w:r>
            <w:r>
              <w:rPr>
                <w:noProof/>
                <w:webHidden/>
              </w:rPr>
              <w:instrText xml:space="preserve"> PAGEREF _Toc103070743 \h </w:instrText>
            </w:r>
            <w:r>
              <w:rPr>
                <w:noProof/>
                <w:webHidden/>
              </w:rPr>
            </w:r>
            <w:r>
              <w:rPr>
                <w:noProof/>
                <w:webHidden/>
              </w:rPr>
              <w:fldChar w:fldCharType="separate"/>
            </w:r>
            <w:r w:rsidR="009C0D73">
              <w:rPr>
                <w:noProof/>
                <w:webHidden/>
              </w:rPr>
              <w:t>52</w:t>
            </w:r>
            <w:r>
              <w:rPr>
                <w:noProof/>
                <w:webHidden/>
              </w:rPr>
              <w:fldChar w:fldCharType="end"/>
            </w:r>
          </w:hyperlink>
        </w:p>
        <w:p w14:paraId="02CF5ED8" w14:textId="1375B3E8" w:rsidR="007402F7" w:rsidRDefault="007402F7">
          <w:pPr>
            <w:pStyle w:val="TOC1"/>
            <w:rPr>
              <w:rFonts w:asciiTheme="minorHAnsi" w:eastAsiaTheme="minorEastAsia" w:hAnsiTheme="minorHAnsi" w:cstheme="minorBidi"/>
              <w:b w:val="0"/>
              <w:bCs w:val="0"/>
              <w:noProof/>
              <w:sz w:val="22"/>
              <w:szCs w:val="22"/>
              <w:lang w:val="en-US"/>
            </w:rPr>
          </w:pPr>
          <w:hyperlink w:anchor="_Toc103070744" w:history="1">
            <w:r w:rsidRPr="00DD2193">
              <w:rPr>
                <w:rStyle w:val="Hyperlink"/>
                <w:noProof/>
              </w:rPr>
              <w:t>Mellékletek</w:t>
            </w:r>
            <w:r>
              <w:rPr>
                <w:noProof/>
                <w:webHidden/>
              </w:rPr>
              <w:tab/>
            </w:r>
            <w:r>
              <w:rPr>
                <w:noProof/>
                <w:webHidden/>
              </w:rPr>
              <w:fldChar w:fldCharType="begin"/>
            </w:r>
            <w:r>
              <w:rPr>
                <w:noProof/>
                <w:webHidden/>
              </w:rPr>
              <w:instrText xml:space="preserve"> PAGEREF _Toc103070744 \h </w:instrText>
            </w:r>
            <w:r>
              <w:rPr>
                <w:noProof/>
                <w:webHidden/>
              </w:rPr>
            </w:r>
            <w:r>
              <w:rPr>
                <w:noProof/>
                <w:webHidden/>
              </w:rPr>
              <w:fldChar w:fldCharType="separate"/>
            </w:r>
            <w:r w:rsidR="009C0D73">
              <w:rPr>
                <w:noProof/>
                <w:webHidden/>
              </w:rPr>
              <w:t>54</w:t>
            </w:r>
            <w:r>
              <w:rPr>
                <w:noProof/>
                <w:webHidden/>
              </w:rPr>
              <w:fldChar w:fldCharType="end"/>
            </w:r>
          </w:hyperlink>
        </w:p>
        <w:p w14:paraId="68762E5B" w14:textId="40BC88FC" w:rsidR="007402F7" w:rsidRDefault="007402F7">
          <w:pPr>
            <w:pStyle w:val="TOC1"/>
            <w:rPr>
              <w:rFonts w:asciiTheme="minorHAnsi" w:eastAsiaTheme="minorEastAsia" w:hAnsiTheme="minorHAnsi" w:cstheme="minorBidi"/>
              <w:b w:val="0"/>
              <w:bCs w:val="0"/>
              <w:noProof/>
              <w:sz w:val="22"/>
              <w:szCs w:val="22"/>
              <w:lang w:val="en-US"/>
            </w:rPr>
          </w:pPr>
          <w:hyperlink w:anchor="_Toc103070745" w:history="1">
            <w:r w:rsidRPr="00DD2193">
              <w:rPr>
                <w:rStyle w:val="Hyperlink"/>
                <w:noProof/>
              </w:rPr>
              <w:t>Ábrajegyzék</w:t>
            </w:r>
            <w:r>
              <w:rPr>
                <w:noProof/>
                <w:webHidden/>
              </w:rPr>
              <w:tab/>
            </w:r>
            <w:r>
              <w:rPr>
                <w:noProof/>
                <w:webHidden/>
              </w:rPr>
              <w:fldChar w:fldCharType="begin"/>
            </w:r>
            <w:r>
              <w:rPr>
                <w:noProof/>
                <w:webHidden/>
              </w:rPr>
              <w:instrText xml:space="preserve"> PAGEREF _Toc103070745 \h </w:instrText>
            </w:r>
            <w:r>
              <w:rPr>
                <w:noProof/>
                <w:webHidden/>
              </w:rPr>
            </w:r>
            <w:r>
              <w:rPr>
                <w:noProof/>
                <w:webHidden/>
              </w:rPr>
              <w:fldChar w:fldCharType="separate"/>
            </w:r>
            <w:r w:rsidR="009C0D73">
              <w:rPr>
                <w:noProof/>
                <w:webHidden/>
              </w:rPr>
              <w:t>55</w:t>
            </w:r>
            <w:r>
              <w:rPr>
                <w:noProof/>
                <w:webHidden/>
              </w:rPr>
              <w:fldChar w:fldCharType="end"/>
            </w:r>
          </w:hyperlink>
        </w:p>
        <w:p w14:paraId="18DD3824" w14:textId="7C5B1736" w:rsidR="007402F7" w:rsidRDefault="007402F7">
          <w:pPr>
            <w:pStyle w:val="TOC1"/>
            <w:rPr>
              <w:rFonts w:asciiTheme="minorHAnsi" w:eastAsiaTheme="minorEastAsia" w:hAnsiTheme="minorHAnsi" w:cstheme="minorBidi"/>
              <w:b w:val="0"/>
              <w:bCs w:val="0"/>
              <w:noProof/>
              <w:sz w:val="22"/>
              <w:szCs w:val="22"/>
              <w:lang w:val="en-US"/>
            </w:rPr>
          </w:pPr>
          <w:hyperlink w:anchor="_Toc103070746" w:history="1">
            <w:r w:rsidRPr="00DD2193">
              <w:rPr>
                <w:rStyle w:val="Hyperlink"/>
                <w:noProof/>
              </w:rPr>
              <w:t>Táblázatjegyzék</w:t>
            </w:r>
            <w:r>
              <w:rPr>
                <w:noProof/>
                <w:webHidden/>
              </w:rPr>
              <w:tab/>
            </w:r>
            <w:r>
              <w:rPr>
                <w:noProof/>
                <w:webHidden/>
              </w:rPr>
              <w:fldChar w:fldCharType="begin"/>
            </w:r>
            <w:r>
              <w:rPr>
                <w:noProof/>
                <w:webHidden/>
              </w:rPr>
              <w:instrText xml:space="preserve"> PAGEREF _Toc103070746 \h </w:instrText>
            </w:r>
            <w:r>
              <w:rPr>
                <w:noProof/>
                <w:webHidden/>
              </w:rPr>
            </w:r>
            <w:r>
              <w:rPr>
                <w:noProof/>
                <w:webHidden/>
              </w:rPr>
              <w:fldChar w:fldCharType="separate"/>
            </w:r>
            <w:r w:rsidR="009C0D73">
              <w:rPr>
                <w:noProof/>
                <w:webHidden/>
              </w:rPr>
              <w:t>56</w:t>
            </w:r>
            <w:r>
              <w:rPr>
                <w:noProof/>
                <w:webHidden/>
              </w:rPr>
              <w:fldChar w:fldCharType="end"/>
            </w:r>
          </w:hyperlink>
        </w:p>
        <w:p w14:paraId="77776ABA" w14:textId="53138F4F" w:rsidR="00674F6E" w:rsidRDefault="00674F6E">
          <w:r>
            <w:rPr>
              <w:b/>
              <w:bCs/>
            </w:rPr>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5B9439CF" w:rsidR="003101D0" w:rsidRDefault="005C5A6E" w:rsidP="00F95C81">
      <w:pPr>
        <w:pStyle w:val="Heading1"/>
      </w:pPr>
      <w:bookmarkStart w:id="3" w:name="_Toc103070682"/>
      <w:r>
        <w:lastRenderedPageBreak/>
        <w:t>Bevezetés</w:t>
      </w:r>
      <w:bookmarkEnd w:id="3"/>
    </w:p>
    <w:p w14:paraId="7772D578" w14:textId="00CCDC8E"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5D0D8B">
        <w:t>ő</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431922D2" w:rsidR="00B514D0" w:rsidRDefault="00B514D0" w:rsidP="00B514D0">
      <w:pPr>
        <w:pStyle w:val="Abstractcontent"/>
      </w:pPr>
      <w:r>
        <w:t xml:space="preserve">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w:t>
      </w:r>
      <w:r w:rsidR="009E40A8">
        <w:t xml:space="preserve">egész </w:t>
      </w:r>
      <w:r>
        <w:t>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7FD43827" w14:textId="7641BEC0" w:rsidR="003101D0" w:rsidRPr="003101D0" w:rsidRDefault="00B514D0" w:rsidP="002657D1">
      <w:pPr>
        <w:rPr>
          <w:rFonts w:cs="Times New Roman"/>
          <w:szCs w:val="24"/>
        </w:rPr>
      </w:pPr>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B6DCEAB" w:rsidR="00A97DD7" w:rsidRPr="00A97DD7" w:rsidRDefault="00A97DD7" w:rsidP="00A97DD7">
      <w:pPr>
        <w:pStyle w:val="Heading1"/>
        <w:rPr>
          <w:rFonts w:cs="Times New Roman"/>
          <w:szCs w:val="24"/>
        </w:rPr>
      </w:pPr>
      <w:bookmarkStart w:id="4" w:name="_Toc103070683"/>
      <w:r>
        <w:rPr>
          <w:rFonts w:cs="Times New Roman"/>
          <w:szCs w:val="24"/>
        </w:rPr>
        <w:lastRenderedPageBreak/>
        <w:t xml:space="preserve">Data </w:t>
      </w:r>
      <w:r w:rsidRPr="00A97DD7">
        <w:t>Scienc</w:t>
      </w:r>
      <w:r>
        <w:t>e</w:t>
      </w:r>
      <w:bookmarkEnd w:id="4"/>
    </w:p>
    <w:p w14:paraId="3E520D3A" w14:textId="79EFBD8B"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r w:rsidR="00AE49E1" w:rsidRPr="00AE49E1">
        <w:rPr>
          <w:noProof/>
        </w:rPr>
        <w:t xml:space="preserve"> </w:t>
      </w:r>
      <w:r w:rsidR="00AE49E1">
        <w:rPr>
          <w:noProof/>
        </w:rPr>
        <w:t>[1]</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23C8CF5" w:rsidR="00A97DD7" w:rsidRPr="00660C0C" w:rsidRDefault="00034B9E" w:rsidP="00A97DD7">
      <w:pPr>
        <w:pStyle w:val="Caption"/>
      </w:pPr>
      <w:r>
        <w:fldChar w:fldCharType="begin"/>
      </w:r>
      <w:r>
        <w:instrText xml:space="preserve"> SEQ ábra \* ARABIC </w:instrText>
      </w:r>
      <w:r>
        <w:fldChar w:fldCharType="separate"/>
      </w:r>
      <w:bookmarkStart w:id="5" w:name="_Toc103071234"/>
      <w:bookmarkStart w:id="6" w:name="_Toc103071235"/>
      <w:bookmarkStart w:id="7" w:name="_Toc103071236"/>
      <w:bookmarkStart w:id="8" w:name="_Toc103071237"/>
      <w:bookmarkStart w:id="9" w:name="_Toc103071238"/>
      <w:bookmarkStart w:id="10" w:name="_Toc103071239"/>
      <w:bookmarkStart w:id="11" w:name="_Toc103071240"/>
      <w:r w:rsidR="009C0D73">
        <w:rPr>
          <w:noProof/>
        </w:rPr>
        <w:t>1</w:t>
      </w:r>
      <w:r>
        <w:fldChar w:fldCharType="end"/>
      </w:r>
      <w:r w:rsidR="00A97DD7">
        <w:t>. ábra Data Science Venn diagram</w:t>
      </w:r>
      <w:bookmarkEnd w:id="5"/>
      <w:bookmarkEnd w:id="6"/>
      <w:bookmarkEnd w:id="7"/>
      <w:bookmarkEnd w:id="8"/>
      <w:bookmarkEnd w:id="9"/>
      <w:bookmarkEnd w:id="10"/>
      <w:bookmarkEnd w:id="11"/>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7111B4">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1BD6D01D" w:rsidR="00A97DD7" w:rsidRDefault="00A97DD7" w:rsidP="007111B4">
      <w:r>
        <w:t>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w:t>
      </w:r>
      <w:r w:rsidR="007111B4">
        <w:t>,</w:t>
      </w:r>
      <w:r>
        <w:t xml:space="preserve">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7111B4">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457F2B50" w:rsidR="00A97DD7" w:rsidRDefault="00A97DD7" w:rsidP="00A97DD7">
      <w:pPr>
        <w:pStyle w:val="Heading2"/>
      </w:pPr>
      <w:bookmarkStart w:id="12" w:name="_Toc102489700"/>
      <w:bookmarkStart w:id="13" w:name="_Toc103070684"/>
      <w:r>
        <w:t>Adatbányászat</w:t>
      </w:r>
      <w:bookmarkEnd w:id="12"/>
      <w:bookmarkEnd w:id="13"/>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68902736" w:rsidR="00A97DD7" w:rsidRDefault="00A97DD7" w:rsidP="00A97DD7">
      <w:pPr>
        <w:pStyle w:val="Heading3"/>
      </w:pPr>
      <w:bookmarkStart w:id="14" w:name="_Toc102489701"/>
      <w:bookmarkStart w:id="15" w:name="_Toc103070685"/>
      <w:r w:rsidRPr="00A3737B">
        <w:t>F</w:t>
      </w:r>
      <w:r>
        <w:t>ő</w:t>
      </w:r>
      <w:r w:rsidRPr="00A3737B">
        <w:t>bb</w:t>
      </w:r>
      <w:r w:rsidRPr="00007DBF">
        <w:t xml:space="preserve"> adatbányászati feladatok</w:t>
      </w:r>
      <w:bookmarkEnd w:id="14"/>
      <w:bookmarkEnd w:id="15"/>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0B0A99">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0B0A99">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0B0A99">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0B0A99">
      <w:bookmarkStart w:id="16" w:name="_Toc479023631"/>
      <w:bookmarkStart w:id="17" w:name="_Toc479690270"/>
      <w:bookmarkStart w:id="18" w:name="_Toc479690299"/>
      <w:bookmarkStart w:id="19" w:name="_Toc479690362"/>
      <w:bookmarkStart w:id="20" w:name="_Toc479690392"/>
      <w:bookmarkStart w:id="21" w:name="_Toc479023634"/>
      <w:bookmarkStart w:id="22" w:name="_Toc479690273"/>
      <w:bookmarkStart w:id="23" w:name="_Toc479690302"/>
      <w:bookmarkStart w:id="24" w:name="_Toc479690365"/>
      <w:bookmarkStart w:id="25" w:name="_Toc479690395"/>
      <w:bookmarkStart w:id="26" w:name="_Toc453491172"/>
      <w:bookmarkEnd w:id="16"/>
      <w:bookmarkEnd w:id="17"/>
      <w:bookmarkEnd w:id="18"/>
      <w:bookmarkEnd w:id="19"/>
      <w:bookmarkEnd w:id="20"/>
      <w:bookmarkEnd w:id="21"/>
      <w:bookmarkEnd w:id="22"/>
      <w:bookmarkEnd w:id="23"/>
      <w:bookmarkEnd w:id="24"/>
      <w:bookmarkEnd w:id="25"/>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23B6DA74" w:rsidR="00A97DD7" w:rsidRDefault="00A97DD7" w:rsidP="000B0A99">
      <w:r>
        <w:t>Osztályozás eljárás során arra törekszünk, hogy egy rekordot, előzetes adatok alapján, valamilyen osztályba tudjunk sorolni. Erről a későbbi fejezetekben bővebben lehet olvasni.</w:t>
      </w:r>
      <w:r w:rsidR="00883AA2" w:rsidRPr="00883AA2">
        <w:rPr>
          <w:noProof/>
        </w:rPr>
        <w:t xml:space="preserve"> </w:t>
      </w:r>
      <w:r w:rsidR="00883AA2">
        <w:rPr>
          <w:noProof/>
        </w:rPr>
        <w:t>[1]</w:t>
      </w:r>
    </w:p>
    <w:p w14:paraId="14B7D6F6" w14:textId="77777777" w:rsidR="00A97DD7" w:rsidRPr="00660C0C" w:rsidRDefault="00A97DD7" w:rsidP="00A97DD7">
      <w:pPr>
        <w:pStyle w:val="Lighthighlight"/>
      </w:pPr>
      <w:r>
        <w:t>Regresszió</w:t>
      </w:r>
    </w:p>
    <w:p w14:paraId="6BBE4FAA" w14:textId="77777777" w:rsidR="00A97DD7" w:rsidRDefault="00A97DD7" w:rsidP="000B0A99">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0B0A99">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0B0A99">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vagy a </w:t>
      </w:r>
      <w:r>
        <w:lastRenderedPageBreak/>
        <w:t>Support Vector Machines, hogy felfedezhessenek strukturált adataikon belüli rejtett kapcsolatokat.</w:t>
      </w:r>
    </w:p>
    <w:p w14:paraId="5B392D09" w14:textId="19BCA2D9" w:rsidR="00A97DD7" w:rsidRPr="00B23A95" w:rsidRDefault="00A97DD7" w:rsidP="00A97DD7">
      <w:pPr>
        <w:pStyle w:val="Heading2"/>
      </w:pPr>
      <w:bookmarkStart w:id="27" w:name="_Toc102489702"/>
      <w:bookmarkStart w:id="28" w:name="_Toc103070686"/>
      <w:bookmarkEnd w:id="26"/>
      <w:r>
        <w:t>Web Scraping</w:t>
      </w:r>
      <w:bookmarkEnd w:id="27"/>
      <w:bookmarkEnd w:id="28"/>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04022D5E" w:rsidR="00A97DD7" w:rsidRDefault="00A97DD7" w:rsidP="000B0A99">
      <w:r>
        <w:t xml:space="preserve">A selenium talál a legelterjedtebb könyvtár, amivel lehet webscraping-et alkalmazni. Több programozási nyelvet is támogat, mint a Java, Python, </w:t>
      </w:r>
      <w:r w:rsidR="004D2474">
        <w:t>C#</w:t>
      </w:r>
      <w:r>
        <w:t xml:space="preserve">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58155A39"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w:t>
      </w:r>
      <w:r w:rsidR="004D2474">
        <w:t>algoritmust,</w:t>
      </w:r>
      <w:r>
        <w:t xml:space="preserve">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5A49B53A" w:rsidR="004E48C0" w:rsidRDefault="004E48C0" w:rsidP="004E48C0">
      <w:pPr>
        <w:pStyle w:val="Heading1"/>
      </w:pPr>
      <w:bookmarkStart w:id="29" w:name="_Toc102489703"/>
      <w:bookmarkStart w:id="30" w:name="_Toc103070687"/>
      <w:r w:rsidRPr="00292913">
        <w:lastRenderedPageBreak/>
        <w:t>Futóversenyek és elemzéseik</w:t>
      </w:r>
      <w:bookmarkEnd w:id="29"/>
      <w:bookmarkEnd w:id="30"/>
    </w:p>
    <w:p w14:paraId="4EDC94EC" w14:textId="5B5F0E66" w:rsidR="003E4DD9" w:rsidRPr="007F1A51" w:rsidRDefault="003E4DD9" w:rsidP="003E4DD9">
      <w:pPr>
        <w:pStyle w:val="Firstparagraph"/>
        <w:rPr>
          <w:lang w:val="en-AT"/>
        </w:rPr>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r w:rsidR="007F1A51">
        <w:rPr>
          <w:lang w:val="en-AT"/>
        </w:rPr>
        <w:t xml:space="preserve"> </w:t>
      </w:r>
      <w:r w:rsidR="007F1A51">
        <w:rPr>
          <w:noProof/>
        </w:rPr>
        <w:t>[2</w:t>
      </w:r>
      <w:r w:rsidR="007F1A51">
        <w:rPr>
          <w:noProof/>
        </w:rPr>
        <w:t>]</w:t>
      </w:r>
    </w:p>
    <w:p w14:paraId="28384FE3" w14:textId="5446F30F" w:rsidR="004E48C0" w:rsidRDefault="004E48C0" w:rsidP="004E48C0">
      <w:pPr>
        <w:pStyle w:val="Heading2"/>
      </w:pPr>
      <w:bookmarkStart w:id="31" w:name="_Toc102489704"/>
      <w:bookmarkStart w:id="32" w:name="_Toc103070688"/>
      <w:r w:rsidRPr="0025100D">
        <w:t>Maraton elemzések</w:t>
      </w:r>
      <w:bookmarkEnd w:id="31"/>
      <w:bookmarkEnd w:id="32"/>
    </w:p>
    <w:p w14:paraId="07C37F39" w14:textId="062EB0C8" w:rsidR="002F4577" w:rsidRPr="002F4577" w:rsidRDefault="000048E7" w:rsidP="002F4577">
      <w:pPr>
        <w:pStyle w:val="Firstparagraph"/>
      </w:pPr>
      <w:r>
        <w:t>A kutatás során rábukkantam különféle munkákra. Kifejezetten érdekesnek találtam azt a munkát, amely kifejezetten arra törekedett, hogy</w:t>
      </w:r>
      <w:r w:rsidR="000F5FA2">
        <w:t xml:space="preserve"> egy olyan előrejelző mesterséges intelligencia, amely</w:t>
      </w:r>
      <w:r>
        <w:t xml:space="preserve"> egy futó jövőbeli maraton eredményét </w:t>
      </w:r>
      <w:r w:rsidR="000F5FA2">
        <w:t xml:space="preserve">legyen képes </w:t>
      </w:r>
      <w:r>
        <w:t xml:space="preserve">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w:t>
      </w:r>
      <w:r w:rsidR="00A500A4">
        <w:t>létezik</w:t>
      </w:r>
      <w:r w:rsidR="002F4577">
        <w:t xml:space="preserve">, amely a legjobban teljesítő korcsoportot és kort kereste a maratoni futószámokon és ennek a </w:t>
      </w:r>
      <w:r w:rsidR="00A500A4">
        <w:t>kidolgozását</w:t>
      </w:r>
      <w:r w:rsidR="002F4577">
        <w:t xml:space="preserve"> </w:t>
      </w:r>
      <w:r w:rsidR="009D08F7">
        <w:t>vezette végig</w:t>
      </w:r>
      <w:r w:rsidR="009D08F7">
        <w:rPr>
          <w:lang w:val="en-AT"/>
        </w:rPr>
        <w:t>.</w:t>
      </w:r>
      <w:sdt>
        <w:sdtPr>
          <w:id w:val="-879635053"/>
          <w:citation/>
        </w:sdt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p>
    <w:p w14:paraId="135D8B03" w14:textId="7A03563B" w:rsidR="004E48C0" w:rsidRPr="0025100D" w:rsidRDefault="004E48C0" w:rsidP="004E48C0">
      <w:pPr>
        <w:pStyle w:val="Heading2"/>
      </w:pPr>
      <w:bookmarkStart w:id="33" w:name="_Toc102489705"/>
      <w:bookmarkStart w:id="34" w:name="_Toc103070689"/>
      <w:r w:rsidRPr="0025100D">
        <w:t>Ultramaraton elemzések</w:t>
      </w:r>
      <w:bookmarkEnd w:id="33"/>
      <w:bookmarkEnd w:id="34"/>
    </w:p>
    <w:p w14:paraId="06AAB9E0" w14:textId="7B6B8D6B" w:rsidR="004E48C0" w:rsidRPr="00624B5E" w:rsidRDefault="006874CE" w:rsidP="006874CE">
      <w:pPr>
        <w:pStyle w:val="elsobekezdes"/>
        <w:rPr>
          <w:lang w:val="en-AT"/>
        </w:rPr>
      </w:pPr>
      <w:r w:rsidRPr="006874CE">
        <w:t>Ultramarathon eredményeit már sokkal ritkáb</w:t>
      </w:r>
      <w:r>
        <w:t xml:space="preserve">ban elemezték a felhasználók, emiatt meglehetősen nehézkes volt bármiféle </w:t>
      </w:r>
      <w:r w:rsidR="005C01A2">
        <w:t xml:space="preserve">hasonló </w:t>
      </w:r>
      <w:r>
        <w:t>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9D08F7">
        <w:rPr>
          <w:lang w:val="en-AT"/>
        </w:rPr>
        <w:t xml:space="preserve"> </w:t>
      </w:r>
      <w:r w:rsidR="00C32D6A">
        <w:rPr>
          <w:noProof/>
        </w:rPr>
        <w:t>[3</w:t>
      </w:r>
      <w:r w:rsidR="009D08F7">
        <w:rPr>
          <w:noProof/>
        </w:rPr>
        <w:t>]</w:t>
      </w:r>
    </w:p>
    <w:p w14:paraId="5EA97A4C" w14:textId="0D1A6E14" w:rsidR="004E48C0" w:rsidRPr="0025100D" w:rsidRDefault="004E48C0" w:rsidP="004E48C0">
      <w:pPr>
        <w:pStyle w:val="Heading2"/>
      </w:pPr>
      <w:bookmarkStart w:id="35" w:name="_Toc102489706"/>
      <w:bookmarkStart w:id="36" w:name="_Toc103070690"/>
      <w:r w:rsidRPr="0025100D">
        <w:lastRenderedPageBreak/>
        <w:t>Balaton Szupermaraton</w:t>
      </w:r>
      <w:bookmarkEnd w:id="35"/>
      <w:bookmarkEnd w:id="36"/>
    </w:p>
    <w:p w14:paraId="1144DAF9" w14:textId="09D5E90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 xml:space="preserve">adathalmazra, mivel egy érdeklődő személy kifejezetten ennek a versenyszámnak a részleteire volt </w:t>
      </w:r>
      <w:r w:rsidR="00936B54">
        <w:t>kíváncsi</w:t>
      </w:r>
      <w:r w:rsidR="004E48C0">
        <w:t>.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ebből a kisebbnek nevezhető adathalmazból.</w:t>
      </w:r>
    </w:p>
    <w:p w14:paraId="5126CE13" w14:textId="77777777" w:rsidR="004E48C0" w:rsidRDefault="004E48C0" w:rsidP="004E48C0">
      <w:pPr>
        <w:ind w:firstLine="0"/>
      </w:pPr>
      <w:r>
        <w:br w:type="page"/>
      </w:r>
    </w:p>
    <w:p w14:paraId="2BDE2387" w14:textId="5058DECA" w:rsidR="00A21D2E" w:rsidRDefault="00A21D2E" w:rsidP="00A21D2E">
      <w:pPr>
        <w:pStyle w:val="Heading1"/>
        <w:rPr>
          <w:iCs/>
        </w:rPr>
      </w:pPr>
      <w:bookmarkStart w:id="37" w:name="_Toc102489707"/>
      <w:bookmarkStart w:id="38" w:name="_Toc103070691"/>
      <w:r w:rsidRPr="00A4778A">
        <w:rPr>
          <w:iCs/>
        </w:rPr>
        <w:lastRenderedPageBreak/>
        <w:t>Technológiák</w:t>
      </w:r>
      <w:bookmarkEnd w:id="37"/>
      <w:bookmarkEnd w:id="38"/>
    </w:p>
    <w:p w14:paraId="0405AF57" w14:textId="17A894C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w:t>
      </w:r>
      <w:r w:rsidR="00B65AD5">
        <w:t>M</w:t>
      </w:r>
      <w:r>
        <w:t>ivel a python a</w:t>
      </w:r>
      <w:r w:rsidR="00B65AD5">
        <w:t xml:space="preserve"> leginkább támogatott</w:t>
      </w:r>
      <w:r>
        <w:t xml:space="preserve"> nyelv a Data Science </w:t>
      </w:r>
      <w:r w:rsidR="0005681E">
        <w:t>területén</w:t>
      </w:r>
      <w:r>
        <w:t xml:space="preserve">, ezért egyértelmű volt, hogy </w:t>
      </w:r>
      <w:r>
        <w:rPr>
          <w:lang w:val="en-AT"/>
        </w:rPr>
        <w:t>ezt alkalmazzam a fejlesztéshez</w:t>
      </w:r>
      <w:r>
        <w:t>.</w:t>
      </w:r>
    </w:p>
    <w:p w14:paraId="6924400B" w14:textId="7CB6E176" w:rsidR="00A21D2E" w:rsidRDefault="00A21D2E" w:rsidP="00A21D2E">
      <w:pPr>
        <w:pStyle w:val="Heading2"/>
      </w:pPr>
      <w:bookmarkStart w:id="39" w:name="_Toc102489708"/>
      <w:bookmarkStart w:id="40" w:name="_Toc103070692"/>
      <w:r>
        <w:t>Python</w:t>
      </w:r>
      <w:bookmarkEnd w:id="39"/>
      <w:bookmarkEnd w:id="40"/>
      <w:r w:rsidRPr="002E6DB3">
        <w:t xml:space="preserve"> </w:t>
      </w:r>
    </w:p>
    <w:p w14:paraId="2EB9E2FA" w14:textId="77777777" w:rsidR="00A21D2E" w:rsidRDefault="00A21D2E" w:rsidP="000B0A99">
      <w:pPr>
        <w:pStyle w:val="elsobekezdes"/>
      </w:pPr>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0E56F4F9" w:rsidR="00A21D2E" w:rsidRPr="00B21FFE" w:rsidRDefault="00A21D2E" w:rsidP="00A21D2E">
      <w:pPr>
        <w:pStyle w:val="Heading2"/>
      </w:pPr>
      <w:bookmarkStart w:id="41" w:name="_Toc102489709"/>
      <w:bookmarkStart w:id="42" w:name="_Toc103070693"/>
      <w:r>
        <w:t>Jupyter Notebook</w:t>
      </w:r>
      <w:bookmarkEnd w:id="41"/>
      <w:bookmarkEnd w:id="42"/>
    </w:p>
    <w:p w14:paraId="5EBD9D34" w14:textId="77777777" w:rsidR="00A21D2E" w:rsidRDefault="00A21D2E" w:rsidP="000B0A99">
      <w:pPr>
        <w:pStyle w:val="elsobekezdes"/>
      </w:pPr>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munkamenet. Ennek a segítségével, könnyedén megjeleníthetővé válnak egy közös környezetben egyenletek, számítási eredmények, vizualizációk vagy képek. </w:t>
      </w:r>
    </w:p>
    <w:p w14:paraId="2B44BDC4" w14:textId="77777777" w:rsidR="00A21D2E" w:rsidRDefault="00A21D2E" w:rsidP="00A21D2E">
      <w:r>
        <w:lastRenderedPageBreak/>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0D2AC3A6" w14:textId="55859496" w:rsidR="00A21D2E" w:rsidRDefault="00A21D2E" w:rsidP="004033FB">
      <w:r>
        <w:t>A Notebook 2 fő összetevő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3CA06A7B" w14:textId="5C327166" w:rsidR="00A21D2E" w:rsidRDefault="00A21D2E" w:rsidP="00A21D2E">
      <w:pPr>
        <w:pStyle w:val="Heading2"/>
        <w:rPr>
          <w:lang w:val="en-AT"/>
        </w:rPr>
      </w:pPr>
      <w:bookmarkStart w:id="43" w:name="_Toc102489710"/>
      <w:bookmarkStart w:id="44" w:name="_Toc103070694"/>
      <w:r>
        <w:rPr>
          <w:lang w:val="en-AT"/>
        </w:rPr>
        <w:t>Visual Studio Code</w:t>
      </w:r>
      <w:bookmarkEnd w:id="43"/>
      <w:bookmarkEnd w:id="44"/>
    </w:p>
    <w:p w14:paraId="7121CCD8" w14:textId="4BB4ABAD" w:rsidR="00A21D2E" w:rsidRPr="00831FBC" w:rsidRDefault="00A21D2E" w:rsidP="000B0A99">
      <w:pPr>
        <w:pStyle w:val="elsobekezdes"/>
        <w:rPr>
          <w:lang w:val="en-AT"/>
        </w:rPr>
      </w:pPr>
      <w:r>
        <w:rPr>
          <w:lang w:val="en-AT"/>
        </w:rPr>
        <w:t xml:space="preserve">A Visual Studio Code volt az a szövegszerkesztö amire a választásom esett, mivel nyílt forráskodúságának köszönhetöen, rengeteg hasznos pluginal bövíthetö és használható. Ilyen például a Jupyter kiegészítöje is, ami technikailag egy jupyter notebook </w:t>
      </w:r>
      <w:r w:rsidR="007A58F4">
        <w:t>környezetet</w:t>
      </w:r>
      <w:r>
        <w:rPr>
          <w:lang w:val="en-AT"/>
        </w:rPr>
        <w:t xml:space="preserve"> imitál, csak a szövegszerkeszt</w:t>
      </w:r>
      <w:r w:rsidR="007A58F4">
        <w:t>ő</w:t>
      </w:r>
      <w:r>
        <w:rPr>
          <w:lang w:val="en-AT"/>
        </w:rPr>
        <w:t>n belül. Azért preferálom jupyter VSCode-on belüli használatát, mivel így sokat segít</w:t>
      </w:r>
      <w:r w:rsidR="00916EEF">
        <w:t xml:space="preserve">enek </w:t>
      </w:r>
      <w:r>
        <w:rPr>
          <w:lang w:val="en-AT"/>
        </w:rPr>
        <w:t>a szövegszerkeszt</w:t>
      </w:r>
      <w:r w:rsidR="00916EEF">
        <w:t>ő</w:t>
      </w:r>
      <w:r>
        <w:rPr>
          <w:lang w:val="en-AT"/>
        </w:rPr>
        <w:t xml:space="preserve"> hasznos funckiói is, mint például a kódkiegészít</w:t>
      </w:r>
      <w:r w:rsidR="0086792C">
        <w:t>ő,</w:t>
      </w:r>
      <w:r>
        <w:rPr>
          <w:lang w:val="en-AT"/>
        </w:rPr>
        <w:t xml:space="preserve"> vagy a kódsnippetek billenty</w:t>
      </w:r>
      <w:r w:rsidR="0086792C">
        <w:t>ű</w:t>
      </w:r>
      <w:r>
        <w:rPr>
          <w:lang w:val="en-AT"/>
        </w:rPr>
        <w:t>parancsra való beillesztése</w:t>
      </w:r>
    </w:p>
    <w:p w14:paraId="38BC6458" w14:textId="2671174A" w:rsidR="00A21D2E" w:rsidRPr="00476FD0" w:rsidRDefault="00A21D2E" w:rsidP="00A21D2E">
      <w:pPr>
        <w:pStyle w:val="Heading2"/>
      </w:pPr>
      <w:bookmarkStart w:id="45" w:name="_Toc102489711"/>
      <w:bookmarkStart w:id="46" w:name="_Toc103070695"/>
      <w:r>
        <w:t>Pandas</w:t>
      </w:r>
      <w:bookmarkEnd w:id="45"/>
      <w:bookmarkEnd w:id="46"/>
    </w:p>
    <w:p w14:paraId="2E6250C6" w14:textId="77777777" w:rsidR="00A21D2E" w:rsidRDefault="00A21D2E" w:rsidP="000B0A99">
      <w:pPr>
        <w:pStyle w:val="elsobekezdes"/>
      </w:pPr>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558072E" w:rsidR="00A21D2E" w:rsidRPr="00196332" w:rsidRDefault="00A21D2E" w:rsidP="00A21D2E">
      <w:pPr>
        <w:pStyle w:val="Heading2"/>
        <w:rPr>
          <w:lang w:val="en-AT"/>
        </w:rPr>
      </w:pPr>
      <w:bookmarkStart w:id="47" w:name="_Toc102489712"/>
      <w:bookmarkStart w:id="48" w:name="_Toc103070696"/>
      <w:r>
        <w:rPr>
          <w:lang w:val="en-AT"/>
        </w:rPr>
        <w:lastRenderedPageBreak/>
        <w:t>Plotting könyvtárak</w:t>
      </w:r>
      <w:bookmarkEnd w:id="47"/>
      <w:bookmarkEnd w:id="48"/>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53103252" w:rsidR="00A21D2E" w:rsidRPr="00F67D66" w:rsidRDefault="00A21D2E" w:rsidP="00A21D2E">
      <w:pPr>
        <w:pStyle w:val="Heading2"/>
        <w:rPr>
          <w:lang w:val="en-AT"/>
        </w:rPr>
      </w:pPr>
      <w:bookmarkStart w:id="49" w:name="_Toc102489713"/>
      <w:bookmarkStart w:id="50" w:name="_Toc103070697"/>
      <w:r>
        <w:rPr>
          <w:lang w:val="en-AT"/>
        </w:rPr>
        <w:t>DataPrep</w:t>
      </w:r>
      <w:bookmarkEnd w:id="49"/>
      <w:bookmarkEnd w:id="50"/>
    </w:p>
    <w:p w14:paraId="1365D82D" w14:textId="77777777" w:rsidR="00A21D2E" w:rsidRDefault="00A21D2E" w:rsidP="000B0A99">
      <w:pPr>
        <w:pStyle w:val="elsobekezdes"/>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0F1E3AEF" w:rsidR="00A21D2E" w:rsidRPr="00476FD0" w:rsidRDefault="00A21D2E" w:rsidP="00A21D2E">
      <w:pPr>
        <w:pStyle w:val="Heading2"/>
      </w:pPr>
      <w:bookmarkStart w:id="51" w:name="_Toc102489714"/>
      <w:bookmarkStart w:id="52" w:name="_Toc103070698"/>
      <w:r>
        <w:t>Scikit-learn</w:t>
      </w:r>
      <w:bookmarkEnd w:id="51"/>
      <w:bookmarkEnd w:id="52"/>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37823B89" w:rsidR="00A21D2E" w:rsidRPr="00476FD0" w:rsidRDefault="00A21D2E" w:rsidP="00A21D2E">
      <w:pPr>
        <w:pStyle w:val="Heading2"/>
      </w:pPr>
      <w:bookmarkStart w:id="53" w:name="_Toc102489715"/>
      <w:bookmarkStart w:id="54" w:name="_Toc103070699"/>
      <w:r>
        <w:t>Streamlit</w:t>
      </w:r>
      <w:bookmarkEnd w:id="53"/>
      <w:bookmarkEnd w:id="54"/>
    </w:p>
    <w:p w14:paraId="064063EA" w14:textId="00B10C7C"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jeleníteni. Szinte minden</w:t>
      </w:r>
      <w:r w:rsidR="00CD6923">
        <w:t xml:space="preserve"> olyan</w:t>
      </w:r>
      <w:r>
        <w:t xml:space="preserve"> könyvtárat </w:t>
      </w:r>
      <w:r w:rsidR="001E596A">
        <w:t>támogat,</w:t>
      </w:r>
      <w:r>
        <w:t xml:space="preserve"> amit adatbányászati feladatokhoz a leginkább alkalmaznak a felhasználók.</w:t>
      </w:r>
    </w:p>
    <w:p w14:paraId="6F45BB7B" w14:textId="63277A59"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xml:space="preserve">. A python </w:t>
      </w:r>
      <w:r w:rsidR="00CD6923">
        <w:t>könyvtár kezelőj</w:t>
      </w:r>
      <w:r>
        <w:t>ének segítségével (pip) telepítés után, pár parancs kiadásával bele is lehet tekinteni milyen szolgáltatásokat nyújt a streamlit. Interaktív módon</w:t>
      </w:r>
      <w:r w:rsidR="00493055">
        <w:t>,</w:t>
      </w:r>
      <w:r>
        <w:t xml:space="preserve"> akár egyből a felületen módosíthatóak a bemeneti értékek, szűrhetőek az adatok, vagy újra futtathatóak a </w:t>
      </w:r>
      <w:r>
        <w:lastRenderedPageBreak/>
        <w:t>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4148C20E" w14:textId="18D16327" w:rsidR="005B74F7" w:rsidRPr="00C00452" w:rsidRDefault="00A21D2E" w:rsidP="00C00452">
      <w:r>
        <w:t xml:space="preserve">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w:t>
      </w:r>
      <w:r w:rsidR="000B6666">
        <w:t xml:space="preserve">mint </w:t>
      </w:r>
      <w:r>
        <w:t>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7C834D61" w14:textId="77777777" w:rsidR="00A21D2E" w:rsidRDefault="00A21D2E" w:rsidP="00A21D2E">
      <w:pPr>
        <w:ind w:firstLine="0"/>
      </w:pPr>
      <w:r>
        <w:br w:type="page"/>
      </w:r>
    </w:p>
    <w:p w14:paraId="34930BAC" w14:textId="52050C96" w:rsidR="00A21D2E" w:rsidRPr="005E2F7A" w:rsidRDefault="00A21D2E" w:rsidP="00A21D2E">
      <w:pPr>
        <w:pStyle w:val="Heading1"/>
      </w:pPr>
      <w:bookmarkStart w:id="55" w:name="_Toc102489716"/>
      <w:bookmarkStart w:id="56" w:name="_Toc103070700"/>
      <w:r w:rsidRPr="005E2F7A">
        <w:lastRenderedPageBreak/>
        <w:t>Célkitűzés</w:t>
      </w:r>
      <w:bookmarkEnd w:id="55"/>
      <w:bookmarkEnd w:id="56"/>
    </w:p>
    <w:p w14:paraId="08339C54" w14:textId="50C4EADD"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w:t>
      </w:r>
      <w:r w:rsidR="00FD0A5D">
        <w:t>ő</w:t>
      </w:r>
      <w:r>
        <w:rPr>
          <w:lang w:val="en-AT"/>
        </w:rPr>
        <w:t xml:space="preserve"> legpontosabb elörejelzést tudjuk </w:t>
      </w:r>
      <w:r w:rsidR="00FD0A5D">
        <w:t>szolgáltatni</w:t>
      </w:r>
      <w:r>
        <w:rPr>
          <w:lang w:val="en-AT"/>
        </w:rPr>
        <w:t xml:space="preserve">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5DCA15B2" w:rsidR="00A21D2E" w:rsidRPr="00E2576A" w:rsidRDefault="00A21D2E" w:rsidP="00A21D2E">
      <w:r>
        <w:rPr>
          <w:b/>
        </w:rPr>
        <w:t>2</w:t>
      </w:r>
      <w:r w:rsidRPr="00E6208F">
        <w:rPr>
          <w:b/>
        </w:rPr>
        <w:t>. lépés:</w:t>
      </w:r>
      <w:r w:rsidRPr="00E2576A">
        <w:t xml:space="preserve"> </w:t>
      </w:r>
      <w:r w:rsidR="00447103">
        <w:t>E</w:t>
      </w:r>
      <w:r>
        <w:t>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49E8B96E"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305271FA" w14:textId="5B0134C8" w:rsidR="003346BB" w:rsidRDefault="00A21D2E" w:rsidP="003346BB">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8354950" w:rsidR="00A21D2E" w:rsidRDefault="00A21D2E" w:rsidP="00A21D2E">
      <w:pPr>
        <w:pStyle w:val="Heading1"/>
      </w:pPr>
      <w:bookmarkStart w:id="57" w:name="_Toc102489717"/>
      <w:bookmarkStart w:id="58" w:name="_Toc103070701"/>
      <w:r>
        <w:lastRenderedPageBreak/>
        <w:t>Megvalósítás</w:t>
      </w:r>
      <w:bookmarkEnd w:id="57"/>
      <w:bookmarkEnd w:id="58"/>
    </w:p>
    <w:p w14:paraId="1A25E1B1" w14:textId="2C0C715D"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w:t>
      </w:r>
      <w:r w:rsidR="00D151D4">
        <w:t>ő</w:t>
      </w:r>
      <w:r>
        <w:rPr>
          <w:lang w:val="en-AT"/>
        </w:rPr>
        <w:t xml:space="preserve"> forrásból begy</w:t>
      </w:r>
      <w:r w:rsidR="003556C0">
        <w:t>ű</w:t>
      </w:r>
      <w:r>
        <w:rPr>
          <w:lang w:val="en-AT"/>
        </w:rPr>
        <w:t>jteni ezeket, ezért ez a lépés az els</w:t>
      </w:r>
      <w:r w:rsidR="0019548D">
        <w:t>ő</w:t>
      </w:r>
      <w:r>
        <w:rPr>
          <w:lang w:val="en-AT"/>
        </w:rPr>
        <w:t xml:space="preserve"> iteráció során kimaradt, de egy másik iteráció folyamán szükség volt adatbövítés</w:t>
      </w:r>
      <w:r w:rsidR="000656FF">
        <w:t xml:space="preserve">t </w:t>
      </w:r>
      <w:r w:rsidR="007460CA">
        <w:t>alkalmazni</w:t>
      </w:r>
      <w:r>
        <w:rPr>
          <w:lang w:val="en-AT"/>
        </w:rPr>
        <w:t>. Természetesen a korábban már ismertetett cél is kialakult már, emiatt nem kellett ezzel sem huzamosabb id</w:t>
      </w:r>
      <w:r w:rsidR="0044289F">
        <w:t>ő</w:t>
      </w:r>
      <w:r>
        <w:rPr>
          <w:lang w:val="en-AT"/>
        </w:rPr>
        <w:t>t tölteni. A tényleges munkafolyamatok lépéseinek részletesebb leírását a további fejezetekben lehet megismerni.</w:t>
      </w:r>
    </w:p>
    <w:p w14:paraId="3A500610" w14:textId="5654F173" w:rsidR="00A21D2E" w:rsidRDefault="00A21D2E" w:rsidP="00A21D2E">
      <w:pPr>
        <w:pStyle w:val="Heading2"/>
      </w:pPr>
      <w:bookmarkStart w:id="59" w:name="_Toc102489718"/>
      <w:bookmarkStart w:id="60" w:name="_Toc103070702"/>
      <w:r>
        <w:t>Első iteráció</w:t>
      </w:r>
      <w:bookmarkEnd w:id="59"/>
      <w:bookmarkEnd w:id="60"/>
    </w:p>
    <w:p w14:paraId="2B056795" w14:textId="6819008D" w:rsidR="00A21D2E" w:rsidRPr="000519E7" w:rsidRDefault="00A21D2E" w:rsidP="000B0A99">
      <w:pPr>
        <w:pStyle w:val="elsobekezdes"/>
      </w:pPr>
      <w:r>
        <w:rPr>
          <w:lang w:val="en-AT"/>
        </w:rPr>
        <w:t>A munka kezdetével elöször az elérhetö adathalmazt kezdtem feldogozni, ami a 2015 és 2020 –as évek közötti egyéni eredményeket foglalta magába. A kiinduló adathalmaz magas dimenziójúnak tekinthet</w:t>
      </w:r>
      <w:r w:rsidR="003B6B20">
        <w:t>ő</w:t>
      </w:r>
      <w:r>
        <w:rPr>
          <w:lang w:val="en-AT"/>
        </w:rPr>
        <w:t>, mivel számos tulajdonsággal rendelkezik. Tekintsünk is bele, mégis milyen oszlopok voltak elérhet</w:t>
      </w:r>
      <w:r w:rsidR="005E53AA">
        <w:t>ő</w:t>
      </w:r>
      <w:r>
        <w:rPr>
          <w:lang w:val="en-AT"/>
        </w:rPr>
        <w:t xml:space="preserve">ek a kiindulásnál. </w:t>
      </w:r>
    </w:p>
    <w:p w14:paraId="09639BD2" w14:textId="23AFE554" w:rsidR="00A21D2E" w:rsidRDefault="00A21D2E" w:rsidP="00995716">
      <w:pPr>
        <w:pStyle w:val="Heading3"/>
      </w:pPr>
      <w:bookmarkStart w:id="61" w:name="_Toc102489719"/>
      <w:bookmarkStart w:id="62" w:name="_Toc103070703"/>
      <w:r>
        <w:t>Adathalmaz</w:t>
      </w:r>
      <w:bookmarkEnd w:id="61"/>
      <w:bookmarkEnd w:id="62"/>
    </w:p>
    <w:p w14:paraId="4D5D6EDA" w14:textId="604EFF9D" w:rsidR="00A21D2E" w:rsidRPr="00D33946" w:rsidRDefault="00A21D2E" w:rsidP="000B0A99">
      <w:pPr>
        <w:pStyle w:val="elsobekezdes"/>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1BDA404" w:rsidR="00A21D2E" w:rsidRPr="005D25B9" w:rsidRDefault="00034B9E" w:rsidP="00A21D2E">
      <w:pPr>
        <w:pStyle w:val="Caption"/>
        <w:rPr>
          <w:lang w:val="en-AT"/>
        </w:rPr>
      </w:pPr>
      <w:r>
        <w:fldChar w:fldCharType="begin"/>
      </w:r>
      <w:r>
        <w:instrText xml:space="preserve"> SEQ táblázat \* ARABIC </w:instrText>
      </w:r>
      <w:r>
        <w:fldChar w:fldCharType="separate"/>
      </w:r>
      <w:r w:rsidR="009C0D73">
        <w:rPr>
          <w:noProof/>
        </w:rPr>
        <w:t>1</w:t>
      </w:r>
      <w:r>
        <w:fldChar w:fldCharType="end"/>
      </w:r>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31488FF5"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w:t>
            </w:r>
            <w:r w:rsidR="006F1C37">
              <w:rPr>
                <w:rFonts w:eastAsiaTheme="minorEastAsia"/>
                <w:lang w:eastAsia="hu-HU"/>
              </w:rPr>
              <w:t>ő</w:t>
            </w:r>
            <w:r>
              <w:rPr>
                <w:rFonts w:eastAsiaTheme="minorEastAsia"/>
                <w:lang w:val="en-AT" w:eastAsia="hu-HU"/>
              </w:rPr>
              <w:t>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4A81F8EE"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w:t>
            </w:r>
            <w:r w:rsidR="009269E6">
              <w:rPr>
                <w:rFonts w:eastAsiaTheme="minorEastAsia"/>
                <w:lang w:eastAsia="hu-HU"/>
              </w:rPr>
              <w:t>ő</w:t>
            </w:r>
            <w:r>
              <w:rPr>
                <w:rFonts w:eastAsiaTheme="minorEastAsia"/>
                <w:lang w:val="en-AT" w:eastAsia="hu-HU"/>
              </w:rPr>
              <w:t>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5A97ADD5" w:rsidR="00A21D2E" w:rsidRDefault="00A21D2E" w:rsidP="00995716">
      <w:pPr>
        <w:pStyle w:val="Heading3"/>
      </w:pPr>
      <w:bookmarkStart w:id="63" w:name="_Toc102489720"/>
      <w:bookmarkStart w:id="64" w:name="_Toc103070704"/>
      <w:r>
        <w:t>Adatmigráció</w:t>
      </w:r>
      <w:bookmarkEnd w:id="63"/>
      <w:bookmarkEnd w:id="64"/>
    </w:p>
    <w:p w14:paraId="1BA08250" w14:textId="6FC27BA2" w:rsidR="00A21D2E" w:rsidRPr="00207C7E" w:rsidRDefault="00A21D2E" w:rsidP="000B0A99">
      <w:pPr>
        <w:pStyle w:val="elsobekezdes"/>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w:t>
      </w:r>
      <w:r w:rsidR="00EF54BC">
        <w:t>ő</w:t>
      </w:r>
      <w:r w:rsidR="009E0DEA">
        <w:rPr>
          <w:lang w:val="en-AT"/>
        </w:rPr>
        <w:t xml:space="preserve">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458FA625" w:rsidR="00A21D2E" w:rsidRDefault="00A21D2E" w:rsidP="00995716">
      <w:pPr>
        <w:pStyle w:val="Heading3"/>
      </w:pPr>
      <w:bookmarkStart w:id="65" w:name="_Toc102489721"/>
      <w:bookmarkStart w:id="66" w:name="_Toc103070705"/>
      <w:r>
        <w:t>Adattisztítás és transzformáció</w:t>
      </w:r>
      <w:bookmarkEnd w:id="65"/>
      <w:bookmarkEnd w:id="66"/>
    </w:p>
    <w:p w14:paraId="4E478A23" w14:textId="14333F4E" w:rsidR="00A21D2E" w:rsidRPr="00BC5B86" w:rsidRDefault="00A21D2E" w:rsidP="000B0A99">
      <w:pPr>
        <w:pStyle w:val="elsobekezdes"/>
      </w:pPr>
      <w:r w:rsidRPr="003F6BAD">
        <w:rPr>
          <w:lang w:val="en-AT"/>
        </w:rPr>
        <w:t>Sajnos a való életben nem gyakori az az eset, amikor a feldolgozandó adathalmaz olyan állapotban van, hogy hozzá sem kell nyúlni, hanem egyb</w:t>
      </w:r>
      <w:r w:rsidR="00647549">
        <w:t>ő</w:t>
      </w:r>
      <w:r w:rsidRPr="003F6BAD">
        <w:rPr>
          <w:lang w:val="en-AT"/>
        </w:rPr>
        <w:t xml:space="preserve">l rá lehet engedni a gépi tanuló </w:t>
      </w:r>
      <w:r>
        <w:rPr>
          <w:lang w:val="en-AT"/>
        </w:rPr>
        <w:t>algoritmusokat</w:t>
      </w:r>
      <w:r w:rsidRPr="003F6BAD">
        <w:rPr>
          <w:lang w:val="en-AT"/>
        </w:rPr>
        <w:t>. A valóság ennél egy picivel gyötrelmesebb. El</w:t>
      </w:r>
      <w:r w:rsidR="000F11DE">
        <w:t>ő</w:t>
      </w:r>
      <w:r w:rsidRPr="003F6BAD">
        <w:rPr>
          <w:lang w:val="en-AT"/>
        </w:rPr>
        <w:t>fördulhat, hogy az adatok nem konzisztens módon lettek rögzítve. Ez történ</w:t>
      </w:r>
      <w:r w:rsidR="00BC5B86">
        <w:t>t</w:t>
      </w:r>
      <w:r w:rsidRPr="003F6BAD">
        <w:rPr>
          <w:lang w:val="en-AT"/>
        </w:rPr>
        <w:t xml:space="preserve"> a használt adathalmaz esetében is. Sok hiányos adattal rendelkezett, amit így nem lehetett felhasználni az els</w:t>
      </w:r>
      <w:r w:rsidR="00BC5B86">
        <w:t>ő</w:t>
      </w:r>
      <w:r w:rsidRPr="003F6BAD">
        <w:rPr>
          <w:lang w:val="en-AT"/>
        </w:rPr>
        <w:t xml:space="preserve"> iteráci</w:t>
      </w:r>
      <w:r>
        <w:rPr>
          <w:lang w:val="en-AT"/>
        </w:rPr>
        <w:t xml:space="preserve">óban. Nem tartalmazott olyan lényeges oszlopokat sem alapból az adathalmaz, amire mindenképpen szükségünk </w:t>
      </w:r>
      <w:r w:rsidR="00DC1AD3">
        <w:t xml:space="preserve">lett </w:t>
      </w:r>
      <w:r>
        <w:rPr>
          <w:lang w:val="en-AT"/>
        </w:rPr>
        <w:t>volna az osztályozás során, ezért ezt saját kez</w:t>
      </w:r>
      <w:r w:rsidR="00DC1AD3">
        <w:t>ű</w:t>
      </w:r>
      <w:r>
        <w:rPr>
          <w:lang w:val="en-AT"/>
        </w:rPr>
        <w:t>leg kellett hozzádni. Ez a tulajdonság azt jelöli, hogy az egyén az adott évben bejefejezte-e a versenyt. Ezt olyan módon tudjuk utólagosan hozzádni az adathalmazhoz, hogy a megtett kilóméterb</w:t>
      </w:r>
      <w:r w:rsidR="00F806FA">
        <w:t>ő</w:t>
      </w:r>
      <w:r>
        <w:rPr>
          <w:lang w:val="en-AT"/>
        </w:rPr>
        <w:t xml:space="preserve">l következtetjük, hogy ki az aki lefutotta mind a 198 kilómétert és ki az aki nem. </w:t>
      </w:r>
    </w:p>
    <w:p w14:paraId="298B474B" w14:textId="557D8731"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w:t>
      </w:r>
      <w:r w:rsidR="0002274B">
        <w:t>ő</w:t>
      </w:r>
      <w:r>
        <w:rPr>
          <w:lang w:val="en-AT"/>
        </w:rPr>
        <w:t>víteni az adathalmazt.</w:t>
      </w:r>
    </w:p>
    <w:p w14:paraId="5F3AD545" w14:textId="23AAF283" w:rsidR="00A21D2E" w:rsidRDefault="00A21D2E" w:rsidP="00995716">
      <w:pPr>
        <w:pStyle w:val="Heading3"/>
      </w:pPr>
      <w:bookmarkStart w:id="67" w:name="_Toc102489722"/>
      <w:bookmarkStart w:id="68" w:name="_Toc103070706"/>
      <w:r>
        <w:lastRenderedPageBreak/>
        <w:t>Adatdiszkretizáció</w:t>
      </w:r>
      <w:bookmarkEnd w:id="67"/>
      <w:bookmarkEnd w:id="68"/>
    </w:p>
    <w:p w14:paraId="6F14ADC7" w14:textId="6D891FA8" w:rsidR="00A21D2E" w:rsidRDefault="00A21D2E" w:rsidP="000B0A99">
      <w:pPr>
        <w:pStyle w:val="elsobekezdes"/>
        <w:rPr>
          <w:lang w:val="en-AT"/>
        </w:rPr>
      </w:pPr>
      <w:r>
        <w:rPr>
          <w:lang w:val="en-AT"/>
        </w:rPr>
        <w:t>Az adatdiszkretizáció során a cél az, hogy a folytonos adatokat valamilyen kateg</w:t>
      </w:r>
      <w:r w:rsidR="009C36B0">
        <w:t>ó</w:t>
      </w:r>
      <w:r>
        <w:rPr>
          <w:lang w:val="en-AT"/>
        </w:rPr>
        <w:t xml:space="preserve">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16679B90" w:rsidR="00A21D2E" w:rsidRDefault="00A21D2E" w:rsidP="00A21D2E">
      <w:pPr>
        <w:rPr>
          <w:lang w:val="en-AT"/>
        </w:rPr>
      </w:pPr>
      <w:r>
        <w:rPr>
          <w:lang w:val="en-AT"/>
        </w:rPr>
        <w:t>Egy olyan eljárás, amivel a folytonos értékeket tetsz</w:t>
      </w:r>
      <w:r w:rsidR="004759F2">
        <w:t>ő</w:t>
      </w:r>
      <w:r>
        <w:rPr>
          <w:lang w:val="en-AT"/>
        </w:rPr>
        <w:t xml:space="preserve">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24DD975F" w:rsidR="00A21D2E" w:rsidRDefault="00263320" w:rsidP="000B0A99">
      <w:pPr>
        <w:rPr>
          <w:lang w:val="en-AT"/>
        </w:rPr>
      </w:pPr>
      <w:r w:rsidRPr="00263320">
        <w:rPr>
          <w:lang w:val="en-AT"/>
        </w:rPr>
        <w:t>Az eljárás nagyon egyszer</w:t>
      </w:r>
      <w:r w:rsidR="004759F2">
        <w:t>ű</w:t>
      </w:r>
      <w:r w:rsidRPr="00263320">
        <w:rPr>
          <w:lang w:val="en-AT"/>
        </w:rPr>
        <w:t xml:space="preserve"> és hatékony. El</w:t>
      </w:r>
      <w:r w:rsidR="004759F2">
        <w:t>ő</w:t>
      </w:r>
      <w:r w:rsidRPr="00263320">
        <w:rPr>
          <w:lang w:val="en-AT"/>
        </w:rPr>
        <w:t>ször is fogalmazzuk meg, hogy hány kateg</w:t>
      </w:r>
      <w:r w:rsidR="004759F2">
        <w:t>ó</w:t>
      </w:r>
      <w:r w:rsidRPr="00263320">
        <w:rPr>
          <w:lang w:val="en-AT"/>
        </w:rPr>
        <w:t>riába szeretnénk besolorolni az adathalmazt</w:t>
      </w:r>
      <w:r w:rsidR="004759F2">
        <w:t>.</w:t>
      </w:r>
      <w:r w:rsidR="00F27CB6" w:rsidRPr="00F27CB6">
        <w:rPr>
          <w:lang w:val="en-AT"/>
        </w:rPr>
        <w:t xml:space="preserve"> </w:t>
      </w:r>
      <w:r w:rsidR="004759F2">
        <w:t>E</w:t>
      </w:r>
      <w:r w:rsidR="00F27CB6" w:rsidRPr="00F27CB6">
        <w:rPr>
          <w:lang w:val="en-AT"/>
        </w:rPr>
        <w:t xml:space="preserv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w:t>
      </w:r>
      <w:r w:rsidR="008113E7">
        <w:t>ő</w:t>
      </w:r>
      <w:r w:rsidR="00F27CB6" w:rsidRPr="00F27CB6">
        <w:rPr>
          <w:lang w:val="en-AT"/>
        </w:rPr>
        <w:t>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8113E7">
        <w:t>.</w:t>
      </w:r>
      <w:r w:rsidR="006A7148" w:rsidRPr="006A7148">
        <w:rPr>
          <w:lang w:val="en-AT"/>
        </w:rPr>
        <w:t xml:space="preserve"> </w:t>
      </w:r>
      <w:r w:rsidR="008113E7">
        <w:t xml:space="preserve">Az </w:t>
      </w:r>
      <w:r w:rsidR="006A7148" w:rsidRPr="006A7148">
        <w:rPr>
          <w:lang w:val="en-AT"/>
        </w:rPr>
        <w:t>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8113E7">
        <w:t xml:space="preserve"> végezhető</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0B0A99">
      <w:pPr>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w:t>
      </w:r>
      <w:proofErr w:type="gramStart"/>
      <w:r>
        <w:rPr>
          <w:lang w:val="en-US"/>
        </w:rPr>
        <w:t>az</w:t>
      </w:r>
      <w:proofErr w:type="gramEnd"/>
      <w:r>
        <w:rPr>
          <w:lang w:val="en-US"/>
        </w:rPr>
        <w:t xml:space="preserve"> oszlop nevét. Ehhez </w:t>
      </w:r>
      <w:proofErr w:type="gramStart"/>
      <w:r>
        <w:rPr>
          <w:lang w:val="en-US"/>
        </w:rPr>
        <w:t>az</w:t>
      </w:r>
      <w:proofErr w:type="gramEnd"/>
      <w:r>
        <w:rPr>
          <w:lang w:val="en-US"/>
        </w:rPr>
        <w:t xml:space="preserve"> oszlophoz hozzárendeljük az értéket, amit a pandas könyvtár </w:t>
      </w:r>
      <w:r w:rsidRPr="006A7148">
        <w:rPr>
          <w:i/>
          <w:iCs/>
          <w:lang w:val="en-US"/>
        </w:rPr>
        <w:t>cut</w:t>
      </w:r>
      <w:r>
        <w:rPr>
          <w:lang w:val="en-US"/>
        </w:rPr>
        <w:t xml:space="preserve"> metódusa hoz létre</w:t>
      </w:r>
      <w:r w:rsidR="006A7148">
        <w:rPr>
          <w:lang w:val="en-US"/>
        </w:rPr>
        <w:t xml:space="preserve">. </w:t>
      </w:r>
      <w:proofErr w:type="gramStart"/>
      <w:r w:rsidR="006A7148">
        <w:rPr>
          <w:lang w:val="en-US"/>
        </w:rPr>
        <w:t>Az</w:t>
      </w:r>
      <w:proofErr w:type="gramEnd"/>
      <w:r w:rsidR="006A7148">
        <w:rPr>
          <w:lang w:val="en-US"/>
        </w:rPr>
        <w:t xml:space="preserve">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6E0E4103" w:rsidR="00A21D2E" w:rsidRDefault="00A21D2E" w:rsidP="00995716">
      <w:pPr>
        <w:pStyle w:val="Heading3"/>
      </w:pPr>
      <w:bookmarkStart w:id="69" w:name="_Toc102489723"/>
      <w:bookmarkStart w:id="70" w:name="_Toc103070707"/>
      <w:r>
        <w:t>Feltáró elemzés</w:t>
      </w:r>
      <w:bookmarkEnd w:id="69"/>
      <w:bookmarkEnd w:id="70"/>
    </w:p>
    <w:p w14:paraId="6BA67BFA" w14:textId="24ABF9E4"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w:t>
      </w:r>
      <w:r w:rsidR="00AC0CB2">
        <w:t>kra</w:t>
      </w:r>
      <w:r>
        <w:rPr>
          <w:lang w:val="en-AT"/>
        </w:rPr>
        <w:t xml:space="preserve"> vagy hibákra. A különbözö diagramok használatával outlier-ek felfedezésére is </w:t>
      </w:r>
      <w:r w:rsidR="00BB65A8">
        <w:t xml:space="preserve">lehet </w:t>
      </w:r>
      <w:r>
        <w:rPr>
          <w:lang w:val="en-AT"/>
        </w:rPr>
        <w:t>használni ezeket az eljárasokat. Rengeteg fajta feltáró elemzést segít</w:t>
      </w:r>
      <w:r w:rsidR="008A6F95">
        <w:t>ő</w:t>
      </w:r>
      <w:r>
        <w:rPr>
          <w:lang w:val="en-AT"/>
        </w:rPr>
        <w:t xml:space="preserve">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B33309"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Alkalmazásuk egyértelm</w:t>
      </w:r>
      <w:r w:rsidR="00EA4C7D">
        <w:t>ű</w:t>
      </w:r>
      <w:r>
        <w:rPr>
          <w:lang w:val="en-AT"/>
        </w:rPr>
        <w:t>, néhány függvény segítségével felparaméterezhet</w:t>
      </w:r>
      <w:r w:rsidR="00EA4C7D">
        <w:t>ő</w:t>
      </w:r>
      <w:r>
        <w:rPr>
          <w:lang w:val="en-AT"/>
        </w:rPr>
        <w:t xml:space="preserve"> a diagram, amit a python futtatva megjlelenít a jupyter notebook felületén, ami akár exportálható is egyb</w:t>
      </w:r>
      <w:r w:rsidR="004D05B9">
        <w:t>ő</w:t>
      </w:r>
      <w:r>
        <w:rPr>
          <w:lang w:val="en-AT"/>
        </w:rPr>
        <w:t xml:space="preserve">l a felületen. </w:t>
      </w:r>
    </w:p>
    <w:p w14:paraId="57AA68F4" w14:textId="17476119" w:rsidR="00A21D2E" w:rsidRDefault="00A21D2E" w:rsidP="00995716">
      <w:pPr>
        <w:pStyle w:val="Heading3"/>
      </w:pPr>
      <w:bookmarkStart w:id="71" w:name="_Toc102489724"/>
      <w:bookmarkStart w:id="72" w:name="_Toc103070708"/>
      <w:r>
        <w:t>Osztályozás</w:t>
      </w:r>
      <w:bookmarkEnd w:id="71"/>
      <w:bookmarkEnd w:id="72"/>
    </w:p>
    <w:p w14:paraId="3F89316E" w14:textId="7781CEFE" w:rsidR="00A21D2E" w:rsidRPr="00D54883" w:rsidRDefault="00A21D2E" w:rsidP="00A21D2E">
      <w:pPr>
        <w:rPr>
          <w:lang w:val="en-AT"/>
        </w:rPr>
      </w:pPr>
      <w:r w:rsidRPr="00D54883">
        <w:rPr>
          <w:lang w:val="en-AT"/>
        </w:rPr>
        <w:t>Az elsö iterációs eljárás során két osztályo</w:t>
      </w:r>
      <w:r w:rsidR="00461AFE">
        <w:t>z</w:t>
      </w:r>
      <w:r w:rsidRPr="00D54883">
        <w:rPr>
          <w:lang w:val="en-AT"/>
        </w:rPr>
        <w:t>ó eljárást alkalmaztam. Ezek a következ</w:t>
      </w:r>
      <w:r w:rsidR="00461AFE">
        <w:t>ő</w:t>
      </w:r>
      <w:r w:rsidRPr="00D54883">
        <w:rPr>
          <w:lang w:val="en-AT"/>
        </w:rPr>
        <w:t>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2520D42A" w:rsidR="00A21D2E" w:rsidRDefault="00A21D2E" w:rsidP="00A21D2E">
      <w:pPr>
        <w:rPr>
          <w:lang w:val="en-AT"/>
        </w:rPr>
      </w:pPr>
      <w:r w:rsidRPr="00D54883">
        <w:rPr>
          <w:lang w:val="en-AT"/>
        </w:rPr>
        <w:t>Els</w:t>
      </w:r>
      <w:r w:rsidR="00ED457C">
        <w:t>ő</w:t>
      </w:r>
      <w:r w:rsidRPr="00D54883">
        <w:rPr>
          <w:lang w:val="en-AT"/>
        </w:rPr>
        <w:t>sorban azért ezekre az algoritmusokra esett a választásom, mivel alkalmazásuk gyakori és általában jó eredményeket tud hozni a megfelel</w:t>
      </w:r>
      <w:r w:rsidR="005A5CD8">
        <w:t>ő</w:t>
      </w:r>
      <w:r w:rsidRPr="00D54883">
        <w:rPr>
          <w:lang w:val="en-AT"/>
        </w:rPr>
        <w:t xml:space="preserve"> adathalmazokon. </w:t>
      </w:r>
    </w:p>
    <w:p w14:paraId="6ABA3AF3" w14:textId="77777777" w:rsidR="00A21D2E" w:rsidRPr="00D54883" w:rsidRDefault="00A21D2E" w:rsidP="00A21D2E">
      <w:pPr>
        <w:pStyle w:val="Heading4"/>
        <w:rPr>
          <w:lang w:val="en-AT"/>
        </w:rPr>
      </w:pPr>
      <w:r>
        <w:rPr>
          <w:lang w:val="en-AT"/>
        </w:rPr>
        <w:t>Döntési fa</w:t>
      </w:r>
    </w:p>
    <w:p w14:paraId="05745C44" w14:textId="04AC02C2" w:rsidR="00A21D2E" w:rsidRPr="00D06F2C" w:rsidRDefault="00A21D2E" w:rsidP="00A21D2E">
      <w:pPr>
        <w:rPr>
          <w:lang w:val="en-AT"/>
        </w:rPr>
      </w:pPr>
      <w:r>
        <w:rPr>
          <w:lang w:val="en-AT"/>
        </w:rPr>
        <w:t>A döntési fa osztályozónak a müködése meglehetösen egyszer</w:t>
      </w:r>
      <w:r w:rsidR="00981198">
        <w:t>ű</w:t>
      </w:r>
      <w:r>
        <w:rPr>
          <w:lang w:val="en-AT"/>
        </w:rPr>
        <w:t xml:space="preserve">. </w:t>
      </w:r>
      <w:r w:rsidRPr="00561B93">
        <w:rPr>
          <w:lang w:val="en-AT"/>
        </w:rPr>
        <w:t>Fa szer</w:t>
      </w:r>
      <w:r w:rsidR="00981198">
        <w:t>ű</w:t>
      </w:r>
      <w:r w:rsidRPr="00561B93">
        <w:rPr>
          <w:lang w:val="en-AT"/>
        </w:rPr>
        <w:t>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w:t>
      </w:r>
      <w:r w:rsidR="00981198">
        <w:t>ő</w:t>
      </w:r>
      <w:r>
        <w:rPr>
          <w:lang w:val="en-AT"/>
        </w:rPr>
        <w:t xml:space="preserve"> el</w:t>
      </w:r>
      <w:r w:rsidR="00981198">
        <w:t>ő</w:t>
      </w:r>
      <w:r>
        <w:rPr>
          <w:lang w:val="en-AT"/>
        </w:rPr>
        <w:t>nye az, hogy képes különböz</w:t>
      </w:r>
      <w:r w:rsidR="00981198">
        <w:t>ő</w:t>
      </w:r>
      <w:r>
        <w:rPr>
          <w:lang w:val="en-AT"/>
        </w:rPr>
        <w:t xml:space="preserve"> részhalmazokat használni az osztályozás különböz</w:t>
      </w:r>
      <w:r w:rsidR="00DB3C94">
        <w:t>ő</w:t>
      </w:r>
      <w:r>
        <w:rPr>
          <w:lang w:val="en-AT"/>
        </w:rPr>
        <w:t xml:space="preserve"> szakaszaiban. Egy általános döntési fa modell mindig egy csomópontból indul ki. Természetesen minden osztályozó modellnek vannak el</w:t>
      </w:r>
      <w:r w:rsidR="00A83FDE">
        <w:t>ő</w:t>
      </w:r>
      <w:r>
        <w:rPr>
          <w:lang w:val="en-AT"/>
        </w:rPr>
        <w:t>nyei és hátrányai, ezért érdemes tudni azt, hogy milyen esetben melyik algoritmus alka</w:t>
      </w:r>
      <w:r w:rsidR="006374CB">
        <w:t>l</w:t>
      </w:r>
      <w:r>
        <w:rPr>
          <w:lang w:val="en-AT"/>
        </w:rPr>
        <w:t xml:space="preserve">mazása lesz a legoptimálisabb. </w:t>
      </w:r>
      <w:r w:rsidR="00D06F2C">
        <w:rPr>
          <w:noProof/>
        </w:rPr>
        <w:t>[4</w:t>
      </w:r>
      <w:r w:rsidR="00D06F2C">
        <w:rPr>
          <w:noProof/>
        </w:rPr>
        <w:t>]</w:t>
      </w:r>
      <w:r w:rsidR="00D06F2C">
        <w:rPr>
          <w:noProof/>
          <w:lang w:val="en-AT"/>
        </w:rPr>
        <w:t xml:space="preserve"> </w:t>
      </w:r>
      <w:r w:rsidR="00D06F2C">
        <w:rPr>
          <w:noProof/>
        </w:rPr>
        <w:t>[5</w:t>
      </w:r>
      <w:r w:rsidR="00D06F2C">
        <w:rPr>
          <w:noProof/>
        </w:rPr>
        <w:t>]</w:t>
      </w:r>
      <w:r w:rsidR="00D06F2C">
        <w:rPr>
          <w:noProof/>
          <w:lang w:val="en-AT"/>
        </w:rPr>
        <w:t xml:space="preserve"> </w:t>
      </w:r>
      <w:r w:rsidR="00D06F2C">
        <w:rPr>
          <w:noProof/>
        </w:rPr>
        <w:t>[6</w:t>
      </w:r>
      <w:r w:rsidR="00D06F2C">
        <w:rPr>
          <w:noProof/>
        </w:rPr>
        <w:t>]</w:t>
      </w:r>
    </w:p>
    <w:p w14:paraId="5C0443F7" w14:textId="77777777" w:rsidR="00A21D2E" w:rsidRDefault="00A21D2E" w:rsidP="00A21D2E">
      <w:pPr>
        <w:rPr>
          <w:lang w:val="en-AT"/>
        </w:rPr>
      </w:pPr>
    </w:p>
    <w:p w14:paraId="7DAA7BEA" w14:textId="77777777" w:rsidR="00727268" w:rsidRDefault="00A21D2E" w:rsidP="00727268">
      <w:pPr>
        <w:keepNext/>
        <w:jc w:val="center"/>
      </w:pPr>
      <w:r>
        <w:rPr>
          <w:noProof/>
          <w:lang w:val="en-US"/>
        </w:rPr>
        <w:lastRenderedPageBreak/>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45E60AD0" w14:textId="1A2931C9" w:rsidR="00A21D2E" w:rsidRDefault="00F5091D" w:rsidP="00727268">
      <w:pPr>
        <w:pStyle w:val="Caption"/>
        <w:rPr>
          <w:lang w:val="en-AT"/>
        </w:rPr>
      </w:pPr>
      <w:r>
        <w:rPr>
          <w:lang w:val="en-AT"/>
        </w:rPr>
        <w:t>2</w:t>
      </w:r>
      <w:r w:rsidR="00266CC1">
        <w:t>. ábra</w:t>
      </w:r>
      <w:r w:rsidR="00727268">
        <w:t xml:space="preserve"> Döntési fa</w:t>
      </w:r>
    </w:p>
    <w:p w14:paraId="2539AB73" w14:textId="77777777" w:rsidR="00A21D2E" w:rsidRPr="00622307" w:rsidRDefault="00A21D2E" w:rsidP="00A21D2E">
      <w:pPr>
        <w:rPr>
          <w:lang w:val="en-AT"/>
        </w:rPr>
      </w:pPr>
    </w:p>
    <w:p w14:paraId="3073251C" w14:textId="7292E9A2" w:rsidR="00A21D2E" w:rsidRPr="002C2040" w:rsidRDefault="00A21D2E" w:rsidP="00A21D2E">
      <w:pPr>
        <w:ind w:firstLine="0"/>
        <w:rPr>
          <w:b/>
          <w:i/>
          <w:lang w:val="en-AT"/>
        </w:rPr>
      </w:pPr>
      <w:r w:rsidRPr="002C2040">
        <w:rPr>
          <w:b/>
          <w:i/>
          <w:lang w:val="en-AT"/>
        </w:rPr>
        <w:t>El</w:t>
      </w:r>
      <w:r w:rsidR="000F4B70">
        <w:rPr>
          <w:b/>
          <w:i/>
        </w:rPr>
        <w:t>ő</w:t>
      </w:r>
      <w:r w:rsidRPr="002C2040">
        <w:rPr>
          <w:b/>
          <w:i/>
          <w:lang w:val="en-AT"/>
        </w:rPr>
        <w:t>nyei</w:t>
      </w:r>
    </w:p>
    <w:p w14:paraId="4C635DD7" w14:textId="56539AA8" w:rsidR="00A21D2E" w:rsidRDefault="00A21D2E" w:rsidP="00A21D2E">
      <w:pPr>
        <w:pStyle w:val="ListParagraph"/>
        <w:numPr>
          <w:ilvl w:val="0"/>
          <w:numId w:val="21"/>
        </w:numPr>
        <w:contextualSpacing w:val="0"/>
        <w:rPr>
          <w:lang w:val="en-AT"/>
        </w:rPr>
      </w:pPr>
      <w:r>
        <w:rPr>
          <w:lang w:val="en-AT"/>
        </w:rPr>
        <w:t>Könnyen értelmezhet</w:t>
      </w:r>
      <w:r w:rsidR="003B7EE3">
        <w:t>ő</w:t>
      </w:r>
      <w:r>
        <w:rPr>
          <w:lang w:val="en-AT"/>
        </w:rPr>
        <w:t>,</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6F28ACD8" w:rsidR="00A21D2E" w:rsidRDefault="00A21D2E" w:rsidP="00A21D2E">
      <w:pPr>
        <w:pStyle w:val="ListParagraph"/>
        <w:numPr>
          <w:ilvl w:val="0"/>
          <w:numId w:val="21"/>
        </w:numPr>
        <w:contextualSpacing w:val="0"/>
        <w:rPr>
          <w:lang w:val="en-AT"/>
        </w:rPr>
      </w:pPr>
      <w:r>
        <w:rPr>
          <w:lang w:val="en-AT"/>
        </w:rPr>
        <w:t>Nincs sok el</w:t>
      </w:r>
      <w:r w:rsidR="00585EEA">
        <w:t>ő</w:t>
      </w:r>
      <w:r>
        <w:rPr>
          <w:lang w:val="en-AT"/>
        </w:rPr>
        <w:t>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05170492" w:rsidR="00A21D2E" w:rsidRDefault="00A21D2E" w:rsidP="00A21D2E">
      <w:pPr>
        <w:rPr>
          <w:lang w:val="en-AT"/>
        </w:rPr>
      </w:pPr>
      <w:r>
        <w:rPr>
          <w:lang w:val="en-AT"/>
        </w:rPr>
        <w:t>A random forest egy olyan továbbfejlesztése a döntési fa osztályozónak, ami növelni tudja a teljesítményt. Ezt oly módon teszi, hogy a modell létrehozásánál, több döntési fát hoz létre. Ezeknek a fáknak a szám</w:t>
      </w:r>
      <w:r w:rsidR="000054E9">
        <w:t>á</w:t>
      </w:r>
      <w:r>
        <w:rPr>
          <w:lang w:val="en-AT"/>
        </w:rPr>
        <w:t xml:space="preserve">t általában </w:t>
      </w:r>
      <w:r w:rsidRPr="00472861">
        <w:rPr>
          <w:i/>
          <w:lang w:val="en-AT"/>
        </w:rPr>
        <w:t>n</w:t>
      </w:r>
      <w:r>
        <w:rPr>
          <w:lang w:val="en-AT"/>
        </w:rPr>
        <w:t xml:space="preserve"> változóval szokták jelölni, és tetsz</w:t>
      </w:r>
      <w:r w:rsidR="001B2502">
        <w:t>ő</w:t>
      </w:r>
      <w:r>
        <w:rPr>
          <w:lang w:val="en-AT"/>
        </w:rPr>
        <w:t>leges pozitív egész számot vehet fel. Az osztálycímkét végül ezen egyes döntési fáknak az eredménye fogja adni, úgy, hogy a többségben lév</w:t>
      </w:r>
      <w:r w:rsidR="00440D8B">
        <w:t>ő</w:t>
      </w:r>
      <w:r>
        <w:rPr>
          <w:lang w:val="en-AT"/>
        </w:rPr>
        <w:t xml:space="preserve"> osztálycímke lesz a jósolt érték. </w:t>
      </w:r>
    </w:p>
    <w:p w14:paraId="5EB0A735" w14:textId="5B6A3AB3" w:rsidR="00593C90" w:rsidRPr="002C2040" w:rsidRDefault="00593C90" w:rsidP="00593C90">
      <w:pPr>
        <w:ind w:firstLine="0"/>
        <w:rPr>
          <w:b/>
          <w:i/>
          <w:lang w:val="en-AT"/>
        </w:rPr>
      </w:pPr>
      <w:r w:rsidRPr="002C2040">
        <w:rPr>
          <w:b/>
          <w:i/>
          <w:lang w:val="en-AT"/>
        </w:rPr>
        <w:t>El</w:t>
      </w:r>
      <w:r w:rsidR="000F4B70">
        <w:rPr>
          <w:b/>
          <w:i/>
        </w:rPr>
        <w:t>ő</w:t>
      </w:r>
      <w:r w:rsidRPr="002C2040">
        <w:rPr>
          <w:b/>
          <w:i/>
          <w:lang w:val="en-AT"/>
        </w:rPr>
        <w:t>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5A3B6541" w:rsidR="00593C90" w:rsidRDefault="007E00D9" w:rsidP="00593C90">
      <w:pPr>
        <w:pStyle w:val="ListParagraph"/>
        <w:numPr>
          <w:ilvl w:val="0"/>
          <w:numId w:val="21"/>
        </w:numPr>
        <w:contextualSpacing w:val="0"/>
        <w:rPr>
          <w:lang w:val="en-AT"/>
        </w:rPr>
      </w:pPr>
      <w:r>
        <w:rPr>
          <w:lang w:val="en-AT"/>
        </w:rPr>
        <w:t>Szintén alkalmas numerikus és kateg</w:t>
      </w:r>
      <w:r w:rsidR="006B4A01">
        <w:t>ó</w:t>
      </w:r>
      <w:r>
        <w:rPr>
          <w:lang w:val="en-AT"/>
        </w:rPr>
        <w:t>rikus adatokkal is</w:t>
      </w:r>
    </w:p>
    <w:p w14:paraId="34D5148C" w14:textId="2E5E2EDE" w:rsidR="00925327" w:rsidRPr="00925327" w:rsidRDefault="00925327" w:rsidP="00593C90">
      <w:pPr>
        <w:pStyle w:val="ListParagraph"/>
        <w:numPr>
          <w:ilvl w:val="0"/>
          <w:numId w:val="21"/>
        </w:numPr>
        <w:contextualSpacing w:val="0"/>
        <w:rPr>
          <w:lang w:val="en-AT"/>
        </w:rPr>
      </w:pPr>
      <w:r>
        <w:rPr>
          <w:lang w:val="en-AT"/>
        </w:rPr>
        <w:t>Feature selection automatikus, minden tulajdo</w:t>
      </w:r>
      <w:r w:rsidR="00311073">
        <w:t>n</w:t>
      </w:r>
      <w:r>
        <w:rPr>
          <w:lang w:val="en-AT"/>
        </w:rPr>
        <w:t>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4CA85510" w:rsidR="005C1E34" w:rsidRPr="007E00D9" w:rsidRDefault="005C1E34" w:rsidP="007E00D9">
      <w:pPr>
        <w:pStyle w:val="ListParagraph"/>
        <w:numPr>
          <w:ilvl w:val="0"/>
          <w:numId w:val="21"/>
        </w:numPr>
        <w:contextualSpacing w:val="0"/>
        <w:rPr>
          <w:lang w:val="en-AT"/>
        </w:rPr>
      </w:pPr>
      <w:r>
        <w:rPr>
          <w:lang w:val="en-AT"/>
        </w:rPr>
        <w:t>Fekete doboz szer</w:t>
      </w:r>
      <w:r w:rsidR="00E030DC">
        <w:t>ű</w:t>
      </w:r>
      <w:r>
        <w:rPr>
          <w:lang w:val="en-AT"/>
        </w:rPr>
        <w:t xml:space="preserve"> m</w:t>
      </w:r>
      <w:r w:rsidR="00E030DC">
        <w:t>ű</w:t>
      </w:r>
      <w:r>
        <w:rPr>
          <w:lang w:val="en-AT"/>
        </w:rPr>
        <w:t>ködés, nem lehet nagyban befolyásolni a m</w:t>
      </w:r>
      <w:r w:rsidR="00E030DC">
        <w:t>ű</w:t>
      </w:r>
      <w:r>
        <w:rPr>
          <w:lang w:val="en-AT"/>
        </w:rPr>
        <w:t xml:space="preserve">ködését </w:t>
      </w:r>
    </w:p>
    <w:p w14:paraId="1420E15F" w14:textId="223989E4" w:rsidR="00A21D2E" w:rsidRDefault="00A21D2E" w:rsidP="00A21D2E">
      <w:pPr>
        <w:pStyle w:val="Heading3"/>
      </w:pPr>
      <w:bookmarkStart w:id="73" w:name="_Toc102489725"/>
      <w:bookmarkStart w:id="74" w:name="_Toc103070709"/>
      <w:r>
        <w:t>Kiértékelés</w:t>
      </w:r>
      <w:bookmarkEnd w:id="73"/>
      <w:bookmarkEnd w:id="74"/>
    </w:p>
    <w:p w14:paraId="6A5CC9CC" w14:textId="17976618" w:rsidR="00A21D2E" w:rsidRPr="00B02DC7"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w:t>
      </w:r>
      <w:r w:rsidR="00682BED">
        <w:t>ő</w:t>
      </w:r>
      <w:r w:rsidR="009E51FA">
        <w:rPr>
          <w:lang w:val="en-AT"/>
        </w:rPr>
        <w:t xml:space="preserve">l jól látható, hogy ez </w:t>
      </w:r>
      <w:r w:rsidR="00CF2340">
        <w:t xml:space="preserve">éppen hogy </w:t>
      </w:r>
      <w:r w:rsidR="009E51FA">
        <w:rPr>
          <w:lang w:val="en-AT"/>
        </w:rPr>
        <w:t>pontosabb a tippelésnél. Ez feltételezhet</w:t>
      </w:r>
      <w:r w:rsidR="00CF2340">
        <w:t>ő</w:t>
      </w:r>
      <w:r w:rsidR="009E51FA">
        <w:rPr>
          <w:lang w:val="en-AT"/>
        </w:rPr>
        <w:t>en amiatt van, mert nem megfelel</w:t>
      </w:r>
      <w:r w:rsidR="00D8115C">
        <w:t>ő</w:t>
      </w:r>
      <w:r w:rsidR="009E51FA">
        <w:rPr>
          <w:lang w:val="en-AT"/>
        </w:rPr>
        <w:t>en volt el</w:t>
      </w:r>
      <w:r w:rsidR="00B42EDE">
        <w:t>ő</w:t>
      </w:r>
      <w:r w:rsidR="009E51FA">
        <w:rPr>
          <w:lang w:val="en-AT"/>
        </w:rPr>
        <w:t xml:space="preserve">készítve az adathalmaz a gépi tanuló eljárásoknak, ezért mindenképpen szükséges lesz egy második iteráció és az adathalmaz </w:t>
      </w:r>
      <w:r w:rsidR="00026CDA">
        <w:rPr>
          <w:lang w:val="en-AT"/>
        </w:rPr>
        <w:t>részletesebb</w:t>
      </w:r>
      <w:r w:rsidR="009E51FA">
        <w:rPr>
          <w:lang w:val="en-AT"/>
        </w:rPr>
        <w:t xml:space="preserve"> el</w:t>
      </w:r>
      <w:r w:rsidR="004737A9">
        <w:t>ő</w:t>
      </w:r>
      <w:r w:rsidR="009E51FA">
        <w:rPr>
          <w:lang w:val="en-AT"/>
        </w:rPr>
        <w:t>készítése</w:t>
      </w:r>
      <w:r w:rsidR="00C929F2">
        <w:rPr>
          <w:lang w:val="en-AT"/>
        </w:rPr>
        <w:t>.</w:t>
      </w:r>
      <w:r w:rsidR="00916E29">
        <w:rPr>
          <w:lang w:val="en-AT"/>
        </w:rPr>
        <w:t xml:space="preserve"> Emelett az adathalmaz b</w:t>
      </w:r>
      <w:r w:rsidR="00EE232E">
        <w:t>ő</w:t>
      </w:r>
      <w:r w:rsidR="00916E29">
        <w:rPr>
          <w:lang w:val="en-AT"/>
        </w:rPr>
        <w:t>vítése is cél a következö iterációban, ezért az esemény szervez</w:t>
      </w:r>
      <w:r w:rsidR="007E5486">
        <w:t>ő</w:t>
      </w:r>
      <w:r w:rsidR="00916E29">
        <w:rPr>
          <w:lang w:val="en-AT"/>
        </w:rPr>
        <w:t>ivel sz</w:t>
      </w:r>
      <w:r w:rsidR="00B02DC7">
        <w:rPr>
          <w:lang w:val="en-AT"/>
        </w:rPr>
        <w:t>ükséges felvenni a kapcsolatot.</w:t>
      </w:r>
      <w:r w:rsidR="00B02DC7">
        <w:rPr>
          <w:lang w:val="en-AT"/>
        </w:rPr>
        <w:t xml:space="preserve"> </w:t>
      </w:r>
      <w:r w:rsidR="00B02DC7">
        <w:rPr>
          <w:noProof/>
        </w:rPr>
        <w:t>[</w:t>
      </w:r>
      <w:r w:rsidR="00B02DC7">
        <w:rPr>
          <w:noProof/>
          <w:lang w:val="en-AT"/>
        </w:rPr>
        <w:t>7</w:t>
      </w:r>
      <w:r w:rsidR="00B02DC7">
        <w:rPr>
          <w:noProof/>
        </w:rPr>
        <w:t>]</w:t>
      </w:r>
    </w:p>
    <w:p w14:paraId="04B695D1" w14:textId="719C8982" w:rsidR="00A21D2E" w:rsidRDefault="00A21D2E" w:rsidP="00A21D2E">
      <w:pPr>
        <w:pStyle w:val="Heading2"/>
      </w:pPr>
      <w:bookmarkStart w:id="75" w:name="_Toc102489726"/>
      <w:bookmarkStart w:id="76" w:name="_Toc103070710"/>
      <w:r>
        <w:t>Probléma</w:t>
      </w:r>
      <w:bookmarkEnd w:id="75"/>
      <w:bookmarkEnd w:id="76"/>
    </w:p>
    <w:p w14:paraId="08304B84" w14:textId="3A059946" w:rsidR="00916E29" w:rsidRPr="00E13F3C" w:rsidRDefault="00916E29" w:rsidP="00A21D2E">
      <w:pPr>
        <w:ind w:firstLine="0"/>
        <w:rPr>
          <w:lang w:val="en-AT"/>
        </w:rPr>
      </w:pPr>
      <w:r>
        <w:rPr>
          <w:lang w:val="en-AT"/>
        </w:rPr>
        <w:t>Mivel</w:t>
      </w:r>
      <w:r w:rsidR="00C379D9">
        <w:rPr>
          <w:lang w:val="en-AT"/>
        </w:rPr>
        <w:t xml:space="preserve"> els</w:t>
      </w:r>
      <w:r w:rsidR="004B2AAF">
        <w:t>ő</w:t>
      </w:r>
      <w:r w:rsidR="00C379D9">
        <w:rPr>
          <w:lang w:val="en-AT"/>
        </w:rPr>
        <w:t xml:space="preserve"> iteráció eredményei nem voltak kielégít</w:t>
      </w:r>
      <w:r w:rsidR="00075ED8">
        <w:t>ő</w:t>
      </w:r>
      <w:r w:rsidR="00C379D9">
        <w:rPr>
          <w:lang w:val="en-AT"/>
        </w:rPr>
        <w:t>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p>
    <w:p w14:paraId="2E1724E0" w14:textId="0E46065D" w:rsidR="00A21D2E" w:rsidRDefault="00A21D2E" w:rsidP="00A21D2E">
      <w:pPr>
        <w:pStyle w:val="Heading3"/>
      </w:pPr>
      <w:bookmarkStart w:id="77" w:name="_Toc102489727"/>
      <w:bookmarkStart w:id="78" w:name="_Toc103070711"/>
      <w:r>
        <w:rPr>
          <w:lang w:val="en-AT"/>
        </w:rPr>
        <w:t xml:space="preserve">Kis </w:t>
      </w:r>
      <w:r>
        <w:t>adathalm</w:t>
      </w:r>
      <w:r w:rsidRPr="00687821">
        <w:t>az</w:t>
      </w:r>
      <w:bookmarkEnd w:id="77"/>
      <w:bookmarkEnd w:id="78"/>
    </w:p>
    <w:p w14:paraId="424DD9F7" w14:textId="20F68060" w:rsidR="00E56549" w:rsidRPr="00E13F3C"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modellek pontos teljesít</w:t>
      </w:r>
      <w:r w:rsidR="00EF5A2C">
        <w:t>ő</w:t>
      </w:r>
      <w:r w:rsidR="00E56549">
        <w:rPr>
          <w:lang w:val="en-AT"/>
        </w:rPr>
        <w:t xml:space="preserve">képességét. </w:t>
      </w:r>
      <w:r w:rsidR="00E13F3C">
        <w:rPr>
          <w:noProof/>
        </w:rPr>
        <w:t>[</w:t>
      </w:r>
      <w:r w:rsidR="00E13F3C">
        <w:rPr>
          <w:noProof/>
          <w:lang w:val="en-AT"/>
        </w:rPr>
        <w:t>8</w:t>
      </w:r>
      <w:r w:rsidR="00E13F3C">
        <w:rPr>
          <w:noProof/>
        </w:rPr>
        <w:t>]</w:t>
      </w:r>
    </w:p>
    <w:p w14:paraId="74F0872F" w14:textId="77777777" w:rsidR="00F21844" w:rsidRDefault="00F21844" w:rsidP="00A21D2E">
      <w:pPr>
        <w:ind w:firstLine="0"/>
        <w:rPr>
          <w:lang w:val="en-AT"/>
        </w:rPr>
      </w:pPr>
    </w:p>
    <w:p w14:paraId="5D716AA7" w14:textId="7F9DDFB0" w:rsidR="00E56549" w:rsidRDefault="00E56549" w:rsidP="00A21D2E">
      <w:pPr>
        <w:ind w:firstLine="0"/>
        <w:rPr>
          <w:b/>
          <w:i/>
          <w:lang w:val="en-AT"/>
        </w:rPr>
      </w:pPr>
      <w:r w:rsidRPr="00E56549">
        <w:rPr>
          <w:b/>
          <w:i/>
          <w:lang w:val="en-AT"/>
        </w:rPr>
        <w:t>Túlillesztés</w:t>
      </w:r>
    </w:p>
    <w:p w14:paraId="63DE2FD6" w14:textId="34A4E248" w:rsidR="00E56549" w:rsidRPr="003F1ED0" w:rsidRDefault="00E56549" w:rsidP="003F1ED0">
      <w:pPr>
        <w:rPr>
          <w:lang w:val="en-AT"/>
        </w:rPr>
      </w:pPr>
      <w:r>
        <w:rPr>
          <w:lang w:val="en-AT"/>
        </w:rPr>
        <w:t xml:space="preserve">A túlillesztés gyakori hiba szokott lenni a legtöbb adatbányászati projekt során. </w:t>
      </w:r>
      <w:r w:rsidR="003F1ED0">
        <w:rPr>
          <w:lang w:val="en-AT"/>
        </w:rPr>
        <w:t>Olyan esetekben fordul el</w:t>
      </w:r>
      <w:r w:rsidR="00ED105A">
        <w:t>ő</w:t>
      </w:r>
      <w:r w:rsidR="003F1ED0">
        <w:rPr>
          <w:lang w:val="en-AT"/>
        </w:rPr>
        <w:t>, amikor a gépi tanuló modell, túlságosan is rátanul egy olyan értékre, am</w:t>
      </w:r>
      <w:r w:rsidR="006F1CBD">
        <w:t>ely</w:t>
      </w:r>
      <w:r w:rsidR="003F1ED0">
        <w:rPr>
          <w:lang w:val="en-AT"/>
        </w:rPr>
        <w:t xml:space="preserve"> valószín</w:t>
      </w:r>
      <w:r w:rsidR="006F1CBD">
        <w:t>ű</w:t>
      </w:r>
      <w:r w:rsidR="003F1ED0">
        <w:rPr>
          <w:lang w:val="en-AT"/>
        </w:rPr>
        <w:t>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CB011FB" w:rsidR="00A21D2E" w:rsidRPr="008F669B" w:rsidRDefault="0047132C" w:rsidP="008F669B">
      <w:pPr>
        <w:rPr>
          <w:lang w:val="en-AT"/>
        </w:rPr>
      </w:pPr>
      <w:r>
        <w:rPr>
          <w:lang w:val="en-AT"/>
        </w:rPr>
        <w:lastRenderedPageBreak/>
        <w:t>Emiatt e</w:t>
      </w:r>
      <w:r w:rsidR="00E56549">
        <w:rPr>
          <w:lang w:val="en-AT"/>
        </w:rPr>
        <w:t>gyértelm</w:t>
      </w:r>
      <w:r w:rsidR="007E3C04">
        <w:t>ű</w:t>
      </w:r>
      <w:r w:rsidR="00E56549">
        <w:rPr>
          <w:lang w:val="en-AT"/>
        </w:rPr>
        <w:t xml:space="preserve"> volt, hogy növelni kell az adatmennyiséget. Ahhoz, hogy ez kivitelezhet</w:t>
      </w:r>
      <w:r w:rsidR="007C61C4">
        <w:t>ő</w:t>
      </w:r>
      <w:r w:rsidR="00E56549">
        <w:rPr>
          <w:lang w:val="en-AT"/>
        </w:rPr>
        <w:t xml:space="preserve"> legyen, a versenyszám szervez</w:t>
      </w:r>
      <w:r w:rsidR="004C6246">
        <w:t>ő</w:t>
      </w:r>
      <w:r w:rsidR="00E56549">
        <w:rPr>
          <w:lang w:val="en-AT"/>
        </w:rPr>
        <w:t>ivel kellett felvenn</w:t>
      </w:r>
      <w:r w:rsidR="004C6246">
        <w:t>em</w:t>
      </w:r>
      <w:r w:rsidR="00E56549">
        <w:rPr>
          <w:lang w:val="en-AT"/>
        </w:rPr>
        <w:t xml:space="preserve"> a kapcsolatot és megérdekl</w:t>
      </w:r>
      <w:r w:rsidR="00B34B8A">
        <w:t>ő</w:t>
      </w:r>
      <w:r w:rsidR="00E56549">
        <w:rPr>
          <w:lang w:val="en-AT"/>
        </w:rPr>
        <w:t>dni, hogy rendelkezésre állnak-e a 2015 el</w:t>
      </w:r>
      <w:r w:rsidR="00EC2A91">
        <w:t>őtti</w:t>
      </w:r>
      <w:r w:rsidR="00E56549">
        <w:rPr>
          <w:lang w:val="en-AT"/>
        </w:rPr>
        <w:t xml:space="preserve"> versenyek adatai is. Hamar érkezett is válasz, amiben megkaptam az összes általuk szervezett esemény</w:t>
      </w:r>
      <w:r w:rsidR="000E321B">
        <w:t>n</w:t>
      </w:r>
      <w:r w:rsidR="00E56549">
        <w:rPr>
          <w:lang w:val="en-AT"/>
        </w:rPr>
        <w:t>ek</w:t>
      </w:r>
      <w:r w:rsidR="000E321B">
        <w:t xml:space="preserve"> az</w:t>
      </w:r>
      <w:r w:rsidR="00E56549">
        <w:rPr>
          <w:lang w:val="en-AT"/>
        </w:rPr>
        <w:t xml:space="preserve"> eredményeit, egészen a 2008-as </w:t>
      </w:r>
      <w:r w:rsidR="008F669B">
        <w:rPr>
          <w:lang w:val="en-AT"/>
        </w:rPr>
        <w:t>évig</w:t>
      </w:r>
      <w:r w:rsidR="006B6290">
        <w:t xml:space="preserve"> visszamenőleg</w:t>
      </w:r>
      <w:r w:rsidR="008F669B">
        <w:rPr>
          <w:lang w:val="en-AT"/>
        </w:rPr>
        <w:t>, így már majdnem kétszer annyi adatot lehetett a munka során feldogozni.</w:t>
      </w:r>
    </w:p>
    <w:p w14:paraId="402DF9D4" w14:textId="2C1A2E64" w:rsidR="00A21D2E" w:rsidRDefault="00A21D2E" w:rsidP="00A21D2E">
      <w:pPr>
        <w:pStyle w:val="Heading3"/>
      </w:pPr>
      <w:bookmarkStart w:id="79" w:name="_Toc102489728"/>
      <w:bookmarkStart w:id="80" w:name="_Toc103070712"/>
      <w:r>
        <w:t>Kiegyensúlyozatlan adathalmaz</w:t>
      </w:r>
      <w:bookmarkEnd w:id="79"/>
      <w:bookmarkEnd w:id="80"/>
    </w:p>
    <w:p w14:paraId="5AD6A44E" w14:textId="607DC11D" w:rsidR="00FE5CFF" w:rsidRDefault="008541D7" w:rsidP="00A21D2E">
      <w:pPr>
        <w:ind w:firstLine="0"/>
        <w:rPr>
          <w:lang w:val="en-AT"/>
        </w:rPr>
      </w:pPr>
      <w:r>
        <w:rPr>
          <w:lang w:val="en-AT"/>
        </w:rPr>
        <w:t>A kapott adathalmazt összeolvasztva az el</w:t>
      </w:r>
      <w:r w:rsidR="0067584B">
        <w:t>ő</w:t>
      </w:r>
      <w:r>
        <w:rPr>
          <w:lang w:val="en-AT"/>
        </w:rPr>
        <w:t>zölegesen elérhetö adathalmazzal, már közel 2500 sornyi adattal rendelkezü</w:t>
      </w:r>
      <w:r w:rsidR="00FE5CFF">
        <w:rPr>
          <w:lang w:val="en-AT"/>
        </w:rPr>
        <w:t>nk, azonban az adathalmaz növekedésével n</w:t>
      </w:r>
      <w:r w:rsidR="0067584B">
        <w:t>ő</w:t>
      </w:r>
      <w:r w:rsidR="00FE5CFF">
        <w:rPr>
          <w:lang w:val="en-AT"/>
        </w:rPr>
        <w:t xml:space="preserve">tt az adathalmaz kiegyensúlyozatlansága is. </w:t>
      </w:r>
      <w:r w:rsidR="00E13F3C">
        <w:rPr>
          <w:noProof/>
        </w:rPr>
        <w:t>[</w:t>
      </w:r>
      <w:r w:rsidR="00E13F3C">
        <w:rPr>
          <w:noProof/>
          <w:lang w:val="en-AT"/>
        </w:rPr>
        <w:t>9</w:t>
      </w:r>
      <w:r w:rsidR="00E13F3C">
        <w:rPr>
          <w:noProof/>
        </w:rPr>
        <w:t>]</w:t>
      </w:r>
    </w:p>
    <w:p w14:paraId="37067BBF" w14:textId="5AFDBD7C" w:rsidR="00A21D2E" w:rsidRPr="00554EBF" w:rsidRDefault="00FE5CFF" w:rsidP="00FE5CFF">
      <w:pPr>
        <w:rPr>
          <w:lang w:val="en-AT"/>
        </w:rPr>
      </w:pPr>
      <w:r>
        <w:rPr>
          <w:lang w:val="en-AT"/>
        </w:rPr>
        <w:t>El</w:t>
      </w:r>
      <w:r w:rsidR="00DE6820">
        <w:t>ő</w:t>
      </w:r>
      <w:r>
        <w:rPr>
          <w:lang w:val="en-AT"/>
        </w:rPr>
        <w:t>zölegesen is jelent</w:t>
      </w:r>
      <w:r w:rsidR="00AC629D">
        <w:t>ő</w:t>
      </w:r>
      <w:r>
        <w:rPr>
          <w:lang w:val="en-AT"/>
        </w:rPr>
        <w:t>s</w:t>
      </w:r>
      <w:r w:rsidR="005D2B93">
        <w:t>en</w:t>
      </w:r>
      <w:r>
        <w:rPr>
          <w:lang w:val="en-AT"/>
        </w:rPr>
        <w:t xml:space="preserve"> egyenl</w:t>
      </w:r>
      <w:r w:rsidR="00971520">
        <w:t>ő</w:t>
      </w:r>
      <w:r>
        <w:rPr>
          <w:lang w:val="en-AT"/>
        </w:rPr>
        <w:t>tlen eloszlása volt az osztálycímkéknek, viszont a 2008 és 2011 közötti eredmények ezt jelent</w:t>
      </w:r>
      <w:r w:rsidR="00DF1890">
        <w:t>ő</w:t>
      </w:r>
      <w:r>
        <w:rPr>
          <w:lang w:val="en-AT"/>
        </w:rPr>
        <w:t>sen fokozták. Az említett évek eredményi csak azon futók eredményeit tartalmazták, akik befejezték a versenyt, ebb</w:t>
      </w:r>
      <w:r w:rsidR="007075AD">
        <w:t>ő</w:t>
      </w:r>
      <w:r>
        <w:rPr>
          <w:lang w:val="en-AT"/>
        </w:rPr>
        <w:t>l adodóan az osztályozó modell épitésénél használhatatlanok lesznek. A teljes adathalmazon az osztálycímk</w:t>
      </w:r>
      <w:r w:rsidR="00D62EF3">
        <w:t>ék</w:t>
      </w:r>
      <w:r>
        <w:rPr>
          <w:lang w:val="en-AT"/>
        </w:rPr>
        <w:t xml:space="preserve"> eloszlása </w:t>
      </w:r>
      <w:r w:rsidR="0050111B">
        <w:t>2</w:t>
      </w:r>
      <w:r>
        <w:rPr>
          <w:lang w:val="en-AT"/>
        </w:rPr>
        <w:t xml:space="preserve">5 – </w:t>
      </w:r>
      <w:r w:rsidR="0050111B">
        <w:t>7</w:t>
      </w:r>
      <w:r>
        <w:rPr>
          <w:lang w:val="en-AT"/>
        </w:rPr>
        <w:t xml:space="preserve">5 százalékos, ahol a </w:t>
      </w:r>
      <w:r w:rsidR="0050111B">
        <w:t>2</w:t>
      </w:r>
      <w:r>
        <w:rPr>
          <w:lang w:val="en-AT"/>
        </w:rPr>
        <w:t>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w:t>
      </w:r>
      <w:r w:rsidR="005F3382">
        <w:t>ő</w:t>
      </w:r>
      <w:r w:rsidR="00FD39F8">
        <w:rPr>
          <w:lang w:val="en-AT"/>
        </w:rPr>
        <w:t>s többségben lév</w:t>
      </w:r>
      <w:r w:rsidR="00667FBE">
        <w:t>ő</w:t>
      </w:r>
      <w:r w:rsidR="00FD39F8">
        <w:rPr>
          <w:lang w:val="en-AT"/>
        </w:rPr>
        <w:t xml:space="preserve"> osztálycímk</w:t>
      </w:r>
      <w:r w:rsidR="009F0666">
        <w:rPr>
          <w:lang w:val="en-AT"/>
        </w:rPr>
        <w:t>ére.</w:t>
      </w:r>
      <w:r w:rsidR="00554EBF">
        <w:rPr>
          <w:lang w:val="en-AT"/>
        </w:rPr>
        <w:t xml:space="preserve"> </w:t>
      </w:r>
      <w:r w:rsidR="00554EBF">
        <w:rPr>
          <w:noProof/>
        </w:rPr>
        <w:t>[</w:t>
      </w:r>
      <w:r w:rsidR="00554EBF">
        <w:rPr>
          <w:noProof/>
          <w:lang w:val="en-AT"/>
        </w:rPr>
        <w:t>7</w:t>
      </w:r>
      <w:r w:rsidR="00554EBF">
        <w:rPr>
          <w:noProof/>
        </w:rPr>
        <w:t>]</w:t>
      </w:r>
    </w:p>
    <w:p w14:paraId="0EC62695" w14:textId="24639797" w:rsidR="00A21D2E" w:rsidRPr="00F12803" w:rsidRDefault="00A21D2E" w:rsidP="00A21D2E">
      <w:pPr>
        <w:pStyle w:val="Heading3"/>
      </w:pPr>
      <w:bookmarkStart w:id="81" w:name="_Toc102489729"/>
      <w:bookmarkStart w:id="82" w:name="_Toc103070713"/>
      <w:r w:rsidRPr="00F12803">
        <w:t xml:space="preserve">Zajos </w:t>
      </w:r>
      <w:r w:rsidRPr="00F12803">
        <w:rPr>
          <w:rStyle w:val="Heading3Char"/>
          <w:b/>
        </w:rPr>
        <w:t>adathalmaz</w:t>
      </w:r>
      <w:bookmarkEnd w:id="81"/>
      <w:bookmarkEnd w:id="82"/>
    </w:p>
    <w:p w14:paraId="6655DAD1" w14:textId="7F859063" w:rsidR="00A21D2E" w:rsidRPr="006B7B91" w:rsidRDefault="00FE5CFF" w:rsidP="00A21D2E">
      <w:pPr>
        <w:ind w:firstLine="0"/>
        <w:rPr>
          <w:lang w:val="en-AT"/>
        </w:rPr>
      </w:pPr>
      <w:r>
        <w:rPr>
          <w:lang w:val="en-AT"/>
        </w:rPr>
        <w:t>A különböz</w:t>
      </w:r>
      <w:r w:rsidR="006A7D95">
        <w:t>ő</w:t>
      </w:r>
      <w:r>
        <w:rPr>
          <w:lang w:val="en-AT"/>
        </w:rPr>
        <w:t xml:space="preserve"> évek közti adatoknál magas volt az inkonzisztencia, ezért rengeteg zajt is tartalmazott. Majdnem minden évben különböz</w:t>
      </w:r>
      <w:r w:rsidR="00F3755E">
        <w:t>ő</w:t>
      </w:r>
      <w:r>
        <w:rPr>
          <w:lang w:val="en-AT"/>
        </w:rPr>
        <w:t xml:space="preserve"> módon </w:t>
      </w:r>
      <w:r w:rsidR="006B7B91">
        <w:rPr>
          <w:lang w:val="en-AT"/>
        </w:rPr>
        <w:t>rögzítették</w:t>
      </w:r>
      <w:r>
        <w:rPr>
          <w:lang w:val="en-AT"/>
        </w:rPr>
        <w:t xml:space="preserve"> az adatokat, ezért szükséges volt az adathalmaz teljes kör</w:t>
      </w:r>
      <w:r w:rsidR="00F3755E">
        <w:t>ű</w:t>
      </w:r>
      <w:r>
        <w:rPr>
          <w:lang w:val="en-AT"/>
        </w:rPr>
        <w:t xml:space="preserve"> megvizsgálása és tisztítása. </w:t>
      </w:r>
      <w:r w:rsidR="006B7B91">
        <w:rPr>
          <w:lang w:val="en-AT"/>
        </w:rPr>
        <w:t>A versenyek hossza váltakozó volt, ezért az alapvet</w:t>
      </w:r>
      <w:r w:rsidR="00253B28">
        <w:t>ő</w:t>
      </w:r>
      <w:r w:rsidR="006B7B91">
        <w:rPr>
          <w:lang w:val="en-AT"/>
        </w:rPr>
        <w:t xml:space="preserve"> osztálycímke generálásnál, sokat hamisan generáltunk a tulajdonságb</w:t>
      </w:r>
      <w:r w:rsidR="00EF4AA5">
        <w:t>ő</w:t>
      </w:r>
      <w:r w:rsidR="006B7B91">
        <w:rPr>
          <w:lang w:val="en-AT"/>
        </w:rPr>
        <w:t>vítésnél.</w:t>
      </w:r>
    </w:p>
    <w:p w14:paraId="06B87047" w14:textId="03BB77AF" w:rsidR="00A21D2E" w:rsidRDefault="00A21D2E" w:rsidP="00A21D2E">
      <w:pPr>
        <w:pStyle w:val="Heading2"/>
      </w:pPr>
      <w:bookmarkStart w:id="83" w:name="_Toc102489730"/>
      <w:bookmarkStart w:id="84" w:name="_Toc103070714"/>
      <w:r>
        <w:t>Második iteráció</w:t>
      </w:r>
      <w:bookmarkEnd w:id="83"/>
      <w:bookmarkEnd w:id="84"/>
    </w:p>
    <w:p w14:paraId="68FC0AC2" w14:textId="5585BCD1" w:rsidR="00A21D2E" w:rsidRPr="00B54366" w:rsidRDefault="005C4301" w:rsidP="006B7B91">
      <w:pPr>
        <w:ind w:firstLine="0"/>
        <w:rPr>
          <w:lang w:val="en-AT"/>
        </w:rPr>
      </w:pPr>
      <w:r>
        <w:rPr>
          <w:lang w:val="en-AT"/>
        </w:rPr>
        <w:t>A második iterációban a fent említett problémákat figyelembe véve folytattam a munkálatokat. Az irodalomkutatással rengeteg megoldást és megközelítést lehetett találni a problémákra, mivel ezek sok esetben el</w:t>
      </w:r>
      <w:r w:rsidR="007D2ECC">
        <w:t>őf</w:t>
      </w:r>
      <w:r>
        <w:rPr>
          <w:lang w:val="en-AT"/>
        </w:rPr>
        <w:t xml:space="preserve">ordulhatnak, ezért számok publikáció </w:t>
      </w:r>
      <w:r>
        <w:rPr>
          <w:lang w:val="en-AT"/>
        </w:rPr>
        <w:lastRenderedPageBreak/>
        <w:t>foglalkozik kifejezetten ezeknek a kiküszöbölésére és a gépi tanuló algoritmus</w:t>
      </w:r>
      <w:r w:rsidR="00734356">
        <w:t>ok</w:t>
      </w:r>
      <w:r>
        <w:rPr>
          <w:lang w:val="en-AT"/>
        </w:rPr>
        <w:t xml:space="preserve"> teljesítményének javítás</w:t>
      </w:r>
      <w:r w:rsidR="00B54366">
        <w:rPr>
          <w:lang w:val="en-AT"/>
        </w:rPr>
        <w:t xml:space="preserve">ára. </w:t>
      </w:r>
    </w:p>
    <w:p w14:paraId="28359283" w14:textId="7EFD50C6" w:rsidR="00A21D2E" w:rsidRPr="00F12803" w:rsidRDefault="007A1421" w:rsidP="00995716">
      <w:pPr>
        <w:pStyle w:val="Heading3"/>
      </w:pPr>
      <w:bookmarkStart w:id="85" w:name="_Toc103070715"/>
      <w:r w:rsidRPr="00F12803">
        <w:t>Adathalmaz bővítés</w:t>
      </w:r>
      <w:r>
        <w:t>e</w:t>
      </w:r>
      <w:bookmarkEnd w:id="85"/>
    </w:p>
    <w:p w14:paraId="54C94159" w14:textId="6E001208" w:rsidR="00A21D2E" w:rsidRDefault="00B54366" w:rsidP="00082389">
      <w:pPr>
        <w:ind w:firstLine="0"/>
      </w:pPr>
      <w:r>
        <w:rPr>
          <w:lang w:val="en-AT"/>
        </w:rPr>
        <w:t>Az adathalmaz b</w:t>
      </w:r>
      <w:r w:rsidR="006622D9">
        <w:t>ő</w:t>
      </w:r>
      <w:r>
        <w:rPr>
          <w:lang w:val="en-AT"/>
        </w:rPr>
        <w:t>vítése a szervez</w:t>
      </w:r>
      <w:r w:rsidR="006622D9">
        <w:t>ő</w:t>
      </w:r>
      <w:r>
        <w:rPr>
          <w:lang w:val="en-AT"/>
        </w:rPr>
        <w:t>k megkeresésével vált lehet</w:t>
      </w:r>
      <w:r w:rsidR="006622D9">
        <w:t>ő</w:t>
      </w:r>
      <w:r>
        <w:rPr>
          <w:lang w:val="en-AT"/>
        </w:rPr>
        <w:t>vé. Az adatokat egészen 2008-ig visszamen</w:t>
      </w:r>
      <w:r w:rsidR="00740EF9">
        <w:t>ő</w:t>
      </w:r>
      <w:r>
        <w:rPr>
          <w:lang w:val="en-AT"/>
        </w:rPr>
        <w:t>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w:t>
      </w:r>
      <w:r w:rsidR="00740EF9">
        <w:t>ő</w:t>
      </w:r>
      <w:r w:rsidR="00424D87">
        <w:rPr>
          <w:lang w:val="en-AT"/>
        </w:rPr>
        <w:t>l, ahogyan el</w:t>
      </w:r>
      <w:r w:rsidR="00EC6C42">
        <w:t>ő</w:t>
      </w:r>
      <w:r w:rsidR="00424D87">
        <w:rPr>
          <w:lang w:val="en-AT"/>
        </w:rPr>
        <w:t>zöleg említettem 3 évnyi adat nem volt felhasználható az osztályozás során, mivel növelte az osztálycímk</w:t>
      </w:r>
      <w:r w:rsidR="003979E1">
        <w:t>ék</w:t>
      </w:r>
      <w:r w:rsidR="00424D87">
        <w:rPr>
          <w:lang w:val="en-AT"/>
        </w:rPr>
        <w:t xml:space="preserve"> egyenl</w:t>
      </w:r>
      <w:r w:rsidR="009D7DDB">
        <w:t>ő</w:t>
      </w:r>
      <w:r w:rsidR="00424D87">
        <w:rPr>
          <w:lang w:val="en-AT"/>
        </w:rPr>
        <w:t>tlenségét.</w:t>
      </w:r>
    </w:p>
    <w:p w14:paraId="6B6FB5DE" w14:textId="693EDB7F" w:rsidR="009D7DDB" w:rsidRPr="007B68DB" w:rsidRDefault="009D7DDB" w:rsidP="009D7DDB">
      <w:pPr>
        <w:rPr>
          <w:lang w:val="en-AT"/>
        </w:rPr>
      </w:pPr>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 részletes időjárás adatok olyan információkat </w:t>
      </w:r>
      <w:r w:rsidR="005E62EA">
        <w:t>tartalmaz</w:t>
      </w:r>
      <w:r w:rsidR="0020281B">
        <w:t>nak</w:t>
      </w:r>
      <w:r w:rsidR="005E62EA">
        <w:t>,</w:t>
      </w:r>
      <w:r w:rsidR="00D10D0F">
        <w:t xml:space="preserve"> mint hőmérséklet, felhősség, légnyomás, eső mértéke, szél erőssége és széllökések erőssége. </w:t>
      </w:r>
      <w:r w:rsidR="007B68DB">
        <w:rPr>
          <w:noProof/>
        </w:rPr>
        <w:t>[</w:t>
      </w:r>
      <w:r w:rsidR="007B68DB">
        <w:rPr>
          <w:noProof/>
          <w:lang w:val="en-AT"/>
        </w:rPr>
        <w:t>10</w:t>
      </w:r>
      <w:r w:rsidR="007B68DB">
        <w:rPr>
          <w:noProof/>
        </w:rPr>
        <w:t>]</w:t>
      </w:r>
    </w:p>
    <w:p w14:paraId="4B67F248" w14:textId="292823D0" w:rsidR="00D10D0F" w:rsidRPr="009D7DDB" w:rsidRDefault="005E62EA" w:rsidP="009D7DDB">
      <w:r>
        <w:t>A verseny információs oldaláról begyűjthető a verseny útvonal</w:t>
      </w:r>
      <w:r w:rsidR="005C4F44">
        <w:t>a</w:t>
      </w:r>
      <w:r>
        <w:t>,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034B9E">
        <w:tc>
          <w:tcPr>
            <w:tcW w:w="7927" w:type="dxa"/>
            <w:gridSpan w:val="4"/>
          </w:tcPr>
          <w:p w14:paraId="5FC327C1" w14:textId="2CF104E2" w:rsidR="00E014FF" w:rsidRPr="005D25B9" w:rsidRDefault="00E014FF" w:rsidP="00034B9E">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034B9E">
        <w:tc>
          <w:tcPr>
            <w:tcW w:w="1981" w:type="dxa"/>
          </w:tcPr>
          <w:p w14:paraId="0A2A8C1C"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034B9E">
        <w:tc>
          <w:tcPr>
            <w:tcW w:w="1981" w:type="dxa"/>
          </w:tcPr>
          <w:p w14:paraId="3370D7A3"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034B9E">
        <w:tc>
          <w:tcPr>
            <w:tcW w:w="1981" w:type="dxa"/>
          </w:tcPr>
          <w:p w14:paraId="38491F07"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034B9E">
        <w:tc>
          <w:tcPr>
            <w:tcW w:w="1981" w:type="dxa"/>
          </w:tcPr>
          <w:p w14:paraId="66D56520"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034B9E">
        <w:tc>
          <w:tcPr>
            <w:tcW w:w="1981" w:type="dxa"/>
          </w:tcPr>
          <w:p w14:paraId="2D154637"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034B9E">
        <w:tc>
          <w:tcPr>
            <w:tcW w:w="1981" w:type="dxa"/>
          </w:tcPr>
          <w:p w14:paraId="26658E07"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034B9E">
        <w:tc>
          <w:tcPr>
            <w:tcW w:w="1981" w:type="dxa"/>
          </w:tcPr>
          <w:p w14:paraId="47B054EB"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034B9E">
        <w:tc>
          <w:tcPr>
            <w:tcW w:w="1981" w:type="dxa"/>
          </w:tcPr>
          <w:p w14:paraId="602A1442" w14:textId="5E995362"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lastRenderedPageBreak/>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034B9E">
        <w:tc>
          <w:tcPr>
            <w:tcW w:w="1981" w:type="dxa"/>
          </w:tcPr>
          <w:p w14:paraId="668474A2" w14:textId="5474476B"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034B9E">
        <w:tc>
          <w:tcPr>
            <w:tcW w:w="1981" w:type="dxa"/>
          </w:tcPr>
          <w:p w14:paraId="4B70402E" w14:textId="657F53B0"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034B9E">
        <w:tc>
          <w:tcPr>
            <w:tcW w:w="1981" w:type="dxa"/>
          </w:tcPr>
          <w:p w14:paraId="57ECF7B8" w14:textId="20715A13"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014C9CD7" w:rsidR="00A21D2E" w:rsidRPr="00F12803" w:rsidRDefault="00A21D2E" w:rsidP="00A21D2E">
      <w:pPr>
        <w:pStyle w:val="Heading3"/>
      </w:pPr>
      <w:bookmarkStart w:id="86" w:name="_Toc102489732"/>
      <w:bookmarkStart w:id="87" w:name="_Toc103070716"/>
      <w:r>
        <w:t>Adattisztítás és transzformáció</w:t>
      </w:r>
      <w:bookmarkEnd w:id="86"/>
      <w:bookmarkEnd w:id="87"/>
    </w:p>
    <w:p w14:paraId="2A763799" w14:textId="77777777" w:rsidR="00E2569C"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Pontosabban lett a</w:t>
      </w:r>
      <w:r w:rsidR="0096763B">
        <w:t xml:space="preserve"> cél</w:t>
      </w:r>
      <w:r w:rsidR="00C5690B">
        <w:t>osztálycímke legenerálva, mivel eddig a megtett kilométert vizsgálta a program, ami helytelen eredményeket hozott, mivel a verseny hossza évről évre változott. A legegyszerűbben olyan módon lehetett</w:t>
      </w:r>
      <w:r w:rsidR="00F63A9C">
        <w:t xml:space="preserve"> pontosan</w:t>
      </w:r>
      <w:r w:rsidR="00C5690B">
        <w:t xml:space="preserve"> legenerálni, hogy a helyezését vizsgáltuk meg az egyéneknek. Amennyiben volt helyezése, befejezte a versenyt, amennyiben </w:t>
      </w:r>
      <w:r w:rsidR="00C5690B" w:rsidRPr="00C5690B">
        <w:rPr>
          <w:i/>
          <w:iCs/>
        </w:rPr>
        <w:t>NaN</w:t>
      </w:r>
      <w:r w:rsidR="00C5690B">
        <w:t xml:space="preserve"> értéket vett fel, abban az esetben feladta. </w:t>
      </w:r>
    </w:p>
    <w:p w14:paraId="7E1F327D" w14:textId="4B26CC3E" w:rsidR="00A21D2E" w:rsidRPr="009D7DDB" w:rsidRDefault="00C5690B" w:rsidP="00E2569C">
      <w:r>
        <w:t xml:space="preserve">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python nem volt képes dolgozni az időadat </w:t>
      </w:r>
      <w:r w:rsidR="00EA31C7">
        <w:t xml:space="preserve">formátummal, mivel </w:t>
      </w:r>
      <w:r w:rsidR="00EA31C7" w:rsidRPr="00EA31C7">
        <w:rPr>
          <w:i/>
          <w:iCs/>
        </w:rPr>
        <w:t>string</w:t>
      </w:r>
      <w:r w:rsidR="00EA31C7">
        <w:t xml:space="preserve"> adattípusként dolgozta fel. Az átlagos tempó kategórikus adatot olyan módon számoltuk ki, hogy az eredményt elosztottuk a futott kilóméterrel. Általános megjelenítése a tempónak futás esetén a perc / kilóméter, tehát, hogy általánosan mennyi időbe telt egy kilóméter lefutása a futó számára. </w:t>
      </w:r>
    </w:p>
    <w:p w14:paraId="2A42CEF6" w14:textId="4A295C5C" w:rsidR="00CE0466" w:rsidRDefault="00CE0466" w:rsidP="00A21D2E">
      <w:r>
        <w:t xml:space="preserve">Mivel a kor/nem kategória sem volt egységes, ezért ezeket teljesen </w:t>
      </w:r>
      <w:r w:rsidR="004E346F">
        <w:t>újra generáltam</w:t>
      </w:r>
      <w:r>
        <w:t xml:space="preserve"> egy közös rendszerre, ahol az alábbi intervallumokat tekintjük a különböző csoportoknak.</w:t>
      </w:r>
    </w:p>
    <w:p w14:paraId="2FC912B5" w14:textId="269E4FBB" w:rsidR="00BF15FD" w:rsidRDefault="00BF15FD" w:rsidP="00A21D2E"/>
    <w:p w14:paraId="22657CE5" w14:textId="7007B819" w:rsidR="00BF15FD" w:rsidRPr="00BF15FD" w:rsidRDefault="00BF15FD" w:rsidP="00BF15FD">
      <w:pPr>
        <w:pStyle w:val="Caption"/>
        <w:rPr>
          <w:lang w:val="en-AT"/>
        </w:rPr>
      </w:pPr>
      <w:r>
        <w:t>3. táblázat Korcsoportok</w:t>
      </w:r>
    </w:p>
    <w:tbl>
      <w:tblPr>
        <w:tblStyle w:val="TableGrid0"/>
        <w:tblW w:w="0" w:type="auto"/>
        <w:tblLook w:val="04A0" w:firstRow="1" w:lastRow="0" w:firstColumn="1" w:lastColumn="0" w:noHBand="0" w:noVBand="1"/>
      </w:tblPr>
      <w:tblGrid>
        <w:gridCol w:w="1415"/>
        <w:gridCol w:w="1415"/>
        <w:gridCol w:w="1415"/>
        <w:gridCol w:w="1416"/>
        <w:gridCol w:w="1416"/>
        <w:gridCol w:w="1416"/>
      </w:tblGrid>
      <w:tr w:rsidR="006954BD" w14:paraId="0515CBD8" w14:textId="77777777" w:rsidTr="00034B9E">
        <w:tc>
          <w:tcPr>
            <w:tcW w:w="8493" w:type="dxa"/>
            <w:gridSpan w:val="6"/>
          </w:tcPr>
          <w:p w14:paraId="346440C6" w14:textId="4614BCC8" w:rsidR="006954BD" w:rsidRPr="008A2BCA" w:rsidRDefault="006954BD" w:rsidP="008A2BCA">
            <w:pPr>
              <w:tabs>
                <w:tab w:val="left" w:pos="3583"/>
              </w:tabs>
              <w:ind w:firstLine="0"/>
              <w:jc w:val="center"/>
              <w:rPr>
                <w:b/>
                <w:bCs/>
              </w:rPr>
            </w:pPr>
            <w:r w:rsidRPr="008A2BCA">
              <w:rPr>
                <w:b/>
                <w:bCs/>
              </w:rPr>
              <w:t>Korcsoportok</w:t>
            </w:r>
          </w:p>
        </w:tc>
      </w:tr>
      <w:tr w:rsidR="006954BD" w14:paraId="088D3500" w14:textId="77777777" w:rsidTr="006954BD">
        <w:tc>
          <w:tcPr>
            <w:tcW w:w="1415" w:type="dxa"/>
          </w:tcPr>
          <w:p w14:paraId="690F7791" w14:textId="77777777" w:rsidR="006954BD" w:rsidRPr="008A2BCA" w:rsidRDefault="006954BD" w:rsidP="008A2BCA">
            <w:pPr>
              <w:ind w:firstLine="0"/>
              <w:jc w:val="center"/>
              <w:rPr>
                <w:b/>
                <w:bCs/>
              </w:rPr>
            </w:pPr>
          </w:p>
        </w:tc>
        <w:tc>
          <w:tcPr>
            <w:tcW w:w="1415" w:type="dxa"/>
          </w:tcPr>
          <w:p w14:paraId="3039BDC4" w14:textId="764EC2D4" w:rsidR="006954BD" w:rsidRPr="008A2BCA" w:rsidRDefault="008A2BCA" w:rsidP="008A2BCA">
            <w:pPr>
              <w:ind w:firstLine="0"/>
              <w:jc w:val="center"/>
              <w:rPr>
                <w:b/>
                <w:bCs/>
              </w:rPr>
            </w:pPr>
            <w:r>
              <w:rPr>
                <w:b/>
                <w:bCs/>
              </w:rPr>
              <w:t xml:space="preserve">Csoport </w:t>
            </w:r>
            <w:r w:rsidRPr="008A2BCA">
              <w:rPr>
                <w:b/>
                <w:bCs/>
              </w:rPr>
              <w:t>1</w:t>
            </w:r>
          </w:p>
        </w:tc>
        <w:tc>
          <w:tcPr>
            <w:tcW w:w="1415" w:type="dxa"/>
          </w:tcPr>
          <w:p w14:paraId="3231C6B2" w14:textId="60889B6A" w:rsidR="006954BD" w:rsidRPr="008A2BCA" w:rsidRDefault="008A2BCA" w:rsidP="008A2BCA">
            <w:pPr>
              <w:ind w:firstLine="0"/>
              <w:jc w:val="center"/>
              <w:rPr>
                <w:b/>
                <w:bCs/>
              </w:rPr>
            </w:pPr>
            <w:r>
              <w:rPr>
                <w:b/>
                <w:bCs/>
              </w:rPr>
              <w:t xml:space="preserve">Csoport </w:t>
            </w:r>
            <w:r w:rsidRPr="008A2BCA">
              <w:rPr>
                <w:b/>
                <w:bCs/>
              </w:rPr>
              <w:t>2</w:t>
            </w:r>
          </w:p>
        </w:tc>
        <w:tc>
          <w:tcPr>
            <w:tcW w:w="1416" w:type="dxa"/>
          </w:tcPr>
          <w:p w14:paraId="3AA060DF" w14:textId="06E7F427" w:rsidR="006954BD" w:rsidRPr="008A2BCA" w:rsidRDefault="008A2BCA" w:rsidP="008A2BCA">
            <w:pPr>
              <w:ind w:firstLine="0"/>
              <w:jc w:val="center"/>
              <w:rPr>
                <w:b/>
                <w:bCs/>
              </w:rPr>
            </w:pPr>
            <w:r>
              <w:rPr>
                <w:b/>
                <w:bCs/>
              </w:rPr>
              <w:t xml:space="preserve">Csoport </w:t>
            </w:r>
            <w:r w:rsidRPr="008A2BCA">
              <w:rPr>
                <w:b/>
                <w:bCs/>
              </w:rPr>
              <w:t>3</w:t>
            </w:r>
          </w:p>
        </w:tc>
        <w:tc>
          <w:tcPr>
            <w:tcW w:w="1416" w:type="dxa"/>
          </w:tcPr>
          <w:p w14:paraId="35B12C6B" w14:textId="5F462412" w:rsidR="006954BD" w:rsidRPr="008A2BCA" w:rsidRDefault="008A2BCA" w:rsidP="008A2BCA">
            <w:pPr>
              <w:ind w:firstLine="0"/>
              <w:jc w:val="center"/>
              <w:rPr>
                <w:b/>
                <w:bCs/>
              </w:rPr>
            </w:pPr>
            <w:r>
              <w:rPr>
                <w:b/>
                <w:bCs/>
              </w:rPr>
              <w:t xml:space="preserve">Csoport </w:t>
            </w:r>
            <w:r w:rsidRPr="008A2BCA">
              <w:rPr>
                <w:b/>
                <w:bCs/>
              </w:rPr>
              <w:t>4</w:t>
            </w:r>
          </w:p>
        </w:tc>
        <w:tc>
          <w:tcPr>
            <w:tcW w:w="1416" w:type="dxa"/>
          </w:tcPr>
          <w:p w14:paraId="6901E3CE" w14:textId="72EC654B" w:rsidR="006954BD" w:rsidRPr="008A2BCA" w:rsidRDefault="008A2BCA" w:rsidP="008A2BCA">
            <w:pPr>
              <w:ind w:firstLine="0"/>
              <w:jc w:val="center"/>
              <w:rPr>
                <w:b/>
                <w:bCs/>
              </w:rPr>
            </w:pPr>
            <w:r>
              <w:rPr>
                <w:b/>
                <w:bCs/>
              </w:rPr>
              <w:t xml:space="preserve">Csoport </w:t>
            </w:r>
            <w:r w:rsidRPr="008A2BCA">
              <w:rPr>
                <w:b/>
                <w:bCs/>
              </w:rPr>
              <w:t>5</w:t>
            </w:r>
          </w:p>
        </w:tc>
      </w:tr>
      <w:tr w:rsidR="006954BD" w14:paraId="7BFB8B1A" w14:textId="77777777" w:rsidTr="006954BD">
        <w:tc>
          <w:tcPr>
            <w:tcW w:w="1415" w:type="dxa"/>
          </w:tcPr>
          <w:p w14:paraId="4E761546" w14:textId="22F6A3D4" w:rsidR="006954BD" w:rsidRDefault="008A2BCA" w:rsidP="008A2BCA">
            <w:pPr>
              <w:ind w:firstLine="0"/>
              <w:jc w:val="center"/>
            </w:pPr>
            <w:r>
              <w:t xml:space="preserve">Férfi kor </w:t>
            </w:r>
          </w:p>
        </w:tc>
        <w:tc>
          <w:tcPr>
            <w:tcW w:w="1415" w:type="dxa"/>
          </w:tcPr>
          <w:p w14:paraId="2C36E857" w14:textId="21A39355" w:rsidR="006954BD" w:rsidRDefault="008A2BCA" w:rsidP="008A2BCA">
            <w:pPr>
              <w:ind w:firstLine="0"/>
              <w:jc w:val="center"/>
            </w:pPr>
            <w:r>
              <w:t>18 - 27</w:t>
            </w:r>
          </w:p>
        </w:tc>
        <w:tc>
          <w:tcPr>
            <w:tcW w:w="1415" w:type="dxa"/>
          </w:tcPr>
          <w:p w14:paraId="517C12F1" w14:textId="4FA9F82D" w:rsidR="006954BD" w:rsidRDefault="008A2BCA" w:rsidP="008A2BCA">
            <w:pPr>
              <w:ind w:firstLine="0"/>
              <w:jc w:val="center"/>
            </w:pPr>
            <w:r>
              <w:t>28 - 39</w:t>
            </w:r>
          </w:p>
        </w:tc>
        <w:tc>
          <w:tcPr>
            <w:tcW w:w="1416" w:type="dxa"/>
          </w:tcPr>
          <w:p w14:paraId="1FEF9061" w14:textId="49F0F964" w:rsidR="006954BD" w:rsidRDefault="008A2BCA" w:rsidP="008A2BCA">
            <w:pPr>
              <w:ind w:firstLine="0"/>
              <w:jc w:val="center"/>
            </w:pPr>
            <w:r>
              <w:t>40 – 50</w:t>
            </w:r>
          </w:p>
        </w:tc>
        <w:tc>
          <w:tcPr>
            <w:tcW w:w="1416" w:type="dxa"/>
          </w:tcPr>
          <w:p w14:paraId="44829123" w14:textId="6CABCC24" w:rsidR="006954BD" w:rsidRDefault="008A2BCA" w:rsidP="008A2BCA">
            <w:pPr>
              <w:ind w:firstLine="0"/>
              <w:jc w:val="center"/>
            </w:pPr>
            <w:r>
              <w:t>51 - 59</w:t>
            </w:r>
          </w:p>
        </w:tc>
        <w:tc>
          <w:tcPr>
            <w:tcW w:w="1416" w:type="dxa"/>
          </w:tcPr>
          <w:p w14:paraId="6006B285" w14:textId="2FAB4FFA" w:rsidR="006954BD" w:rsidRDefault="008A2BCA" w:rsidP="008A2BCA">
            <w:pPr>
              <w:ind w:firstLine="0"/>
              <w:jc w:val="center"/>
            </w:pPr>
            <w:r>
              <w:t>60+</w:t>
            </w:r>
          </w:p>
        </w:tc>
      </w:tr>
      <w:tr w:rsidR="001C45DF" w14:paraId="1455535C" w14:textId="77777777" w:rsidTr="006954BD">
        <w:tc>
          <w:tcPr>
            <w:tcW w:w="1415" w:type="dxa"/>
          </w:tcPr>
          <w:p w14:paraId="32F4574F" w14:textId="4828BF20" w:rsidR="001C45DF" w:rsidRDefault="008A2BCA" w:rsidP="008A2BCA">
            <w:pPr>
              <w:ind w:firstLine="0"/>
              <w:jc w:val="center"/>
            </w:pPr>
            <w:r>
              <w:t xml:space="preserve">Női kor </w:t>
            </w:r>
          </w:p>
        </w:tc>
        <w:tc>
          <w:tcPr>
            <w:tcW w:w="1415" w:type="dxa"/>
          </w:tcPr>
          <w:p w14:paraId="62C63D4D" w14:textId="78B70AC5" w:rsidR="001C45DF" w:rsidRDefault="008A2BCA" w:rsidP="008A2BCA">
            <w:pPr>
              <w:ind w:firstLine="0"/>
              <w:jc w:val="center"/>
            </w:pPr>
            <w:r>
              <w:t>18 - 27</w:t>
            </w:r>
          </w:p>
        </w:tc>
        <w:tc>
          <w:tcPr>
            <w:tcW w:w="1415" w:type="dxa"/>
          </w:tcPr>
          <w:p w14:paraId="6A2A9760" w14:textId="1D213732" w:rsidR="001C45DF" w:rsidRDefault="008A2BCA" w:rsidP="008A2BCA">
            <w:pPr>
              <w:ind w:firstLine="0"/>
              <w:jc w:val="center"/>
            </w:pPr>
            <w:r>
              <w:t>28 - 39</w:t>
            </w:r>
          </w:p>
        </w:tc>
        <w:tc>
          <w:tcPr>
            <w:tcW w:w="1416" w:type="dxa"/>
          </w:tcPr>
          <w:p w14:paraId="7EFE26FF" w14:textId="42A11A9B" w:rsidR="001C45DF" w:rsidRDefault="008A2BCA" w:rsidP="008A2BCA">
            <w:pPr>
              <w:ind w:firstLine="0"/>
              <w:jc w:val="center"/>
            </w:pPr>
            <w:r>
              <w:t>40 - 55</w:t>
            </w:r>
          </w:p>
        </w:tc>
        <w:tc>
          <w:tcPr>
            <w:tcW w:w="1416" w:type="dxa"/>
          </w:tcPr>
          <w:p w14:paraId="772AFEC4" w14:textId="024A2FCE" w:rsidR="001C45DF" w:rsidRDefault="008A2BCA" w:rsidP="008A2BCA">
            <w:pPr>
              <w:ind w:firstLine="0"/>
              <w:jc w:val="center"/>
            </w:pPr>
            <w:r>
              <w:t>55+</w:t>
            </w:r>
          </w:p>
        </w:tc>
        <w:tc>
          <w:tcPr>
            <w:tcW w:w="1416" w:type="dxa"/>
          </w:tcPr>
          <w:p w14:paraId="477CA867" w14:textId="7DA35488" w:rsidR="001C45DF" w:rsidRDefault="008A2BCA" w:rsidP="008A2BCA">
            <w:pPr>
              <w:ind w:firstLine="0"/>
              <w:jc w:val="center"/>
            </w:pPr>
            <w:r>
              <w:t>-</w:t>
            </w:r>
          </w:p>
        </w:tc>
      </w:tr>
    </w:tbl>
    <w:p w14:paraId="563D6C9D" w14:textId="399ADD7C" w:rsidR="00AE32D2" w:rsidRDefault="00AE32D2" w:rsidP="00D67D43">
      <w:pPr>
        <w:ind w:firstLine="0"/>
      </w:pPr>
    </w:p>
    <w:p w14:paraId="052FA382" w14:textId="6721EE98" w:rsidR="00D67D43" w:rsidRDefault="00D67D43" w:rsidP="00D67D43">
      <w:pPr>
        <w:pStyle w:val="Heading3"/>
      </w:pPr>
      <w:bookmarkStart w:id="88" w:name="_Toc103070717"/>
      <w:r>
        <w:lastRenderedPageBreak/>
        <w:t>Outlier analízis</w:t>
      </w:r>
      <w:bookmarkEnd w:id="88"/>
    </w:p>
    <w:p w14:paraId="47556C25" w14:textId="1B2A11FA" w:rsidR="00D21906" w:rsidRPr="00D21906" w:rsidRDefault="00D21906" w:rsidP="00D21906">
      <w:pPr>
        <w:pStyle w:val="elsobekezdes"/>
      </w:pPr>
      <w:r>
        <w:t>Az outlier analízis az adattisztítás egy kiegészítő lépése, amire azért van nagy szükség, hogy a kitűnően gyanús értékek eliminálásra kerüljenek</w:t>
      </w:r>
      <w:r w:rsidR="00916EC7">
        <w:t>. Ennek a lépésnek a hiányában</w:t>
      </w:r>
      <w:r>
        <w:t xml:space="preserve"> problémá</w:t>
      </w:r>
      <w:r w:rsidR="000325D7">
        <w:t>kat okozhat</w:t>
      </w:r>
      <w:r>
        <w:t xml:space="preserve"> a gépi tanulás során.</w:t>
      </w:r>
      <w:sdt>
        <w:sdtPr>
          <w:id w:val="-1033268666"/>
          <w:citation/>
        </w:sdtPr>
        <w:sdtContent>
          <w:r w:rsidR="00CB28C9">
            <w:fldChar w:fldCharType="begin"/>
          </w:r>
          <w:r w:rsidR="00CB28C9">
            <w:instrText xml:space="preserve"> CITATION Wet13 \l 1038 </w:instrText>
          </w:r>
          <w:r w:rsidR="00CB28C9">
            <w:fldChar w:fldCharType="separate"/>
          </w:r>
          <w:r w:rsidR="00CB28C9">
            <w:rPr>
              <w:noProof/>
            </w:rPr>
            <w:t xml:space="preserve"> </w:t>
          </w:r>
          <w:r w:rsidR="00CB28C9" w:rsidRPr="009944F1">
            <w:rPr>
              <w:noProof/>
            </w:rPr>
            <w:t>[3]</w:t>
          </w:r>
          <w:r w:rsidR="00CB28C9">
            <w:fldChar w:fldCharType="end"/>
          </w:r>
        </w:sdtContent>
      </w:sdt>
    </w:p>
    <w:p w14:paraId="054EC6F6" w14:textId="4F3B1D88" w:rsidR="00A21D2E" w:rsidRDefault="00A21D2E" w:rsidP="00A21D2E">
      <w:pPr>
        <w:pStyle w:val="Heading3"/>
      </w:pPr>
      <w:bookmarkStart w:id="89" w:name="_Toc102489733"/>
      <w:bookmarkStart w:id="90" w:name="_Toc103070718"/>
      <w:r>
        <w:rPr>
          <w:lang w:val="en-AT"/>
        </w:rPr>
        <w:t>Feature engineering</w:t>
      </w:r>
      <w:bookmarkEnd w:id="89"/>
      <w:bookmarkEnd w:id="90"/>
    </w:p>
    <w:p w14:paraId="61D5B5D3" w14:textId="22E66F31" w:rsidR="00A21D2E" w:rsidRDefault="00A21D2E" w:rsidP="00343892">
      <w:r>
        <w:t>A</w:t>
      </w:r>
      <w:r w:rsidR="00A57D09">
        <w:t xml:space="preserve"> feature engineering alatt egy olyan eljárást értünk, amikor a meglévő tulajdonságokat alakítjuk át olyan módon, hogy egy új</w:t>
      </w:r>
      <w:r w:rsidR="00636219">
        <w:t xml:space="preserve">at </w:t>
      </w:r>
      <w:r w:rsidR="00A57D09">
        <w:t xml:space="preserve">hozunk létre, ami hasznos lehet az osztályozási modell építésénél. Ahhoz, hogy ezt optimálisan lehessen felhasználni, szükséges a témakörben való jártasság. </w:t>
      </w:r>
      <w:r w:rsidR="00636219">
        <w:t>A motiváció mögötte az, hogy javítsák a gépi tanulás folyamat eredményeinek minőségét, ahhoz képest, mintha a nyers adatokat használná fel az algoritmus.</w:t>
      </w:r>
    </w:p>
    <w:p w14:paraId="5EAD4541" w14:textId="50B40C76" w:rsidR="00A21D2E" w:rsidRDefault="00A268F4" w:rsidP="00A21D2E">
      <w:pPr>
        <w:pStyle w:val="Heading3"/>
      </w:pPr>
      <w:bookmarkStart w:id="91" w:name="_Toc103070719"/>
      <w:r>
        <w:t>Feltáró elemzés</w:t>
      </w:r>
      <w:bookmarkEnd w:id="91"/>
    </w:p>
    <w:p w14:paraId="3846B424" w14:textId="339491DC" w:rsidR="00A21D2E" w:rsidRDefault="00602AD3" w:rsidP="000F7673">
      <w:pPr>
        <w:pStyle w:val="elsobekezdes"/>
      </w:pPr>
      <w:r>
        <w:t>A feltáró elemzés</w:t>
      </w:r>
      <w:r w:rsidR="000F7673">
        <w:t xml:space="preserve"> a második iterációban részletesebben került alkalmazva. Ehhez egy nagyszerű könyvtár állt rendelkezésre, ami a DataPrep névre hallgat. Használatával gyakorlatilag egyenesen az adathalmazból készít egy automatizált kimutatást</w:t>
      </w:r>
      <w:r w:rsidR="0039458F">
        <w:t>,</w:t>
      </w:r>
      <w:r w:rsidR="000F7673">
        <w:t xml:space="preserve"> rengeteg hasznos információval. </w:t>
      </w:r>
    </w:p>
    <w:p w14:paraId="6CF2D34F" w14:textId="7A40D054" w:rsidR="007B470B" w:rsidRDefault="00BA4001" w:rsidP="007B470B">
      <w:r>
        <w:t>Az adattípusoknak megfelelően, automatikusan választja ki a megjelenítendő diagrammokat, amiket a legrészletesebb módon</w:t>
      </w:r>
      <w:r w:rsidR="001B69E1">
        <w:t>,</w:t>
      </w:r>
      <w:r>
        <w:t xml:space="preserve"> minden információval ellát. </w:t>
      </w:r>
      <w:r w:rsidR="00400B89">
        <w:t>Ezeke</w:t>
      </w:r>
      <w:r w:rsidR="00DA3E3D">
        <w:t>t</w:t>
      </w:r>
      <w:r w:rsidR="00400B89">
        <w:t xml:space="preserve"> a riportok</w:t>
      </w:r>
      <w:r w:rsidR="00DA3E3D">
        <w:t>at</w:t>
      </w:r>
      <w:r w:rsidR="00400B89">
        <w:t xml:space="preserve"> megjeleníthetjük egyenesen egy Jupyter Notebook-ban, vagy kiexportálhatjuk egy HTML szerkezetű fájlba is, így könnyítve a vizualizációt.</w:t>
      </w:r>
    </w:p>
    <w:p w14:paraId="4EE95DAA" w14:textId="77777777" w:rsidR="00067C20" w:rsidRDefault="007B470B" w:rsidP="00067C20">
      <w:pPr>
        <w:keepNext/>
      </w:pPr>
      <w:r w:rsidRPr="00BA4001">
        <w:rPr>
          <w:noProof/>
          <w:lang w:val="en-US"/>
        </w:rPr>
        <w:lastRenderedPageBreak/>
        <w:drawing>
          <wp:inline distT="0" distB="0" distL="0" distR="0" wp14:anchorId="67E0DE96" wp14:editId="67D5945B">
            <wp:extent cx="5399405" cy="26803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5399405" cy="2680335"/>
                    </a:xfrm>
                    <a:prstGeom prst="rect">
                      <a:avLst/>
                    </a:prstGeom>
                  </pic:spPr>
                </pic:pic>
              </a:graphicData>
            </a:graphic>
          </wp:inline>
        </w:drawing>
      </w:r>
    </w:p>
    <w:p w14:paraId="15D77CAD" w14:textId="3D99B387" w:rsidR="007B470B" w:rsidRDefault="00067C20" w:rsidP="00067C20">
      <w:pPr>
        <w:pStyle w:val="Caption"/>
      </w:pPr>
      <w:r>
        <w:t>3. ábra DataPrep riport</w:t>
      </w:r>
    </w:p>
    <w:p w14:paraId="14A401C2" w14:textId="77777777" w:rsidR="00494C70" w:rsidRDefault="00494C70" w:rsidP="00494C70">
      <w:r>
        <w:t>Jól megjeleníti azokat az oszlopokat is, amelyek üres értékeket tartalmaznak, így segíti az adattisztítás menetét is. A tulajdonságok között figyeli a korrelációs értékeket is, amik megtekinthetőek mind táblázatosan.</w:t>
      </w:r>
    </w:p>
    <w:p w14:paraId="105C5CFA" w14:textId="77777777" w:rsidR="007B470B" w:rsidRDefault="007B470B" w:rsidP="000F7673"/>
    <w:p w14:paraId="2DD975A3" w14:textId="77777777" w:rsidR="00067C20" w:rsidRDefault="00C77AE0" w:rsidP="00067C20">
      <w:pPr>
        <w:keepNext/>
      </w:pPr>
      <w:r w:rsidRPr="00C77AE0">
        <w:rPr>
          <w:noProof/>
          <w:lang w:val="en-US"/>
        </w:rPr>
        <w:drawing>
          <wp:inline distT="0" distB="0" distL="0" distR="0" wp14:anchorId="5E530CBC" wp14:editId="0A54B571">
            <wp:extent cx="5399405" cy="2333625"/>
            <wp:effectExtent l="0" t="0" r="0" b="317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8"/>
                    <a:stretch>
                      <a:fillRect/>
                    </a:stretch>
                  </pic:blipFill>
                  <pic:spPr>
                    <a:xfrm>
                      <a:off x="0" y="0"/>
                      <a:ext cx="5399405" cy="2333625"/>
                    </a:xfrm>
                    <a:prstGeom prst="rect">
                      <a:avLst/>
                    </a:prstGeom>
                  </pic:spPr>
                </pic:pic>
              </a:graphicData>
            </a:graphic>
          </wp:inline>
        </w:drawing>
      </w:r>
    </w:p>
    <w:p w14:paraId="37C586A1" w14:textId="77E6464B" w:rsidR="00C77AE0" w:rsidRDefault="00067C20" w:rsidP="00067C20">
      <w:pPr>
        <w:pStyle w:val="Caption"/>
      </w:pPr>
      <w:r>
        <w:t>4. ábra DataPrep korreláció kiértékelés</w:t>
      </w:r>
    </w:p>
    <w:p w14:paraId="5520FAE5" w14:textId="0F7691E9" w:rsidR="00A21D2E" w:rsidRDefault="00A268F4" w:rsidP="00A21D2E">
      <w:pPr>
        <w:pStyle w:val="Heading3"/>
      </w:pPr>
      <w:bookmarkStart w:id="92" w:name="_Toc103070720"/>
      <w:r>
        <w:t>Importance analysis</w:t>
      </w:r>
      <w:bookmarkEnd w:id="92"/>
    </w:p>
    <w:p w14:paraId="266D5FDB" w14:textId="0BF64FD3" w:rsidR="00A268F4" w:rsidRDefault="00A268F4" w:rsidP="000F7673">
      <w:pPr>
        <w:pStyle w:val="elsobekezdes"/>
      </w:pPr>
      <w:r>
        <w:t xml:space="preserve">Az importance analízis </w:t>
      </w:r>
      <w:r w:rsidR="00B27A8D">
        <w:t>egy</w:t>
      </w:r>
      <w:r>
        <w:t xml:space="preserve"> olyan </w:t>
      </w:r>
      <w:r w:rsidR="00B27A8D">
        <w:t>eljárás, amit az osztályozást megelőz</w:t>
      </w:r>
      <w:r w:rsidR="00E86DDB">
        <w:t>ően</w:t>
      </w:r>
      <w:r w:rsidR="00B27A8D">
        <w:t xml:space="preserve"> </w:t>
      </w:r>
      <w:r w:rsidR="00961BAB">
        <w:t>érdemes</w:t>
      </w:r>
      <w:r w:rsidR="00B27A8D">
        <w:t xml:space="preserve"> végrehajtani. </w:t>
      </w:r>
      <w:r w:rsidR="00961BAB">
        <w:t>Használ</w:t>
      </w:r>
      <w:r w:rsidR="00355EC0">
        <w:t>atával megtudhatjuk, hogy melyik</w:t>
      </w:r>
      <w:r w:rsidR="00961BAB">
        <w:t xml:space="preserve"> tulajdonságok lesznek a legfontosabbak a gépi tanuló modell létrehozásánál.</w:t>
      </w:r>
    </w:p>
    <w:p w14:paraId="38B7DD1B" w14:textId="02ECD20A" w:rsidR="00E86DDB" w:rsidRDefault="00E86DDB" w:rsidP="00E86DDB">
      <w:pPr>
        <w:pStyle w:val="Heading3"/>
      </w:pPr>
      <w:bookmarkStart w:id="93" w:name="_Toc103070721"/>
      <w:r>
        <w:lastRenderedPageBreak/>
        <w:t>Tulajdonság kiválasztás</w:t>
      </w:r>
      <w:bookmarkEnd w:id="93"/>
    </w:p>
    <w:p w14:paraId="28D43259" w14:textId="77777777" w:rsidR="00377EC1" w:rsidRDefault="00961BAB" w:rsidP="00E86DDB">
      <w:pPr>
        <w:pStyle w:val="Firstparagraph"/>
      </w:pPr>
      <w:r>
        <w:t xml:space="preserve">A tulajdonság kiválasztás, másnéven feature selection, egy szintén kiemelkedően fontos lépése az adatbányászati folyamatnak. Ezen a ponton kell kiválasztani, azokat a tulajdonságokat, amiket az algoritmus használni fog az osztályozás során. Fontos, hogy modellépítésnél egymástól független tulajdonságokat válasszunk, ki, mivel ennek hiányában hamis vagy rossz eredményeket adhat eredményül a prediktív modell. </w:t>
      </w:r>
    </w:p>
    <w:p w14:paraId="0EF5E7E4" w14:textId="2DE78FD3" w:rsidR="00E86DDB" w:rsidRPr="00E86DDB" w:rsidRDefault="00985A5A" w:rsidP="00377EC1">
      <w:r>
        <w:t xml:space="preserve">Amennyiben magas számosságú tulajdonsággal rendelkezik az adathalmaz, akkor a bemeneti változók számát érdemes csökkenteni, hogy így a számítás költsége csökkenjen, esetlegesen a modell teljesítménye </w:t>
      </w:r>
      <w:r w:rsidR="005D4B37">
        <w:t>növekedjen</w:t>
      </w:r>
      <w:r>
        <w:t>.</w:t>
      </w:r>
    </w:p>
    <w:p w14:paraId="56D1EF49" w14:textId="4BD9FDE3" w:rsidR="00E86DDB" w:rsidRDefault="00E86DDB" w:rsidP="00E86DDB">
      <w:pPr>
        <w:pStyle w:val="Heading3"/>
      </w:pPr>
      <w:bookmarkStart w:id="94" w:name="_Toc103070722"/>
      <w:r>
        <w:t>Keresztvalidálási eljárások</w:t>
      </w:r>
      <w:bookmarkEnd w:id="94"/>
    </w:p>
    <w:p w14:paraId="08C4D288" w14:textId="3E1A2754" w:rsidR="00E86DDB" w:rsidRDefault="00DB3AF7" w:rsidP="00E86DDB">
      <w:pPr>
        <w:pStyle w:val="Firstparagraph"/>
      </w:pPr>
      <w:r>
        <w:t>Keresztvalidálás</w:t>
      </w:r>
      <w:r w:rsidR="004C08CF">
        <w:t xml:space="preserve">i </w:t>
      </w:r>
      <w:r w:rsidR="001568D8">
        <w:t>e</w:t>
      </w:r>
      <w:r w:rsidR="004C08CF">
        <w:t xml:space="preserve">ljárásoknak azokban az esetekben van nagy haszna, amikor az adathalmazon az általánosan használt tanító-teszt-vágás bizonytalan eredményeket hoz a modellépítés során. Bizonytalan eredmények alatt olyan változó modell pontosságokat értünk, amik széles intervallumon vesznek fel értékeket. Ez olyan esetben fordul elő, amikor a kétharmados vágással nem megfelelően oszlanak el az osztálycímkék a tanító, teszt és validációs halmazokban. Ennek a bizonytalanságnak a kiküszöbölésére alkalmazzuk a különféle eljárásokat. </w:t>
      </w:r>
    </w:p>
    <w:p w14:paraId="51875785" w14:textId="2BFB68E0" w:rsidR="001568D8" w:rsidRPr="009E62BA" w:rsidRDefault="001568D8" w:rsidP="001568D8">
      <w:pPr>
        <w:rPr>
          <w:lang w:val="en-AT"/>
        </w:rPr>
      </w:pPr>
      <w:r>
        <w:t>Számos eljárás létezik, azonban az adathalmaz válogatja, hogy melyik</w:t>
      </w:r>
      <w:r w:rsidR="009D5CFC">
        <w:t xml:space="preserve"> eredményezi a legoptimálisabb működést.</w:t>
      </w:r>
      <w:r w:rsidR="00FF3253">
        <w:t xml:space="preserve"> A működésük azonban mind hasonló, mivel az összes eljárás bizonyos </w:t>
      </w:r>
      <w:r w:rsidR="00FF3253" w:rsidRPr="00F32E83">
        <w:rPr>
          <w:i/>
          <w:iCs/>
        </w:rPr>
        <w:t>fold</w:t>
      </w:r>
      <w:r w:rsidR="00FF3253">
        <w:t xml:space="preserve">-okon, dolgozik, ami nem jelent mást, mint hogy az adathalmaz hány részre kerül felosztásra </w:t>
      </w:r>
      <w:r w:rsidR="00F32E83">
        <w:t>a validálás és a tanítás során.</w:t>
      </w:r>
      <w:r w:rsidR="009D5CFC">
        <w:t xml:space="preserve"> A dolgozatban három módszer kerül bemutatásra, amelyeket alkalmazva javíthatóvá vált az osztályozó modell teljesítőképessége.</w:t>
      </w:r>
      <w:r w:rsidR="009E62BA">
        <w:rPr>
          <w:lang w:val="en-AT"/>
        </w:rPr>
        <w:t xml:space="preserve"> </w:t>
      </w:r>
      <w:r w:rsidR="009E62BA">
        <w:rPr>
          <w:noProof/>
        </w:rPr>
        <w:t>[</w:t>
      </w:r>
      <w:r w:rsidR="009E62BA">
        <w:rPr>
          <w:noProof/>
          <w:lang w:val="en-AT"/>
        </w:rPr>
        <w:t>11</w:t>
      </w:r>
      <w:r w:rsidR="009E62BA">
        <w:rPr>
          <w:noProof/>
        </w:rPr>
        <w:t>]</w:t>
      </w:r>
    </w:p>
    <w:p w14:paraId="305D0341" w14:textId="77777777" w:rsidR="00351A2F" w:rsidRPr="001568D8" w:rsidRDefault="00351A2F" w:rsidP="001568D8"/>
    <w:p w14:paraId="73D10C9C" w14:textId="08AC0B0D" w:rsidR="00DB3AF7" w:rsidRPr="00DB3AF7" w:rsidRDefault="00DB3AF7" w:rsidP="00DB3AF7">
      <w:pPr>
        <w:ind w:firstLine="0"/>
        <w:rPr>
          <w:b/>
          <w:i/>
        </w:rPr>
      </w:pPr>
      <w:r>
        <w:rPr>
          <w:b/>
          <w:i/>
        </w:rPr>
        <w:t>Leave One Out Cross Validation</w:t>
      </w:r>
    </w:p>
    <w:p w14:paraId="321816B7" w14:textId="24237DD0" w:rsidR="00DB3AF7" w:rsidRDefault="00DB3AF7" w:rsidP="00FF3253">
      <w:r>
        <w:rPr>
          <w:lang w:val="en-AT"/>
        </w:rPr>
        <w:t xml:space="preserve">A </w:t>
      </w:r>
      <w:r w:rsidR="00FF3253">
        <w:t xml:space="preserve">legegyszerűbb keresztvalidálási eljárás, amit inkább régebben alkalmaztak. Egy olyan </w:t>
      </w:r>
      <w:r w:rsidR="00664B2E">
        <w:t>speciális esetű</w:t>
      </w:r>
      <w:r w:rsidR="00FF3253">
        <w:t xml:space="preserve"> keresztellenőrzés, a</w:t>
      </w:r>
      <w:r w:rsidR="00F32E83">
        <w:t>miben</w:t>
      </w:r>
      <w:r w:rsidR="00FF3253">
        <w:t xml:space="preserve"> a </w:t>
      </w:r>
      <w:r w:rsidR="00F32E83">
        <w:t>foldok száma megegyezik az adathalmaz példányainak számával</w:t>
      </w:r>
      <w:r w:rsidR="007C6A2E">
        <w:t>,</w:t>
      </w:r>
      <w:r w:rsidR="00F32E83">
        <w:t xml:space="preserve"> </w:t>
      </w:r>
      <w:r w:rsidR="007C6A2E">
        <w:t xml:space="preserve">ezáltal </w:t>
      </w:r>
      <w:r w:rsidR="00F32E83">
        <w:t xml:space="preserve">a tanuló algoritmus minden egyes </w:t>
      </w:r>
      <w:r w:rsidR="007C6A2E">
        <w:t>példánya egyszer kerül alkalmazásra, úgy, hogy az összes többi példányt tanító készletnek tekinti, az egy darab kiválasztott elemet pedig egy egyelemű teszthalmaznak használja</w:t>
      </w:r>
      <w:r w:rsidR="000F4B70">
        <w:t xml:space="preserve">. </w:t>
      </w:r>
    </w:p>
    <w:p w14:paraId="009E5FF2" w14:textId="77777777" w:rsidR="002C6CB1" w:rsidRPr="00FF3253" w:rsidRDefault="002C6CB1" w:rsidP="00FF3253"/>
    <w:p w14:paraId="25566A32" w14:textId="77777777" w:rsidR="000F4B70" w:rsidRPr="002C2040" w:rsidRDefault="000F4B70" w:rsidP="000F4B70">
      <w:pPr>
        <w:ind w:firstLine="0"/>
        <w:rPr>
          <w:b/>
          <w:i/>
          <w:lang w:val="en-AT"/>
        </w:rPr>
      </w:pPr>
      <w:r w:rsidRPr="002C2040">
        <w:rPr>
          <w:b/>
          <w:i/>
          <w:lang w:val="en-AT"/>
        </w:rPr>
        <w:lastRenderedPageBreak/>
        <w:t>El</w:t>
      </w:r>
      <w:r>
        <w:rPr>
          <w:b/>
          <w:i/>
        </w:rPr>
        <w:t>ő</w:t>
      </w:r>
      <w:r w:rsidRPr="002C2040">
        <w:rPr>
          <w:b/>
          <w:i/>
          <w:lang w:val="en-AT"/>
        </w:rPr>
        <w:t>nyei</w:t>
      </w:r>
    </w:p>
    <w:p w14:paraId="27E45DD3" w14:textId="5470BC09" w:rsidR="000F4B70" w:rsidRPr="00FF65DF" w:rsidRDefault="000F4B70" w:rsidP="000F4B70">
      <w:pPr>
        <w:pStyle w:val="ListParagraph"/>
        <w:numPr>
          <w:ilvl w:val="0"/>
          <w:numId w:val="21"/>
        </w:numPr>
        <w:contextualSpacing w:val="0"/>
        <w:rPr>
          <w:lang w:val="en-AT"/>
        </w:rPr>
      </w:pPr>
      <w:r>
        <w:t>Low Bias,</w:t>
      </w:r>
      <w:r w:rsidR="00F1453D">
        <w:t xml:space="preserve"> tehát</w:t>
      </w:r>
      <w:r>
        <w:t xml:space="preserve"> nem tanul rá egy osztálycímkére, mivel </w:t>
      </w:r>
      <w:r w:rsidR="00F1453D">
        <w:t>minden elemszámra validációt hajt végre</w:t>
      </w:r>
    </w:p>
    <w:p w14:paraId="03EA79B8" w14:textId="22AE8A66" w:rsidR="00FF65DF" w:rsidRDefault="00FF65DF" w:rsidP="000F4B70">
      <w:pPr>
        <w:pStyle w:val="ListParagraph"/>
        <w:numPr>
          <w:ilvl w:val="0"/>
          <w:numId w:val="21"/>
        </w:numPr>
        <w:contextualSpacing w:val="0"/>
        <w:rPr>
          <w:lang w:val="en-AT"/>
        </w:rPr>
      </w:pPr>
      <w:r>
        <w:t>Megbízható</w:t>
      </w:r>
    </w:p>
    <w:p w14:paraId="5EC03677" w14:textId="7AB99BFA" w:rsidR="000F4B70" w:rsidRPr="002C2040" w:rsidRDefault="000F4B70" w:rsidP="000F4B70">
      <w:pPr>
        <w:ind w:firstLine="0"/>
        <w:rPr>
          <w:b/>
          <w:i/>
          <w:lang w:val="en-AT"/>
        </w:rPr>
      </w:pPr>
      <w:r>
        <w:rPr>
          <w:b/>
          <w:i/>
          <w:lang w:val="en-AT"/>
        </w:rPr>
        <w:t>Hátrányai</w:t>
      </w:r>
    </w:p>
    <w:p w14:paraId="0EF662F4" w14:textId="62E9F606" w:rsidR="000F4B70" w:rsidRPr="00576864" w:rsidRDefault="00576864" w:rsidP="000F4B70">
      <w:pPr>
        <w:pStyle w:val="ListParagraph"/>
        <w:numPr>
          <w:ilvl w:val="0"/>
          <w:numId w:val="21"/>
        </w:numPr>
        <w:contextualSpacing w:val="0"/>
        <w:rPr>
          <w:lang w:val="en-AT"/>
        </w:rPr>
      </w:pPr>
      <w:r>
        <w:t>Nagy elemszámú halmazokon lassú,</w:t>
      </w:r>
    </w:p>
    <w:p w14:paraId="4A1967B9" w14:textId="7138777C" w:rsidR="00DB3AF7" w:rsidRPr="00932DB4" w:rsidRDefault="00576864" w:rsidP="00716AB5">
      <w:pPr>
        <w:pStyle w:val="ListParagraph"/>
        <w:numPr>
          <w:ilvl w:val="0"/>
          <w:numId w:val="21"/>
        </w:numPr>
        <w:contextualSpacing w:val="0"/>
        <w:rPr>
          <w:lang w:val="en-AT"/>
        </w:rPr>
      </w:pPr>
      <w:r>
        <w:t>Nagy költségű</w:t>
      </w:r>
      <w:r w:rsidR="00932DB4">
        <w:t>,</w:t>
      </w:r>
    </w:p>
    <w:p w14:paraId="1E4CBCD8" w14:textId="44CD4811" w:rsidR="00932DB4" w:rsidRPr="00716AB5" w:rsidRDefault="00932DB4" w:rsidP="00716AB5">
      <w:pPr>
        <w:pStyle w:val="ListParagraph"/>
        <w:numPr>
          <w:ilvl w:val="0"/>
          <w:numId w:val="21"/>
        </w:numPr>
        <w:contextualSpacing w:val="0"/>
        <w:rPr>
          <w:lang w:val="en-AT"/>
        </w:rPr>
      </w:pPr>
      <w:r>
        <w:t>Elavult</w:t>
      </w:r>
    </w:p>
    <w:p w14:paraId="64AADA37" w14:textId="77777777" w:rsidR="00716AB5" w:rsidRPr="00716AB5" w:rsidRDefault="00716AB5" w:rsidP="001B4385">
      <w:pPr>
        <w:pStyle w:val="ListParagraph"/>
        <w:numPr>
          <w:ilvl w:val="0"/>
          <w:numId w:val="0"/>
        </w:numPr>
        <w:ind w:left="720"/>
        <w:contextualSpacing w:val="0"/>
        <w:rPr>
          <w:lang w:val="en-AT"/>
        </w:rPr>
      </w:pPr>
    </w:p>
    <w:p w14:paraId="27C1DA39" w14:textId="412F9C64" w:rsidR="00DB3AF7" w:rsidRPr="00DB3AF7" w:rsidRDefault="00DB3AF7" w:rsidP="00DB3AF7">
      <w:pPr>
        <w:ind w:firstLine="0"/>
        <w:rPr>
          <w:b/>
          <w:i/>
        </w:rPr>
      </w:pPr>
      <w:r>
        <w:rPr>
          <w:b/>
          <w:i/>
        </w:rPr>
        <w:t>K-fold Cross Validation</w:t>
      </w:r>
    </w:p>
    <w:p w14:paraId="312B01C2" w14:textId="544E9F25" w:rsidR="00012DDA" w:rsidRDefault="00DB3AF7" w:rsidP="00DB3AF7">
      <w:r>
        <w:rPr>
          <w:lang w:val="en-AT"/>
        </w:rPr>
        <w:t xml:space="preserve">A </w:t>
      </w:r>
      <w:r w:rsidR="00932DB4">
        <w:t xml:space="preserve">K-fold Cross Validation egy olyan </w:t>
      </w:r>
      <w:r w:rsidR="00FB5BFE">
        <w:t>keresztvalid</w:t>
      </w:r>
      <w:r w:rsidR="00FB5BFE">
        <w:rPr>
          <w:lang w:val="en-AT"/>
        </w:rPr>
        <w:t>ációs eljárás</w:t>
      </w:r>
      <w:r w:rsidR="0021627B">
        <w:t xml:space="preserve">, ami egy paraméterrel rendelkezik, ami a </w:t>
      </w:r>
      <w:r w:rsidR="0021627B" w:rsidRPr="0021627B">
        <w:rPr>
          <w:i/>
          <w:iCs/>
        </w:rPr>
        <w:t>k</w:t>
      </w:r>
      <w:r w:rsidR="0021627B">
        <w:t>.</w:t>
      </w:r>
      <w:r w:rsidR="0021627B">
        <w:rPr>
          <w:i/>
          <w:iCs/>
        </w:rPr>
        <w:t xml:space="preserve"> </w:t>
      </w:r>
      <w:r w:rsidR="0021627B">
        <w:t>Ez a változó arra utal, hogy az adathalmazt, hány különálló részre bontjuk fel az eljárás során. Miután felbontottuk az adathalmazt egy iterációs eljárással végig haladunk a vágott adathalmazokon,</w:t>
      </w:r>
      <w:r w:rsidR="000F5F22">
        <w:t xml:space="preserve"> úgy,</w:t>
      </w:r>
      <w:r w:rsidR="0021627B">
        <w:t xml:space="preserve"> hogy minden iterációban egy azonos méretű teszthalmazt és tanító halmazt</w:t>
      </w:r>
      <w:r w:rsidR="000F5F22">
        <w:t xml:space="preserve"> alkalmazunk</w:t>
      </w:r>
      <w:r w:rsidR="0021627B">
        <w:t xml:space="preserve">. Az iterációkon haladva, minden alkalommal egy újabb </w:t>
      </w:r>
      <w:r w:rsidR="001B3DA2">
        <w:t>teszt</w:t>
      </w:r>
      <w:r w:rsidR="0021627B">
        <w:t xml:space="preserve"> halmaz lesz felhasználva. </w:t>
      </w:r>
    </w:p>
    <w:p w14:paraId="41F294F6" w14:textId="21B31DF8" w:rsidR="00DB3AF7" w:rsidRDefault="0021627B" w:rsidP="009277AE">
      <w:r>
        <w:t xml:space="preserve">Ennek az eljárásnak az egyszerűbb megértésének a kedvéért vegyünk példának egy 1000 elemű adathalmazt és fogalmazzuk meg a </w:t>
      </w:r>
      <w:r w:rsidRPr="0021627B">
        <w:rPr>
          <w:i/>
          <w:iCs/>
        </w:rPr>
        <w:t>k</w:t>
      </w:r>
      <w:r>
        <w:t xml:space="preserve"> változónak az értékét 5-re. </w:t>
      </w:r>
    </w:p>
    <w:p w14:paraId="6F917BEC" w14:textId="77777777" w:rsidR="00A44145" w:rsidRDefault="00A44145" w:rsidP="009277AE"/>
    <w:p w14:paraId="6B2DF214" w14:textId="35E81307" w:rsidR="005178FF" w:rsidRPr="00A44145" w:rsidRDefault="00A44145" w:rsidP="00A44145">
      <w:pPr>
        <w:pStyle w:val="Caption"/>
        <w:rPr>
          <w:lang w:val="en-AT"/>
        </w:rPr>
      </w:pPr>
      <w:r>
        <w:t xml:space="preserve">4. táblázat </w:t>
      </w:r>
      <w:r w:rsidR="005A592C">
        <w:t>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E84C64" w:rsidRPr="00E84C64" w14:paraId="2D940887" w14:textId="5270E95D" w:rsidTr="00E84C64">
        <w:tc>
          <w:tcPr>
            <w:tcW w:w="1736" w:type="dxa"/>
          </w:tcPr>
          <w:p w14:paraId="6BA4600A" w14:textId="45F5719F" w:rsidR="00E84C64" w:rsidRPr="00CF24BC" w:rsidRDefault="00E84C64" w:rsidP="00CF24BC">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48" w:type="dxa"/>
          </w:tcPr>
          <w:p w14:paraId="1C054A7C" w14:textId="6DA6EFDF" w:rsidR="00E84C64" w:rsidRPr="00CF24BC" w:rsidRDefault="00E84C64" w:rsidP="00CF24BC">
            <w:pPr>
              <w:ind w:firstLine="0"/>
              <w:jc w:val="center"/>
              <w:rPr>
                <w:b/>
                <w:bCs/>
              </w:rPr>
            </w:pPr>
            <w:r w:rsidRPr="00CF24BC">
              <w:rPr>
                <w:b/>
                <w:bCs/>
              </w:rPr>
              <w:t>Fold 1</w:t>
            </w:r>
          </w:p>
        </w:tc>
        <w:tc>
          <w:tcPr>
            <w:tcW w:w="1149" w:type="dxa"/>
          </w:tcPr>
          <w:p w14:paraId="12072B6D" w14:textId="35B0348B" w:rsidR="00E84C64" w:rsidRPr="00CF24BC" w:rsidRDefault="00E84C64" w:rsidP="00CF24BC">
            <w:pPr>
              <w:ind w:firstLine="0"/>
              <w:jc w:val="center"/>
              <w:rPr>
                <w:b/>
                <w:bCs/>
              </w:rPr>
            </w:pPr>
            <w:r w:rsidRPr="00CF24BC">
              <w:rPr>
                <w:b/>
                <w:bCs/>
              </w:rPr>
              <w:t>Fold 2</w:t>
            </w:r>
          </w:p>
        </w:tc>
        <w:tc>
          <w:tcPr>
            <w:tcW w:w="1150" w:type="dxa"/>
          </w:tcPr>
          <w:p w14:paraId="3819A6CD" w14:textId="43DC885F" w:rsidR="00E84C64" w:rsidRPr="00CF24BC" w:rsidRDefault="00E84C64" w:rsidP="00CF24BC">
            <w:pPr>
              <w:ind w:firstLine="0"/>
              <w:jc w:val="center"/>
              <w:rPr>
                <w:b/>
                <w:bCs/>
              </w:rPr>
            </w:pPr>
            <w:r w:rsidRPr="00CF24BC">
              <w:rPr>
                <w:b/>
                <w:bCs/>
              </w:rPr>
              <w:t>Fold 3</w:t>
            </w:r>
          </w:p>
        </w:tc>
        <w:tc>
          <w:tcPr>
            <w:tcW w:w="1150" w:type="dxa"/>
          </w:tcPr>
          <w:p w14:paraId="4B20D4C6" w14:textId="7E68701C" w:rsidR="00E84C64" w:rsidRPr="00CF24BC" w:rsidRDefault="00E84C64" w:rsidP="00CF24BC">
            <w:pPr>
              <w:ind w:firstLine="0"/>
              <w:jc w:val="center"/>
              <w:rPr>
                <w:b/>
                <w:bCs/>
              </w:rPr>
            </w:pPr>
            <w:r w:rsidRPr="00CF24BC">
              <w:rPr>
                <w:b/>
                <w:bCs/>
              </w:rPr>
              <w:t>Fold 4</w:t>
            </w:r>
          </w:p>
        </w:tc>
        <w:tc>
          <w:tcPr>
            <w:tcW w:w="1150" w:type="dxa"/>
          </w:tcPr>
          <w:p w14:paraId="458F82A7" w14:textId="5BB21E85" w:rsidR="00E84C64" w:rsidRPr="00CF24BC" w:rsidRDefault="00E84C64" w:rsidP="00CF24BC">
            <w:pPr>
              <w:ind w:firstLine="0"/>
              <w:jc w:val="center"/>
              <w:rPr>
                <w:b/>
                <w:bCs/>
              </w:rPr>
            </w:pPr>
            <w:r w:rsidRPr="00CF24BC">
              <w:rPr>
                <w:b/>
                <w:bCs/>
              </w:rPr>
              <w:t>Fold 5</w:t>
            </w:r>
          </w:p>
        </w:tc>
        <w:tc>
          <w:tcPr>
            <w:tcW w:w="1010" w:type="dxa"/>
            <w:shd w:val="clear" w:color="auto" w:fill="FFFFFF" w:themeFill="background1"/>
          </w:tcPr>
          <w:p w14:paraId="50B5646F" w14:textId="5247F29E" w:rsidR="00E84C64" w:rsidRPr="00E84C64" w:rsidRDefault="00E84C64" w:rsidP="00CF24BC">
            <w:pPr>
              <w:ind w:firstLine="0"/>
              <w:jc w:val="center"/>
              <w:rPr>
                <w:b/>
                <w:bCs/>
                <w:color w:val="000000" w:themeColor="text1"/>
              </w:rPr>
            </w:pPr>
            <w:r>
              <w:rPr>
                <w:b/>
                <w:bCs/>
                <w:color w:val="000000" w:themeColor="text1"/>
              </w:rPr>
              <w:t>Pontosság</w:t>
            </w:r>
          </w:p>
        </w:tc>
      </w:tr>
      <w:tr w:rsidR="00E84C64" w:rsidRPr="00E84C64" w14:paraId="7F981A56" w14:textId="59DAD362" w:rsidTr="00C55EFF">
        <w:tc>
          <w:tcPr>
            <w:tcW w:w="1736" w:type="dxa"/>
          </w:tcPr>
          <w:p w14:paraId="2317DDF0" w14:textId="0AFFE133" w:rsidR="00E84C64" w:rsidRPr="001B4385" w:rsidRDefault="00E84C64" w:rsidP="00CF24BC">
            <w:pPr>
              <w:ind w:firstLine="0"/>
              <w:jc w:val="center"/>
            </w:pPr>
            <w:r>
              <w:t>180 / 20</w:t>
            </w:r>
          </w:p>
        </w:tc>
        <w:tc>
          <w:tcPr>
            <w:tcW w:w="1148" w:type="dxa"/>
            <w:shd w:val="clear" w:color="auto" w:fill="C5E0B3" w:themeFill="accent6" w:themeFillTint="66"/>
          </w:tcPr>
          <w:p w14:paraId="65AA112F" w14:textId="40815133" w:rsidR="00E84C64" w:rsidRPr="001B4385" w:rsidRDefault="00E84C64" w:rsidP="00CF24BC">
            <w:pPr>
              <w:ind w:firstLine="0"/>
              <w:jc w:val="center"/>
            </w:pPr>
            <w:r>
              <w:t>200</w:t>
            </w:r>
          </w:p>
        </w:tc>
        <w:tc>
          <w:tcPr>
            <w:tcW w:w="4599" w:type="dxa"/>
            <w:gridSpan w:val="4"/>
            <w:shd w:val="clear" w:color="auto" w:fill="F4B083" w:themeFill="accent2" w:themeFillTint="99"/>
          </w:tcPr>
          <w:p w14:paraId="6EE91A05" w14:textId="123ED1A6" w:rsidR="00E84C64" w:rsidRPr="00CF24BC" w:rsidRDefault="00E84C64" w:rsidP="00CF24BC">
            <w:pPr>
              <w:ind w:firstLine="0"/>
              <w:jc w:val="center"/>
            </w:pPr>
            <w:r>
              <w:t>800</w:t>
            </w:r>
          </w:p>
        </w:tc>
        <w:tc>
          <w:tcPr>
            <w:tcW w:w="1010" w:type="dxa"/>
            <w:shd w:val="clear" w:color="auto" w:fill="FFFFFF" w:themeFill="background1"/>
          </w:tcPr>
          <w:p w14:paraId="3AEC475F" w14:textId="0336DF45" w:rsidR="00E84C64" w:rsidRPr="00E84C64" w:rsidRDefault="00E84C64" w:rsidP="00CF24BC">
            <w:pPr>
              <w:ind w:firstLine="0"/>
              <w:jc w:val="center"/>
              <w:rPr>
                <w:color w:val="000000" w:themeColor="text1"/>
              </w:rPr>
            </w:pPr>
            <w:r w:rsidRPr="00E84C64">
              <w:rPr>
                <w:color w:val="000000" w:themeColor="text1"/>
              </w:rPr>
              <w:t>80.12 %</w:t>
            </w:r>
          </w:p>
        </w:tc>
      </w:tr>
      <w:tr w:rsidR="00E84C64" w:rsidRPr="00E84C64" w14:paraId="347D622D" w14:textId="157AC927" w:rsidTr="00C55EFF">
        <w:tc>
          <w:tcPr>
            <w:tcW w:w="1736" w:type="dxa"/>
          </w:tcPr>
          <w:p w14:paraId="0937646F" w14:textId="1671465E" w:rsidR="00E84C64" w:rsidRPr="00CF24BC" w:rsidRDefault="00E84C64" w:rsidP="00CF24BC">
            <w:pPr>
              <w:ind w:firstLine="0"/>
              <w:jc w:val="center"/>
            </w:pPr>
            <w:r>
              <w:t>198 / 2</w:t>
            </w:r>
          </w:p>
        </w:tc>
        <w:tc>
          <w:tcPr>
            <w:tcW w:w="1148" w:type="dxa"/>
            <w:shd w:val="clear" w:color="auto" w:fill="F4B083" w:themeFill="accent2" w:themeFillTint="99"/>
          </w:tcPr>
          <w:p w14:paraId="2D14AE4C" w14:textId="0FD24D5F" w:rsidR="00E84C64" w:rsidRPr="00CF24BC" w:rsidRDefault="00E84C64" w:rsidP="00CF24BC">
            <w:pPr>
              <w:ind w:firstLine="0"/>
              <w:jc w:val="center"/>
            </w:pPr>
            <w:r>
              <w:t>200</w:t>
            </w:r>
          </w:p>
        </w:tc>
        <w:tc>
          <w:tcPr>
            <w:tcW w:w="1149" w:type="dxa"/>
            <w:shd w:val="clear" w:color="auto" w:fill="C5E0B3" w:themeFill="accent6" w:themeFillTint="66"/>
          </w:tcPr>
          <w:p w14:paraId="0D6F6763" w14:textId="6F157C32" w:rsidR="00E84C64" w:rsidRPr="00CF24BC" w:rsidRDefault="00E84C64" w:rsidP="00CF24BC">
            <w:pPr>
              <w:ind w:firstLine="0"/>
              <w:jc w:val="center"/>
            </w:pPr>
            <w:r>
              <w:t>200</w:t>
            </w:r>
          </w:p>
        </w:tc>
        <w:tc>
          <w:tcPr>
            <w:tcW w:w="3450" w:type="dxa"/>
            <w:gridSpan w:val="3"/>
            <w:shd w:val="clear" w:color="auto" w:fill="F4B083" w:themeFill="accent2" w:themeFillTint="99"/>
          </w:tcPr>
          <w:p w14:paraId="2456E434" w14:textId="6FE530E4" w:rsidR="00E84C64" w:rsidRPr="00CF24BC" w:rsidRDefault="00E84C64" w:rsidP="00CF24BC">
            <w:pPr>
              <w:ind w:firstLine="0"/>
              <w:jc w:val="center"/>
            </w:pPr>
            <w:r>
              <w:t>600</w:t>
            </w:r>
          </w:p>
        </w:tc>
        <w:tc>
          <w:tcPr>
            <w:tcW w:w="1010" w:type="dxa"/>
            <w:shd w:val="clear" w:color="auto" w:fill="FFFFFF" w:themeFill="background1"/>
          </w:tcPr>
          <w:p w14:paraId="22839524" w14:textId="7FDDA664" w:rsidR="00E84C64" w:rsidRPr="00E84C64" w:rsidRDefault="00E84C64" w:rsidP="00CF24BC">
            <w:pPr>
              <w:ind w:firstLine="0"/>
              <w:jc w:val="center"/>
              <w:rPr>
                <w:color w:val="000000" w:themeColor="text1"/>
              </w:rPr>
            </w:pPr>
            <w:r w:rsidRPr="00E84C64">
              <w:rPr>
                <w:color w:val="000000" w:themeColor="text1"/>
              </w:rPr>
              <w:t>84.94 %</w:t>
            </w:r>
          </w:p>
        </w:tc>
      </w:tr>
      <w:tr w:rsidR="00E84C64" w:rsidRPr="00E84C64" w14:paraId="6F8E77E4" w14:textId="2CFD53DB" w:rsidTr="00C55EFF">
        <w:tc>
          <w:tcPr>
            <w:tcW w:w="1736" w:type="dxa"/>
          </w:tcPr>
          <w:p w14:paraId="492C3688" w14:textId="4AE7311A" w:rsidR="00E84C64" w:rsidRPr="00CF24BC" w:rsidRDefault="00E84C64" w:rsidP="00CF24BC">
            <w:pPr>
              <w:ind w:firstLine="0"/>
              <w:jc w:val="center"/>
            </w:pPr>
            <w:r>
              <w:t>120 / 80</w:t>
            </w:r>
          </w:p>
        </w:tc>
        <w:tc>
          <w:tcPr>
            <w:tcW w:w="2297" w:type="dxa"/>
            <w:gridSpan w:val="2"/>
            <w:shd w:val="clear" w:color="auto" w:fill="F4B083" w:themeFill="accent2" w:themeFillTint="99"/>
          </w:tcPr>
          <w:p w14:paraId="48596238" w14:textId="271B0E06" w:rsidR="00E84C64" w:rsidRPr="00CF24BC" w:rsidRDefault="00E84C64" w:rsidP="00CF24BC">
            <w:pPr>
              <w:ind w:firstLine="0"/>
              <w:jc w:val="center"/>
            </w:pPr>
            <w:r>
              <w:t>400</w:t>
            </w:r>
          </w:p>
        </w:tc>
        <w:tc>
          <w:tcPr>
            <w:tcW w:w="1150" w:type="dxa"/>
            <w:shd w:val="clear" w:color="auto" w:fill="C5E0B3" w:themeFill="accent6" w:themeFillTint="66"/>
          </w:tcPr>
          <w:p w14:paraId="2819E24D" w14:textId="75A67F4D" w:rsidR="00E84C64" w:rsidRPr="00CF24BC" w:rsidRDefault="00E84C64" w:rsidP="00CF24BC">
            <w:pPr>
              <w:ind w:firstLine="0"/>
              <w:jc w:val="center"/>
            </w:pPr>
            <w:r>
              <w:t>200</w:t>
            </w:r>
          </w:p>
        </w:tc>
        <w:tc>
          <w:tcPr>
            <w:tcW w:w="2300" w:type="dxa"/>
            <w:gridSpan w:val="2"/>
            <w:shd w:val="clear" w:color="auto" w:fill="F4B083" w:themeFill="accent2" w:themeFillTint="99"/>
          </w:tcPr>
          <w:p w14:paraId="43ECD404" w14:textId="160281B9" w:rsidR="00E84C64" w:rsidRPr="00CF24BC" w:rsidRDefault="00E84C64" w:rsidP="00CF24BC">
            <w:pPr>
              <w:ind w:firstLine="0"/>
              <w:jc w:val="center"/>
            </w:pPr>
            <w:r>
              <w:t>400</w:t>
            </w:r>
          </w:p>
        </w:tc>
        <w:tc>
          <w:tcPr>
            <w:tcW w:w="1010" w:type="dxa"/>
            <w:shd w:val="clear" w:color="auto" w:fill="FFFFFF" w:themeFill="background1"/>
          </w:tcPr>
          <w:p w14:paraId="0D86C0DE" w14:textId="6C9D1FBF" w:rsidR="00E84C64" w:rsidRPr="00E84C64" w:rsidRDefault="00E84C64" w:rsidP="00CF24BC">
            <w:pPr>
              <w:ind w:firstLine="0"/>
              <w:jc w:val="center"/>
              <w:rPr>
                <w:color w:val="000000" w:themeColor="text1"/>
              </w:rPr>
            </w:pPr>
            <w:r w:rsidRPr="00E84C64">
              <w:rPr>
                <w:color w:val="000000" w:themeColor="text1"/>
              </w:rPr>
              <w:t>76.42 %</w:t>
            </w:r>
          </w:p>
        </w:tc>
      </w:tr>
      <w:tr w:rsidR="00E84C64" w:rsidRPr="00E84C64" w14:paraId="093A08C2" w14:textId="05A1C2FE" w:rsidTr="00C55EFF">
        <w:tc>
          <w:tcPr>
            <w:tcW w:w="1736" w:type="dxa"/>
          </w:tcPr>
          <w:p w14:paraId="479A48E2" w14:textId="1BBEDF1F" w:rsidR="00E84C64" w:rsidRPr="00CF24BC" w:rsidRDefault="00E84C64" w:rsidP="00CF24BC">
            <w:pPr>
              <w:ind w:firstLine="0"/>
              <w:jc w:val="center"/>
            </w:pPr>
            <w:r>
              <w:t>110 / 90</w:t>
            </w:r>
          </w:p>
        </w:tc>
        <w:tc>
          <w:tcPr>
            <w:tcW w:w="3447" w:type="dxa"/>
            <w:gridSpan w:val="3"/>
            <w:shd w:val="clear" w:color="auto" w:fill="F4B083" w:themeFill="accent2" w:themeFillTint="99"/>
          </w:tcPr>
          <w:p w14:paraId="2E166EAA" w14:textId="1D12270F" w:rsidR="00E84C64" w:rsidRPr="00CF24BC" w:rsidRDefault="00E84C64" w:rsidP="00CF24BC">
            <w:pPr>
              <w:ind w:firstLine="0"/>
              <w:jc w:val="center"/>
            </w:pPr>
            <w:r>
              <w:t>600</w:t>
            </w:r>
          </w:p>
        </w:tc>
        <w:tc>
          <w:tcPr>
            <w:tcW w:w="1150" w:type="dxa"/>
            <w:shd w:val="clear" w:color="auto" w:fill="C5E0B3" w:themeFill="accent6" w:themeFillTint="66"/>
          </w:tcPr>
          <w:p w14:paraId="2DA03119" w14:textId="5429EF07" w:rsidR="00E84C64" w:rsidRPr="00CF24BC" w:rsidRDefault="00E84C64" w:rsidP="00CF24BC">
            <w:pPr>
              <w:ind w:firstLine="0"/>
              <w:jc w:val="center"/>
            </w:pPr>
            <w:r>
              <w:t>200</w:t>
            </w:r>
          </w:p>
        </w:tc>
        <w:tc>
          <w:tcPr>
            <w:tcW w:w="1150" w:type="dxa"/>
            <w:shd w:val="clear" w:color="auto" w:fill="F4B083" w:themeFill="accent2" w:themeFillTint="99"/>
          </w:tcPr>
          <w:p w14:paraId="75884E8A" w14:textId="4648ABB0" w:rsidR="00E84C64" w:rsidRPr="00CF24BC" w:rsidRDefault="00E84C64" w:rsidP="00CF24BC">
            <w:pPr>
              <w:ind w:firstLine="0"/>
              <w:jc w:val="center"/>
            </w:pPr>
            <w:r>
              <w:t>200</w:t>
            </w:r>
          </w:p>
        </w:tc>
        <w:tc>
          <w:tcPr>
            <w:tcW w:w="1010" w:type="dxa"/>
            <w:shd w:val="clear" w:color="auto" w:fill="FFFFFF" w:themeFill="background1"/>
          </w:tcPr>
          <w:p w14:paraId="29C2428C" w14:textId="01AC13D4" w:rsidR="00E84C64" w:rsidRPr="00E84C64" w:rsidRDefault="00E84C64" w:rsidP="00CF24BC">
            <w:pPr>
              <w:ind w:firstLine="0"/>
              <w:jc w:val="center"/>
              <w:rPr>
                <w:color w:val="000000" w:themeColor="text1"/>
              </w:rPr>
            </w:pPr>
            <w:r w:rsidRPr="00E84C64">
              <w:rPr>
                <w:color w:val="000000" w:themeColor="text1"/>
              </w:rPr>
              <w:t>70.32 %</w:t>
            </w:r>
          </w:p>
        </w:tc>
      </w:tr>
      <w:tr w:rsidR="00E84C64" w:rsidRPr="00E84C64" w14:paraId="36CF6D3C" w14:textId="1C7FB826" w:rsidTr="00C55EFF">
        <w:tc>
          <w:tcPr>
            <w:tcW w:w="1736" w:type="dxa"/>
          </w:tcPr>
          <w:p w14:paraId="126EC170" w14:textId="29356408" w:rsidR="00E84C64" w:rsidRPr="00CF24BC" w:rsidRDefault="00E84C64" w:rsidP="00CF24BC">
            <w:pPr>
              <w:ind w:firstLine="0"/>
              <w:jc w:val="center"/>
            </w:pPr>
            <w:r>
              <w:t>200 / 0</w:t>
            </w:r>
          </w:p>
        </w:tc>
        <w:tc>
          <w:tcPr>
            <w:tcW w:w="4597" w:type="dxa"/>
            <w:gridSpan w:val="4"/>
            <w:shd w:val="clear" w:color="auto" w:fill="F4B083" w:themeFill="accent2" w:themeFillTint="99"/>
          </w:tcPr>
          <w:p w14:paraId="08883AD8" w14:textId="5E2B4593" w:rsidR="00E84C64" w:rsidRPr="00CF24BC" w:rsidRDefault="00E84C64" w:rsidP="00CF24BC">
            <w:pPr>
              <w:ind w:firstLine="0"/>
              <w:jc w:val="center"/>
            </w:pPr>
            <w:r>
              <w:t>800</w:t>
            </w:r>
          </w:p>
        </w:tc>
        <w:tc>
          <w:tcPr>
            <w:tcW w:w="1150" w:type="dxa"/>
            <w:shd w:val="clear" w:color="auto" w:fill="C5E0B3" w:themeFill="accent6" w:themeFillTint="66"/>
          </w:tcPr>
          <w:p w14:paraId="6D462391" w14:textId="0BCADF17" w:rsidR="00E84C64" w:rsidRPr="00CF24BC" w:rsidRDefault="00E84C64" w:rsidP="00CF24BC">
            <w:pPr>
              <w:ind w:firstLine="0"/>
              <w:jc w:val="center"/>
            </w:pPr>
            <w:r>
              <w:t>200</w:t>
            </w:r>
          </w:p>
        </w:tc>
        <w:tc>
          <w:tcPr>
            <w:tcW w:w="1010" w:type="dxa"/>
            <w:shd w:val="clear" w:color="auto" w:fill="FFFFFF" w:themeFill="background1"/>
          </w:tcPr>
          <w:p w14:paraId="6AC841A0" w14:textId="1275ECCA" w:rsidR="00E84C64" w:rsidRPr="00E84C64" w:rsidRDefault="00E84C64" w:rsidP="00CF24BC">
            <w:pPr>
              <w:ind w:firstLine="0"/>
              <w:jc w:val="center"/>
              <w:rPr>
                <w:color w:val="000000" w:themeColor="text1"/>
              </w:rPr>
            </w:pPr>
            <w:r w:rsidRPr="00E84C64">
              <w:rPr>
                <w:color w:val="000000" w:themeColor="text1"/>
              </w:rPr>
              <w:t>92.02 %</w:t>
            </w:r>
          </w:p>
        </w:tc>
      </w:tr>
    </w:tbl>
    <w:p w14:paraId="60E2C3C4" w14:textId="77777777" w:rsidR="009277AE" w:rsidRDefault="009277AE" w:rsidP="00DB3AF7"/>
    <w:p w14:paraId="1E57CF7D" w14:textId="3094E37A" w:rsidR="007D6CC5" w:rsidRDefault="009277AE" w:rsidP="00DB3AF7">
      <w:r>
        <w:t xml:space="preserve">Így jól látható, hogy 5 iterációt fogunk végrehajtani a keresztvalidálás során. Az első foldnál például vesszük az adathalmaz első 200 elemét a teszthalmaznak, a maradék 800 elemet pedig használjuk tanító halmazként. A második foldnál vegyük a soron következő 200 sor utáni ismét 200 elemet és a maradék 800-at alkalmazzuk a tanító halmaznál. Az iteráció így folytatódik egészen addig, amíg minden elem legalább egyszer </w:t>
      </w:r>
      <w:r>
        <w:lastRenderedPageBreak/>
        <w:t>nem került be egy tanítási halmazba.</w:t>
      </w:r>
      <w:r w:rsidR="00B16D36">
        <w:t xml:space="preserve"> Amint ez megvan, megkapjuk az egyes iterációk pontosságának az eredményét, amiknek az átlagát véve megkapjuk a valós pontosságát a </w:t>
      </w:r>
      <w:r w:rsidR="00DE19EB">
        <w:t>tanított modellnek.</w:t>
      </w:r>
    </w:p>
    <w:p w14:paraId="2D93CBFF" w14:textId="77777777" w:rsidR="00EC3539" w:rsidRPr="002C2040" w:rsidRDefault="00EC3539" w:rsidP="00EC3539">
      <w:pPr>
        <w:ind w:firstLine="0"/>
        <w:rPr>
          <w:b/>
          <w:i/>
          <w:lang w:val="en-AT"/>
        </w:rPr>
      </w:pPr>
      <w:r w:rsidRPr="002C2040">
        <w:rPr>
          <w:b/>
          <w:i/>
          <w:lang w:val="en-AT"/>
        </w:rPr>
        <w:t>El</w:t>
      </w:r>
      <w:r>
        <w:rPr>
          <w:b/>
          <w:i/>
        </w:rPr>
        <w:t>ő</w:t>
      </w:r>
      <w:r w:rsidRPr="002C2040">
        <w:rPr>
          <w:b/>
          <w:i/>
          <w:lang w:val="en-AT"/>
        </w:rPr>
        <w:t>nyei</w:t>
      </w:r>
    </w:p>
    <w:p w14:paraId="7FA69BE1" w14:textId="77777777" w:rsidR="006950FD" w:rsidRPr="006950FD" w:rsidRDefault="006950FD" w:rsidP="006950FD">
      <w:pPr>
        <w:pStyle w:val="ListParagraph"/>
        <w:numPr>
          <w:ilvl w:val="0"/>
          <w:numId w:val="21"/>
        </w:numPr>
        <w:contextualSpacing w:val="0"/>
        <w:rPr>
          <w:lang w:val="en-AT"/>
        </w:rPr>
      </w:pPr>
      <w:r>
        <w:t>Növeli a teljesítményét az osztályozásnak,</w:t>
      </w:r>
    </w:p>
    <w:p w14:paraId="13E35914" w14:textId="77777777" w:rsidR="006950FD" w:rsidRPr="006950FD" w:rsidRDefault="006950FD" w:rsidP="006950FD">
      <w:pPr>
        <w:pStyle w:val="ListParagraph"/>
        <w:numPr>
          <w:ilvl w:val="0"/>
          <w:numId w:val="21"/>
        </w:numPr>
        <w:contextualSpacing w:val="0"/>
        <w:rPr>
          <w:lang w:val="en-AT"/>
        </w:rPr>
      </w:pPr>
      <w:r>
        <w:t>Ismeretlen adathalmazokat segít jobban feltárni,</w:t>
      </w:r>
    </w:p>
    <w:p w14:paraId="67DC1C32" w14:textId="5844F10E" w:rsidR="00EC3539" w:rsidRPr="006950FD" w:rsidRDefault="006950FD" w:rsidP="006950FD">
      <w:pPr>
        <w:pStyle w:val="ListParagraph"/>
        <w:numPr>
          <w:ilvl w:val="0"/>
          <w:numId w:val="21"/>
        </w:numPr>
        <w:contextualSpacing w:val="0"/>
        <w:rPr>
          <w:lang w:val="en-AT"/>
        </w:rPr>
      </w:pPr>
      <w:r>
        <w:t>Kis adathalmazokon optimális</w:t>
      </w:r>
      <w:r w:rsidR="00EC3539">
        <w:t xml:space="preserve"> </w:t>
      </w:r>
    </w:p>
    <w:p w14:paraId="5E79B59E" w14:textId="0EC1156C" w:rsidR="00EC3539" w:rsidRPr="006950FD" w:rsidRDefault="00EC3539" w:rsidP="006950FD">
      <w:pPr>
        <w:ind w:firstLine="0"/>
        <w:rPr>
          <w:lang w:val="en-AT"/>
        </w:rPr>
      </w:pPr>
      <w:r>
        <w:rPr>
          <w:b/>
          <w:i/>
          <w:lang w:val="en-AT"/>
        </w:rPr>
        <w:t>Hátrányai</w:t>
      </w:r>
    </w:p>
    <w:p w14:paraId="078CDFAC" w14:textId="1B2BB2DA" w:rsidR="00EC3539" w:rsidRPr="006950FD" w:rsidRDefault="006950FD" w:rsidP="00EC3539">
      <w:pPr>
        <w:pStyle w:val="ListParagraph"/>
        <w:numPr>
          <w:ilvl w:val="0"/>
          <w:numId w:val="21"/>
        </w:numPr>
        <w:contextualSpacing w:val="0"/>
        <w:rPr>
          <w:lang w:val="en-AT"/>
        </w:rPr>
      </w:pPr>
      <w:r>
        <w:t xml:space="preserve">Kiegyensúlyozatlan adathalmazokon még mindig </w:t>
      </w:r>
      <w:r w:rsidR="006D2824">
        <w:t>fennáll</w:t>
      </w:r>
      <w:r>
        <w:t xml:space="preserve"> az esélye arra, hogy túlságosan is rátanul egy osztálycímkére.</w:t>
      </w:r>
    </w:p>
    <w:p w14:paraId="773638E5" w14:textId="28ED3662" w:rsidR="006950FD" w:rsidRPr="00EC3539" w:rsidRDefault="006950FD" w:rsidP="00EC3539">
      <w:pPr>
        <w:pStyle w:val="ListParagraph"/>
        <w:numPr>
          <w:ilvl w:val="0"/>
          <w:numId w:val="21"/>
        </w:numPr>
        <w:contextualSpacing w:val="0"/>
        <w:rPr>
          <w:lang w:val="en-AT"/>
        </w:rPr>
      </w:pPr>
      <w:r>
        <w:t>Nagy adathalmazokon lassú</w:t>
      </w:r>
    </w:p>
    <w:p w14:paraId="39F5A31E" w14:textId="77777777" w:rsidR="009277AE" w:rsidRPr="00CF24BC" w:rsidRDefault="009277AE" w:rsidP="00DB3AF7"/>
    <w:p w14:paraId="1F850A5A" w14:textId="4EEF2017" w:rsidR="00DB3AF7" w:rsidRPr="00DB3AF7" w:rsidRDefault="00DB3AF7" w:rsidP="00DB3AF7">
      <w:pPr>
        <w:ind w:firstLine="0"/>
        <w:rPr>
          <w:b/>
          <w:i/>
        </w:rPr>
      </w:pPr>
      <w:r>
        <w:rPr>
          <w:b/>
          <w:i/>
        </w:rPr>
        <w:t>Stratified K-fold Cross Validation</w:t>
      </w:r>
    </w:p>
    <w:p w14:paraId="4DEAE683" w14:textId="6B0D04D0" w:rsidR="00DB3AF7" w:rsidRPr="003F0A32" w:rsidRDefault="00F13547" w:rsidP="00DB3AF7">
      <w:r>
        <w:t xml:space="preserve">A Stratified K-fold Cross Validation esetén egy olyan keresztvalidációs eljárást értünk, ami az előzőleg bemutatott K-fold Cross Validation hibáit </w:t>
      </w:r>
      <w:r w:rsidR="008502F2">
        <w:t>küszöböli ki</w:t>
      </w:r>
      <w:r w:rsidR="00DB3AF7">
        <w:rPr>
          <w:lang w:val="en-AT"/>
        </w:rPr>
        <w:t>.</w:t>
      </w:r>
      <w:r w:rsidR="00034B9E">
        <w:t xml:space="preserve"> A működésük nagyban megyegezik</w:t>
      </w:r>
      <w:r w:rsidR="003F0A32">
        <w:t>, viszont ez már képes pontosabb eredményeket mutatni a tanítás során. Ezt úgy képes elérni,</w:t>
      </w:r>
      <w:r w:rsidR="00034B9E">
        <w:t xml:space="preserve"> hogy a különböző iterációkban</w:t>
      </w:r>
      <w:r w:rsidR="005C37C1">
        <w:rPr>
          <w:lang w:val="en-AT"/>
        </w:rPr>
        <w:t>,</w:t>
      </w:r>
      <w:r w:rsidR="00034B9E">
        <w:t xml:space="preserve"> </w:t>
      </w:r>
      <w:r w:rsidR="003F0A32">
        <w:t>a teszt</w:t>
      </w:r>
      <w:r w:rsidR="005C37C1">
        <w:t>halmazban a teljes adathalmazhoz</w:t>
      </w:r>
      <w:r w:rsidR="003F0A32">
        <w:t xml:space="preserve"> </w:t>
      </w:r>
      <w:r w:rsidR="005C37C1">
        <w:rPr>
          <w:lang w:val="en-AT"/>
        </w:rPr>
        <w:t>hasonló</w:t>
      </w:r>
      <w:r w:rsidR="003F0A32">
        <w:t xml:space="preserve"> osztálycímke eloszlását biztosítja, így nem fordulhat elő olyan fold, amiben </w:t>
      </w:r>
      <w:r w:rsidR="00800C2B">
        <w:t>erőteljesebb kiegyensúlyozatlanság van jelen. Ezt a működést az ábra segítségével tesszük könnyebben érthetővé.</w:t>
      </w:r>
    </w:p>
    <w:p w14:paraId="7868AD2F" w14:textId="6A92D833" w:rsidR="00DB3AF7" w:rsidRDefault="00DB3AF7" w:rsidP="00DB3AF7">
      <w:pPr>
        <w:rPr>
          <w:lang w:val="en-AT"/>
        </w:rPr>
      </w:pPr>
    </w:p>
    <w:p w14:paraId="1E7D0607" w14:textId="45F441B5" w:rsidR="00A44145" w:rsidRPr="00F13547" w:rsidRDefault="00BF558B" w:rsidP="00A44145">
      <w:pPr>
        <w:pStyle w:val="Caption"/>
        <w:rPr>
          <w:lang w:val="en-AT"/>
        </w:rPr>
      </w:pPr>
      <w:r>
        <w:t>5</w:t>
      </w:r>
      <w:r w:rsidR="00A44145">
        <w:t xml:space="preserve">. táblázat </w:t>
      </w:r>
      <w:r w:rsidR="005A592C">
        <w:t>Stratified 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7F144D" w:rsidRPr="00E84C64" w14:paraId="20505092" w14:textId="77777777" w:rsidTr="00F03EF4">
        <w:tc>
          <w:tcPr>
            <w:tcW w:w="1737" w:type="dxa"/>
          </w:tcPr>
          <w:p w14:paraId="4683D838" w14:textId="77777777" w:rsidR="007F144D" w:rsidRPr="00CF24BC" w:rsidRDefault="007F144D" w:rsidP="00034B9E">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02" w:type="dxa"/>
          </w:tcPr>
          <w:p w14:paraId="4B0AB4FC" w14:textId="77777777" w:rsidR="007F144D" w:rsidRPr="00CF24BC" w:rsidRDefault="007F144D" w:rsidP="00034B9E">
            <w:pPr>
              <w:ind w:firstLine="0"/>
              <w:jc w:val="center"/>
              <w:rPr>
                <w:b/>
                <w:bCs/>
              </w:rPr>
            </w:pPr>
            <w:r w:rsidRPr="00CF24BC">
              <w:rPr>
                <w:b/>
                <w:bCs/>
              </w:rPr>
              <w:t>Fold 1</w:t>
            </w:r>
          </w:p>
        </w:tc>
        <w:tc>
          <w:tcPr>
            <w:tcW w:w="1102" w:type="dxa"/>
          </w:tcPr>
          <w:p w14:paraId="74CDFCD0" w14:textId="77777777" w:rsidR="007F144D" w:rsidRPr="00CF24BC" w:rsidRDefault="007F144D" w:rsidP="00034B9E">
            <w:pPr>
              <w:ind w:firstLine="0"/>
              <w:jc w:val="center"/>
              <w:rPr>
                <w:b/>
                <w:bCs/>
              </w:rPr>
            </w:pPr>
            <w:r w:rsidRPr="00CF24BC">
              <w:rPr>
                <w:b/>
                <w:bCs/>
              </w:rPr>
              <w:t>Fold 2</w:t>
            </w:r>
          </w:p>
        </w:tc>
        <w:tc>
          <w:tcPr>
            <w:tcW w:w="1103" w:type="dxa"/>
          </w:tcPr>
          <w:p w14:paraId="1D68AC87" w14:textId="77777777" w:rsidR="007F144D" w:rsidRPr="00CF24BC" w:rsidRDefault="007F144D" w:rsidP="00034B9E">
            <w:pPr>
              <w:ind w:firstLine="0"/>
              <w:jc w:val="center"/>
              <w:rPr>
                <w:b/>
                <w:bCs/>
              </w:rPr>
            </w:pPr>
            <w:r w:rsidRPr="00CF24BC">
              <w:rPr>
                <w:b/>
                <w:bCs/>
              </w:rPr>
              <w:t>Fold 3</w:t>
            </w:r>
          </w:p>
        </w:tc>
        <w:tc>
          <w:tcPr>
            <w:tcW w:w="1103" w:type="dxa"/>
          </w:tcPr>
          <w:p w14:paraId="53AF7F59" w14:textId="77777777" w:rsidR="007F144D" w:rsidRPr="00CF24BC" w:rsidRDefault="007F144D" w:rsidP="00034B9E">
            <w:pPr>
              <w:ind w:firstLine="0"/>
              <w:jc w:val="center"/>
              <w:rPr>
                <w:b/>
                <w:bCs/>
              </w:rPr>
            </w:pPr>
            <w:r w:rsidRPr="00CF24BC">
              <w:rPr>
                <w:b/>
                <w:bCs/>
              </w:rPr>
              <w:t>Fold 4</w:t>
            </w:r>
          </w:p>
        </w:tc>
        <w:tc>
          <w:tcPr>
            <w:tcW w:w="1103" w:type="dxa"/>
          </w:tcPr>
          <w:p w14:paraId="0EB55E0A" w14:textId="77777777" w:rsidR="007F144D" w:rsidRPr="00CF24BC" w:rsidRDefault="007F144D" w:rsidP="00034B9E">
            <w:pPr>
              <w:ind w:firstLine="0"/>
              <w:jc w:val="center"/>
              <w:rPr>
                <w:b/>
                <w:bCs/>
              </w:rPr>
            </w:pPr>
            <w:r w:rsidRPr="00CF24BC">
              <w:rPr>
                <w:b/>
                <w:bCs/>
              </w:rPr>
              <w:t>Fold 5</w:t>
            </w:r>
          </w:p>
        </w:tc>
        <w:tc>
          <w:tcPr>
            <w:tcW w:w="1243" w:type="dxa"/>
            <w:shd w:val="clear" w:color="auto" w:fill="FFFFFF" w:themeFill="background1"/>
          </w:tcPr>
          <w:p w14:paraId="5EE55DE7" w14:textId="77777777" w:rsidR="007F144D" w:rsidRPr="00E84C64" w:rsidRDefault="007F144D" w:rsidP="00034B9E">
            <w:pPr>
              <w:ind w:firstLine="0"/>
              <w:jc w:val="center"/>
              <w:rPr>
                <w:b/>
                <w:bCs/>
                <w:color w:val="000000" w:themeColor="text1"/>
              </w:rPr>
            </w:pPr>
            <w:r>
              <w:rPr>
                <w:b/>
                <w:bCs/>
                <w:color w:val="000000" w:themeColor="text1"/>
              </w:rPr>
              <w:t>Pontosság</w:t>
            </w:r>
          </w:p>
        </w:tc>
      </w:tr>
      <w:tr w:rsidR="007F144D" w:rsidRPr="00E84C64" w14:paraId="295E65BD" w14:textId="77777777" w:rsidTr="00C55EFF">
        <w:tc>
          <w:tcPr>
            <w:tcW w:w="1737" w:type="dxa"/>
          </w:tcPr>
          <w:p w14:paraId="442FA8DC" w14:textId="676198C0" w:rsidR="007F144D" w:rsidRPr="001B4385" w:rsidRDefault="007F144D" w:rsidP="00034B9E">
            <w:pPr>
              <w:ind w:firstLine="0"/>
              <w:jc w:val="center"/>
            </w:pPr>
            <w:r>
              <w:t>1</w:t>
            </w:r>
            <w:r w:rsidR="00015E50">
              <w:t>4</w:t>
            </w:r>
            <w:r w:rsidR="00F03EF4">
              <w:t>0</w:t>
            </w:r>
            <w:r>
              <w:t xml:space="preserve"> / </w:t>
            </w:r>
            <w:r w:rsidR="00015E50">
              <w:t>6</w:t>
            </w:r>
            <w:r>
              <w:t>0</w:t>
            </w:r>
          </w:p>
        </w:tc>
        <w:tc>
          <w:tcPr>
            <w:tcW w:w="1102" w:type="dxa"/>
            <w:shd w:val="clear" w:color="auto" w:fill="C5E0B3" w:themeFill="accent6" w:themeFillTint="66"/>
          </w:tcPr>
          <w:p w14:paraId="736DE61F" w14:textId="77777777" w:rsidR="007F144D" w:rsidRPr="001B4385" w:rsidRDefault="007F144D" w:rsidP="00034B9E">
            <w:pPr>
              <w:ind w:firstLine="0"/>
              <w:jc w:val="center"/>
            </w:pPr>
            <w:r>
              <w:t>200</w:t>
            </w:r>
          </w:p>
        </w:tc>
        <w:tc>
          <w:tcPr>
            <w:tcW w:w="4411" w:type="dxa"/>
            <w:gridSpan w:val="4"/>
            <w:shd w:val="clear" w:color="auto" w:fill="F4B083" w:themeFill="accent2" w:themeFillTint="99"/>
          </w:tcPr>
          <w:p w14:paraId="5A222A2C" w14:textId="77777777" w:rsidR="007F144D" w:rsidRPr="00CF24BC" w:rsidRDefault="007F144D" w:rsidP="00034B9E">
            <w:pPr>
              <w:ind w:firstLine="0"/>
              <w:jc w:val="center"/>
            </w:pPr>
            <w:r>
              <w:t>800</w:t>
            </w:r>
          </w:p>
        </w:tc>
        <w:tc>
          <w:tcPr>
            <w:tcW w:w="1243" w:type="dxa"/>
            <w:shd w:val="clear" w:color="auto" w:fill="FFFFFF" w:themeFill="background1"/>
          </w:tcPr>
          <w:p w14:paraId="6BB8BE03" w14:textId="4411E9D1" w:rsidR="007F144D" w:rsidRPr="00E84C64" w:rsidRDefault="00F854FC" w:rsidP="00034B9E">
            <w:pPr>
              <w:ind w:firstLine="0"/>
              <w:jc w:val="center"/>
              <w:rPr>
                <w:color w:val="000000" w:themeColor="text1"/>
              </w:rPr>
            </w:pPr>
            <w:r>
              <w:rPr>
                <w:color w:val="000000" w:themeColor="text1"/>
              </w:rPr>
              <w:t>77.83 %</w:t>
            </w:r>
          </w:p>
        </w:tc>
      </w:tr>
      <w:tr w:rsidR="00F03EF4" w:rsidRPr="00E84C64" w14:paraId="55356E12" w14:textId="77777777" w:rsidTr="00C55EFF">
        <w:tc>
          <w:tcPr>
            <w:tcW w:w="1737" w:type="dxa"/>
          </w:tcPr>
          <w:p w14:paraId="2571C5D3" w14:textId="2509926A" w:rsidR="00F03EF4" w:rsidRPr="00CF24BC" w:rsidRDefault="00F03EF4" w:rsidP="00F03EF4">
            <w:pPr>
              <w:ind w:firstLine="0"/>
              <w:jc w:val="center"/>
            </w:pPr>
            <w:r>
              <w:t>1</w:t>
            </w:r>
            <w:r w:rsidR="00015E50">
              <w:t>4</w:t>
            </w:r>
            <w:r>
              <w:t xml:space="preserve">0 / </w:t>
            </w:r>
            <w:r w:rsidR="00015E50">
              <w:t>6</w:t>
            </w:r>
            <w:r>
              <w:t>0</w:t>
            </w:r>
          </w:p>
        </w:tc>
        <w:tc>
          <w:tcPr>
            <w:tcW w:w="1102" w:type="dxa"/>
            <w:shd w:val="clear" w:color="auto" w:fill="F4B083" w:themeFill="accent2" w:themeFillTint="99"/>
          </w:tcPr>
          <w:p w14:paraId="18BEF20B" w14:textId="77777777" w:rsidR="00F03EF4" w:rsidRPr="00CF24BC" w:rsidRDefault="00F03EF4" w:rsidP="00F03EF4">
            <w:pPr>
              <w:ind w:firstLine="0"/>
              <w:jc w:val="center"/>
            </w:pPr>
            <w:r>
              <w:t>200</w:t>
            </w:r>
          </w:p>
        </w:tc>
        <w:tc>
          <w:tcPr>
            <w:tcW w:w="1102" w:type="dxa"/>
            <w:shd w:val="clear" w:color="auto" w:fill="C5E0B3" w:themeFill="accent6" w:themeFillTint="66"/>
          </w:tcPr>
          <w:p w14:paraId="705840EC" w14:textId="77777777" w:rsidR="00F03EF4" w:rsidRPr="00CF24BC" w:rsidRDefault="00F03EF4" w:rsidP="00F03EF4">
            <w:pPr>
              <w:ind w:firstLine="0"/>
              <w:jc w:val="center"/>
            </w:pPr>
            <w:r>
              <w:t>200</w:t>
            </w:r>
          </w:p>
        </w:tc>
        <w:tc>
          <w:tcPr>
            <w:tcW w:w="3309" w:type="dxa"/>
            <w:gridSpan w:val="3"/>
            <w:shd w:val="clear" w:color="auto" w:fill="F4B083" w:themeFill="accent2" w:themeFillTint="99"/>
          </w:tcPr>
          <w:p w14:paraId="04BF8F08" w14:textId="77777777" w:rsidR="00F03EF4" w:rsidRPr="00CF24BC" w:rsidRDefault="00F03EF4" w:rsidP="00F03EF4">
            <w:pPr>
              <w:ind w:firstLine="0"/>
              <w:jc w:val="center"/>
            </w:pPr>
            <w:r>
              <w:t>600</w:t>
            </w:r>
          </w:p>
        </w:tc>
        <w:tc>
          <w:tcPr>
            <w:tcW w:w="1243" w:type="dxa"/>
            <w:shd w:val="clear" w:color="auto" w:fill="FFFFFF" w:themeFill="background1"/>
          </w:tcPr>
          <w:p w14:paraId="43DECB98" w14:textId="7135A66B" w:rsidR="00F03EF4" w:rsidRPr="00E84C64" w:rsidRDefault="00F854FC" w:rsidP="00F03EF4">
            <w:pPr>
              <w:ind w:firstLine="0"/>
              <w:jc w:val="center"/>
              <w:rPr>
                <w:color w:val="000000" w:themeColor="text1"/>
              </w:rPr>
            </w:pPr>
            <w:r>
              <w:rPr>
                <w:color w:val="000000" w:themeColor="text1"/>
              </w:rPr>
              <w:t>72.32 %</w:t>
            </w:r>
          </w:p>
        </w:tc>
      </w:tr>
      <w:tr w:rsidR="00F03EF4" w:rsidRPr="00E84C64" w14:paraId="200EB66A" w14:textId="77777777" w:rsidTr="00C55EFF">
        <w:tc>
          <w:tcPr>
            <w:tcW w:w="1737" w:type="dxa"/>
          </w:tcPr>
          <w:p w14:paraId="7DCC78EF" w14:textId="44BC9464" w:rsidR="00F03EF4" w:rsidRPr="00CF24BC" w:rsidRDefault="00F03EF4" w:rsidP="00F03EF4">
            <w:pPr>
              <w:ind w:firstLine="0"/>
              <w:jc w:val="center"/>
            </w:pPr>
            <w:r>
              <w:t>1</w:t>
            </w:r>
            <w:r w:rsidR="00015E50">
              <w:t>4</w:t>
            </w:r>
            <w:r>
              <w:t xml:space="preserve">0 / </w:t>
            </w:r>
            <w:r w:rsidR="00015E50">
              <w:t>6</w:t>
            </w:r>
            <w:r>
              <w:t>0</w:t>
            </w:r>
          </w:p>
        </w:tc>
        <w:tc>
          <w:tcPr>
            <w:tcW w:w="2204" w:type="dxa"/>
            <w:gridSpan w:val="2"/>
            <w:shd w:val="clear" w:color="auto" w:fill="F4B083" w:themeFill="accent2" w:themeFillTint="99"/>
          </w:tcPr>
          <w:p w14:paraId="28486535" w14:textId="77777777" w:rsidR="00F03EF4" w:rsidRPr="00CF24BC" w:rsidRDefault="00F03EF4" w:rsidP="00F03EF4">
            <w:pPr>
              <w:ind w:firstLine="0"/>
              <w:jc w:val="center"/>
            </w:pPr>
            <w:r>
              <w:t>400</w:t>
            </w:r>
          </w:p>
        </w:tc>
        <w:tc>
          <w:tcPr>
            <w:tcW w:w="1103" w:type="dxa"/>
            <w:shd w:val="clear" w:color="auto" w:fill="C5E0B3" w:themeFill="accent6" w:themeFillTint="66"/>
          </w:tcPr>
          <w:p w14:paraId="7C5F69CF" w14:textId="77777777" w:rsidR="00F03EF4" w:rsidRPr="00CF24BC" w:rsidRDefault="00F03EF4" w:rsidP="00F03EF4">
            <w:pPr>
              <w:ind w:firstLine="0"/>
              <w:jc w:val="center"/>
            </w:pPr>
            <w:r>
              <w:t>200</w:t>
            </w:r>
          </w:p>
        </w:tc>
        <w:tc>
          <w:tcPr>
            <w:tcW w:w="2206" w:type="dxa"/>
            <w:gridSpan w:val="2"/>
            <w:shd w:val="clear" w:color="auto" w:fill="F4B083" w:themeFill="accent2" w:themeFillTint="99"/>
          </w:tcPr>
          <w:p w14:paraId="736B15F1" w14:textId="77777777" w:rsidR="00F03EF4" w:rsidRPr="00CF24BC" w:rsidRDefault="00F03EF4" w:rsidP="00F03EF4">
            <w:pPr>
              <w:ind w:firstLine="0"/>
              <w:jc w:val="center"/>
            </w:pPr>
            <w:r>
              <w:t>400</w:t>
            </w:r>
          </w:p>
        </w:tc>
        <w:tc>
          <w:tcPr>
            <w:tcW w:w="1243" w:type="dxa"/>
            <w:shd w:val="clear" w:color="auto" w:fill="FFFFFF" w:themeFill="background1"/>
          </w:tcPr>
          <w:p w14:paraId="6E35C68B" w14:textId="3CA41225" w:rsidR="00F03EF4" w:rsidRPr="00E84C64" w:rsidRDefault="00F854FC" w:rsidP="00F03EF4">
            <w:pPr>
              <w:ind w:firstLine="0"/>
              <w:jc w:val="center"/>
              <w:rPr>
                <w:color w:val="000000" w:themeColor="text1"/>
              </w:rPr>
            </w:pPr>
            <w:r>
              <w:rPr>
                <w:color w:val="000000" w:themeColor="text1"/>
              </w:rPr>
              <w:t>77.01 %</w:t>
            </w:r>
          </w:p>
        </w:tc>
      </w:tr>
      <w:tr w:rsidR="00F03EF4" w:rsidRPr="00E84C64" w14:paraId="0C2845C9" w14:textId="77777777" w:rsidTr="00C55EFF">
        <w:tc>
          <w:tcPr>
            <w:tcW w:w="1737" w:type="dxa"/>
          </w:tcPr>
          <w:p w14:paraId="6F78B3FB" w14:textId="423A7ED2" w:rsidR="00F03EF4" w:rsidRPr="00CF24BC" w:rsidRDefault="00F03EF4" w:rsidP="00F03EF4">
            <w:pPr>
              <w:ind w:firstLine="0"/>
              <w:jc w:val="center"/>
            </w:pPr>
            <w:r>
              <w:t>1</w:t>
            </w:r>
            <w:r w:rsidR="00015E50">
              <w:t>4</w:t>
            </w:r>
            <w:r>
              <w:t xml:space="preserve">0 / </w:t>
            </w:r>
            <w:r w:rsidR="00015E50">
              <w:t>6</w:t>
            </w:r>
            <w:r>
              <w:t>0</w:t>
            </w:r>
          </w:p>
        </w:tc>
        <w:tc>
          <w:tcPr>
            <w:tcW w:w="3307" w:type="dxa"/>
            <w:gridSpan w:val="3"/>
            <w:shd w:val="clear" w:color="auto" w:fill="F4B083" w:themeFill="accent2" w:themeFillTint="99"/>
          </w:tcPr>
          <w:p w14:paraId="049D9C39" w14:textId="77777777" w:rsidR="00F03EF4" w:rsidRPr="00CF24BC" w:rsidRDefault="00F03EF4" w:rsidP="00F03EF4">
            <w:pPr>
              <w:ind w:firstLine="0"/>
              <w:jc w:val="center"/>
            </w:pPr>
            <w:r>
              <w:t>600</w:t>
            </w:r>
          </w:p>
        </w:tc>
        <w:tc>
          <w:tcPr>
            <w:tcW w:w="1103" w:type="dxa"/>
            <w:shd w:val="clear" w:color="auto" w:fill="C5E0B3" w:themeFill="accent6" w:themeFillTint="66"/>
          </w:tcPr>
          <w:p w14:paraId="2D7EE9E2" w14:textId="77777777" w:rsidR="00F03EF4" w:rsidRPr="00CF24BC" w:rsidRDefault="00F03EF4" w:rsidP="00F03EF4">
            <w:pPr>
              <w:ind w:firstLine="0"/>
              <w:jc w:val="center"/>
            </w:pPr>
            <w:r>
              <w:t>200</w:t>
            </w:r>
          </w:p>
        </w:tc>
        <w:tc>
          <w:tcPr>
            <w:tcW w:w="1103" w:type="dxa"/>
            <w:shd w:val="clear" w:color="auto" w:fill="F4B083" w:themeFill="accent2" w:themeFillTint="99"/>
          </w:tcPr>
          <w:p w14:paraId="78DF5F43" w14:textId="77777777" w:rsidR="00F03EF4" w:rsidRPr="00CF24BC" w:rsidRDefault="00F03EF4" w:rsidP="00F03EF4">
            <w:pPr>
              <w:ind w:firstLine="0"/>
              <w:jc w:val="center"/>
            </w:pPr>
            <w:r>
              <w:t>200</w:t>
            </w:r>
          </w:p>
        </w:tc>
        <w:tc>
          <w:tcPr>
            <w:tcW w:w="1243" w:type="dxa"/>
            <w:shd w:val="clear" w:color="auto" w:fill="FFFFFF" w:themeFill="background1"/>
          </w:tcPr>
          <w:p w14:paraId="2C567737" w14:textId="4E3F98F4" w:rsidR="00F03EF4" w:rsidRPr="00E84C64" w:rsidRDefault="00F854FC" w:rsidP="00F03EF4">
            <w:pPr>
              <w:ind w:firstLine="0"/>
              <w:jc w:val="center"/>
              <w:rPr>
                <w:color w:val="000000" w:themeColor="text1"/>
              </w:rPr>
            </w:pPr>
            <w:r>
              <w:rPr>
                <w:color w:val="000000" w:themeColor="text1"/>
              </w:rPr>
              <w:t>78.23 %</w:t>
            </w:r>
          </w:p>
        </w:tc>
      </w:tr>
      <w:tr w:rsidR="00F03EF4" w:rsidRPr="00E84C64" w14:paraId="24C94043" w14:textId="77777777" w:rsidTr="00C55EFF">
        <w:tc>
          <w:tcPr>
            <w:tcW w:w="1737" w:type="dxa"/>
          </w:tcPr>
          <w:p w14:paraId="0009EA78" w14:textId="288564B4" w:rsidR="00F03EF4" w:rsidRPr="00CF24BC" w:rsidRDefault="00F03EF4" w:rsidP="00F03EF4">
            <w:pPr>
              <w:ind w:firstLine="0"/>
              <w:jc w:val="center"/>
            </w:pPr>
            <w:r>
              <w:t>1</w:t>
            </w:r>
            <w:r w:rsidR="00015E50">
              <w:t>4</w:t>
            </w:r>
            <w:r>
              <w:t xml:space="preserve">0 / </w:t>
            </w:r>
            <w:r w:rsidR="00015E50">
              <w:t>6</w:t>
            </w:r>
            <w:r>
              <w:t>0</w:t>
            </w:r>
          </w:p>
        </w:tc>
        <w:tc>
          <w:tcPr>
            <w:tcW w:w="4410" w:type="dxa"/>
            <w:gridSpan w:val="4"/>
            <w:shd w:val="clear" w:color="auto" w:fill="F4B083" w:themeFill="accent2" w:themeFillTint="99"/>
          </w:tcPr>
          <w:p w14:paraId="1774A4C9" w14:textId="77777777" w:rsidR="00F03EF4" w:rsidRPr="00CF24BC" w:rsidRDefault="00F03EF4" w:rsidP="00F03EF4">
            <w:pPr>
              <w:ind w:firstLine="0"/>
              <w:jc w:val="center"/>
            </w:pPr>
            <w:r>
              <w:t>800</w:t>
            </w:r>
          </w:p>
        </w:tc>
        <w:tc>
          <w:tcPr>
            <w:tcW w:w="1103" w:type="dxa"/>
            <w:shd w:val="clear" w:color="auto" w:fill="C5E0B3" w:themeFill="accent6" w:themeFillTint="66"/>
          </w:tcPr>
          <w:p w14:paraId="70E2666B" w14:textId="77777777" w:rsidR="00F03EF4" w:rsidRPr="00CF24BC" w:rsidRDefault="00F03EF4" w:rsidP="00F03EF4">
            <w:pPr>
              <w:ind w:firstLine="0"/>
              <w:jc w:val="center"/>
            </w:pPr>
            <w:r>
              <w:t>200</w:t>
            </w:r>
          </w:p>
        </w:tc>
        <w:tc>
          <w:tcPr>
            <w:tcW w:w="1243" w:type="dxa"/>
            <w:shd w:val="clear" w:color="auto" w:fill="FFFFFF" w:themeFill="background1"/>
          </w:tcPr>
          <w:p w14:paraId="38801598" w14:textId="4FC6D28A" w:rsidR="00F03EF4" w:rsidRPr="00E84C64" w:rsidRDefault="00F854FC" w:rsidP="00F03EF4">
            <w:pPr>
              <w:ind w:firstLine="0"/>
              <w:jc w:val="center"/>
              <w:rPr>
                <w:color w:val="000000" w:themeColor="text1"/>
              </w:rPr>
            </w:pPr>
            <w:r>
              <w:rPr>
                <w:color w:val="000000" w:themeColor="text1"/>
              </w:rPr>
              <w:t>74.52 %</w:t>
            </w:r>
          </w:p>
        </w:tc>
      </w:tr>
    </w:tbl>
    <w:p w14:paraId="57B30E39" w14:textId="77777777" w:rsidR="007F144D" w:rsidRDefault="007F144D" w:rsidP="007F144D"/>
    <w:p w14:paraId="7C85AED8" w14:textId="0A114ED6" w:rsidR="007D6CC5" w:rsidRDefault="00015E50" w:rsidP="007F144D">
      <w:r>
        <w:t xml:space="preserve">Ahogy látható, minden iterációs lépésben, a teljes adathalmazhoz hasonló eloszlásban lesznek jelen az osztálycímkék, így elősegítve a lehető legpontosabb </w:t>
      </w:r>
      <w:r>
        <w:lastRenderedPageBreak/>
        <w:t xml:space="preserve">kiértékelését a tanulási folyamatnak. </w:t>
      </w:r>
      <w:r w:rsidR="00220879">
        <w:t>A kiértékelés az elődjéhez hasonló módon történik, az iterációk pontosságának az átlagával.</w:t>
      </w:r>
    </w:p>
    <w:p w14:paraId="2C402F20" w14:textId="77777777" w:rsidR="00AF6963" w:rsidRPr="002C2040" w:rsidRDefault="00AF6963" w:rsidP="00AF6963">
      <w:pPr>
        <w:ind w:firstLine="0"/>
        <w:rPr>
          <w:b/>
          <w:i/>
          <w:lang w:val="en-AT"/>
        </w:rPr>
      </w:pPr>
      <w:r w:rsidRPr="002C2040">
        <w:rPr>
          <w:b/>
          <w:i/>
          <w:lang w:val="en-AT"/>
        </w:rPr>
        <w:t>El</w:t>
      </w:r>
      <w:r>
        <w:rPr>
          <w:b/>
          <w:i/>
        </w:rPr>
        <w:t>ő</w:t>
      </w:r>
      <w:r w:rsidRPr="002C2040">
        <w:rPr>
          <w:b/>
          <w:i/>
          <w:lang w:val="en-AT"/>
        </w:rPr>
        <w:t>nyei</w:t>
      </w:r>
    </w:p>
    <w:p w14:paraId="355CAB81" w14:textId="20E7D363" w:rsidR="00AF6963" w:rsidRPr="006950FD" w:rsidRDefault="005D4CA4" w:rsidP="00AF6963">
      <w:pPr>
        <w:pStyle w:val="ListParagraph"/>
        <w:numPr>
          <w:ilvl w:val="0"/>
          <w:numId w:val="21"/>
        </w:numPr>
        <w:contextualSpacing w:val="0"/>
        <w:rPr>
          <w:lang w:val="en-AT"/>
        </w:rPr>
      </w:pPr>
      <w:r>
        <w:t>A valós pontosságot tovább n</w:t>
      </w:r>
      <w:r w:rsidR="00AF6963">
        <w:t xml:space="preserve">öveli </w:t>
      </w:r>
      <w:r>
        <w:t>az osztályozásnak</w:t>
      </w:r>
      <w:r w:rsidR="00AF6963">
        <w:t>,</w:t>
      </w:r>
    </w:p>
    <w:p w14:paraId="3F2C3547" w14:textId="7FF3FAA9" w:rsidR="00AF6963" w:rsidRPr="006950FD" w:rsidRDefault="005D4CA4" w:rsidP="00AF6963">
      <w:pPr>
        <w:pStyle w:val="ListParagraph"/>
        <w:numPr>
          <w:ilvl w:val="0"/>
          <w:numId w:val="21"/>
        </w:numPr>
        <w:contextualSpacing w:val="0"/>
        <w:rPr>
          <w:lang w:val="en-AT"/>
        </w:rPr>
      </w:pPr>
      <w:r>
        <w:t>Minden iterációban azonos eloszlású osztálycímkék</w:t>
      </w:r>
    </w:p>
    <w:p w14:paraId="1E04AE3A" w14:textId="77777777" w:rsidR="00AF6963" w:rsidRPr="006950FD" w:rsidRDefault="00AF6963" w:rsidP="00AF6963">
      <w:pPr>
        <w:pStyle w:val="ListParagraph"/>
        <w:numPr>
          <w:ilvl w:val="0"/>
          <w:numId w:val="21"/>
        </w:numPr>
        <w:contextualSpacing w:val="0"/>
        <w:rPr>
          <w:lang w:val="en-AT"/>
        </w:rPr>
      </w:pPr>
      <w:r>
        <w:t xml:space="preserve">Kis adathalmazokon optimális </w:t>
      </w:r>
    </w:p>
    <w:p w14:paraId="349C9AD9" w14:textId="77777777" w:rsidR="00AF6963" w:rsidRPr="006950FD" w:rsidRDefault="00AF6963" w:rsidP="00AF6963">
      <w:pPr>
        <w:ind w:firstLine="0"/>
        <w:rPr>
          <w:lang w:val="en-AT"/>
        </w:rPr>
      </w:pPr>
      <w:r>
        <w:rPr>
          <w:b/>
          <w:i/>
          <w:lang w:val="en-AT"/>
        </w:rPr>
        <w:t>Hátrányai</w:t>
      </w:r>
    </w:p>
    <w:p w14:paraId="3258A9C4" w14:textId="66BF48E4" w:rsidR="00AF6963" w:rsidRPr="00AF6963" w:rsidRDefault="005D4CA4" w:rsidP="00AF6963">
      <w:pPr>
        <w:pStyle w:val="ListParagraph"/>
        <w:numPr>
          <w:ilvl w:val="0"/>
          <w:numId w:val="21"/>
        </w:numPr>
        <w:contextualSpacing w:val="0"/>
        <w:rPr>
          <w:lang w:val="en-AT"/>
        </w:rPr>
      </w:pPr>
      <w:r>
        <w:t>Lassú</w:t>
      </w:r>
    </w:p>
    <w:p w14:paraId="6BA3DDDF" w14:textId="54540D2A" w:rsidR="00A21D2E" w:rsidRDefault="00A21D2E" w:rsidP="00A21D2E">
      <w:pPr>
        <w:pStyle w:val="Heading3"/>
      </w:pPr>
      <w:bookmarkStart w:id="95" w:name="_Toc102489736"/>
      <w:bookmarkStart w:id="96" w:name="_Toc103070723"/>
      <w:r>
        <w:t>Osztályozás</w:t>
      </w:r>
      <w:bookmarkEnd w:id="95"/>
      <w:bookmarkEnd w:id="96"/>
    </w:p>
    <w:p w14:paraId="19248B6A" w14:textId="2A82AD2D" w:rsidR="000E23D2" w:rsidRPr="009E62BA" w:rsidRDefault="00F04D1C" w:rsidP="000E23D2">
      <w:pPr>
        <w:pStyle w:val="Firstparagraph"/>
        <w:rPr>
          <w:lang w:val="en-AT"/>
        </w:rPr>
      </w:pPr>
      <w:r>
        <w:rPr>
          <w:lang w:val="en-AT"/>
        </w:rPr>
        <w:t>Az els</w:t>
      </w:r>
      <w:r>
        <w:t>ő</w:t>
      </w:r>
      <w:r w:rsidR="000E23D2">
        <w:rPr>
          <w:lang w:val="en-AT"/>
        </w:rPr>
        <w:t xml:space="preserve"> iterációhoz képest, ebben a lépésben többféle osztályozó algoritmu</w:t>
      </w:r>
      <w:r w:rsidR="00127B57">
        <w:rPr>
          <w:lang w:val="en-AT"/>
        </w:rPr>
        <w:t>s is alkalmazva lett, így lehet</w:t>
      </w:r>
      <w:r w:rsidR="00127B57">
        <w:t>ő</w:t>
      </w:r>
      <w:r w:rsidR="000E23D2">
        <w:rPr>
          <w:lang w:val="en-AT"/>
        </w:rPr>
        <w:t>ség nyílt a különféle mode</w:t>
      </w:r>
      <w:r w:rsidR="000950E8">
        <w:rPr>
          <w:lang w:val="en-AT"/>
        </w:rPr>
        <w:t>llek kiértékelésére és teljesit</w:t>
      </w:r>
      <w:r w:rsidR="000950E8">
        <w:t>ő</w:t>
      </w:r>
      <w:r w:rsidR="000E23D2">
        <w:rPr>
          <w:lang w:val="en-AT"/>
        </w:rPr>
        <w:t>képességének felmérésére.</w:t>
      </w:r>
      <w:r w:rsidR="009E62BA">
        <w:rPr>
          <w:lang w:val="en-AT"/>
        </w:rPr>
        <w:t xml:space="preserve"> </w:t>
      </w:r>
      <w:r w:rsidR="00ED5104">
        <w:rPr>
          <w:noProof/>
        </w:rPr>
        <w:t>[</w:t>
      </w:r>
      <w:r w:rsidR="00ED5104">
        <w:rPr>
          <w:noProof/>
          <w:lang w:val="en-AT"/>
        </w:rPr>
        <w:t>12</w:t>
      </w:r>
      <w:r w:rsidR="00ED5104">
        <w:rPr>
          <w:noProof/>
        </w:rPr>
        <w:t>]</w:t>
      </w:r>
    </w:p>
    <w:p w14:paraId="2DE05B9A" w14:textId="77777777" w:rsidR="00BD78F9" w:rsidRPr="00BD78F9" w:rsidRDefault="00BD78F9" w:rsidP="00BD78F9">
      <w:pPr>
        <w:rPr>
          <w:lang w:val="en-AT"/>
        </w:rPr>
      </w:pPr>
    </w:p>
    <w:p w14:paraId="0883B38B" w14:textId="4493C903" w:rsidR="00A21D2E" w:rsidRPr="00D54883" w:rsidRDefault="00876CE4" w:rsidP="00A21D2E">
      <w:pPr>
        <w:pStyle w:val="Heading4"/>
        <w:rPr>
          <w:lang w:val="en-AT"/>
        </w:rPr>
      </w:pPr>
      <w:r>
        <w:t xml:space="preserve"> </w:t>
      </w:r>
      <w:r w:rsidR="00A21D2E">
        <w:rPr>
          <w:lang w:val="en-AT"/>
        </w:rPr>
        <w:t>Döntési fa</w:t>
      </w:r>
    </w:p>
    <w:p w14:paraId="3F8B94F7" w14:textId="3982A9BA" w:rsidR="00A21D2E" w:rsidRDefault="000E23D2" w:rsidP="00701CB5">
      <w:pPr>
        <w:pStyle w:val="Firstparagraph"/>
        <w:rPr>
          <w:lang w:val="en-AT"/>
        </w:rPr>
      </w:pPr>
      <w:r>
        <w:rPr>
          <w:lang w:val="en-AT"/>
        </w:rPr>
        <w:t>Mivel egy pontosabb és jobban tiszt</w:t>
      </w:r>
      <w:r w:rsidR="007B06BE">
        <w:rPr>
          <w:lang w:val="en-AT"/>
        </w:rPr>
        <w:t>ított adathalmazzal lehetett folytatni a munkát a m</w:t>
      </w:r>
      <w:r w:rsidR="00CF661C">
        <w:rPr>
          <w:lang w:val="en-AT"/>
        </w:rPr>
        <w:t>ásodik iterációban, ezért lehet</w:t>
      </w:r>
      <w:r w:rsidR="00CF661C">
        <w:t>ő</w:t>
      </w:r>
      <w:r w:rsidR="007B06BE">
        <w:rPr>
          <w:lang w:val="en-AT"/>
        </w:rPr>
        <w:t xml:space="preserve">ség nyílt egy pontosabb modell építésére is </w:t>
      </w:r>
      <w:r w:rsidR="007D4F59">
        <w:rPr>
          <w:lang w:val="en-AT"/>
        </w:rPr>
        <w:t>a döntési fa osztályozó alkalmazásával</w:t>
      </w:r>
      <w:r w:rsidR="00701CB5">
        <w:rPr>
          <w:lang w:val="en-AT"/>
        </w:rPr>
        <w:t xml:space="preserve">. Az így kapott eredmény többszöri tanítás után, 70-72 százalék körüli eredményt produkált. </w:t>
      </w:r>
    </w:p>
    <w:p w14:paraId="1379CB88" w14:textId="77777777" w:rsidR="008E7051" w:rsidRPr="008E7051" w:rsidRDefault="008E7051" w:rsidP="008E7051">
      <w:pPr>
        <w:rPr>
          <w:lang w:val="en-AT"/>
        </w:rPr>
      </w:pPr>
    </w:p>
    <w:p w14:paraId="68DEADC8" w14:textId="65B40E88" w:rsidR="00A21D2E" w:rsidRPr="00F12803" w:rsidRDefault="00876CE4" w:rsidP="00A21D2E">
      <w:pPr>
        <w:pStyle w:val="Heading4"/>
        <w:rPr>
          <w:lang w:val="en-AT"/>
        </w:rPr>
      </w:pPr>
      <w:r>
        <w:t xml:space="preserve"> </w:t>
      </w:r>
      <w:r w:rsidR="00A21D2E">
        <w:rPr>
          <w:lang w:val="en-AT"/>
        </w:rPr>
        <w:t>Random forest</w:t>
      </w:r>
    </w:p>
    <w:p w14:paraId="41BDBAA2" w14:textId="7E3FE799" w:rsidR="00A21D2E" w:rsidRDefault="00701CB5" w:rsidP="00A21D2E">
      <w:r>
        <w:rPr>
          <w:lang w:val="en-AT"/>
        </w:rPr>
        <w:t>A random forest osztályozó esetében haso</w:t>
      </w:r>
      <w:r w:rsidR="003219C3">
        <w:rPr>
          <w:lang w:val="en-AT"/>
        </w:rPr>
        <w:t>nló eredményeket lehetett kapni. E</w:t>
      </w:r>
      <w:r>
        <w:rPr>
          <w:lang w:val="en-AT"/>
        </w:rPr>
        <w:t xml:space="preserve">zzel az algoritmussal egy fokkal jobb eredményeket </w:t>
      </w:r>
      <w:r w:rsidR="003B2E9E">
        <w:rPr>
          <w:lang w:val="en-AT"/>
        </w:rPr>
        <w:t>születtek</w:t>
      </w:r>
      <w:r>
        <w:rPr>
          <w:lang w:val="en-AT"/>
        </w:rPr>
        <w:t>, ám ez továbbra is nem a legoptimálisabb pontosság. Ez a szám a 71 és 73 százalék körül mozgott többszöri tanítás során</w:t>
      </w:r>
      <w:r w:rsidR="00BD78F9">
        <w:t>.</w:t>
      </w:r>
    </w:p>
    <w:p w14:paraId="4421A7F1" w14:textId="77777777" w:rsidR="00BD78F9" w:rsidRPr="00BD78F9" w:rsidRDefault="00BD78F9" w:rsidP="00A21D2E"/>
    <w:p w14:paraId="26AD9EB0" w14:textId="77777777" w:rsidR="00A21D2E" w:rsidRPr="00F12803" w:rsidRDefault="00A21D2E" w:rsidP="00A21D2E">
      <w:pPr>
        <w:pStyle w:val="Heading4"/>
        <w:rPr>
          <w:lang w:val="en-AT"/>
        </w:rPr>
      </w:pPr>
      <w:r>
        <w:rPr>
          <w:lang w:val="en-AT"/>
        </w:rPr>
        <w:t>SVM</w:t>
      </w:r>
    </w:p>
    <w:p w14:paraId="6DAD8480" w14:textId="347272C6" w:rsidR="00A21D2E" w:rsidRPr="00BD76C0" w:rsidRDefault="000E5098" w:rsidP="00A21D2E">
      <w:pPr>
        <w:rPr>
          <w:lang w:val="en-AT"/>
        </w:rPr>
      </w:pPr>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w:t>
      </w:r>
      <w:r w:rsidR="0072102E">
        <w:lastRenderedPageBreak/>
        <w:t xml:space="preserve">esetekben is képes jól teljesíteni, ahol a tulajdonságok száma </w:t>
      </w:r>
      <w:r w:rsidR="00BB20B2">
        <w:t xml:space="preserve">több mint az adtasorok </w:t>
      </w:r>
      <w:r w:rsidR="009A463E">
        <w:t>nagysága</w:t>
      </w:r>
      <w:r w:rsidR="00BB20B2">
        <w:t>.</w:t>
      </w:r>
      <w:r w:rsidR="0072102E">
        <w:t xml:space="preserve"> </w:t>
      </w:r>
      <w:r w:rsidR="00945170">
        <w:t xml:space="preserve">Jól alkalmazható outlier detektálásra és regressziós eljárásokra </w:t>
      </w:r>
      <w:r w:rsidR="0089138E">
        <w:t xml:space="preserve">is </w:t>
      </w:r>
      <w:r w:rsidR="00945170">
        <w:t xml:space="preserve">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r w:rsidR="00BD76C0">
        <w:rPr>
          <w:lang w:val="en-AT"/>
        </w:rPr>
        <w:t xml:space="preserve"> </w:t>
      </w:r>
      <w:r w:rsidR="00BD76C0">
        <w:rPr>
          <w:noProof/>
        </w:rPr>
        <w:t>[13</w:t>
      </w:r>
      <w:r w:rsidR="00BD76C0">
        <w:rPr>
          <w:noProof/>
        </w:rPr>
        <w:t>]</w:t>
      </w:r>
    </w:p>
    <w:p w14:paraId="5E38E6C3" w14:textId="77777777" w:rsidR="00BD78F9" w:rsidRPr="0072102E" w:rsidRDefault="00BD78F9" w:rsidP="00A21D2E"/>
    <w:p w14:paraId="34C1160A" w14:textId="77777777" w:rsidR="00A21D2E" w:rsidRPr="00F12803" w:rsidRDefault="00A21D2E" w:rsidP="00A21D2E">
      <w:pPr>
        <w:pStyle w:val="Heading4"/>
        <w:rPr>
          <w:lang w:val="en-AT"/>
        </w:rPr>
      </w:pPr>
      <w:r>
        <w:rPr>
          <w:lang w:val="en-AT"/>
        </w:rPr>
        <w:t>Neurális háló</w:t>
      </w:r>
    </w:p>
    <w:p w14:paraId="6E775B11" w14:textId="408DA90A" w:rsidR="00A21D2E"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43E8C07C" w14:textId="77777777" w:rsidR="00BD78F9" w:rsidRPr="000160A0" w:rsidRDefault="00BD78F9" w:rsidP="00A21D2E"/>
    <w:p w14:paraId="1DE84284" w14:textId="77777777" w:rsidR="00A21D2E" w:rsidRPr="00F12803" w:rsidRDefault="00A21D2E" w:rsidP="00A21D2E">
      <w:pPr>
        <w:pStyle w:val="Heading4"/>
        <w:rPr>
          <w:lang w:val="en-AT"/>
        </w:rPr>
      </w:pPr>
      <w:r>
        <w:rPr>
          <w:lang w:val="en-AT"/>
        </w:rPr>
        <w:t>Naive Bayesian</w:t>
      </w:r>
    </w:p>
    <w:p w14:paraId="724C7CEB" w14:textId="5E7589BA" w:rsidR="00A21D2E" w:rsidRDefault="003C1076" w:rsidP="00A21D2E">
      <w:r>
        <w:t xml:space="preserve">A Naive Bayesian osztályozó egy olyan eljárás, ami valószínűségeket használ fel az osztályozó feladatok ellátására. </w:t>
      </w:r>
      <w:r w:rsidR="009C76C8">
        <w:t>A többi felügyelt gépi tanuló algoritmusokhoz hasonlóan</w:t>
      </w:r>
      <w:r w:rsidR="00754D04">
        <w:rPr>
          <w:lang w:val="en-AT"/>
        </w:rPr>
        <w:t>,</w:t>
      </w:r>
      <w:r w:rsidR="009C76C8">
        <w:t xml:space="preserve"> a Naive Bayesian szintén célváltozók előrejelzésére </w:t>
      </w:r>
      <w:r w:rsidR="00EF3883">
        <w:t>törekszik. Leg</w:t>
      </w:r>
      <w:r w:rsidR="002C4B6E">
        <w:t>nagyobb különbség, hogy ez az eljárás azt feltételezi, hogy a tulajdonságok teljes mértékben függetlenek egymástól, és nincs összefüggés a címkék között. Ez viszont a valóságban nem mindig így van, és csak egy feltételezés, hogy a tulajdonságok nem korr</w:t>
      </w:r>
      <w:r w:rsidR="00754D04">
        <w:t>elálnak egymással, innen ered a</w:t>
      </w:r>
      <w:r w:rsidR="002C4B6E">
        <w:t xml:space="preserve"> naív elnevezése az eljárásnak.</w:t>
      </w:r>
    </w:p>
    <w:p w14:paraId="58C19B54" w14:textId="41415614" w:rsidR="00B332C9" w:rsidRDefault="00B332C9" w:rsidP="00A21D2E">
      <w:r>
        <w:t>Az eljárás a Bayes elven alapszik, amí egy feltételes valószínűséget számol ki.</w:t>
      </w:r>
      <w:r w:rsidR="00C83712">
        <w:t xml:space="preserve"> Ez a valószínűség egyszerűen egy esemény bekövetkezésének valószínűségét jelenti, és mindig 0 és 1 közötti értéket vesz fel. Az </w:t>
      </w:r>
      <w:r w:rsidR="00C83712" w:rsidRPr="00A937F8">
        <w:rPr>
          <w:i/>
        </w:rPr>
        <w:t>A</w:t>
      </w:r>
      <w:r w:rsidR="00C83712">
        <w:t xml:space="preserve"> esemény valószínűségét </w:t>
      </w:r>
      <w:r w:rsidR="00C83712" w:rsidRPr="00A937F8">
        <w:rPr>
          <w:i/>
        </w:rPr>
        <w:t>p(A)</w:t>
      </w:r>
      <w:r w:rsidR="00C83712">
        <w:t xml:space="preserve">-ként jelöljük, és úgy számítjuk ki, hogy a kívánt eredmény számát elosztjuk az összes kimenet számával. </w:t>
      </w:r>
    </w:p>
    <w:p w14:paraId="2814A634" w14:textId="2078A453" w:rsidR="0072010E" w:rsidRPr="00A96761" w:rsidRDefault="0072010E" w:rsidP="00A96761">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B</m:t>
              </m:r>
            </m:e>
            <m:e>
              <m:r>
                <w:rPr>
                  <w:rFonts w:ascii="Cambria Math" w:hAnsi="Cambria Math"/>
                </w:rPr>
                <m:t>A</m:t>
              </m:r>
            </m:e>
          </m:d>
          <m:r>
            <w:rPr>
              <w:rFonts w:ascii="Cambria Math" w:hAnsi="Cambria Math"/>
            </w:rPr>
            <m:t xml:space="preserve">= </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B</m:t>
                  </m:r>
                </m:e>
              </m:d>
              <m:r>
                <w:rPr>
                  <w:rFonts w:ascii="Cambria Math" w:hAnsi="Cambria Math"/>
                </w:rPr>
                <m:t>P(B)</m:t>
              </m:r>
            </m:num>
            <m:den>
              <m:r>
                <w:rPr>
                  <w:rFonts w:ascii="Cambria Math" w:hAnsi="Cambria Math"/>
                </w:rPr>
                <m:t>P(A)</m:t>
              </m:r>
            </m:den>
          </m:f>
          <m:r>
            <w:rPr>
              <w:rFonts w:ascii="Cambria Math" w:hAnsi="Cambria Math"/>
            </w:rPr>
            <m:t xml:space="preserve"> </m:t>
          </m:r>
        </m:oMath>
      </m:oMathPara>
    </w:p>
    <w:p w14:paraId="32C08429" w14:textId="1FF68917" w:rsidR="00A937F8" w:rsidRPr="00FC1865" w:rsidRDefault="00FC1865" w:rsidP="00FC1865">
      <w:pPr>
        <w:pStyle w:val="Caption"/>
        <w:jc w:val="right"/>
      </w:pPr>
      <w:bookmarkStart w:id="97" w:name="_Ref97893680"/>
      <w:bookmarkStart w:id="98" w:name="_Ref97893656"/>
      <w:r>
        <w:t>(</w:t>
      </w:r>
      <w:r>
        <w:fldChar w:fldCharType="begin"/>
      </w:r>
      <w:r>
        <w:instrText xml:space="preserve"> SEQ egyenlet \* ARABIC </w:instrText>
      </w:r>
      <w:r>
        <w:fldChar w:fldCharType="separate"/>
      </w:r>
      <w:r w:rsidR="009C0D73">
        <w:rPr>
          <w:noProof/>
        </w:rPr>
        <w:t>1</w:t>
      </w:r>
      <w:r>
        <w:rPr>
          <w:noProof/>
        </w:rPr>
        <w:fldChar w:fldCharType="end"/>
      </w:r>
      <w:bookmarkEnd w:id="97"/>
      <w:r>
        <w:t>)</w:t>
      </w:r>
      <w:bookmarkEnd w:id="98"/>
    </w:p>
    <w:p w14:paraId="4F44D1ED" w14:textId="07917169" w:rsidR="00A96761" w:rsidRDefault="00A96761" w:rsidP="00A96761">
      <w:pPr>
        <w:rPr>
          <w:rFonts w:eastAsiaTheme="minorEastAsia"/>
        </w:rPr>
      </w:pPr>
      <w:r>
        <w:rPr>
          <w:rFonts w:eastAsiaTheme="minorEastAsia"/>
        </w:rPr>
        <w:t>Mivel számos kategórikus adattípusú tulajdonsággal rendelkezik az adathalmaz, ezért érdemes ez</w:t>
      </w:r>
      <w:r w:rsidR="00382A88">
        <w:rPr>
          <w:rFonts w:eastAsiaTheme="minorEastAsia"/>
          <w:lang w:val="en-AT"/>
        </w:rPr>
        <w:t>t az</w:t>
      </w:r>
      <w:r>
        <w:rPr>
          <w:rFonts w:eastAsiaTheme="minorEastAsia"/>
        </w:rPr>
        <w:t xml:space="preserve"> oszályozási eljárást alkalmazni. Az összes tesztelt gépi tanuló modell közül, ennek az alkalmazásával lehetett a legoptimálisabb eredményeket elérni.</w:t>
      </w:r>
    </w:p>
    <w:p w14:paraId="71B87919" w14:textId="77777777" w:rsidR="00283B13" w:rsidRPr="00A96761" w:rsidRDefault="00283B13" w:rsidP="00A96761">
      <w:pPr>
        <w:rPr>
          <w:rFonts w:eastAsiaTheme="minorEastAsia"/>
        </w:rPr>
      </w:pPr>
    </w:p>
    <w:p w14:paraId="412883F3" w14:textId="77777777" w:rsidR="003C1076" w:rsidRPr="002C2040" w:rsidRDefault="003C1076" w:rsidP="003C1076">
      <w:pPr>
        <w:ind w:firstLine="0"/>
        <w:rPr>
          <w:b/>
          <w:i/>
          <w:lang w:val="en-AT"/>
        </w:rPr>
      </w:pPr>
      <w:r w:rsidRPr="002C2040">
        <w:rPr>
          <w:b/>
          <w:i/>
          <w:lang w:val="en-AT"/>
        </w:rPr>
        <w:lastRenderedPageBreak/>
        <w:t>El</w:t>
      </w:r>
      <w:r>
        <w:rPr>
          <w:b/>
          <w:i/>
        </w:rPr>
        <w:t>ő</w:t>
      </w:r>
      <w:r w:rsidRPr="002C2040">
        <w:rPr>
          <w:b/>
          <w:i/>
          <w:lang w:val="en-AT"/>
        </w:rPr>
        <w:t>nyei</w:t>
      </w:r>
    </w:p>
    <w:p w14:paraId="4A5ACCCE" w14:textId="5567DFDA" w:rsidR="003C1076" w:rsidRPr="006950FD" w:rsidRDefault="003C1076" w:rsidP="003C1076">
      <w:pPr>
        <w:pStyle w:val="ListParagraph"/>
        <w:numPr>
          <w:ilvl w:val="0"/>
          <w:numId w:val="21"/>
        </w:numPr>
        <w:contextualSpacing w:val="0"/>
        <w:rPr>
          <w:lang w:val="en-AT"/>
        </w:rPr>
      </w:pPr>
      <w:r>
        <w:t>Gyors,</w:t>
      </w:r>
    </w:p>
    <w:p w14:paraId="58F6BE7C" w14:textId="71581355" w:rsidR="00BD78F9" w:rsidRPr="003C1076" w:rsidRDefault="003C1076" w:rsidP="003C1076">
      <w:pPr>
        <w:pStyle w:val="ListParagraph"/>
        <w:numPr>
          <w:ilvl w:val="0"/>
          <w:numId w:val="21"/>
        </w:numPr>
        <w:contextualSpacing w:val="0"/>
        <w:rPr>
          <w:lang w:val="en-AT"/>
        </w:rPr>
      </w:pPr>
      <w:r>
        <w:t>K</w:t>
      </w:r>
      <w:r w:rsidR="00A06E8A">
        <w:t>ategórikus adatokra jól alkalmazható</w:t>
      </w:r>
    </w:p>
    <w:p w14:paraId="7B6141B2" w14:textId="4953CCE8" w:rsidR="00A21D2E" w:rsidRDefault="00A21D2E" w:rsidP="00A21D2E">
      <w:pPr>
        <w:pStyle w:val="Heading3"/>
      </w:pPr>
      <w:bookmarkStart w:id="99" w:name="_Toc102489737"/>
      <w:bookmarkStart w:id="100" w:name="_Toc103070724"/>
      <w:r>
        <w:t>Kiértékelés</w:t>
      </w:r>
      <w:bookmarkEnd w:id="99"/>
      <w:bookmarkEnd w:id="100"/>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17B3C418" w:rsidR="006A6A9C" w:rsidRDefault="006A6A9C" w:rsidP="00A21D2E"/>
    <w:p w14:paraId="6676897C" w14:textId="26E7E004" w:rsidR="00BF558B" w:rsidRPr="00BF558B" w:rsidRDefault="00BF15FD" w:rsidP="00BF558B">
      <w:pPr>
        <w:pStyle w:val="Caption"/>
        <w:rPr>
          <w:lang w:val="en-AT"/>
        </w:rPr>
      </w:pPr>
      <w:r>
        <w:t>6</w:t>
      </w:r>
      <w:r w:rsidR="00BF558B">
        <w:t xml:space="preserve">. táblázat </w:t>
      </w:r>
      <w:r w:rsidR="00D110B0">
        <w:t>gépi tanuló algoritmusok összehasonlítása</w:t>
      </w:r>
    </w:p>
    <w:tbl>
      <w:tblPr>
        <w:tblStyle w:val="TableGrid0"/>
        <w:tblW w:w="0" w:type="auto"/>
        <w:tblLook w:val="04A0" w:firstRow="1" w:lastRow="0" w:firstColumn="1" w:lastColumn="0" w:noHBand="0" w:noVBand="1"/>
      </w:tblPr>
      <w:tblGrid>
        <w:gridCol w:w="4246"/>
        <w:gridCol w:w="4247"/>
      </w:tblGrid>
      <w:tr w:rsidR="00E014FF" w14:paraId="2F249CCD" w14:textId="77777777" w:rsidTr="00034B9E">
        <w:tc>
          <w:tcPr>
            <w:tcW w:w="8493" w:type="dxa"/>
            <w:gridSpan w:val="2"/>
          </w:tcPr>
          <w:p w14:paraId="4F0C8A5B" w14:textId="63C9FE1B" w:rsidR="00E014FF" w:rsidRPr="00E014FF" w:rsidRDefault="00E014FF" w:rsidP="00E014FF">
            <w:pPr>
              <w:spacing w:after="160" w:line="259" w:lineRule="auto"/>
              <w:ind w:firstLine="0"/>
              <w:jc w:val="center"/>
              <w:rPr>
                <w:b/>
                <w:bCs/>
              </w:rPr>
            </w:pPr>
            <w:r w:rsidRPr="00E014FF">
              <w:rPr>
                <w:b/>
                <w:bCs/>
              </w:rPr>
              <w:t>Mért</w:t>
            </w:r>
            <w:r w:rsidR="00BF558B">
              <w:rPr>
                <w:b/>
                <w:bCs/>
              </w:rPr>
              <w:t xml:space="preserve"> átlagos</w:t>
            </w:r>
            <w:r w:rsidRPr="00E014FF">
              <w:rPr>
                <w:b/>
                <w:bCs/>
              </w:rPr>
              <w:t xml:space="preserve">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r>
              <w:t>Support Vector Machine</w:t>
            </w:r>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Nearest-Neighbor</w:t>
            </w:r>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r>
              <w:t>Naive Bayesian</w:t>
            </w:r>
          </w:p>
        </w:tc>
        <w:tc>
          <w:tcPr>
            <w:tcW w:w="4247" w:type="dxa"/>
          </w:tcPr>
          <w:p w14:paraId="4257EBB5" w14:textId="14B9B6F1" w:rsidR="006A6A9C" w:rsidRDefault="006A6A9C" w:rsidP="00E014FF">
            <w:pPr>
              <w:spacing w:after="160" w:line="259" w:lineRule="auto"/>
              <w:ind w:firstLine="0"/>
              <w:jc w:val="center"/>
            </w:pPr>
            <w:r>
              <w:t>76 - 77 %</w:t>
            </w:r>
          </w:p>
        </w:tc>
      </w:tr>
    </w:tbl>
    <w:p w14:paraId="42EF646E" w14:textId="31CBBAE7" w:rsidR="00034D95" w:rsidRDefault="00034D95" w:rsidP="00BD78F9">
      <w:pPr>
        <w:ind w:firstLine="0"/>
      </w:pPr>
    </w:p>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50C68446" w:rsidR="00A21D2E" w:rsidRDefault="00A21D2E" w:rsidP="00A21D2E">
      <w:pPr>
        <w:pStyle w:val="Heading1"/>
        <w:rPr>
          <w:lang w:val="en-AT"/>
        </w:rPr>
      </w:pPr>
      <w:bookmarkStart w:id="101" w:name="_Toc102489739"/>
      <w:bookmarkStart w:id="102" w:name="_Toc103070725"/>
      <w:r>
        <w:rPr>
          <w:lang w:val="en-AT"/>
        </w:rPr>
        <w:lastRenderedPageBreak/>
        <w:t>Alkalmazás</w:t>
      </w:r>
      <w:bookmarkEnd w:id="101"/>
      <w:bookmarkEnd w:id="102"/>
    </w:p>
    <w:p w14:paraId="253DCA18" w14:textId="43E96D87"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C01159">
        <w:rPr>
          <w:rStyle w:val="elsobekezdesChar"/>
          <w:lang w:val="en-AT"/>
        </w:rPr>
        <w:t xml:space="preserve">a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w:t>
      </w:r>
      <w:r w:rsidR="00C01159">
        <w:t>ő</w:t>
      </w:r>
      <w:r>
        <w:rPr>
          <w:lang w:val="en-AT"/>
        </w:rPr>
        <w:t xml:space="preserve">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436C4BD7" w:rsidR="00A21D2E" w:rsidRDefault="00A21D2E" w:rsidP="00A21D2E">
      <w:pPr>
        <w:pStyle w:val="Heading2"/>
        <w:rPr>
          <w:lang w:val="en-AT"/>
        </w:rPr>
      </w:pPr>
      <w:bookmarkStart w:id="103" w:name="_Toc102489740"/>
      <w:bookmarkStart w:id="104" w:name="_Toc103070726"/>
      <w:r>
        <w:rPr>
          <w:lang w:val="en-AT"/>
        </w:rPr>
        <w:t>Telepítés</w:t>
      </w:r>
      <w:bookmarkEnd w:id="103"/>
      <w:bookmarkEnd w:id="104"/>
    </w:p>
    <w:p w14:paraId="434BB3E9" w14:textId="26D85231" w:rsidR="00A21D2E" w:rsidRDefault="00A21D2E" w:rsidP="007E612F">
      <w:pPr>
        <w:pStyle w:val="elsobekezdes"/>
        <w:rPr>
          <w:lang w:val="en-AT"/>
        </w:rPr>
      </w:pPr>
      <w:r>
        <w:rPr>
          <w:lang w:val="en-AT"/>
        </w:rPr>
        <w:t xml:space="preserve">A fejlesztés </w:t>
      </w:r>
      <w:r w:rsidR="008B4F2F">
        <w:rPr>
          <w:lang w:val="en-AT"/>
        </w:rPr>
        <w:t>megkezdésénél szükséges volt el</w:t>
      </w:r>
      <w:r w:rsidR="008B4F2F">
        <w:t>ő</w:t>
      </w:r>
      <w:r>
        <w:rPr>
          <w:lang w:val="en-AT"/>
        </w:rPr>
        <w:t>ször is a használt programozási nyel</w:t>
      </w:r>
      <w:r w:rsidR="008B4F2F">
        <w:rPr>
          <w:lang w:val="en-AT"/>
        </w:rPr>
        <w:t>v telepítése az eszközre. Tetsz</w:t>
      </w:r>
      <w:r w:rsidR="008B4F2F">
        <w:t>ő</w:t>
      </w:r>
      <w:r>
        <w:rPr>
          <w:lang w:val="en-AT"/>
        </w:rPr>
        <w:t>legesen választható a python verziójának a száma, de ajánlott mindenképpen a Python3 és ennél újabb verziók,</w:t>
      </w:r>
      <w:r w:rsidR="00773289">
        <w:rPr>
          <w:lang w:val="en-AT"/>
        </w:rPr>
        <w:t xml:space="preserve"> mivel a 2-es verzió már jelent</w:t>
      </w:r>
      <w:r w:rsidR="00773289">
        <w:t>ő</w:t>
      </w:r>
      <w:r w:rsidR="00773289">
        <w:rPr>
          <w:lang w:val="en-AT"/>
        </w:rPr>
        <w:t>sen elavultnak tekinthet</w:t>
      </w:r>
      <w:r w:rsidR="00773289">
        <w:t>ő</w:t>
      </w:r>
      <w:r w:rsidR="00FA02B3">
        <w:rPr>
          <w:lang w:val="en-AT"/>
        </w:rPr>
        <w:t>,</w:t>
      </w:r>
      <w:r>
        <w:rPr>
          <w:lang w:val="en-AT"/>
        </w:rPr>
        <w:t xml:space="preserve"> és rengeteg hasznos funkciót nem tartalmaz, ami könnyíteni tudja a fejlesztések menetét.</w:t>
      </w:r>
      <w:r w:rsidRPr="007671D9">
        <w:rPr>
          <w:lang w:val="en-AT"/>
        </w:rPr>
        <w:t xml:space="preserve"> </w:t>
      </w:r>
    </w:p>
    <w:p w14:paraId="1EAC3BE2" w14:textId="0A36AC2F" w:rsidR="00A21D2E" w:rsidRDefault="00A21D2E" w:rsidP="007E612F">
      <w:pPr>
        <w:rPr>
          <w:lang w:val="en-AT"/>
        </w:rPr>
      </w:pPr>
      <w:r w:rsidRPr="007671D9">
        <w:rPr>
          <w:lang w:val="en-AT"/>
        </w:rPr>
        <w:t xml:space="preserve">Ahhoz, hogy a adatbányászati munkát tudjunk végezni, elöször is telepíteni </w:t>
      </w:r>
      <w:r w:rsidR="00837B97">
        <w:rPr>
          <w:lang w:val="en-AT"/>
        </w:rPr>
        <w:t>kell a már az elöz</w:t>
      </w:r>
      <w:r w:rsidR="00837B97">
        <w:t>ő</w:t>
      </w:r>
      <w:r w:rsidR="00837B97">
        <w:rPr>
          <w:lang w:val="en-AT"/>
        </w:rPr>
        <w:t xml:space="preserve"> fejezetben is említett</w:t>
      </w:r>
      <w:r w:rsidRPr="007671D9">
        <w:rPr>
          <w:lang w:val="en-AT"/>
        </w:rPr>
        <w:t xml:space="preserve"> könytárakat. Ezeket a pyt</w:t>
      </w:r>
      <w:r w:rsidR="00837B97">
        <w:rPr>
          <w:lang w:val="en-AT"/>
        </w:rPr>
        <w:t>hon alapértelmezett csomagkezel</w:t>
      </w:r>
      <w:r w:rsidR="00837B97">
        <w:t>ő</w:t>
      </w:r>
      <w:r w:rsidRPr="007671D9">
        <w:rPr>
          <w:lang w:val="en-AT"/>
        </w:rPr>
        <w:t>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333A5F84" w:rsidR="00A21D2E" w:rsidRPr="002E486F" w:rsidRDefault="007E612F" w:rsidP="002E486F">
      <w:pPr>
        <w:rPr>
          <w:lang w:val="en-AT"/>
        </w:rPr>
      </w:pPr>
      <w:r w:rsidRPr="007E612F">
        <w:rPr>
          <w:lang w:val="en-AT"/>
        </w:rPr>
        <w:t>Ah</w:t>
      </w:r>
      <w:r w:rsidR="00F16B9B">
        <w:rPr>
          <w:lang w:val="en-AT"/>
        </w:rPr>
        <w:t>hoz, hogy ne kelljen a különböz</w:t>
      </w:r>
      <w:r w:rsidR="00F16B9B">
        <w:t>ő</w:t>
      </w:r>
      <w:r w:rsidRPr="007E612F">
        <w:rPr>
          <w:lang w:val="en-AT"/>
        </w:rPr>
        <w:t xml:space="preserve"> könyvtárakat egyesével telepíteni, használhat</w:t>
      </w:r>
      <w:r>
        <w:rPr>
          <w:lang w:val="en-AT"/>
        </w:rPr>
        <w:t>ó</w:t>
      </w:r>
      <w:r w:rsidRPr="007E612F">
        <w:rPr>
          <w:lang w:val="en-AT"/>
        </w:rPr>
        <w:t xml:space="preserve"> egy</w:t>
      </w:r>
      <w:r w:rsidR="00F16B9B">
        <w:rPr>
          <w:lang w:val="en-AT"/>
        </w:rPr>
        <w:t xml:space="preserve"> egyszer</w:t>
      </w:r>
      <w:r w:rsidR="00F16B9B" w:rsidRPr="0001033A">
        <w:rPr>
          <w:rStyle w:val="elsobekezdesChar"/>
        </w:rPr>
        <w:t>ű</w:t>
      </w:r>
      <w:r w:rsidRPr="007E612F">
        <w:rPr>
          <w:lang w:val="en-AT"/>
        </w:rPr>
        <w:t xml:space="preserve"> szöveges fájl. Annyi dolgunk van vele, hogy a fájlban sorokr</w:t>
      </w:r>
      <w:r w:rsidR="00F16B9B">
        <w:rPr>
          <w:lang w:val="en-AT"/>
        </w:rPr>
        <w:t>a szedve beleírjuk a telepítend</w:t>
      </w:r>
      <w:r w:rsidR="00F16B9B">
        <w:t>ő</w:t>
      </w:r>
      <w:r w:rsidRPr="007E612F">
        <w:rPr>
          <w:lang w:val="en-AT"/>
        </w:rPr>
        <w:t xml:space="preserve"> könyvtárak nevét, </w:t>
      </w:r>
      <w:r>
        <w:rPr>
          <w:lang w:val="en-AT"/>
        </w:rPr>
        <w:t>í</w:t>
      </w:r>
      <w:r w:rsidRPr="007E612F">
        <w:rPr>
          <w:lang w:val="en-AT"/>
        </w:rPr>
        <w:t>gy a parancs futtatásával a csomagkezel</w:t>
      </w:r>
      <w:r w:rsidR="00F16B9B">
        <w:t>ő</w:t>
      </w:r>
      <w:r w:rsidRPr="007E612F">
        <w:rPr>
          <w:lang w:val="en-AT"/>
        </w:rPr>
        <w:t xml:space="preserve">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3974B05D" w:rsidR="00A21D2E" w:rsidRDefault="00A21D2E" w:rsidP="00A21D2E">
      <w:pPr>
        <w:pStyle w:val="Heading2"/>
        <w:rPr>
          <w:lang w:val="en-AT"/>
        </w:rPr>
      </w:pPr>
      <w:bookmarkStart w:id="105" w:name="_Toc102489741"/>
      <w:bookmarkStart w:id="106" w:name="_Toc103070727"/>
      <w:r>
        <w:rPr>
          <w:lang w:val="en-AT"/>
        </w:rPr>
        <w:t>Konfiguráció</w:t>
      </w:r>
      <w:bookmarkEnd w:id="105"/>
      <w:bookmarkEnd w:id="106"/>
    </w:p>
    <w:p w14:paraId="7D89601C" w14:textId="10E8B6F2" w:rsidR="00A21D2E" w:rsidRPr="00497489" w:rsidRDefault="00A21D2E" w:rsidP="00A21D2E">
      <w:pPr>
        <w:rPr>
          <w:lang w:val="en-AT"/>
        </w:rPr>
      </w:pPr>
      <w:r>
        <w:rPr>
          <w:lang w:val="en-AT"/>
        </w:rPr>
        <w:t>Miután telepítettük a pythont, szükséges ennek a konfig</w:t>
      </w:r>
      <w:r w:rsidR="0062710D">
        <w:rPr>
          <w:lang w:val="en-AT"/>
        </w:rPr>
        <w:t>urálása valamilyen kódszerkeszt</w:t>
      </w:r>
      <w:r w:rsidR="0062710D">
        <w:t>ő</w:t>
      </w:r>
      <w:r>
        <w:rPr>
          <w:lang w:val="en-AT"/>
        </w:rPr>
        <w:t xml:space="preserve">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w:t>
      </w:r>
      <w:r w:rsidR="00A572F6">
        <w:rPr>
          <w:lang w:val="en-AT"/>
        </w:rPr>
        <w:t>tt b</w:t>
      </w:r>
      <w:r w:rsidR="00A572F6">
        <w:t>ő</w:t>
      </w:r>
      <w:r w:rsidRPr="006E30D3">
        <w:rPr>
          <w:lang w:val="en-AT"/>
        </w:rPr>
        <w:t>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1380B4CA" w:rsidR="00A21D2E" w:rsidRDefault="00A21D2E" w:rsidP="00A21D2E">
      <w:pPr>
        <w:pStyle w:val="Heading2"/>
        <w:rPr>
          <w:lang w:val="en-AT"/>
        </w:rPr>
      </w:pPr>
      <w:bookmarkStart w:id="107" w:name="_Toc102489742"/>
      <w:bookmarkStart w:id="108" w:name="_Toc103070728"/>
      <w:r>
        <w:rPr>
          <w:lang w:val="en-AT"/>
        </w:rPr>
        <w:t>Streamlit</w:t>
      </w:r>
      <w:bookmarkEnd w:id="107"/>
      <w:bookmarkEnd w:id="108"/>
    </w:p>
    <w:p w14:paraId="3E8A37CE" w14:textId="1C8A0974" w:rsidR="00A21D2E" w:rsidRPr="00EB2DA8" w:rsidRDefault="00EB2DA8" w:rsidP="00F37FFC">
      <w:pPr>
        <w:rPr>
          <w:lang w:eastAsia="en-GB"/>
        </w:rPr>
      </w:pPr>
      <w:r>
        <w:t>A streamlit keretrendszer működése</w:t>
      </w:r>
      <w:r w:rsidR="002A72FE">
        <w:t xml:space="preserve"> és használata</w:t>
      </w:r>
      <w:r>
        <w:t xml:space="preserve"> meglehetősen egyszerű és</w:t>
      </w:r>
      <w:r w:rsidR="002A72FE">
        <w:t xml:space="preserve"> egy</w:t>
      </w:r>
      <w:r>
        <w:t xml:space="preserve"> bizonyos szintig </w:t>
      </w:r>
      <w:r w:rsidR="002A72FE">
        <w:t xml:space="preserve">könnyedén </w:t>
      </w:r>
      <w:r>
        <w:t>konfigurálható. A működését egy beágyazott webkeretrendszer szolgálja ki, ami egy webszervert üzemeltet. A webalkalmazást egy böngésző segítségével lehet elérni</w:t>
      </w:r>
      <w:r w:rsidR="00E26894">
        <w:t xml:space="preserve">, ahol egyből megjelenik a kezdőoldal. Működése egy Single Page alkalmazásához hasonló, </w:t>
      </w:r>
      <w:r w:rsidR="00002482">
        <w:t xml:space="preserve">ahol </w:t>
      </w:r>
      <w:r w:rsidR="00E26894">
        <w:t xml:space="preserve">nincsenek különböző végpontok, csak a főoldal. Az </w:t>
      </w:r>
      <w:r w:rsidR="00F449A1">
        <w:t xml:space="preserve">alkalmazásban különböző állapotok vannak, melyek változására </w:t>
      </w:r>
      <w:r w:rsidR="00C70927">
        <w:t>módosítható</w:t>
      </w:r>
      <w:r w:rsidR="002C3BA3">
        <w:rPr>
          <w:lang w:val="en-AT"/>
        </w:rPr>
        <w:t>ak</w:t>
      </w:r>
      <w:r w:rsidR="004C2E47">
        <w:t xml:space="preserve"> a megjelenített komponensek és oldalak</w:t>
      </w:r>
      <w:r w:rsidR="00F71AE0">
        <w:t xml:space="preserve">. Így könnyedén hozhatóak létre külön oldalak, </w:t>
      </w:r>
      <w:r w:rsidR="002C3BA3">
        <w:t>nézetek</w:t>
      </w:r>
      <w:r w:rsidR="00C70927">
        <w:t xml:space="preserve"> </w:t>
      </w:r>
      <w:r w:rsidR="002C3BA3">
        <w:rPr>
          <w:lang w:val="en-AT"/>
        </w:rPr>
        <w:t xml:space="preserve">és </w:t>
      </w:r>
      <w:r w:rsidR="00C70927">
        <w:t>komponens csoportok</w:t>
      </w:r>
      <w:r w:rsidR="00F71AE0">
        <w:t>.</w:t>
      </w:r>
      <w:r w:rsidR="005F77AD">
        <w:t xml:space="preserve"> </w:t>
      </w:r>
    </w:p>
    <w:p w14:paraId="578BB6D2" w14:textId="1841E025" w:rsidR="00A21D2E" w:rsidRDefault="00A21D2E" w:rsidP="00A21D2E">
      <w:pPr>
        <w:pStyle w:val="Heading2"/>
        <w:rPr>
          <w:lang w:val="en-AT"/>
        </w:rPr>
      </w:pPr>
      <w:bookmarkStart w:id="109" w:name="_Toc102489743"/>
      <w:bookmarkStart w:id="110" w:name="_Toc103070729"/>
      <w:r>
        <w:rPr>
          <w:lang w:val="en-AT"/>
        </w:rPr>
        <w:t>Futtatás</w:t>
      </w:r>
      <w:bookmarkEnd w:id="109"/>
      <w:bookmarkEnd w:id="110"/>
    </w:p>
    <w:p w14:paraId="294BA33C" w14:textId="33D8CC67" w:rsidR="00EB2DA8" w:rsidRPr="003425D2" w:rsidRDefault="00EB2DA8" w:rsidP="003425D2">
      <w:pPr>
        <w:ind w:firstLine="0"/>
        <w:rPr>
          <w:lang w:val="en-AT"/>
        </w:rPr>
      </w:pPr>
      <w:r>
        <w:t>Alapkonfigurációjában</w:t>
      </w:r>
      <w:r w:rsidR="00F30319">
        <w:t xml:space="preserve"> a könyvtár</w:t>
      </w:r>
      <w:r w:rsidR="003425D2">
        <w:t xml:space="preserve"> lokálisan a </w:t>
      </w:r>
      <w:r w:rsidR="003425D2" w:rsidRPr="003425D2">
        <w:rPr>
          <w:i/>
          <w:iCs/>
        </w:rPr>
        <w:t>localhost</w:t>
      </w:r>
      <w:r w:rsidR="003425D2">
        <w:rPr>
          <w:i/>
          <w:iCs/>
        </w:rPr>
        <w:t xml:space="preserve"> </w:t>
      </w:r>
      <w:r w:rsidR="003425D2">
        <w:t>elérhetőségén indítja el a webszervert a 8501-es porton</w:t>
      </w:r>
      <w:r w:rsidR="00220001">
        <w:t xml:space="preserve"> az alábbi terminálparancs kiadásával.</w:t>
      </w:r>
    </w:p>
    <w:p w14:paraId="25F18017" w14:textId="64731523" w:rsidR="00A21D2E" w:rsidRDefault="00EB2DA8" w:rsidP="00D110B0">
      <w:pPr>
        <w:pStyle w:val="kdrszlet"/>
        <w:rPr>
          <w:lang w:eastAsia="en-GB"/>
        </w:rPr>
      </w:pPr>
      <w:r>
        <w:rPr>
          <w:lang w:eastAsia="en-GB"/>
        </w:rPr>
        <w:t>streamlit run /...</w:t>
      </w:r>
      <w:r w:rsidRPr="00D110B0">
        <w:t>path</w:t>
      </w:r>
      <w:r>
        <w:rPr>
          <w:lang w:eastAsia="en-GB"/>
        </w:rPr>
        <w:t>/filename.py</w:t>
      </w:r>
    </w:p>
    <w:p w14:paraId="2DFEC2D9" w14:textId="7AAD4170" w:rsidR="00D110B0" w:rsidRDefault="00D110B0" w:rsidP="00D110B0">
      <w:pPr>
        <w:pStyle w:val="kdrszlet"/>
        <w:rPr>
          <w:lang w:eastAsia="en-GB"/>
        </w:rPr>
      </w:pPr>
    </w:p>
    <w:p w14:paraId="63B45507" w14:textId="171D035E" w:rsidR="00D110B0" w:rsidRPr="00EB2DA8" w:rsidRDefault="00B5430A" w:rsidP="00B5430A">
      <w:pPr>
        <w:ind w:firstLine="0"/>
        <w:rPr>
          <w:lang w:eastAsia="en-GB"/>
        </w:rPr>
      </w:pPr>
      <w:r>
        <w:rPr>
          <w:lang w:eastAsia="en-GB"/>
        </w:rPr>
        <w:t xml:space="preserve">Miután elindult az alkalmazás, automatikusan megnyílik az alapértelmezett böngészőben az alkalmazás. </w:t>
      </w:r>
    </w:p>
    <w:p w14:paraId="3CCBB81D" w14:textId="1B28407E" w:rsidR="00A21D2E" w:rsidRDefault="00A21D2E" w:rsidP="00A21D2E">
      <w:pPr>
        <w:pStyle w:val="Heading2"/>
        <w:rPr>
          <w:lang w:val="en-AT"/>
        </w:rPr>
      </w:pPr>
      <w:bookmarkStart w:id="111" w:name="_Toc102489744"/>
      <w:bookmarkStart w:id="112" w:name="_Toc103070730"/>
      <w:r>
        <w:rPr>
          <w:lang w:val="en-AT"/>
        </w:rPr>
        <w:t>Felh</w:t>
      </w:r>
      <w:bookmarkEnd w:id="111"/>
      <w:r w:rsidR="00D95FF6">
        <w:t>ő</w:t>
      </w:r>
      <w:bookmarkEnd w:id="112"/>
    </w:p>
    <w:p w14:paraId="6E630E7E" w14:textId="26CF882F" w:rsidR="00A21D2E" w:rsidRDefault="00B5430A" w:rsidP="00B5430A">
      <w:pPr>
        <w:ind w:firstLine="0"/>
      </w:pPr>
      <w:r>
        <w:t xml:space="preserve">A streamlit szolgáltat egy ingyenes felhőszolgáltatást is a regisztrált felhasználók számára bizonyos korlátozásokkal. Egyszerre csak 3 alkalmazást lehet futtatni ingyenesen, amennyiben ennél többet szeretne a felhasználó használni, ahhoz a pro előfizetésre van szükség. </w:t>
      </w:r>
    </w:p>
    <w:p w14:paraId="02A843A0" w14:textId="1675ACE6" w:rsidR="00B5430A" w:rsidRDefault="00B5430A" w:rsidP="00B5430A">
      <w:r>
        <w:t xml:space="preserve">Használata a felhő szolgáltatásnak meglehetősen egyszerű, mivel csak egy publikus Github tárhelyre van szükség a beüzemeléshez. Fontos, hogy publikus legyen, mivel csak így tud hozzáférni a streamlit a forráskódhoz. Miután ezt a Streamlit Cloud felületen beállítottuk, </w:t>
      </w:r>
      <w:r w:rsidR="0037777C">
        <w:t xml:space="preserve">rögzíti ezt a felhő rendszerbe és elkezdi telepíteni az alkalmazást a streamlit által szolgáltatott platformra. Innentől bármilyen változást érzékel a Githubon a streamlit, </w:t>
      </w:r>
      <w:r w:rsidR="0037777C">
        <w:lastRenderedPageBreak/>
        <w:t>automatikusan újraindítja</w:t>
      </w:r>
      <w:r w:rsidR="004801E1">
        <w:t xml:space="preserve"> és telepíti</w:t>
      </w:r>
      <w:r w:rsidR="0037777C">
        <w:t xml:space="preserve"> a webszervert is, így mindig a legfrissebb verziót tudja szolgáltatni a felhasználók számára.</w:t>
      </w:r>
    </w:p>
    <w:p w14:paraId="6C0EA6FF" w14:textId="77777777" w:rsidR="000C0E49" w:rsidRDefault="00B5430A" w:rsidP="000C0E49">
      <w:pPr>
        <w:keepNext/>
        <w:ind w:firstLine="0"/>
      </w:pPr>
      <w:r w:rsidRPr="00B5430A">
        <w:rPr>
          <w:noProof/>
          <w:lang w:val="en-US"/>
        </w:rPr>
        <w:drawing>
          <wp:inline distT="0" distB="0" distL="0" distR="0" wp14:anchorId="212C70E2" wp14:editId="0AA34999">
            <wp:extent cx="5399405" cy="246634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9"/>
                    <a:stretch>
                      <a:fillRect/>
                    </a:stretch>
                  </pic:blipFill>
                  <pic:spPr>
                    <a:xfrm>
                      <a:off x="0" y="0"/>
                      <a:ext cx="5399405" cy="2466340"/>
                    </a:xfrm>
                    <a:prstGeom prst="rect">
                      <a:avLst/>
                    </a:prstGeom>
                  </pic:spPr>
                </pic:pic>
              </a:graphicData>
            </a:graphic>
          </wp:inline>
        </w:drawing>
      </w:r>
    </w:p>
    <w:p w14:paraId="3346E3AA" w14:textId="1B3C1FB7" w:rsidR="00B5430A" w:rsidRPr="00B5430A" w:rsidRDefault="000C0E49" w:rsidP="00AC3CFE">
      <w:pPr>
        <w:pStyle w:val="Caption"/>
      </w:pPr>
      <w:r>
        <w:t>5. ábra Felhő platform felépítése</w:t>
      </w:r>
    </w:p>
    <w:p w14:paraId="692FEF6F" w14:textId="767C41E1" w:rsidR="00A21D2E" w:rsidRDefault="00A21D2E" w:rsidP="00A21D2E">
      <w:pPr>
        <w:pStyle w:val="Heading2"/>
        <w:rPr>
          <w:lang w:val="en-AT"/>
        </w:rPr>
      </w:pPr>
      <w:bookmarkStart w:id="113" w:name="_Toc102489745"/>
      <w:bookmarkStart w:id="114" w:name="_Toc103070731"/>
      <w:r>
        <w:rPr>
          <w:lang w:val="en-AT"/>
        </w:rPr>
        <w:t>Felületek</w:t>
      </w:r>
      <w:bookmarkEnd w:id="113"/>
      <w:bookmarkEnd w:id="114"/>
    </w:p>
    <w:p w14:paraId="6F01524F" w14:textId="4F5F6554" w:rsidR="00A21D2E" w:rsidRPr="00A20518" w:rsidRDefault="00BC22DE" w:rsidP="00A21D2E">
      <w:r>
        <w:t xml:space="preserve">Az alkalmazás 5 különböző felületből épül fel, amik között a navigációt egy szabad forráskódú könyvtárt felhasználva </w:t>
      </w:r>
      <w:r w:rsidR="00F30319">
        <w:rPr>
          <w:lang w:val="en-AT"/>
        </w:rPr>
        <w:t>valósítottam</w:t>
      </w:r>
      <w:r>
        <w:t xml:space="preserve"> meg. Erre azért volt szükség, mivel a streamlit nem tartalmazott olyan navigációs menüszalagot, amely hasonló módon működött volna, így egy rövid kutatás után találtam ezt az alternatívát. Ennek a könyvtárnak a neve </w:t>
      </w:r>
      <w:r w:rsidRPr="00BC22DE">
        <w:rPr>
          <w:i/>
          <w:iCs/>
        </w:rPr>
        <w:t>streamlit-option-menu</w:t>
      </w:r>
      <w:r>
        <w:t>.</w:t>
      </w:r>
    </w:p>
    <w:p w14:paraId="20BF8A80" w14:textId="4FF3A24D" w:rsidR="00A21D2E" w:rsidRDefault="00A21D2E" w:rsidP="00A21D2E">
      <w:pPr>
        <w:pStyle w:val="Heading3"/>
        <w:rPr>
          <w:lang w:val="en-AT"/>
        </w:rPr>
      </w:pPr>
      <w:bookmarkStart w:id="115" w:name="_Toc102489746"/>
      <w:bookmarkStart w:id="116" w:name="_Toc103070732"/>
      <w:r>
        <w:rPr>
          <w:lang w:val="en-AT"/>
        </w:rPr>
        <w:t>Statisztika</w:t>
      </w:r>
      <w:bookmarkEnd w:id="115"/>
      <w:bookmarkEnd w:id="116"/>
    </w:p>
    <w:p w14:paraId="6E7CCF4F" w14:textId="4FF9A7E3" w:rsidR="00615186" w:rsidRPr="005F381E" w:rsidRDefault="005F381E" w:rsidP="005F381E">
      <w:pPr>
        <w:ind w:firstLine="0"/>
      </w:pPr>
      <w:r>
        <w:t>Ez a felület az alkalmazás legfontosabb felülete, mivel itt tekinthetőek meg a legrészletesebb módon az eredményeknek az adathalmaza</w:t>
      </w:r>
      <w:r w:rsidR="007554E1">
        <w:rPr>
          <w:lang w:val="en-AT"/>
        </w:rPr>
        <w:t>i</w:t>
      </w:r>
      <w:r>
        <w:t>. Beépített streamlit komponenseket alkalmazva könnyedén létrehozható volt a felület. Az oldal tetején elhelyezkedő beviteli mező egy szűrőként funkcionál, amiben kiválasztható az esemény éve, vagy az összes esemény. Az itt tárolt érték változtatására az oldalon megjelenő adatok is dinamikusan változnak</w:t>
      </w:r>
      <w:r w:rsidR="00D25832">
        <w:t>.</w:t>
      </w:r>
    </w:p>
    <w:p w14:paraId="2BB58158" w14:textId="77777777" w:rsidR="0075118B" w:rsidRDefault="003C6CC7" w:rsidP="0075118B">
      <w:pPr>
        <w:keepNext/>
      </w:pPr>
      <w:r w:rsidRPr="00615186">
        <w:rPr>
          <w:noProof/>
          <w:lang w:val="en-US"/>
        </w:rPr>
        <w:lastRenderedPageBreak/>
        <w:drawing>
          <wp:inline distT="0" distB="0" distL="0" distR="0" wp14:anchorId="7D3C1036" wp14:editId="1BF3E361">
            <wp:extent cx="5399405" cy="2333625"/>
            <wp:effectExtent l="0" t="0" r="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20"/>
                    <a:stretch>
                      <a:fillRect/>
                    </a:stretch>
                  </pic:blipFill>
                  <pic:spPr>
                    <a:xfrm>
                      <a:off x="0" y="0"/>
                      <a:ext cx="5399405" cy="2333625"/>
                    </a:xfrm>
                    <a:prstGeom prst="rect">
                      <a:avLst/>
                    </a:prstGeom>
                  </pic:spPr>
                </pic:pic>
              </a:graphicData>
            </a:graphic>
          </wp:inline>
        </w:drawing>
      </w:r>
    </w:p>
    <w:p w14:paraId="6E78B523" w14:textId="32748C3A" w:rsidR="003C6CC7" w:rsidRDefault="00AC3CFE" w:rsidP="0075118B">
      <w:pPr>
        <w:pStyle w:val="Caption"/>
        <w:rPr>
          <w:lang w:val="en-AT"/>
        </w:rPr>
      </w:pPr>
      <w:r>
        <w:t>6</w:t>
      </w:r>
      <w:r w:rsidR="0075118B">
        <w:t>. ábra Statisztikai felület 1</w:t>
      </w:r>
    </w:p>
    <w:p w14:paraId="73AE5B0A" w14:textId="0B1E4F5F" w:rsidR="006E338C" w:rsidRDefault="006E338C" w:rsidP="00615186">
      <w:r>
        <w:t>Hasonló elven működik az oldalon lejjebb található napi kiértékeléseket tartalmazó táblázat és a naphoz tartozó további adatok. Itt a beviteli mezőben a nap száma változtathat</w:t>
      </w:r>
      <w:r w:rsidR="006E1EB0">
        <w:rPr>
          <w:lang w:val="en-AT"/>
        </w:rPr>
        <w:t>ó</w:t>
      </w:r>
      <w:r>
        <w:t>, amivel ismételten szűrhető a megjelenítendő adat.</w:t>
      </w:r>
    </w:p>
    <w:p w14:paraId="7359C2B9" w14:textId="77777777" w:rsidR="004A29E5" w:rsidRPr="006E338C" w:rsidRDefault="004A29E5" w:rsidP="00615186"/>
    <w:p w14:paraId="66DB4450" w14:textId="77777777" w:rsidR="0075118B" w:rsidRDefault="003C6CC7" w:rsidP="0075118B">
      <w:pPr>
        <w:keepNext/>
      </w:pPr>
      <w:r w:rsidRPr="003C6CC7">
        <w:rPr>
          <w:noProof/>
          <w:lang w:val="en-US"/>
        </w:rPr>
        <w:drawing>
          <wp:inline distT="0" distB="0" distL="0" distR="0" wp14:anchorId="33A655DC" wp14:editId="6477CB02">
            <wp:extent cx="5399405" cy="2643505"/>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21"/>
                    <a:stretch>
                      <a:fillRect/>
                    </a:stretch>
                  </pic:blipFill>
                  <pic:spPr>
                    <a:xfrm>
                      <a:off x="0" y="0"/>
                      <a:ext cx="5399405" cy="2643505"/>
                    </a:xfrm>
                    <a:prstGeom prst="rect">
                      <a:avLst/>
                    </a:prstGeom>
                  </pic:spPr>
                </pic:pic>
              </a:graphicData>
            </a:graphic>
          </wp:inline>
        </w:drawing>
      </w:r>
    </w:p>
    <w:p w14:paraId="5D7B7555" w14:textId="11D1A593" w:rsidR="003C6CC7" w:rsidRPr="00940E28" w:rsidRDefault="00AC3CFE" w:rsidP="0075118B">
      <w:pPr>
        <w:pStyle w:val="Caption"/>
        <w:rPr>
          <w:lang w:val="en-AT"/>
        </w:rPr>
      </w:pPr>
      <w:r>
        <w:t>7</w:t>
      </w:r>
      <w:r w:rsidR="0075118B">
        <w:t xml:space="preserve">. ábra Statisztikai felület </w:t>
      </w:r>
      <w:r w:rsidR="00940E28">
        <w:rPr>
          <w:lang w:val="en-AT"/>
        </w:rPr>
        <w:t>2</w:t>
      </w:r>
    </w:p>
    <w:p w14:paraId="47227573" w14:textId="3F123450" w:rsidR="00A21D2E" w:rsidRPr="00E00C8F" w:rsidRDefault="00A21D2E" w:rsidP="00E00C8F">
      <w:pPr>
        <w:pStyle w:val="Heading3"/>
        <w:rPr>
          <w:lang w:val="en-AT"/>
        </w:rPr>
      </w:pPr>
      <w:bookmarkStart w:id="117" w:name="_Toc102489747"/>
      <w:bookmarkStart w:id="118" w:name="_Toc103070733"/>
      <w:r>
        <w:rPr>
          <w:lang w:val="en-AT"/>
        </w:rPr>
        <w:t>Modellek</w:t>
      </w:r>
      <w:bookmarkEnd w:id="117"/>
      <w:bookmarkEnd w:id="118"/>
    </w:p>
    <w:p w14:paraId="100088E8" w14:textId="49680B98" w:rsidR="00A21D2E" w:rsidRPr="007F565D" w:rsidRDefault="007F565D" w:rsidP="00A21D2E">
      <w:r>
        <w:t>A modellek felületen betekintést nyerhetünk az alkalmazott gépi tanuló algoritmusokba és ezek működésébe.</w:t>
      </w:r>
    </w:p>
    <w:p w14:paraId="1BC68AB7" w14:textId="4A95BD1D" w:rsidR="00A21D2E" w:rsidRPr="00E00C8F" w:rsidRDefault="00A21D2E" w:rsidP="00E00C8F">
      <w:pPr>
        <w:pStyle w:val="Heading3"/>
        <w:rPr>
          <w:lang w:val="en-AT"/>
        </w:rPr>
      </w:pPr>
      <w:bookmarkStart w:id="119" w:name="_Toc102489748"/>
      <w:bookmarkStart w:id="120" w:name="_Toc103070734"/>
      <w:r>
        <w:rPr>
          <w:lang w:val="en-AT"/>
        </w:rPr>
        <w:lastRenderedPageBreak/>
        <w:t>El</w:t>
      </w:r>
      <w:r w:rsidR="00591F27">
        <w:t>ő</w:t>
      </w:r>
      <w:r>
        <w:rPr>
          <w:lang w:val="en-AT"/>
        </w:rPr>
        <w:t>rejelzés</w:t>
      </w:r>
      <w:bookmarkEnd w:id="119"/>
      <w:bookmarkEnd w:id="120"/>
    </w:p>
    <w:p w14:paraId="2AC45930" w14:textId="60570BBB" w:rsidR="00A21D2E" w:rsidRDefault="00636CC4" w:rsidP="00636CC4">
      <w:pPr>
        <w:ind w:firstLine="0"/>
      </w:pPr>
      <w:r>
        <w:t xml:space="preserve">Ezen a felületen lehetősége van a felhasználónak az osztályozó modell használatára. Bevitt adatok alapján könnyedén és gyorsan választ tud adni az alkalmazás, miszerint le tudja a futni ezt a versenyszámot anélkül, hogy feladja, vagy felkényszerül adni. </w:t>
      </w:r>
    </w:p>
    <w:p w14:paraId="0669ECDD" w14:textId="589CF7A8" w:rsidR="00636CC4" w:rsidRPr="00636CC4" w:rsidRDefault="00636CC4" w:rsidP="00636CC4">
      <w:r>
        <w:t xml:space="preserve">Amennyiben pozitív eredményt jelez vissza a gépi tanuló modell, akkor a rendszer automatikusan </w:t>
      </w:r>
      <w:r w:rsidR="00C15D6B">
        <w:t>jelzi ezt a felhasználónak egy rövid streamlit keretrendszer</w:t>
      </w:r>
      <w:r w:rsidR="00A67F1C">
        <w:t>en belűl</w:t>
      </w:r>
      <w:r w:rsidR="00C15D6B">
        <w:t xml:space="preserve"> </w:t>
      </w:r>
      <w:r w:rsidR="00A67F1C">
        <w:t>implementált</w:t>
      </w:r>
      <w:r w:rsidR="00C15D6B">
        <w:t xml:space="preserve"> animációval.</w:t>
      </w:r>
    </w:p>
    <w:p w14:paraId="499E3D96" w14:textId="697B5ED6" w:rsidR="00A21D2E" w:rsidRDefault="00A21D2E" w:rsidP="00A21D2E">
      <w:pPr>
        <w:pStyle w:val="Heading3"/>
        <w:rPr>
          <w:lang w:val="en-AT"/>
        </w:rPr>
      </w:pPr>
      <w:bookmarkStart w:id="121" w:name="_Toc102489749"/>
      <w:bookmarkStart w:id="122" w:name="_Toc103070735"/>
      <w:r>
        <w:rPr>
          <w:lang w:val="en-AT"/>
        </w:rPr>
        <w:t>Adathalmaz feltöltés</w:t>
      </w:r>
      <w:bookmarkEnd w:id="121"/>
      <w:bookmarkEnd w:id="122"/>
    </w:p>
    <w:p w14:paraId="56AD7157" w14:textId="7053403C" w:rsidR="00A21D2E" w:rsidRDefault="00B456F0" w:rsidP="00B456F0">
      <w:pPr>
        <w:pStyle w:val="Firstparagraph"/>
      </w:pPr>
      <w:r>
        <w:t>Az adathalmaz feltöltés felületen lehetőséget nyújt az alkalmazás új évi eredményeknek a feltöltésére. Mivel javarészt a</w:t>
      </w:r>
      <w:r w:rsidR="005961CB">
        <w:t xml:space="preserve"> legfrissebb adatok szerkezete megegyezik, lehetőség nyílik arra, hogy egy új eseménynek az eredményeit automatikus módon feldolgozza a rendszer egy fájlfeltöltés esetén. Az ezen a ponton feltöltött adathalmaz az előzőlegesen is használt adattisztítási és adatbővítési lépéseken </w:t>
      </w:r>
      <w:r w:rsidR="00B91B28">
        <w:rPr>
          <w:lang w:val="en-AT"/>
        </w:rPr>
        <w:t>megy</w:t>
      </w:r>
      <w:r w:rsidR="005961CB">
        <w:t xml:space="preserve"> keresztül, így egységesen tartva a megjelenítendő táblázatokat és diagramokat.</w:t>
      </w:r>
      <w:r w:rsidR="001415F2">
        <w:t xml:space="preserve"> Ezen új eredmények</w:t>
      </w:r>
      <w:bookmarkStart w:id="123" w:name="_GoBack"/>
      <w:bookmarkEnd w:id="123"/>
      <w:r w:rsidR="001415F2">
        <w:t xml:space="preserve"> mentésre kerülnek az alkalmazást futtató rendszeren, így a következő modellépítés során, ezek felhasználásával további teljesítménynövekedést lehet produkálni a gépi tanuló algoritmusoknál.</w:t>
      </w:r>
    </w:p>
    <w:p w14:paraId="1ACF2F16" w14:textId="77777777" w:rsidR="00B17BA7" w:rsidRPr="00B17BA7" w:rsidRDefault="00B17BA7" w:rsidP="00B17BA7"/>
    <w:p w14:paraId="49927B5D" w14:textId="77777777" w:rsidR="009A7E12" w:rsidRDefault="003C6CC7" w:rsidP="009A7E12">
      <w:pPr>
        <w:keepNext/>
      </w:pPr>
      <w:r w:rsidRPr="003C6CC7">
        <w:rPr>
          <w:noProof/>
          <w:lang w:val="en-US"/>
        </w:rPr>
        <w:drawing>
          <wp:inline distT="0" distB="0" distL="0" distR="0" wp14:anchorId="20C5807A" wp14:editId="50AC5C85">
            <wp:extent cx="5399405" cy="264350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2"/>
                    <a:stretch>
                      <a:fillRect/>
                    </a:stretch>
                  </pic:blipFill>
                  <pic:spPr>
                    <a:xfrm>
                      <a:off x="0" y="0"/>
                      <a:ext cx="5399405" cy="2643505"/>
                    </a:xfrm>
                    <a:prstGeom prst="rect">
                      <a:avLst/>
                    </a:prstGeom>
                  </pic:spPr>
                </pic:pic>
              </a:graphicData>
            </a:graphic>
          </wp:inline>
        </w:drawing>
      </w:r>
    </w:p>
    <w:p w14:paraId="16577AB3" w14:textId="23233B2C" w:rsidR="003C6CC7" w:rsidRDefault="009A7E12" w:rsidP="00150DB5">
      <w:pPr>
        <w:pStyle w:val="Caption"/>
        <w:rPr>
          <w:lang w:val="en-AT"/>
        </w:rPr>
      </w:pPr>
      <w:r>
        <w:t>8. ábra Adathalmaz feltöltése felület</w:t>
      </w:r>
    </w:p>
    <w:p w14:paraId="56E20C3E" w14:textId="056075CE" w:rsidR="00A21D2E" w:rsidRDefault="00A21D2E" w:rsidP="00A21D2E">
      <w:pPr>
        <w:pStyle w:val="Heading3"/>
        <w:rPr>
          <w:lang w:val="en-AT"/>
        </w:rPr>
      </w:pPr>
      <w:bookmarkStart w:id="124" w:name="_Toc103070736"/>
      <w:r>
        <w:rPr>
          <w:lang w:val="en-AT"/>
        </w:rPr>
        <w:lastRenderedPageBreak/>
        <w:t>Információk</w:t>
      </w:r>
      <w:bookmarkEnd w:id="124"/>
    </w:p>
    <w:p w14:paraId="66EB7A5A" w14:textId="0B2C0B06" w:rsidR="006762FA" w:rsidRPr="00165D38" w:rsidRDefault="00FC6774" w:rsidP="00FC6774">
      <w:pPr>
        <w:ind w:firstLine="0"/>
        <w:rPr>
          <w:rFonts w:cs="Times New Roman"/>
          <w:szCs w:val="24"/>
        </w:rPr>
      </w:pPr>
      <w:r>
        <w:rPr>
          <w:rFonts w:cs="Times New Roman"/>
          <w:szCs w:val="24"/>
        </w:rPr>
        <w:t xml:space="preserve">Ezen a felületen magáról a Balaton Szupermaratonról és a kutatásról lehet olvasni. </w:t>
      </w:r>
      <w:r w:rsidR="002A5BF5">
        <w:rPr>
          <w:rFonts w:cs="Times New Roman"/>
          <w:szCs w:val="24"/>
        </w:rPr>
        <w:t>Ezek mellett érdekességeket lehet olvasni a munka folyamatáról és a fennálló problémákról és a motivációkról.</w:t>
      </w:r>
      <w:r w:rsidR="0066170A">
        <w:rPr>
          <w:rFonts w:cs="Times New Roman"/>
          <w:szCs w:val="24"/>
        </w:rPr>
        <w:t xml:space="preserve"> Mivel a dolgozat befejeztével még nem történt meg a részletesebb együttműködés a szervezőkkel, ezért </w:t>
      </w:r>
      <w:r w:rsidR="00E56093">
        <w:rPr>
          <w:rFonts w:cs="Times New Roman"/>
          <w:szCs w:val="24"/>
        </w:rPr>
        <w:t>erről nem lehetett ezen a ponton részletesebb információkkal kiegészíteni az információs felületet.</w:t>
      </w:r>
    </w:p>
    <w:p w14:paraId="30F9B417" w14:textId="48E19382" w:rsidR="009B27F7" w:rsidRPr="009039A1" w:rsidRDefault="00A21D2E" w:rsidP="009B27F7">
      <w:pPr>
        <w:pStyle w:val="Heading1"/>
        <w:rPr>
          <w:lang w:val="en-AT"/>
        </w:rPr>
      </w:pPr>
      <w:r>
        <w:rPr>
          <w:lang w:val="en-AT"/>
        </w:rPr>
        <w:br w:type="page"/>
      </w:r>
      <w:bookmarkStart w:id="125" w:name="_Toc103070737"/>
      <w:r w:rsidR="00D628B6">
        <w:rPr>
          <w:lang w:val="de-DE"/>
        </w:rPr>
        <w:lastRenderedPageBreak/>
        <w:t>Összesítés</w:t>
      </w:r>
      <w:bookmarkEnd w:id="125"/>
    </w:p>
    <w:p w14:paraId="61B32BBC" w14:textId="32B0B2C1"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D104CA">
        <w:rPr>
          <w:rStyle w:val="elsobekezdesChar"/>
        </w:rPr>
        <w:t>.</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1B678771"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w:t>
      </w:r>
      <w:r w:rsidR="00C0562C">
        <w:rPr>
          <w:rStyle w:val="elsobekezdesChar"/>
        </w:rPr>
        <w:t>webapplikációnak</w:t>
      </w:r>
      <w:r>
        <w:rPr>
          <w:rStyle w:val="elsobekezdesChar"/>
        </w:rPr>
        <w:t xml:space="preserve"> felel meg, ahol részletesebben be</w:t>
      </w:r>
      <w:r w:rsidR="00C0562C">
        <w:rPr>
          <w:rStyle w:val="elsobekezdesChar"/>
        </w:rPr>
        <w:t>le</w:t>
      </w:r>
      <w:r>
        <w:rPr>
          <w:rStyle w:val="elsobekezdesChar"/>
        </w:rPr>
        <w:t>tekinthetünk a verseny eredményeibe</w:t>
      </w:r>
      <w:r w:rsidR="00F909EF">
        <w:rPr>
          <w:rStyle w:val="elsobekezdesChar"/>
        </w:rPr>
        <w:t>,</w:t>
      </w:r>
      <w:r>
        <w:rPr>
          <w:rStyle w:val="elsobekezdesChar"/>
        </w:rPr>
        <w:t xml:space="preserve"> éves és részletes napi bontások</w:t>
      </w:r>
      <w:r w:rsidR="00A456FE">
        <w:rPr>
          <w:rStyle w:val="elsobekezdesChar"/>
        </w:rPr>
        <w:t>ra rendezve</w:t>
      </w:r>
      <w:r>
        <w:rPr>
          <w:rStyle w:val="elsobekezdesChar"/>
        </w:rPr>
        <w:t xml:space="preserve">. Az osztályozási modell az </w:t>
      </w:r>
      <w:r>
        <w:rPr>
          <w:rStyle w:val="elsobekezdesChar"/>
        </w:rPr>
        <w:lastRenderedPageBreak/>
        <w:t xml:space="preserve">alkalmazáson belül használható, ami egy előrejelzést tud </w:t>
      </w:r>
      <w:r w:rsidR="005F6D23">
        <w:rPr>
          <w:rStyle w:val="elsobekezdesChar"/>
        </w:rPr>
        <w:t>adni a versenyző teljesítményér</w:t>
      </w:r>
      <w:r w:rsidR="005F6D23">
        <w:t>ő</w:t>
      </w:r>
      <w:r>
        <w:rPr>
          <w:rStyle w:val="elsobekezdesChar"/>
        </w:rPr>
        <w:t>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23"/>
          <w:type w:val="continuous"/>
          <w:pgSz w:w="11906" w:h="16838" w:code="9"/>
          <w:pgMar w:top="1418" w:right="1418" w:bottom="1418" w:left="1418" w:header="709" w:footer="709" w:gutter="567"/>
          <w:cols w:space="708"/>
          <w:docGrid w:linePitch="360"/>
        </w:sectPr>
      </w:pPr>
    </w:p>
    <w:p w14:paraId="1B867E54" w14:textId="306B8A52" w:rsidR="00A21D2E" w:rsidRDefault="00A21D2E" w:rsidP="00A21D2E">
      <w:pPr>
        <w:pStyle w:val="Heading1"/>
        <w:rPr>
          <w:lang w:val="en-AT"/>
        </w:rPr>
      </w:pPr>
      <w:bookmarkStart w:id="126" w:name="_Toc102489750"/>
      <w:bookmarkStart w:id="127" w:name="_Toc103070738"/>
      <w:r>
        <w:rPr>
          <w:lang w:val="en-AT"/>
        </w:rPr>
        <w:lastRenderedPageBreak/>
        <w:t>Továbbfejlesztési lehet</w:t>
      </w:r>
      <w:r w:rsidR="0054066E">
        <w:t>ő</w:t>
      </w:r>
      <w:r>
        <w:rPr>
          <w:lang w:val="en-AT"/>
        </w:rPr>
        <w:t>ségek</w:t>
      </w:r>
      <w:bookmarkEnd w:id="126"/>
      <w:bookmarkEnd w:id="127"/>
    </w:p>
    <w:p w14:paraId="5FA5C76E" w14:textId="0D748A7A" w:rsidR="00B64A04" w:rsidRDefault="005022FF" w:rsidP="00A21D2E">
      <w:pPr>
        <w:ind w:firstLine="0"/>
        <w:rPr>
          <w:rFonts w:cs="Times New Roman"/>
          <w:szCs w:val="24"/>
        </w:rPr>
      </w:pPr>
      <w:r>
        <w:rPr>
          <w:rFonts w:cs="Times New Roman"/>
          <w:szCs w:val="24"/>
        </w:rPr>
        <w:t xml:space="preserve">Egy adatbányászati projekt fejlesztése a legtöbb esetben </w:t>
      </w:r>
      <w:r w:rsidR="0035482A">
        <w:rPr>
          <w:rFonts w:cs="Times New Roman"/>
          <w:szCs w:val="24"/>
        </w:rPr>
        <w:t xml:space="preserve">egy </w:t>
      </w:r>
      <w:r>
        <w:rPr>
          <w:rFonts w:cs="Times New Roman"/>
          <w:szCs w:val="24"/>
        </w:rPr>
        <w:t xml:space="preserve">hosszas folyamat. </w:t>
      </w:r>
      <w:r w:rsidR="00C226C8">
        <w:rPr>
          <w:rFonts w:cs="Times New Roman"/>
          <w:szCs w:val="24"/>
        </w:rPr>
        <w:t>Számos</w:t>
      </w:r>
      <w:r>
        <w:rPr>
          <w:rFonts w:cs="Times New Roman"/>
          <w:szCs w:val="24"/>
        </w:rPr>
        <w:t xml:space="preserve"> iterációt végig lehet vezetni a munka során és ezt egészen addig lehet folytatni, amíg el nem ér a modell egy kívánt pontosságot. Ebből az következtethető, hogy mindig lehet tovább fejleszteni a teljesítőképességét a gépi tanuló algoritmusnak. </w:t>
      </w:r>
      <w:r w:rsidR="00154FE8">
        <w:rPr>
          <w:rFonts w:cs="Times New Roman"/>
          <w:szCs w:val="24"/>
        </w:rPr>
        <w:t>A munka továbbfejlesztésénél számos célpontot lehet még megfogalmazni</w:t>
      </w:r>
    </w:p>
    <w:p w14:paraId="0BADFE6A" w14:textId="1F9208D0" w:rsidR="00A9344B" w:rsidRDefault="00A9344B" w:rsidP="00A9344B">
      <w:pPr>
        <w:pStyle w:val="Heading2"/>
      </w:pPr>
      <w:bookmarkStart w:id="128" w:name="_Toc103070739"/>
      <w:r>
        <w:t>Hiperparaméter hangolás</w:t>
      </w:r>
      <w:bookmarkEnd w:id="128"/>
    </w:p>
    <w:p w14:paraId="05FA197E" w14:textId="11171CE8" w:rsidR="00AB15F6" w:rsidRPr="00AB15F6" w:rsidRDefault="00A87979" w:rsidP="00A87979">
      <w:pPr>
        <w:ind w:firstLine="0"/>
      </w:pPr>
      <w:r>
        <w:t xml:space="preserve">Az irodalomkutatás alapján, ezt alkalmazva további </w:t>
      </w:r>
      <w:r w:rsidR="001B577C">
        <w:t>teljesítmény növekedést lehet elérni a gépi tanuló algoritmusoknál, viszont a dolgozatban már nem maradt rá elegendő idő ezeknek az implementálására.</w:t>
      </w:r>
      <w:r>
        <w:t xml:space="preserve"> </w:t>
      </w:r>
      <w:r w:rsidR="001B577C">
        <w:t>Ezen eljárás alatt azt értjük, amikor az optimális hiperparaméterek készletét választjuk ki egy tanulási algoritmushoz. Ezek olyan argumentumok halmaza, amelyeknek az értéke a tanulási folyamat megkezdése előtt kerülnek beállításra az alkalmazáson belül. Alkalmazásuk az algoritmusokon nagyobb teljesítményt eredményezhet.</w:t>
      </w:r>
    </w:p>
    <w:p w14:paraId="69490287" w14:textId="1CAC87AC" w:rsidR="00A9344B" w:rsidRDefault="00A9344B" w:rsidP="00A9344B">
      <w:pPr>
        <w:pStyle w:val="Heading2"/>
      </w:pPr>
      <w:bookmarkStart w:id="129" w:name="_Toc103070740"/>
      <w:r>
        <w:t>Új célok megfogalmazása</w:t>
      </w:r>
      <w:bookmarkEnd w:id="129"/>
    </w:p>
    <w:p w14:paraId="07B9993F" w14:textId="743AD8B8" w:rsidR="00AB15F6" w:rsidRDefault="00FF6EF4" w:rsidP="00FF6EF4">
      <w:pPr>
        <w:ind w:firstLine="0"/>
      </w:pPr>
      <w:r>
        <w:t>A dolgozat elkészítését kezdetlegesen egy fő cél motiválta, az pedig</w:t>
      </w:r>
      <w:r w:rsidR="00112A42">
        <w:rPr>
          <w:lang w:val="en-AT"/>
        </w:rPr>
        <w:t xml:space="preserve"> az volt,</w:t>
      </w:r>
      <w:r w:rsidR="004265A4">
        <w:t xml:space="preserve"> egy olyan osztályozó modell</w:t>
      </w:r>
      <w:r>
        <w:t xml:space="preserve"> készüljön, ami a lehető legpontosabban képes megjósolni egy jövőbeli verseny kime</w:t>
      </w:r>
      <w:r w:rsidR="005E058D">
        <w:t>net</w:t>
      </w:r>
      <w:r>
        <w:t>elét</w:t>
      </w:r>
      <w:r w:rsidR="005E058D">
        <w:t xml:space="preserve"> egy versenyző számára. Emellett az is cél volt, hogy egy olyan kimutatást készítsünk</w:t>
      </w:r>
      <w:r w:rsidR="001A43E8">
        <w:t>, ami jól és látványosan prezentálja a verseny eredményeit</w:t>
      </w:r>
      <w:r w:rsidR="00322940">
        <w:t xml:space="preserve"> különböző táblázatok és diagramok segítségével.</w:t>
      </w:r>
    </w:p>
    <w:p w14:paraId="27809E15" w14:textId="1CEB39D4" w:rsidR="002222A5" w:rsidRDefault="004B1CC5" w:rsidP="002222A5">
      <w:r>
        <w:t>Ezeken a célokon túl számos más célokat is érdemes lehet figyelembe venni, mint például egy futónak a teljesítőképességét a versenyen. Ehhez egy olyan prediktív modell fejlesztése lenne a cél, amely képes a lehető legpontosabban előre jelezni a verseny végeredményét egy versenyző számára percben. Először is megkellene határozni, a hibahatárt és azt, hogy mekkora legyen ennek a mértéke. Ilyen témában lehet találni hasonló kutatást részletes dokumentációval, így ezeket alkalmazni lehetne a Balaton Szupermaraton egyéni eredményeinek a halmazán is.</w:t>
      </w:r>
    </w:p>
    <w:p w14:paraId="07163A15" w14:textId="61C8B504" w:rsidR="000E3EFC" w:rsidRPr="00AB15F6" w:rsidRDefault="000E3EFC" w:rsidP="002222A5">
      <w:r>
        <w:lastRenderedPageBreak/>
        <w:t>Amennyiben a kimutatásokon szeretnénk javítani, alkalmazhatóak különféle, modernebb vizualizációs könyvtárak, amik</w:t>
      </w:r>
      <w:r w:rsidR="004A0F01">
        <w:t>nek</w:t>
      </w:r>
      <w:r>
        <w:t xml:space="preserve"> a segítségével többféle </w:t>
      </w:r>
      <w:r w:rsidR="004A0F01">
        <w:t xml:space="preserve">típusú </w:t>
      </w:r>
      <w:r>
        <w:t xml:space="preserve">diagramon </w:t>
      </w:r>
      <w:r w:rsidR="004A0F01">
        <w:t xml:space="preserve">lehetne ábrázolni az elérhető adatokat. Mivel több országból és városból is részt vettek a versenyen a versenyzők, ezért egy olyan térképet is meglehetne valósítani, amin jól prezentálhatóak a versenyzők országai és városai. Ehhez különféle geolokációs könyvtárakra van szükség, amiknek az alkalmazásával elkérhetőek országkód és város alapján a koordináta </w:t>
      </w:r>
      <w:r w:rsidR="005108E8">
        <w:rPr>
          <w:lang w:val="en-AT"/>
        </w:rPr>
        <w:t>adatok</w:t>
      </w:r>
      <w:r w:rsidR="004A0F01">
        <w:t xml:space="preserve">. </w:t>
      </w:r>
    </w:p>
    <w:p w14:paraId="04A61998" w14:textId="1479C3F7" w:rsidR="00A9344B" w:rsidRDefault="00A9344B" w:rsidP="00A9344B">
      <w:pPr>
        <w:pStyle w:val="Heading2"/>
      </w:pPr>
      <w:bookmarkStart w:id="130" w:name="_Toc103070741"/>
      <w:r>
        <w:t xml:space="preserve">További </w:t>
      </w:r>
      <w:r w:rsidR="00C5453B">
        <w:t>együttműködés</w:t>
      </w:r>
      <w:r>
        <w:t xml:space="preserve"> a szervezőkkel</w:t>
      </w:r>
      <w:bookmarkEnd w:id="130"/>
    </w:p>
    <w:p w14:paraId="32B78B68" w14:textId="7B844A35" w:rsidR="00A9344B" w:rsidRDefault="0031035B" w:rsidP="00A9344B">
      <w:pPr>
        <w:pStyle w:val="Firstparagraph"/>
      </w:pPr>
      <w:r>
        <w:t>Mivel ennek a versenynek van egy olyan közössége, amely igényt tartana hasonló kimutatásokra, mindenképpen érdemes lehetne folytatni a szervezőkkel a további közös munkát. Mivel a munka során az adatpótlás miatt fel kellett keresnem az illetékeseket ezügyben, akik nagy érdeklődéssel fogadták a témát.</w:t>
      </w:r>
    </w:p>
    <w:p w14:paraId="1D1FD8DA" w14:textId="4DD7320A" w:rsidR="0031035B" w:rsidRPr="0031035B" w:rsidRDefault="0031035B" w:rsidP="0031035B">
      <w:r>
        <w:t>Együttműködve a kimutatásokat lehet pontosítani és értékelni. A közös munka eredményét természetesen nyilvánossá lehet tenni, hogy a versenyen résztvevők és használni tudják. Amint említettem a nagy és aktív közösségnek köszönhetően az igény megvan rá, már csak az alkalmazásra várnak, amely teljesíti a követelményeiket.</w:t>
      </w:r>
    </w:p>
    <w:p w14:paraId="19621132" w14:textId="336578F7" w:rsidR="00A9344B" w:rsidRDefault="00A9344B" w:rsidP="00A9344B">
      <w:pPr>
        <w:pStyle w:val="Heading2"/>
      </w:pPr>
      <w:bookmarkStart w:id="131" w:name="_Toc103070742"/>
      <w:r>
        <w:t>Alkalmazás továbbfejlesztése</w:t>
      </w:r>
      <w:bookmarkEnd w:id="131"/>
    </w:p>
    <w:p w14:paraId="39C6625E" w14:textId="7C8C2424" w:rsidR="00091025" w:rsidRPr="00091025" w:rsidRDefault="00FE7D79" w:rsidP="00091025">
      <w:pPr>
        <w:pStyle w:val="Firstparagraph"/>
      </w:pPr>
      <w:r>
        <w:t xml:space="preserve">Mivel az alkalmazás jelenleg egy egyserű streamlit alkalmazásként fut, ezért ennek a bővítése, személyre szabása nem a legegyszerűbb, néhány esetben lehetetlennek tűnő feladat. A legoptimálisabb megoldás az lenne, ha egy olyan keretrendszerrel kerülne fejlesztésre a webalkalmazás, ami jobban személyre szabható. </w:t>
      </w:r>
      <w:r w:rsidR="00091025">
        <w:t>Ehhez olyan fejlett webes technológiák alkalmazására lenne szükség, amelyek képesek kielégíteni a modern webalkalmazások követelményeit, mind gyorsaságban, minőségben és személyre szabhatóságban. Ilyen fejlett webtechnológia például a React, az Angular vagy esetleg a Vu</w:t>
      </w:r>
      <w:r w:rsidR="004747A5">
        <w:t>e, amelyek min</w:t>
      </w:r>
      <w:r w:rsidR="003C2B29">
        <w:t>d támogatják a JavaScript és TypeScript nyelveket, amelyek szintén nagy népszerűségnek örvendenek.</w:t>
      </w:r>
    </w:p>
    <w:p w14:paraId="0C577EFF" w14:textId="0046387C" w:rsidR="00FE7D79" w:rsidRPr="00FE7D79" w:rsidRDefault="00FE7D79" w:rsidP="00FE7D79">
      <w:r>
        <w:t xml:space="preserve">Amennyiben viszont kielégítő az alkalmazás működése és megjelenése, ennek a továbbfejlesztésén és szépítésén is lehet gondolkodni közösen a szervezőkkel. A véleményüket kikérve olyan adatokat is meglehetne jeleníteni a weboldalon, amiket a </w:t>
      </w:r>
      <w:r>
        <w:lastRenderedPageBreak/>
        <w:t>területi tudások alapján még fontosnak tartanak és ami a futóközösség számára is kifejezetten érdekes lehet.</w:t>
      </w: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34139519" w14:textId="77777777" w:rsidR="00A97387" w:rsidRDefault="0050128E" w:rsidP="00771B5F">
      <w:pPr>
        <w:pStyle w:val="Cmsor1-szmozatlan"/>
        <w:rPr>
          <w:rFonts w:asciiTheme="minorHAnsi" w:eastAsiaTheme="minorHAnsi" w:hAnsiTheme="minorHAnsi" w:cstheme="minorBidi"/>
          <w:b w:val="0"/>
          <w:noProof/>
          <w:color w:val="auto"/>
          <w:sz w:val="22"/>
          <w:szCs w:val="22"/>
        </w:rPr>
      </w:pPr>
      <w:bookmarkStart w:id="132" w:name="_Toc103070743"/>
      <w:r w:rsidRPr="00674F6E">
        <w:lastRenderedPageBreak/>
        <w:t>Irodalomjegyzék</w:t>
      </w:r>
      <w:bookmarkEnd w:id="132"/>
      <w:r w:rsidR="00B84CB4">
        <w:fldChar w:fldCharType="begin"/>
      </w:r>
      <w:r w:rsidR="00B84CB4" w:rsidRPr="00674F6E">
        <w:instrText xml:space="preserve"> BIBLIOGRAPHY  \l 1038 </w:instrText>
      </w:r>
      <w:r w:rsidR="00B84CB4">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7936"/>
      </w:tblGrid>
      <w:tr w:rsidR="00A97387" w14:paraId="3D61B990" w14:textId="77777777" w:rsidTr="00332F42">
        <w:trPr>
          <w:divId w:val="2057923764"/>
          <w:tblCellSpacing w:w="15" w:type="dxa"/>
        </w:trPr>
        <w:tc>
          <w:tcPr>
            <w:tcW w:w="307" w:type="pct"/>
            <w:hideMark/>
          </w:tcPr>
          <w:p w14:paraId="4BA1ED8C" w14:textId="6DECE4D4" w:rsidR="00A97387" w:rsidRDefault="00A97387" w:rsidP="002E2C84">
            <w:pPr>
              <w:pStyle w:val="Bibliography"/>
              <w:rPr>
                <w:szCs w:val="24"/>
              </w:rPr>
            </w:pPr>
            <w:r>
              <w:t xml:space="preserve">[1] </w:t>
            </w:r>
          </w:p>
        </w:tc>
        <w:tc>
          <w:tcPr>
            <w:tcW w:w="4640" w:type="pct"/>
            <w:hideMark/>
          </w:tcPr>
          <w:p w14:paraId="1E22F019" w14:textId="6776C5F6" w:rsidR="00A97387" w:rsidRDefault="002E2C84" w:rsidP="002E2C84">
            <w:pPr>
              <w:pStyle w:val="Bibliography"/>
            </w:pPr>
            <w:r>
              <w:rPr>
                <w:lang w:val="en-AT"/>
              </w:rPr>
              <w:t>Gyarmati Péter</w:t>
            </w:r>
            <w:r>
              <w:t xml:space="preserve">, </w:t>
            </w:r>
            <w:r>
              <w:rPr>
                <w:lang w:val="en-AT"/>
              </w:rPr>
              <w:t>Gondolatok a mesterséges intelligencia, a gépi tanulás kapcsán</w:t>
            </w:r>
            <w:r>
              <w:t>, 2019.</w:t>
            </w:r>
          </w:p>
        </w:tc>
      </w:tr>
      <w:tr w:rsidR="002E2C84" w14:paraId="74764EA4" w14:textId="77777777" w:rsidTr="00332F42">
        <w:trPr>
          <w:divId w:val="2057923764"/>
          <w:tblCellSpacing w:w="15" w:type="dxa"/>
        </w:trPr>
        <w:tc>
          <w:tcPr>
            <w:tcW w:w="307" w:type="pct"/>
            <w:hideMark/>
          </w:tcPr>
          <w:p w14:paraId="691891EA" w14:textId="39D3D6CF" w:rsidR="002E2C84" w:rsidRDefault="002E2C84" w:rsidP="002E2C84">
            <w:pPr>
              <w:pStyle w:val="Bibliography"/>
            </w:pPr>
            <w:r>
              <w:t>[</w:t>
            </w:r>
            <w:r>
              <w:rPr>
                <w:lang w:val="en-AT"/>
              </w:rPr>
              <w:t>2</w:t>
            </w:r>
            <w:r>
              <w:t xml:space="preserve">] </w:t>
            </w:r>
          </w:p>
        </w:tc>
        <w:tc>
          <w:tcPr>
            <w:tcW w:w="4640" w:type="pct"/>
            <w:hideMark/>
          </w:tcPr>
          <w:p w14:paraId="69099FD3" w14:textId="77777777" w:rsidR="007F1A51" w:rsidRPr="00391607" w:rsidRDefault="007F1A51" w:rsidP="007F1A51">
            <w:pPr>
              <w:pStyle w:val="Bibliography"/>
              <w:rPr>
                <w:lang w:val="en-AT"/>
              </w:rPr>
            </w:pPr>
            <w:r>
              <w:rPr>
                <w:lang w:val="en-AT"/>
              </w:rPr>
              <w:t xml:space="preserve">"Half marathon finish time prediction," [Online]. Available: </w:t>
            </w:r>
          </w:p>
          <w:p w14:paraId="6EA2BE95" w14:textId="3145605B" w:rsidR="002E2C84" w:rsidRDefault="007F1A51" w:rsidP="007F1A51">
            <w:pPr>
              <w:pStyle w:val="Bibliography"/>
            </w:pPr>
            <w:r w:rsidRPr="00391607">
              <w:rPr>
                <w:lang w:val="en-AT"/>
              </w:rPr>
              <w:t>https://towardsdatascience.com/half-marathon-finish-time-prediction-part-1-5807760033eb</w:t>
            </w:r>
            <w:r>
              <w:rPr>
                <w:lang w:val="en-AT"/>
              </w:rPr>
              <w:t xml:space="preserve"> [Hozzáférés dátuma: 09-05-2022]</w:t>
            </w:r>
          </w:p>
        </w:tc>
      </w:tr>
      <w:tr w:rsidR="007F1A51" w14:paraId="0AD90DE3" w14:textId="77777777" w:rsidTr="00332F42">
        <w:trPr>
          <w:divId w:val="2057923764"/>
          <w:tblCellSpacing w:w="15" w:type="dxa"/>
        </w:trPr>
        <w:tc>
          <w:tcPr>
            <w:tcW w:w="307" w:type="pct"/>
          </w:tcPr>
          <w:p w14:paraId="1D25A6A4" w14:textId="31485DC5" w:rsidR="007F1A51" w:rsidRDefault="007F1A51" w:rsidP="007F1A51">
            <w:pPr>
              <w:pStyle w:val="Bibliography"/>
            </w:pPr>
            <w:r>
              <w:t>[</w:t>
            </w:r>
            <w:r>
              <w:rPr>
                <w:lang w:val="en-AT"/>
              </w:rPr>
              <w:t>3</w:t>
            </w:r>
            <w:r>
              <w:t xml:space="preserve">] </w:t>
            </w:r>
          </w:p>
        </w:tc>
        <w:tc>
          <w:tcPr>
            <w:tcW w:w="4640" w:type="pct"/>
          </w:tcPr>
          <w:p w14:paraId="7819F907" w14:textId="77777777" w:rsidR="007F1A51" w:rsidRPr="00391607" w:rsidRDefault="007F1A51" w:rsidP="007F1A51">
            <w:pPr>
              <w:pStyle w:val="Bibliography"/>
              <w:rPr>
                <w:lang w:val="en-AT"/>
              </w:rPr>
            </w:pPr>
            <w:r>
              <w:rPr>
                <w:lang w:val="en-AT"/>
              </w:rPr>
              <w:t xml:space="preserve">"Childhood Ultra-Marathon Runner Study," [Online]. Available: </w:t>
            </w:r>
          </w:p>
          <w:p w14:paraId="4876A65D" w14:textId="17737A55" w:rsidR="007F1A51" w:rsidRPr="002F4C2D" w:rsidRDefault="007F1A51" w:rsidP="007F1A51">
            <w:pPr>
              <w:pStyle w:val="Bibliography"/>
              <w:rPr>
                <w:lang w:val="en-AT"/>
              </w:rPr>
            </w:pPr>
            <w:r w:rsidRPr="00CC68EA">
              <w:rPr>
                <w:lang w:val="en-AT"/>
              </w:rPr>
              <w:t>https://www.kaggle.com/code/aiaiaidavid/childhood-ultra-marathon-runner-study</w:t>
            </w:r>
            <w:r>
              <w:rPr>
                <w:lang w:val="en-AT"/>
              </w:rPr>
              <w:t xml:space="preserve"> [Hozzáférés dátuma: 03-05-2022]</w:t>
            </w:r>
            <w:r>
              <w:t>.</w:t>
            </w:r>
          </w:p>
        </w:tc>
      </w:tr>
      <w:tr w:rsidR="007F1A51" w14:paraId="5662356E" w14:textId="77777777" w:rsidTr="00332F42">
        <w:trPr>
          <w:divId w:val="2057923764"/>
          <w:tblCellSpacing w:w="15" w:type="dxa"/>
        </w:trPr>
        <w:tc>
          <w:tcPr>
            <w:tcW w:w="307" w:type="pct"/>
          </w:tcPr>
          <w:p w14:paraId="647B1B2F" w14:textId="70E66549" w:rsidR="007F1A51" w:rsidRDefault="007F1A51" w:rsidP="007F1A51">
            <w:pPr>
              <w:pStyle w:val="Bibliography"/>
            </w:pPr>
            <w:r>
              <w:t>[</w:t>
            </w:r>
            <w:r>
              <w:rPr>
                <w:lang w:val="en-AT"/>
              </w:rPr>
              <w:t>4</w:t>
            </w:r>
            <w:r>
              <w:t xml:space="preserve">] </w:t>
            </w:r>
          </w:p>
        </w:tc>
        <w:tc>
          <w:tcPr>
            <w:tcW w:w="4640" w:type="pct"/>
          </w:tcPr>
          <w:p w14:paraId="7B119805" w14:textId="77777777" w:rsidR="003D5F1F" w:rsidRPr="00391607" w:rsidRDefault="003D5F1F" w:rsidP="003D5F1F">
            <w:pPr>
              <w:pStyle w:val="Bibliography"/>
              <w:rPr>
                <w:lang w:val="en-AT"/>
              </w:rPr>
            </w:pPr>
            <w:r>
              <w:rPr>
                <w:lang w:val="en-AT"/>
              </w:rPr>
              <w:t xml:space="preserve">"Decision Tree Classifier" [Online]. Available: </w:t>
            </w:r>
          </w:p>
          <w:p w14:paraId="61CED22F" w14:textId="6D01DFE4" w:rsidR="007F1A51" w:rsidRDefault="003D5F1F" w:rsidP="003D5F1F">
            <w:pPr>
              <w:pStyle w:val="Bibliography"/>
              <w:rPr>
                <w:lang w:val="en-AT"/>
              </w:rPr>
            </w:pPr>
            <w:r w:rsidRPr="00FC3412">
              <w:rPr>
                <w:lang w:val="en-AT"/>
              </w:rPr>
              <w:t>https://www.sciencedirect.com/topics/computer-science/decision-tree-classifier#:~:text=The%20decision%20tree%20classifier%20(Pang,possible%20values%20for%20that%20attribute.</w:t>
            </w:r>
            <w:r>
              <w:rPr>
                <w:lang w:val="en-AT"/>
              </w:rPr>
              <w:t xml:space="preserve"> [Hozzáférés dátuma: 01-05-2022]</w:t>
            </w:r>
            <w:r>
              <w:t>.</w:t>
            </w:r>
          </w:p>
        </w:tc>
      </w:tr>
      <w:tr w:rsidR="007F1A51" w14:paraId="55E46DC5" w14:textId="77777777" w:rsidTr="00332F42">
        <w:trPr>
          <w:divId w:val="2057923764"/>
          <w:tblCellSpacing w:w="15" w:type="dxa"/>
        </w:trPr>
        <w:tc>
          <w:tcPr>
            <w:tcW w:w="307" w:type="pct"/>
          </w:tcPr>
          <w:p w14:paraId="4907D96D" w14:textId="166F192D" w:rsidR="007F1A51" w:rsidRDefault="007F1A51" w:rsidP="007F1A51">
            <w:pPr>
              <w:pStyle w:val="Bibliography"/>
            </w:pPr>
            <w:r>
              <w:t>[</w:t>
            </w:r>
            <w:r>
              <w:rPr>
                <w:lang w:val="en-AT"/>
              </w:rPr>
              <w:t>5</w:t>
            </w:r>
            <w:r>
              <w:t xml:space="preserve">] </w:t>
            </w:r>
          </w:p>
        </w:tc>
        <w:tc>
          <w:tcPr>
            <w:tcW w:w="4640" w:type="pct"/>
          </w:tcPr>
          <w:p w14:paraId="26FF95D9" w14:textId="77777777" w:rsidR="003D5F1F" w:rsidRPr="00391607" w:rsidRDefault="003D5F1F" w:rsidP="003D5F1F">
            <w:pPr>
              <w:pStyle w:val="Bibliography"/>
              <w:rPr>
                <w:lang w:val="en-AT"/>
              </w:rPr>
            </w:pPr>
            <w:r>
              <w:rPr>
                <w:lang w:val="en-AT"/>
              </w:rPr>
              <w:t xml:space="preserve">"Random Forest Pros and Cons" [Online]. Available: </w:t>
            </w:r>
          </w:p>
          <w:p w14:paraId="4D2D1751" w14:textId="36247ED9" w:rsidR="007F1A51" w:rsidRDefault="003D5F1F" w:rsidP="003D5F1F">
            <w:pPr>
              <w:pStyle w:val="Bibliography"/>
              <w:rPr>
                <w:lang w:val="en-AT"/>
              </w:rPr>
            </w:pPr>
            <w:r w:rsidRPr="009E45EE">
              <w:rPr>
                <w:lang w:val="en-AT"/>
              </w:rPr>
              <w:t>https://medium.datadriveninvestor.com/random-forest-pros-and-cons-c1c42fb64f04</w:t>
            </w:r>
            <w:r>
              <w:rPr>
                <w:lang w:val="en-AT"/>
              </w:rPr>
              <w:t xml:space="preserve"> [Hozzáférés dátuma: 02-05-2022]</w:t>
            </w:r>
            <w:r>
              <w:t>.</w:t>
            </w:r>
          </w:p>
        </w:tc>
      </w:tr>
      <w:tr w:rsidR="007F1A51" w14:paraId="4DD03D01" w14:textId="77777777" w:rsidTr="00332F42">
        <w:trPr>
          <w:divId w:val="2057923764"/>
          <w:tblCellSpacing w:w="15" w:type="dxa"/>
        </w:trPr>
        <w:tc>
          <w:tcPr>
            <w:tcW w:w="307" w:type="pct"/>
          </w:tcPr>
          <w:p w14:paraId="30CA2E9F" w14:textId="3A288B18" w:rsidR="007F1A51" w:rsidRDefault="007F1A51" w:rsidP="007F1A51">
            <w:pPr>
              <w:pStyle w:val="Bibliography"/>
            </w:pPr>
            <w:r>
              <w:t>[</w:t>
            </w:r>
            <w:r>
              <w:rPr>
                <w:lang w:val="en-AT"/>
              </w:rPr>
              <w:t>6</w:t>
            </w:r>
            <w:r>
              <w:t xml:space="preserve">] </w:t>
            </w:r>
          </w:p>
        </w:tc>
        <w:tc>
          <w:tcPr>
            <w:tcW w:w="4640" w:type="pct"/>
          </w:tcPr>
          <w:p w14:paraId="3C1861D1" w14:textId="77777777" w:rsidR="003D5F1F" w:rsidRPr="00391607" w:rsidRDefault="003D5F1F" w:rsidP="003D5F1F">
            <w:pPr>
              <w:pStyle w:val="Bibliography"/>
              <w:rPr>
                <w:lang w:val="en-AT"/>
              </w:rPr>
            </w:pPr>
            <w:r>
              <w:rPr>
                <w:lang w:val="en-AT"/>
              </w:rPr>
              <w:t xml:space="preserve">"Machine Learning" [Online]. Available: </w:t>
            </w:r>
          </w:p>
          <w:p w14:paraId="576B6360" w14:textId="0E6D5B81" w:rsidR="007F1A51" w:rsidRDefault="003D5F1F" w:rsidP="003D5F1F">
            <w:pPr>
              <w:pStyle w:val="Bibliography"/>
              <w:rPr>
                <w:lang w:val="en-AT"/>
              </w:rPr>
            </w:pPr>
            <w:r w:rsidRPr="004C5F62">
              <w:rPr>
                <w:lang w:val="en-AT"/>
              </w:rPr>
              <w:t>https://www.oreilly.com/library/view/machine-learning-with/9781787121515/697c4c5f-1109-4058-8938-d01482389ce3.xhtml</w:t>
            </w:r>
            <w:r>
              <w:rPr>
                <w:lang w:val="en-AT"/>
              </w:rPr>
              <w:t xml:space="preserve"> [Hozzáférés dátuma: 03-05-2022]</w:t>
            </w:r>
          </w:p>
        </w:tc>
      </w:tr>
      <w:tr w:rsidR="00D828C3" w14:paraId="62A39555" w14:textId="77777777" w:rsidTr="00332F42">
        <w:trPr>
          <w:divId w:val="2057923764"/>
          <w:tblCellSpacing w:w="15" w:type="dxa"/>
        </w:trPr>
        <w:tc>
          <w:tcPr>
            <w:tcW w:w="307" w:type="pct"/>
          </w:tcPr>
          <w:p w14:paraId="404122FB" w14:textId="20D712FA" w:rsidR="00D828C3" w:rsidRDefault="00D828C3" w:rsidP="00D828C3">
            <w:pPr>
              <w:pStyle w:val="Bibliography"/>
            </w:pPr>
            <w:r>
              <w:t>[</w:t>
            </w:r>
            <w:r>
              <w:rPr>
                <w:lang w:val="en-AT"/>
              </w:rPr>
              <w:t>7</w:t>
            </w:r>
            <w:r>
              <w:t xml:space="preserve">] </w:t>
            </w:r>
          </w:p>
        </w:tc>
        <w:tc>
          <w:tcPr>
            <w:tcW w:w="4640" w:type="pct"/>
          </w:tcPr>
          <w:p w14:paraId="1DE7DA04" w14:textId="1259148D" w:rsidR="00D828C3" w:rsidRDefault="00D828C3" w:rsidP="00D828C3">
            <w:pPr>
              <w:pStyle w:val="Bibliography"/>
              <w:rPr>
                <w:lang w:val="en-AT"/>
              </w:rPr>
            </w:pPr>
            <w:r>
              <w:t>V. Gudivada, A. Apon, and J. Ding. Data Quality Considerations for Big Data and Machine Learning: Going Beyond Data Cleaning and Transformations". In: International Journal on Advances in Software 10.1 (2017), pp. 1 - 20.</w:t>
            </w:r>
          </w:p>
        </w:tc>
      </w:tr>
      <w:tr w:rsidR="00D828C3" w14:paraId="165AF78E" w14:textId="77777777" w:rsidTr="00332F42">
        <w:trPr>
          <w:divId w:val="2057923764"/>
          <w:tblCellSpacing w:w="15" w:type="dxa"/>
        </w:trPr>
        <w:tc>
          <w:tcPr>
            <w:tcW w:w="307" w:type="pct"/>
          </w:tcPr>
          <w:p w14:paraId="38379128" w14:textId="7351894D" w:rsidR="00D828C3" w:rsidRDefault="00D828C3" w:rsidP="00D828C3">
            <w:pPr>
              <w:pStyle w:val="Bibliography"/>
            </w:pPr>
            <w:r>
              <w:t>[</w:t>
            </w:r>
            <w:r>
              <w:rPr>
                <w:lang w:val="en-AT"/>
              </w:rPr>
              <w:t>8</w:t>
            </w:r>
            <w:r>
              <w:t xml:space="preserve">] </w:t>
            </w:r>
          </w:p>
        </w:tc>
        <w:tc>
          <w:tcPr>
            <w:tcW w:w="4640" w:type="pct"/>
          </w:tcPr>
          <w:p w14:paraId="57FB5755" w14:textId="77777777" w:rsidR="00D828C3" w:rsidRPr="00391607" w:rsidRDefault="00D828C3" w:rsidP="00D828C3">
            <w:pPr>
              <w:pStyle w:val="Bibliography"/>
              <w:rPr>
                <w:lang w:val="en-AT"/>
              </w:rPr>
            </w:pPr>
            <w:r>
              <w:rPr>
                <w:lang w:val="en-AT"/>
              </w:rPr>
              <w:t xml:space="preserve">"Dealing with very small datasets" [Online]. Available: </w:t>
            </w:r>
          </w:p>
          <w:p w14:paraId="46C889CA" w14:textId="60522A39" w:rsidR="00D828C3" w:rsidRDefault="00D828C3" w:rsidP="00D828C3">
            <w:pPr>
              <w:pStyle w:val="Bibliography"/>
              <w:rPr>
                <w:lang w:val="en-AT"/>
              </w:rPr>
            </w:pPr>
            <w:r w:rsidRPr="00AE6AA4">
              <w:rPr>
                <w:lang w:val="en-AT"/>
              </w:rPr>
              <w:t xml:space="preserve">https://www.kaggle.com/code/rafjaa/dealing-with-very-small-datasets/notebook </w:t>
            </w:r>
            <w:r>
              <w:rPr>
                <w:lang w:val="en-AT"/>
              </w:rPr>
              <w:t>[Hozzáférés dátuma: 04-05-2022]</w:t>
            </w:r>
          </w:p>
        </w:tc>
      </w:tr>
      <w:tr w:rsidR="00D828C3" w14:paraId="32434FDA" w14:textId="77777777" w:rsidTr="00332F42">
        <w:trPr>
          <w:divId w:val="2057923764"/>
          <w:tblCellSpacing w:w="15" w:type="dxa"/>
        </w:trPr>
        <w:tc>
          <w:tcPr>
            <w:tcW w:w="307" w:type="pct"/>
          </w:tcPr>
          <w:p w14:paraId="51B540CE" w14:textId="5E006DBE" w:rsidR="00D828C3" w:rsidRDefault="00D828C3" w:rsidP="00D828C3">
            <w:pPr>
              <w:pStyle w:val="Bibliography"/>
            </w:pPr>
            <w:r>
              <w:t>[</w:t>
            </w:r>
            <w:r>
              <w:rPr>
                <w:lang w:val="en-AT"/>
              </w:rPr>
              <w:t>9</w:t>
            </w:r>
            <w:r>
              <w:t xml:space="preserve">] </w:t>
            </w:r>
          </w:p>
        </w:tc>
        <w:tc>
          <w:tcPr>
            <w:tcW w:w="4640" w:type="pct"/>
          </w:tcPr>
          <w:p w14:paraId="31840F14" w14:textId="68031C7D" w:rsidR="00D828C3" w:rsidRDefault="00D828C3" w:rsidP="00D828C3">
            <w:pPr>
              <w:pStyle w:val="Bibliography"/>
              <w:rPr>
                <w:lang w:val="en-AT"/>
              </w:rPr>
            </w:pPr>
            <w:r>
              <w:rPr>
                <w:lang w:val="en-AT"/>
              </w:rPr>
              <w:t>Foster Provost</w:t>
            </w:r>
            <w:r>
              <w:t xml:space="preserve">, Machine Learning from Imbalanced Data Sets 101, : </w:t>
            </w:r>
            <w:r w:rsidRPr="00946020">
              <w:rPr>
                <w:i/>
              </w:rPr>
              <w:t>AAAI Technical Report WS-00-05</w:t>
            </w:r>
            <w:r>
              <w:rPr>
                <w:lang w:val="en-AT"/>
              </w:rPr>
              <w:t>, 2000</w:t>
            </w:r>
            <w:r>
              <w:t>.</w:t>
            </w:r>
          </w:p>
        </w:tc>
      </w:tr>
      <w:tr w:rsidR="00D828C3" w14:paraId="1B304412" w14:textId="77777777" w:rsidTr="00332F42">
        <w:trPr>
          <w:divId w:val="2057923764"/>
          <w:tblCellSpacing w:w="15" w:type="dxa"/>
        </w:trPr>
        <w:tc>
          <w:tcPr>
            <w:tcW w:w="307" w:type="pct"/>
          </w:tcPr>
          <w:p w14:paraId="2317004E" w14:textId="076B9419" w:rsidR="00D828C3" w:rsidRDefault="00D828C3" w:rsidP="00D828C3">
            <w:pPr>
              <w:pStyle w:val="Bibliography"/>
            </w:pPr>
            <w:r>
              <w:lastRenderedPageBreak/>
              <w:t>[</w:t>
            </w:r>
            <w:r>
              <w:rPr>
                <w:lang w:val="en-AT"/>
              </w:rPr>
              <w:t>10</w:t>
            </w:r>
            <w:r>
              <w:t>]</w:t>
            </w:r>
          </w:p>
        </w:tc>
        <w:tc>
          <w:tcPr>
            <w:tcW w:w="4640" w:type="pct"/>
          </w:tcPr>
          <w:p w14:paraId="44736D2E" w14:textId="60B8BB8A" w:rsidR="00D828C3" w:rsidRDefault="00D828C3" w:rsidP="00D828C3">
            <w:pPr>
              <w:pStyle w:val="Bibliography"/>
              <w:rPr>
                <w:lang w:val="en-AT"/>
              </w:rPr>
            </w:pPr>
            <w:r>
              <w:t xml:space="preserve">Ozgur Demir-Kavuk, Mayumi Kamada, Tatsuya Akutsu and Ernst-Walter Knapp, Prediction using step-wise L1, L2 regularization and feature selection for small data sets with large number of features, </w:t>
            </w:r>
            <w:r>
              <w:rPr>
                <w:lang w:val="en-AT"/>
              </w:rPr>
              <w:t>D</w:t>
            </w:r>
            <w:r>
              <w:t>emir-Kavuk et al. BMC Bioinformatics 2011, 12:412</w:t>
            </w:r>
          </w:p>
        </w:tc>
      </w:tr>
      <w:tr w:rsidR="00D828C3" w14:paraId="62F6B145" w14:textId="77777777" w:rsidTr="00332F42">
        <w:trPr>
          <w:divId w:val="2057923764"/>
          <w:tblCellSpacing w:w="15" w:type="dxa"/>
        </w:trPr>
        <w:tc>
          <w:tcPr>
            <w:tcW w:w="307" w:type="pct"/>
          </w:tcPr>
          <w:p w14:paraId="02E3E9FE" w14:textId="4DE080D5" w:rsidR="00D828C3" w:rsidRDefault="00D828C3" w:rsidP="00D828C3">
            <w:pPr>
              <w:pStyle w:val="Bibliography"/>
            </w:pPr>
            <w:r>
              <w:t>[</w:t>
            </w:r>
            <w:r>
              <w:rPr>
                <w:lang w:val="en-AT"/>
              </w:rPr>
              <w:t>1</w:t>
            </w:r>
            <w:r>
              <w:rPr>
                <w:lang w:val="en-AT"/>
              </w:rPr>
              <w:t>1</w:t>
            </w:r>
            <w:r>
              <w:t>]</w:t>
            </w:r>
          </w:p>
        </w:tc>
        <w:tc>
          <w:tcPr>
            <w:tcW w:w="4640" w:type="pct"/>
          </w:tcPr>
          <w:p w14:paraId="7C945E68" w14:textId="699CF30F" w:rsidR="00D828C3" w:rsidRDefault="00D828C3" w:rsidP="00D828C3">
            <w:pPr>
              <w:pStyle w:val="Bibliography"/>
              <w:rPr>
                <w:lang w:val="en-AT"/>
              </w:rPr>
            </w:pPr>
            <w:r>
              <w:t xml:space="preserve">Ying Zhang and Chen Ling, A strategy to apply machine learning to small datasets in materials science, </w:t>
            </w:r>
            <w:r w:rsidRPr="00405B2C">
              <w:rPr>
                <w:i/>
              </w:rPr>
              <w:t>Shanghai Institute of Ceramics of the Chinese Academy of Sciences</w:t>
            </w:r>
            <w:r>
              <w:rPr>
                <w:lang w:val="en-AT"/>
              </w:rPr>
              <w:t xml:space="preserve">, </w:t>
            </w:r>
            <w:r>
              <w:t>201</w:t>
            </w:r>
            <w:r>
              <w:rPr>
                <w:lang w:val="en-AT"/>
              </w:rPr>
              <w:t>8</w:t>
            </w:r>
            <w:r>
              <w:t>.</w:t>
            </w:r>
          </w:p>
        </w:tc>
      </w:tr>
      <w:tr w:rsidR="00D828C3" w14:paraId="47A03A5F" w14:textId="77777777" w:rsidTr="00332F42">
        <w:trPr>
          <w:divId w:val="2057923764"/>
          <w:tblCellSpacing w:w="15" w:type="dxa"/>
        </w:trPr>
        <w:tc>
          <w:tcPr>
            <w:tcW w:w="307" w:type="pct"/>
          </w:tcPr>
          <w:p w14:paraId="7970A62F" w14:textId="2656AEF4" w:rsidR="00D828C3" w:rsidRDefault="00D828C3" w:rsidP="00D828C3">
            <w:pPr>
              <w:pStyle w:val="Bibliography"/>
            </w:pPr>
            <w:r>
              <w:t>[</w:t>
            </w:r>
            <w:r>
              <w:rPr>
                <w:lang w:val="en-AT"/>
              </w:rPr>
              <w:t>1</w:t>
            </w:r>
            <w:r>
              <w:rPr>
                <w:lang w:val="en-AT"/>
              </w:rPr>
              <w:t>2</w:t>
            </w:r>
            <w:r>
              <w:t>]</w:t>
            </w:r>
          </w:p>
        </w:tc>
        <w:tc>
          <w:tcPr>
            <w:tcW w:w="4640" w:type="pct"/>
          </w:tcPr>
          <w:p w14:paraId="71A4500F" w14:textId="2B762666" w:rsidR="00D828C3" w:rsidRDefault="00D828C3" w:rsidP="00D828C3">
            <w:pPr>
              <w:pStyle w:val="Bibliography"/>
              <w:rPr>
                <w:lang w:val="en-AT"/>
              </w:rPr>
            </w:pPr>
            <w:r>
              <w:t>Thair Nu Phyu, Survey of Classification Techniques in Data Mining,</w:t>
            </w:r>
            <w:r w:rsidRPr="00944909">
              <w:rPr>
                <w:i/>
                <w:lang w:val="en-AT"/>
              </w:rPr>
              <w:t xml:space="preserve"> </w:t>
            </w:r>
            <w:r w:rsidRPr="00944909">
              <w:rPr>
                <w:i/>
              </w:rPr>
              <w:t>International MultiConference of Engineers and Computer Scientists 2009 Vol I IMECS 2009, March 18 - 20, 2009</w:t>
            </w:r>
          </w:p>
        </w:tc>
      </w:tr>
      <w:tr w:rsidR="00BE057B" w14:paraId="67CFC99C" w14:textId="77777777" w:rsidTr="00332F42">
        <w:trPr>
          <w:divId w:val="2057923764"/>
          <w:tblCellSpacing w:w="15" w:type="dxa"/>
        </w:trPr>
        <w:tc>
          <w:tcPr>
            <w:tcW w:w="307" w:type="pct"/>
          </w:tcPr>
          <w:p w14:paraId="6FFF00D8" w14:textId="0244BDC5" w:rsidR="00BE057B" w:rsidRPr="00295E1D" w:rsidRDefault="00BE057B" w:rsidP="00D828C3">
            <w:pPr>
              <w:pStyle w:val="Bibliography"/>
            </w:pPr>
            <w:r>
              <w:t>[</w:t>
            </w:r>
            <w:r>
              <w:rPr>
                <w:lang w:val="en-AT"/>
              </w:rPr>
              <w:t>1</w:t>
            </w:r>
            <w:r>
              <w:rPr>
                <w:lang w:val="en-AT"/>
              </w:rPr>
              <w:t>3</w:t>
            </w:r>
            <w:r>
              <w:t>]</w:t>
            </w:r>
          </w:p>
        </w:tc>
        <w:tc>
          <w:tcPr>
            <w:tcW w:w="4640" w:type="pct"/>
          </w:tcPr>
          <w:p w14:paraId="24D05814" w14:textId="10271E70" w:rsidR="00BE057B" w:rsidRPr="00BE057B" w:rsidRDefault="00BE057B" w:rsidP="00D828C3">
            <w:pPr>
              <w:pStyle w:val="Bibliography"/>
              <w:rPr>
                <w:lang w:val="en-AT"/>
              </w:rPr>
            </w:pPr>
            <w:r>
              <w:rPr>
                <w:lang w:val="en-AT"/>
              </w:rPr>
              <w:t>Foster Provost, Victor S. Sheng, Panagiotis G. Ipeirotis</w:t>
            </w:r>
            <w:r>
              <w:t>, Get Another Label? Improving Data Quality and Data Mining Using Multiple, Noisy Labelers</w:t>
            </w:r>
            <w:r>
              <w:rPr>
                <w:i/>
              </w:rPr>
              <w:t>, 2008</w:t>
            </w:r>
          </w:p>
        </w:tc>
      </w:tr>
      <w:tr w:rsidR="00332F42" w14:paraId="264E0F92" w14:textId="77777777" w:rsidTr="00332F42">
        <w:trPr>
          <w:divId w:val="2057923764"/>
          <w:tblCellSpacing w:w="15" w:type="dxa"/>
        </w:trPr>
        <w:tc>
          <w:tcPr>
            <w:tcW w:w="307" w:type="pct"/>
          </w:tcPr>
          <w:p w14:paraId="54D4D9FC" w14:textId="4161C57B" w:rsidR="00332F42" w:rsidRDefault="00332F42" w:rsidP="00D828C3">
            <w:pPr>
              <w:pStyle w:val="Bibliography"/>
            </w:pPr>
            <w:r>
              <w:t>[</w:t>
            </w:r>
            <w:r>
              <w:rPr>
                <w:lang w:val="en-AT"/>
              </w:rPr>
              <w:t>1</w:t>
            </w:r>
            <w:r>
              <w:rPr>
                <w:lang w:val="en-AT"/>
              </w:rPr>
              <w:t>7</w:t>
            </w:r>
            <w:r>
              <w:t xml:space="preserve">] </w:t>
            </w:r>
          </w:p>
        </w:tc>
        <w:tc>
          <w:tcPr>
            <w:tcW w:w="4640" w:type="pct"/>
          </w:tcPr>
          <w:p w14:paraId="04BB7397" w14:textId="1B17A7B2" w:rsidR="00332F42" w:rsidRPr="008B481D" w:rsidRDefault="00332F42" w:rsidP="00D828C3">
            <w:pPr>
              <w:pStyle w:val="Bibliography"/>
              <w:rPr>
                <w:lang w:val="en-AT"/>
              </w:rPr>
            </w:pPr>
            <w:r>
              <w:t>Dimitris Kanellopoulos, Handling imbalanced datasets: A review</w:t>
            </w:r>
            <w:r>
              <w:rPr>
                <w:i/>
              </w:rPr>
              <w:t xml:space="preserve">, </w:t>
            </w:r>
            <w:r>
              <w:t>GESTS International Transactions on Computer Scienc</w:t>
            </w:r>
            <w:r>
              <w:t>e and Engineering, Vol.30, 2006</w:t>
            </w:r>
          </w:p>
        </w:tc>
      </w:tr>
      <w:tr w:rsidR="00332F42" w14:paraId="03EF66EB" w14:textId="77777777" w:rsidTr="00332F42">
        <w:trPr>
          <w:divId w:val="2057923764"/>
          <w:tblCellSpacing w:w="15" w:type="dxa"/>
        </w:trPr>
        <w:tc>
          <w:tcPr>
            <w:tcW w:w="307" w:type="pct"/>
          </w:tcPr>
          <w:p w14:paraId="456F5BB4" w14:textId="2948CA0A" w:rsidR="00332F42" w:rsidRDefault="00332F42" w:rsidP="00D828C3">
            <w:pPr>
              <w:pStyle w:val="Bibliography"/>
            </w:pPr>
            <w:r>
              <w:t>[</w:t>
            </w:r>
            <w:r>
              <w:rPr>
                <w:lang w:val="en-AT"/>
              </w:rPr>
              <w:t>1</w:t>
            </w:r>
            <w:r>
              <w:rPr>
                <w:lang w:val="en-AT"/>
              </w:rPr>
              <w:t>8</w:t>
            </w:r>
            <w:r>
              <w:t xml:space="preserve">] </w:t>
            </w:r>
          </w:p>
        </w:tc>
        <w:tc>
          <w:tcPr>
            <w:tcW w:w="4640" w:type="pct"/>
          </w:tcPr>
          <w:p w14:paraId="5C1DF290" w14:textId="6BFC77D6" w:rsidR="00332F42" w:rsidRDefault="00332F42" w:rsidP="00D828C3">
            <w:pPr>
              <w:pStyle w:val="Bibliography"/>
              <w:rPr>
                <w:lang w:val="en-AT"/>
              </w:rPr>
            </w:pPr>
            <w:r>
              <w:t>V. Gudivada, A. Apon, and J. Ding. Data Quality Considerations for Big Data and Machine Learning: Going Beyond Data Cleaning and Transformations". In: International Journal on Advances in Software 10.1 (2017), pp. 1 - 20.</w:t>
            </w:r>
          </w:p>
        </w:tc>
      </w:tr>
      <w:tr w:rsidR="00332F42" w14:paraId="4776DE69" w14:textId="77777777" w:rsidTr="00332F42">
        <w:trPr>
          <w:divId w:val="2057923764"/>
          <w:tblCellSpacing w:w="15" w:type="dxa"/>
        </w:trPr>
        <w:tc>
          <w:tcPr>
            <w:tcW w:w="307" w:type="pct"/>
          </w:tcPr>
          <w:p w14:paraId="398538CF" w14:textId="1EE60BC9" w:rsidR="00332F42" w:rsidRDefault="00332F42" w:rsidP="00D828C3">
            <w:pPr>
              <w:pStyle w:val="Bibliography"/>
            </w:pPr>
            <w:r>
              <w:t>[</w:t>
            </w:r>
            <w:r>
              <w:rPr>
                <w:lang w:val="en-AT"/>
              </w:rPr>
              <w:t>19</w:t>
            </w:r>
            <w:r>
              <w:t xml:space="preserve">] </w:t>
            </w:r>
          </w:p>
        </w:tc>
        <w:tc>
          <w:tcPr>
            <w:tcW w:w="4640" w:type="pct"/>
          </w:tcPr>
          <w:p w14:paraId="46E12C8C" w14:textId="2796ED43" w:rsidR="00332F42" w:rsidRDefault="00332F42" w:rsidP="00D828C3">
            <w:pPr>
              <w:pStyle w:val="Bibliography"/>
              <w:rPr>
                <w:lang w:val="en-AT"/>
              </w:rPr>
            </w:pPr>
            <w:r>
              <w:t>Senele Zwelisha Sithole, Data Mining for Imbalanced Datasets: An Overview</w:t>
            </w:r>
            <w:r>
              <w:rPr>
                <w:i/>
              </w:rPr>
              <w:t>, 2005</w:t>
            </w:r>
          </w:p>
        </w:tc>
      </w:tr>
      <w:tr w:rsidR="00332F42" w14:paraId="26C1F496" w14:textId="77777777" w:rsidTr="00332F42">
        <w:trPr>
          <w:divId w:val="2057923764"/>
          <w:tblCellSpacing w:w="15" w:type="dxa"/>
        </w:trPr>
        <w:tc>
          <w:tcPr>
            <w:tcW w:w="307" w:type="pct"/>
          </w:tcPr>
          <w:p w14:paraId="220793EE" w14:textId="2909D52F" w:rsidR="00332F42" w:rsidRDefault="00332F42" w:rsidP="00D828C3">
            <w:pPr>
              <w:pStyle w:val="Bibliography"/>
            </w:pPr>
            <w:r>
              <w:t>[</w:t>
            </w:r>
            <w:r>
              <w:rPr>
                <w:lang w:val="en-AT"/>
              </w:rPr>
              <w:t>20</w:t>
            </w:r>
            <w:r>
              <w:t xml:space="preserve">] </w:t>
            </w:r>
          </w:p>
        </w:tc>
        <w:tc>
          <w:tcPr>
            <w:tcW w:w="4640" w:type="pct"/>
          </w:tcPr>
          <w:p w14:paraId="17C2C9BC" w14:textId="495DC926" w:rsidR="00332F42" w:rsidRDefault="00332F42" w:rsidP="00D828C3">
            <w:pPr>
              <w:pStyle w:val="Bibliography"/>
              <w:rPr>
                <w:lang w:val="en-AT"/>
              </w:rPr>
            </w:pPr>
            <w:r>
              <w:t>S</w:t>
            </w:r>
            <w:r>
              <w:t>eyda Ertekin, Jian Huang</w:t>
            </w:r>
            <w:r>
              <w:t>, Leon Bottou</w:t>
            </w:r>
            <w:r>
              <w:t>, C. Lee Giles, Learning on the Border: Active Learning in Imbalanced Data Classification</w:t>
            </w:r>
            <w:r>
              <w:rPr>
                <w:i/>
              </w:rPr>
              <w:t>, 20</w:t>
            </w:r>
            <w:r>
              <w:rPr>
                <w:i/>
                <w:lang w:val="en-AT"/>
              </w:rPr>
              <w:t>0</w:t>
            </w:r>
            <w:r>
              <w:rPr>
                <w:i/>
              </w:rPr>
              <w:t>7</w:t>
            </w:r>
          </w:p>
        </w:tc>
      </w:tr>
      <w:tr w:rsidR="00332F42" w14:paraId="34575720" w14:textId="77777777" w:rsidTr="00332F42">
        <w:trPr>
          <w:divId w:val="2057923764"/>
          <w:tblCellSpacing w:w="15" w:type="dxa"/>
        </w:trPr>
        <w:tc>
          <w:tcPr>
            <w:tcW w:w="307" w:type="pct"/>
          </w:tcPr>
          <w:p w14:paraId="5DE11F51" w14:textId="7F836782" w:rsidR="00332F42" w:rsidRDefault="00332F42" w:rsidP="00D828C3">
            <w:pPr>
              <w:pStyle w:val="Bibliography"/>
            </w:pPr>
            <w:r>
              <w:t>[</w:t>
            </w:r>
            <w:r>
              <w:rPr>
                <w:lang w:val="en-AT"/>
              </w:rPr>
              <w:t>21</w:t>
            </w:r>
            <w:r>
              <w:t xml:space="preserve">] </w:t>
            </w:r>
          </w:p>
        </w:tc>
        <w:tc>
          <w:tcPr>
            <w:tcW w:w="4640" w:type="pct"/>
          </w:tcPr>
          <w:p w14:paraId="207B46C9" w14:textId="41A5243E" w:rsidR="00332F42" w:rsidRDefault="00332F42" w:rsidP="00D828C3">
            <w:pPr>
              <w:pStyle w:val="Bibliography"/>
              <w:rPr>
                <w:lang w:val="en-AT"/>
              </w:rPr>
            </w:pPr>
            <w:r>
              <w:t>V. Ilango</w:t>
            </w:r>
            <w:r>
              <w:rPr>
                <w:lang w:val="en-AT"/>
              </w:rPr>
              <w:t xml:space="preserve">, </w:t>
            </w:r>
            <w:r>
              <w:t>R. Subramanian,</w:t>
            </w:r>
            <w:r>
              <w:rPr>
                <w:lang w:val="en-AT"/>
              </w:rPr>
              <w:t xml:space="preserve"> </w:t>
            </w:r>
            <w:r>
              <w:t>V. Vasudevan</w:t>
            </w:r>
            <w:r>
              <w:rPr>
                <w:lang w:val="en-AT"/>
              </w:rPr>
              <w:t>,</w:t>
            </w:r>
            <w:r>
              <w:t xml:space="preserve"> A Five Step Procedure for Outlier Analysis in Data Mining</w:t>
            </w:r>
            <w:r>
              <w:rPr>
                <w:i/>
              </w:rPr>
              <w:t>,</w:t>
            </w:r>
            <w:r>
              <w:t xml:space="preserve"> </w:t>
            </w:r>
            <w:r>
              <w:t>European Journal of Scientific Research ISSN 1450-216X Vol.75 No.3 (2012), pp. 327-339</w:t>
            </w:r>
          </w:p>
        </w:tc>
      </w:tr>
      <w:tr w:rsidR="00332F42" w14:paraId="44817E37" w14:textId="77777777" w:rsidTr="00332F42">
        <w:trPr>
          <w:divId w:val="2057923764"/>
          <w:tblCellSpacing w:w="15" w:type="dxa"/>
        </w:trPr>
        <w:tc>
          <w:tcPr>
            <w:tcW w:w="307" w:type="pct"/>
          </w:tcPr>
          <w:p w14:paraId="2800F7B4" w14:textId="0F3C4821" w:rsidR="00332F42" w:rsidRDefault="00332F42" w:rsidP="00D828C3">
            <w:pPr>
              <w:pStyle w:val="Bibliography"/>
            </w:pPr>
            <w:r>
              <w:rPr>
                <w:lang w:val="en-GB"/>
              </w:rPr>
              <w:t xml:space="preserve">[22] </w:t>
            </w:r>
          </w:p>
        </w:tc>
        <w:tc>
          <w:tcPr>
            <w:tcW w:w="4640" w:type="pct"/>
          </w:tcPr>
          <w:p w14:paraId="482B69AA" w14:textId="0C0158C1" w:rsidR="00332F42" w:rsidRPr="00052C2C" w:rsidRDefault="00332F42" w:rsidP="00D828C3">
            <w:pPr>
              <w:pStyle w:val="Bibliography"/>
              <w:rPr>
                <w:lang w:val="en-GB"/>
              </w:rPr>
            </w:pPr>
            <w:r>
              <w:t>Knechtle, Beat ; Nikolaidis, Pantelis Theodoros</w:t>
            </w:r>
            <w:r>
              <w:rPr>
                <w:lang w:val="en-GB"/>
              </w:rPr>
              <w:t xml:space="preserve">, </w:t>
            </w:r>
            <w:r>
              <w:t>The age of the best ultramarathon performance – the case of the “Comrades Marathon”</w:t>
            </w:r>
            <w:r>
              <w:rPr>
                <w:lang w:val="en-GB"/>
              </w:rPr>
              <w:t xml:space="preserve"> </w:t>
            </w:r>
            <w:r w:rsidRPr="003A36B5">
              <w:rPr>
                <w:i/>
              </w:rPr>
              <w:t>Zurich Open Repository and Archive, University of Zurich</w:t>
            </w:r>
            <w:r>
              <w:rPr>
                <w:lang w:val="en-GB"/>
              </w:rPr>
              <w:t xml:space="preserve">, 2017. </w:t>
            </w:r>
          </w:p>
        </w:tc>
      </w:tr>
    </w:tbl>
    <w:p w14:paraId="27FE9D7F" w14:textId="77777777" w:rsidR="00A97387" w:rsidRDefault="00A97387">
      <w:pPr>
        <w:divId w:val="2057923764"/>
        <w:rPr>
          <w:rFonts w:eastAsia="Times New Roman"/>
          <w:noProof/>
        </w:rPr>
      </w:pPr>
    </w:p>
    <w:p w14:paraId="3F143755" w14:textId="4A3259C4" w:rsidR="00527543" w:rsidRDefault="00B84CB4" w:rsidP="00771B5F">
      <w:pPr>
        <w:pStyle w:val="Cmsor1-szmozatlan"/>
      </w:pPr>
      <w:r>
        <w:lastRenderedPageBreak/>
        <w:fldChar w:fldCharType="end"/>
      </w:r>
      <w:bookmarkStart w:id="133" w:name="_Ref89376640"/>
      <w:bookmarkStart w:id="134" w:name="_Toc103070744"/>
      <w:r w:rsidR="002F016A" w:rsidRPr="00FA1347">
        <w:t>Mellékletek</w:t>
      </w:r>
      <w:bookmarkEnd w:id="133"/>
      <w:bookmarkEnd w:id="134"/>
    </w:p>
    <w:p w14:paraId="059B85E2" w14:textId="77777777" w:rsidR="0082775C" w:rsidRDefault="0082775C" w:rsidP="00037D0C">
      <w:pPr>
        <w:pStyle w:val="Firstparagraph"/>
      </w:pPr>
      <w:r>
        <w:t>Mappaszerkezet</w:t>
      </w:r>
    </w:p>
    <w:p w14:paraId="3A6BE5F3" w14:textId="1A79AD20" w:rsidR="0082775C" w:rsidRPr="00273294" w:rsidRDefault="00273294" w:rsidP="0082775C">
      <w:pPr>
        <w:pStyle w:val="PlainText"/>
        <w:rPr>
          <w:rFonts w:ascii="Courier New" w:hAnsi="Courier New" w:cs="Courier New"/>
        </w:rPr>
      </w:pPr>
      <w:r>
        <w:rPr>
          <w:rFonts w:ascii="Courier New" w:hAnsi="Courier New" w:cs="Courier New"/>
        </w:rPr>
        <w:t>+marathon</w:t>
      </w:r>
      <w:r w:rsidRPr="00273294">
        <w:rPr>
          <w:rFonts w:ascii="Courier New" w:hAnsi="Courier New" w:cs="Courier New"/>
        </w:rPr>
        <w:t>_statistics</w:t>
      </w:r>
    </w:p>
    <w:p w14:paraId="1C49463B" w14:textId="32A04A81" w:rsidR="0082775C" w:rsidRPr="00273294" w:rsidRDefault="0082775C" w:rsidP="0082775C">
      <w:pPr>
        <w:pStyle w:val="PlainText"/>
        <w:rPr>
          <w:rFonts w:ascii="Courier New" w:hAnsi="Courier New" w:cs="Courier New"/>
        </w:rPr>
      </w:pPr>
      <w:r>
        <w:rPr>
          <w:rFonts w:ascii="Courier New" w:hAnsi="Courier New" w:cs="Courier New"/>
        </w:rPr>
        <w:t>+---</w:t>
      </w:r>
      <w:r w:rsidR="00273294" w:rsidRPr="00273294">
        <w:rPr>
          <w:rFonts w:ascii="Courier New" w:hAnsi="Courier New" w:cs="Courier New"/>
        </w:rPr>
        <w:t>dataset</w:t>
      </w:r>
    </w:p>
    <w:p w14:paraId="5D58749A" w14:textId="174E118A" w:rsidR="00273294" w:rsidRPr="00273294" w:rsidRDefault="00273294" w:rsidP="00273294">
      <w:pPr>
        <w:pStyle w:val="PlainText"/>
        <w:rPr>
          <w:rFonts w:ascii="Courier New" w:hAnsi="Courier New" w:cs="Courier New"/>
        </w:rPr>
      </w:pPr>
      <w:r>
        <w:rPr>
          <w:rFonts w:ascii="Courier New" w:hAnsi="Courier New" w:cs="Courier New"/>
        </w:rPr>
        <w:t>|   +---</w:t>
      </w:r>
      <w:r w:rsidRPr="00273294">
        <w:rPr>
          <w:rFonts w:ascii="Courier New" w:hAnsi="Courier New" w:cs="Courier New"/>
        </w:rPr>
        <w:t>csv</w:t>
      </w:r>
    </w:p>
    <w:p w14:paraId="257E2AD0" w14:textId="2C2250F2" w:rsidR="00273294" w:rsidRDefault="00273294" w:rsidP="00273294">
      <w:pPr>
        <w:pStyle w:val="PlainText"/>
        <w:rPr>
          <w:rFonts w:ascii="Courier New" w:hAnsi="Courier New" w:cs="Courier New"/>
        </w:rPr>
      </w:pPr>
      <w:r>
        <w:rPr>
          <w:rFonts w:ascii="Courier New" w:hAnsi="Courier New" w:cs="Courier New"/>
        </w:rPr>
        <w:t xml:space="preserve">|   |   </w:t>
      </w:r>
      <w:r w:rsidRPr="00273294">
        <w:rPr>
          <w:rFonts w:ascii="Courier New" w:hAnsi="Courier New" w:cs="Courier New"/>
        </w:rPr>
        <w:t>+---bszm_2008_2020</w:t>
      </w:r>
    </w:p>
    <w:p w14:paraId="7E1B4C2C" w14:textId="7455FFEE" w:rsidR="002F2CA6" w:rsidRPr="002F2CA6" w:rsidRDefault="002F2CA6" w:rsidP="00273294">
      <w:pPr>
        <w:pStyle w:val="PlainText"/>
        <w:rPr>
          <w:rFonts w:ascii="Courier New" w:hAnsi="Courier New" w:cs="Courier New"/>
        </w:rPr>
      </w:pPr>
      <w:r>
        <w:rPr>
          <w:rFonts w:ascii="Courier New" w:hAnsi="Courier New" w:cs="Courier New"/>
        </w:rPr>
        <w:t xml:space="preserve">|   |   |   </w:t>
      </w:r>
      <w:r w:rsidRPr="00273294">
        <w:rPr>
          <w:rFonts w:ascii="Courier New" w:hAnsi="Courier New" w:cs="Courier New"/>
        </w:rPr>
        <w:t>bszm</w:t>
      </w:r>
      <w:r w:rsidRPr="002F2CA6">
        <w:rPr>
          <w:rFonts w:ascii="Courier New" w:hAnsi="Courier New" w:cs="Courier New"/>
        </w:rPr>
        <w:t>.csv</w:t>
      </w:r>
    </w:p>
    <w:p w14:paraId="298814C9" w14:textId="159945C9" w:rsidR="002F2CA6" w:rsidRPr="002F2CA6" w:rsidRDefault="00273294" w:rsidP="002F2CA6">
      <w:pPr>
        <w:pStyle w:val="PlainText"/>
        <w:rPr>
          <w:rFonts w:ascii="Courier New" w:hAnsi="Courier New" w:cs="Courier New"/>
        </w:rPr>
      </w:pPr>
      <w:r>
        <w:rPr>
          <w:rFonts w:ascii="Courier New" w:hAnsi="Courier New" w:cs="Courier New"/>
        </w:rPr>
        <w:t xml:space="preserve">|   |   </w:t>
      </w:r>
      <w:r w:rsidRPr="00273294">
        <w:rPr>
          <w:rFonts w:ascii="Courier New" w:hAnsi="Courier New" w:cs="Courier New"/>
        </w:rPr>
        <w:t>+---cleaned</w:t>
      </w:r>
    </w:p>
    <w:p w14:paraId="743D327E" w14:textId="7D4AE8C3" w:rsidR="00273294" w:rsidRDefault="002F2CA6" w:rsidP="00273294">
      <w:pPr>
        <w:pStyle w:val="PlainText"/>
        <w:rPr>
          <w:rFonts w:ascii="Courier New" w:hAnsi="Courier New" w:cs="Courier New"/>
        </w:rPr>
      </w:pPr>
      <w:r>
        <w:rPr>
          <w:rFonts w:ascii="Courier New" w:hAnsi="Courier New" w:cs="Courier New"/>
        </w:rPr>
        <w:t xml:space="preserve">|   |   |   </w:t>
      </w:r>
      <w:r w:rsidRPr="00273294">
        <w:rPr>
          <w:rFonts w:ascii="Courier New" w:hAnsi="Courier New" w:cs="Courier New"/>
        </w:rPr>
        <w:t>bszm</w:t>
      </w:r>
      <w:r w:rsidRPr="002F2CA6">
        <w:rPr>
          <w:rFonts w:ascii="Courier New" w:hAnsi="Courier New" w:cs="Courier New"/>
        </w:rPr>
        <w:t>_cleaned.csv</w:t>
      </w:r>
    </w:p>
    <w:p w14:paraId="6AC7102B" w14:textId="37E17082" w:rsidR="00273294" w:rsidRDefault="00273294" w:rsidP="00273294">
      <w:pPr>
        <w:pStyle w:val="PlainText"/>
        <w:rPr>
          <w:rFonts w:ascii="Courier New" w:hAnsi="Courier New" w:cs="Courier New"/>
        </w:rPr>
      </w:pPr>
      <w:r>
        <w:rPr>
          <w:rFonts w:ascii="Courier New" w:hAnsi="Courier New" w:cs="Courier New"/>
        </w:rPr>
        <w:t>|   \---xlsx</w:t>
      </w:r>
    </w:p>
    <w:p w14:paraId="71C44052" w14:textId="2E85B1DB" w:rsidR="00273294" w:rsidRDefault="00273294" w:rsidP="00273294">
      <w:pPr>
        <w:pStyle w:val="PlainText"/>
        <w:rPr>
          <w:rFonts w:ascii="Courier New" w:hAnsi="Courier New" w:cs="Courier New"/>
        </w:rPr>
      </w:pPr>
      <w:r>
        <w:rPr>
          <w:rFonts w:ascii="Courier New" w:hAnsi="Courier New" w:cs="Courier New"/>
        </w:rPr>
        <w:t xml:space="preserve">|           </w:t>
      </w:r>
      <w:r w:rsidR="002F2CA6" w:rsidRPr="00E613C9">
        <w:rPr>
          <w:rFonts w:ascii="Courier New" w:hAnsi="Courier New" w:cs="Courier New"/>
        </w:rPr>
        <w:t>bszmEredmenyek.xlsx</w:t>
      </w:r>
    </w:p>
    <w:p w14:paraId="3060CA07" w14:textId="1394E41D" w:rsidR="0082775C" w:rsidRDefault="00273294" w:rsidP="0082775C">
      <w:pPr>
        <w:pStyle w:val="PlainText"/>
        <w:rPr>
          <w:rFonts w:ascii="Courier New" w:hAnsi="Courier New" w:cs="Courier New"/>
        </w:rPr>
      </w:pPr>
      <w:r>
        <w:rPr>
          <w:rFonts w:ascii="Courier New" w:hAnsi="Courier New" w:cs="Courier New"/>
        </w:rPr>
        <w:t>+---documentation</w:t>
      </w:r>
    </w:p>
    <w:p w14:paraId="0C334311" w14:textId="79856B0D" w:rsidR="0082775C" w:rsidRPr="00E613C9" w:rsidRDefault="0082775C" w:rsidP="0082775C">
      <w:pPr>
        <w:pStyle w:val="PlainText"/>
        <w:rPr>
          <w:rFonts w:ascii="Courier New" w:hAnsi="Courier New" w:cs="Courier New"/>
        </w:rPr>
      </w:pPr>
      <w:r>
        <w:rPr>
          <w:rFonts w:ascii="Courier New" w:hAnsi="Courier New" w:cs="Courier New"/>
        </w:rPr>
        <w:t xml:space="preserve">|   </w:t>
      </w:r>
      <w:r w:rsidR="002F2CA6" w:rsidRPr="00273294">
        <w:rPr>
          <w:rFonts w:ascii="Courier New" w:hAnsi="Courier New" w:cs="Courier New"/>
        </w:rPr>
        <w:t>+---</w:t>
      </w:r>
      <w:r w:rsidR="002F2CA6" w:rsidRPr="00E613C9">
        <w:rPr>
          <w:rFonts w:ascii="Courier New" w:hAnsi="Courier New" w:cs="Courier New"/>
        </w:rPr>
        <w:t>prezi</w:t>
      </w:r>
    </w:p>
    <w:p w14:paraId="0E68DCB8" w14:textId="0EA7B554" w:rsidR="002F2CA6" w:rsidRPr="000F4C36" w:rsidRDefault="002F2CA6" w:rsidP="0082775C">
      <w:pPr>
        <w:pStyle w:val="PlainText"/>
        <w:rPr>
          <w:rFonts w:ascii="Courier New" w:hAnsi="Courier New" w:cs="Courier New"/>
        </w:rPr>
      </w:pPr>
      <w:r>
        <w:rPr>
          <w:rFonts w:ascii="Courier New" w:hAnsi="Courier New" w:cs="Courier New"/>
        </w:rPr>
        <w:t xml:space="preserve">|   |   |   </w:t>
      </w:r>
      <w:r w:rsidRPr="002F2CA6">
        <w:rPr>
          <w:rFonts w:ascii="Courier New" w:hAnsi="Courier New" w:cs="Courier New"/>
        </w:rPr>
        <w:t>csizmazia_mate_xi32is_apr25</w:t>
      </w:r>
    </w:p>
    <w:p w14:paraId="25A09275" w14:textId="16CC68E3" w:rsidR="0082775C" w:rsidRDefault="002F2CA6" w:rsidP="0082775C">
      <w:pPr>
        <w:pStyle w:val="PlainText"/>
        <w:rPr>
          <w:rFonts w:ascii="Courier New" w:hAnsi="Courier New" w:cs="Courier New"/>
        </w:rPr>
      </w:pPr>
      <w:r>
        <w:rPr>
          <w:rFonts w:ascii="Courier New" w:hAnsi="Courier New" w:cs="Courier New"/>
        </w:rPr>
        <w:t xml:space="preserve">|   </w:t>
      </w:r>
      <w:r w:rsidRPr="00273294">
        <w:rPr>
          <w:rFonts w:ascii="Courier New" w:hAnsi="Courier New" w:cs="Courier New"/>
        </w:rPr>
        <w:t>+---</w:t>
      </w:r>
      <w:r>
        <w:rPr>
          <w:rFonts w:ascii="Courier New" w:hAnsi="Courier New" w:cs="Courier New"/>
        </w:rPr>
        <w:t>signed</w:t>
      </w:r>
    </w:p>
    <w:p w14:paraId="7A55F71D" w14:textId="4D5BD526" w:rsidR="0082775C" w:rsidRDefault="0082775C" w:rsidP="000F4C36">
      <w:pPr>
        <w:pStyle w:val="PlainText"/>
        <w:rPr>
          <w:rFonts w:ascii="Courier New" w:hAnsi="Courier New" w:cs="Courier New"/>
        </w:rPr>
      </w:pPr>
      <w:r>
        <w:rPr>
          <w:rFonts w:ascii="Courier New" w:hAnsi="Courier New" w:cs="Courier New"/>
        </w:rPr>
        <w:t xml:space="preserve">|   |   </w:t>
      </w:r>
      <w:r w:rsidR="002F2CA6" w:rsidRPr="002F2CA6">
        <w:rPr>
          <w:rFonts w:ascii="Courier New" w:hAnsi="Courier New" w:cs="Courier New"/>
        </w:rPr>
        <w:t>2022_2_CsizmaziaMate_XI32IS_Diplomadolgozat</w:t>
      </w:r>
      <w:r w:rsidR="002F2CA6" w:rsidRPr="00E613C9">
        <w:rPr>
          <w:rFonts w:ascii="Courier New" w:hAnsi="Courier New" w:cs="Courier New"/>
        </w:rPr>
        <w:t>.docx</w:t>
      </w:r>
    </w:p>
    <w:p w14:paraId="7F82BDCB" w14:textId="4F936F87" w:rsidR="00273294" w:rsidRPr="00273294" w:rsidRDefault="00273294" w:rsidP="00273294">
      <w:pPr>
        <w:pStyle w:val="PlainText"/>
        <w:rPr>
          <w:rFonts w:ascii="Courier New" w:hAnsi="Courier New" w:cs="Courier New"/>
        </w:rPr>
      </w:pPr>
      <w:r>
        <w:rPr>
          <w:rFonts w:ascii="Courier New" w:hAnsi="Courier New" w:cs="Courier New"/>
        </w:rPr>
        <w:t>+---</w:t>
      </w:r>
      <w:r w:rsidRPr="00273294">
        <w:rPr>
          <w:rFonts w:ascii="Courier New" w:hAnsi="Courier New" w:cs="Courier New"/>
        </w:rPr>
        <w:t>notebook</w:t>
      </w:r>
    </w:p>
    <w:p w14:paraId="55B80E0E" w14:textId="1D003DB1" w:rsidR="00273294" w:rsidRPr="00E613C9" w:rsidRDefault="00273294" w:rsidP="00273294">
      <w:pPr>
        <w:pStyle w:val="PlainText"/>
        <w:rPr>
          <w:rFonts w:ascii="Courier New" w:hAnsi="Courier New" w:cs="Courier New"/>
        </w:rPr>
      </w:pPr>
      <w:r>
        <w:rPr>
          <w:rFonts w:ascii="Courier New" w:hAnsi="Courier New" w:cs="Courier New"/>
        </w:rPr>
        <w:t xml:space="preserve">|   |   </w:t>
      </w:r>
      <w:r w:rsidR="00B878DE" w:rsidRPr="00B878DE">
        <w:rPr>
          <w:rFonts w:ascii="Courier New" w:hAnsi="Courier New" w:cs="Courier New"/>
        </w:rPr>
        <w:t>calculate_length_of_sections</w:t>
      </w:r>
      <w:r w:rsidR="00E613C9" w:rsidRPr="00E613C9">
        <w:rPr>
          <w:rFonts w:ascii="Courier New" w:hAnsi="Courier New" w:cs="Courier New"/>
        </w:rPr>
        <w:t>.py</w:t>
      </w:r>
    </w:p>
    <w:p w14:paraId="24976552" w14:textId="26CFC74D" w:rsidR="00B878DE" w:rsidRPr="00E613C9" w:rsidRDefault="00B878DE" w:rsidP="00273294">
      <w:pPr>
        <w:pStyle w:val="PlainText"/>
        <w:rPr>
          <w:rFonts w:ascii="Courier New" w:hAnsi="Courier New" w:cs="Courier New"/>
        </w:rPr>
      </w:pPr>
      <w:r>
        <w:rPr>
          <w:rFonts w:ascii="Courier New" w:hAnsi="Courier New" w:cs="Courier New"/>
        </w:rPr>
        <w:t xml:space="preserve">|   |   </w:t>
      </w:r>
      <w:r w:rsidRPr="000F4C36">
        <w:rPr>
          <w:rFonts w:ascii="Courier New" w:hAnsi="Courier New" w:cs="Courier New"/>
        </w:rPr>
        <w:t>ultramarathon_individual_results</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11000BED" w14:textId="4D1E7D7A" w:rsidR="00273294" w:rsidRDefault="000F4C36" w:rsidP="00273294">
      <w:pPr>
        <w:pStyle w:val="PlainText"/>
        <w:rPr>
          <w:rFonts w:ascii="Courier New" w:hAnsi="Courier New" w:cs="Courier New"/>
        </w:rPr>
      </w:pPr>
      <w:r>
        <w:rPr>
          <w:rFonts w:ascii="Courier New" w:hAnsi="Courier New" w:cs="Courier New"/>
        </w:rPr>
        <w:t>|   |   ultramarathon</w:t>
      </w:r>
      <w:r w:rsidRPr="00E613C9">
        <w:rPr>
          <w:rFonts w:ascii="Courier New" w:hAnsi="Courier New" w:cs="Courier New"/>
        </w:rPr>
        <w:t>_eda</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49D63899" w14:textId="33508113" w:rsidR="00273294" w:rsidRDefault="00273294" w:rsidP="00273294">
      <w:pPr>
        <w:pStyle w:val="PlainText"/>
        <w:rPr>
          <w:rFonts w:ascii="Courier New" w:hAnsi="Courier New" w:cs="Courier New"/>
        </w:rPr>
      </w:pPr>
      <w:r>
        <w:rPr>
          <w:rFonts w:ascii="Courier New" w:hAnsi="Courier New" w:cs="Courier New"/>
        </w:rPr>
        <w:t xml:space="preserve">|   |   </w:t>
      </w:r>
      <w:r w:rsidR="000F4C36" w:rsidRPr="000F4C36">
        <w:rPr>
          <w:rFonts w:ascii="Courier New" w:hAnsi="Courier New" w:cs="Courier New"/>
        </w:rPr>
        <w:t>ultramarathon_</w:t>
      </w:r>
      <w:r w:rsidR="000F4C36" w:rsidRPr="00E613C9">
        <w:rPr>
          <w:rFonts w:ascii="Courier New" w:hAnsi="Courier New" w:cs="Courier New"/>
        </w:rPr>
        <w:t>classification</w:t>
      </w:r>
      <w:r w:rsidR="000F4C36">
        <w:rPr>
          <w:rFonts w:ascii="Courier New" w:hAnsi="Courier New" w:cs="Courier New"/>
        </w:rPr>
        <w:t>.</w:t>
      </w:r>
      <w:r w:rsidR="000F4C36" w:rsidRPr="00E613C9">
        <w:rPr>
          <w:rFonts w:ascii="Courier New" w:hAnsi="Courier New" w:cs="Courier New"/>
        </w:rPr>
        <w:t>i</w:t>
      </w:r>
      <w:r w:rsidR="000F4C36">
        <w:rPr>
          <w:rFonts w:ascii="Courier New" w:hAnsi="Courier New" w:cs="Courier New"/>
        </w:rPr>
        <w:t>py</w:t>
      </w:r>
      <w:r w:rsidR="000F4C36" w:rsidRPr="00E613C9">
        <w:rPr>
          <w:rFonts w:ascii="Courier New" w:hAnsi="Courier New" w:cs="Courier New"/>
        </w:rPr>
        <w:t>nb</w:t>
      </w:r>
    </w:p>
    <w:p w14:paraId="0332B7C6" w14:textId="54E50497" w:rsidR="00273294" w:rsidRDefault="00273294" w:rsidP="0082775C">
      <w:pPr>
        <w:pStyle w:val="PlainText"/>
        <w:rPr>
          <w:rFonts w:ascii="Courier New" w:hAnsi="Courier New" w:cs="Courier New"/>
        </w:rPr>
      </w:pPr>
      <w:r>
        <w:rPr>
          <w:rFonts w:ascii="Courier New" w:hAnsi="Courier New" w:cs="Courier New"/>
        </w:rPr>
        <w:t xml:space="preserve">|   |   </w:t>
      </w:r>
      <w:r w:rsidR="000F4C36">
        <w:rPr>
          <w:rFonts w:ascii="Courier New" w:hAnsi="Courier New" w:cs="Courier New"/>
        </w:rPr>
        <w:t>ultramarathon_</w:t>
      </w:r>
      <w:r w:rsidR="000F4C36" w:rsidRPr="00E613C9">
        <w:rPr>
          <w:rFonts w:ascii="Courier New" w:hAnsi="Courier New" w:cs="Courier New"/>
        </w:rPr>
        <w:t>svm</w:t>
      </w:r>
      <w:r w:rsidR="000F4C36">
        <w:rPr>
          <w:rFonts w:ascii="Courier New" w:hAnsi="Courier New" w:cs="Courier New"/>
        </w:rPr>
        <w:t>.</w:t>
      </w:r>
      <w:r w:rsidR="000F4C36" w:rsidRPr="00E613C9">
        <w:rPr>
          <w:rFonts w:ascii="Courier New" w:hAnsi="Courier New" w:cs="Courier New"/>
        </w:rPr>
        <w:t>i</w:t>
      </w:r>
      <w:r w:rsidR="000F4C36">
        <w:rPr>
          <w:rFonts w:ascii="Courier New" w:hAnsi="Courier New" w:cs="Courier New"/>
        </w:rPr>
        <w:t>py</w:t>
      </w:r>
      <w:r w:rsidR="000F4C36" w:rsidRPr="00E613C9">
        <w:rPr>
          <w:rFonts w:ascii="Courier New" w:hAnsi="Courier New" w:cs="Courier New"/>
        </w:rPr>
        <w:t>nb</w:t>
      </w:r>
    </w:p>
    <w:p w14:paraId="08CBC608" w14:textId="2598B180" w:rsidR="000F4C36" w:rsidRDefault="000F4C36" w:rsidP="000F4C36">
      <w:pPr>
        <w:pStyle w:val="PlainText"/>
        <w:rPr>
          <w:rFonts w:ascii="Courier New" w:hAnsi="Courier New" w:cs="Courier New"/>
        </w:rPr>
      </w:pPr>
      <w:r>
        <w:rPr>
          <w:rFonts w:ascii="Courier New" w:hAnsi="Courier New" w:cs="Courier New"/>
        </w:rPr>
        <w:t xml:space="preserve">|   |   </w:t>
      </w:r>
      <w:r w:rsidRPr="000F4C36">
        <w:rPr>
          <w:rFonts w:ascii="Courier New" w:hAnsi="Courier New" w:cs="Courier New"/>
        </w:rPr>
        <w:t>ultramarathon</w:t>
      </w:r>
      <w:r w:rsidRPr="00E613C9">
        <w:rPr>
          <w:rFonts w:ascii="Courier New" w:hAnsi="Courier New" w:cs="Courier New"/>
        </w:rPr>
        <w:t>_neural</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53A7F540" w14:textId="772D20D6" w:rsidR="000F4C36" w:rsidRDefault="000F4C36" w:rsidP="000F4C36">
      <w:pPr>
        <w:pStyle w:val="PlainText"/>
        <w:rPr>
          <w:rFonts w:ascii="Courier New" w:hAnsi="Courier New" w:cs="Courier New"/>
        </w:rPr>
      </w:pPr>
      <w:r>
        <w:rPr>
          <w:rFonts w:ascii="Courier New" w:hAnsi="Courier New" w:cs="Courier New"/>
        </w:rPr>
        <w:t xml:space="preserve">|   |   </w:t>
      </w:r>
      <w:r w:rsidRPr="000F4C36">
        <w:rPr>
          <w:rFonts w:ascii="Courier New" w:hAnsi="Courier New" w:cs="Courier New"/>
        </w:rPr>
        <w:t>ultramarathon_</w:t>
      </w:r>
      <w:r w:rsidRPr="00E613C9">
        <w:rPr>
          <w:rFonts w:ascii="Courier New" w:hAnsi="Courier New" w:cs="Courier New"/>
        </w:rPr>
        <w:t>bayesian</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0C330834" w14:textId="77777777" w:rsidR="00273294" w:rsidRPr="00273294" w:rsidRDefault="00273294" w:rsidP="00273294">
      <w:pPr>
        <w:pStyle w:val="PlainText"/>
        <w:rPr>
          <w:rFonts w:ascii="Courier New" w:hAnsi="Courier New" w:cs="Courier New"/>
        </w:rPr>
      </w:pPr>
      <w:r>
        <w:rPr>
          <w:rFonts w:ascii="Courier New" w:hAnsi="Courier New" w:cs="Courier New"/>
        </w:rPr>
        <w:t>+---</w:t>
      </w:r>
      <w:r w:rsidRPr="00273294">
        <w:rPr>
          <w:rFonts w:ascii="Courier New" w:hAnsi="Courier New" w:cs="Courier New"/>
        </w:rPr>
        <w:t>publications</w:t>
      </w:r>
    </w:p>
    <w:p w14:paraId="1CCE6984" w14:textId="2622ACE9" w:rsidR="00273294" w:rsidRPr="008D5F99" w:rsidRDefault="00E613C9" w:rsidP="00273294">
      <w:pPr>
        <w:pStyle w:val="PlainText"/>
        <w:rPr>
          <w:rFonts w:ascii="Courier New" w:hAnsi="Courier New" w:cs="Courier New"/>
        </w:rPr>
      </w:pPr>
      <w:r>
        <w:rPr>
          <w:rFonts w:ascii="Courier New" w:hAnsi="Courier New" w:cs="Courier New"/>
        </w:rPr>
        <w:t>|   |   publication</w:t>
      </w:r>
      <w:r w:rsidRPr="008D5F99">
        <w:rPr>
          <w:rFonts w:ascii="Courier New" w:hAnsi="Courier New" w:cs="Courier New"/>
        </w:rPr>
        <w:t>_list</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A763B2F" w:rsidR="0082775C" w:rsidRPr="00273294" w:rsidRDefault="0082775C" w:rsidP="0082775C">
      <w:pPr>
        <w:pStyle w:val="PlainText"/>
        <w:rPr>
          <w:rFonts w:ascii="Courier New" w:hAnsi="Courier New" w:cs="Courier New"/>
        </w:rPr>
      </w:pPr>
      <w:r>
        <w:rPr>
          <w:rFonts w:ascii="Courier New" w:hAnsi="Courier New" w:cs="Courier New"/>
        </w:rPr>
        <w:t>|   +---</w:t>
      </w:r>
      <w:r w:rsidR="00273294" w:rsidRPr="00273294">
        <w:rPr>
          <w:rFonts w:ascii="Courier New" w:hAnsi="Courier New" w:cs="Courier New"/>
        </w:rPr>
        <w:t>images</w:t>
      </w:r>
    </w:p>
    <w:p w14:paraId="34535199" w14:textId="7FEF15DC" w:rsidR="0082775C" w:rsidRDefault="0082775C" w:rsidP="00E613C9">
      <w:pPr>
        <w:pStyle w:val="PlainText"/>
        <w:rPr>
          <w:rFonts w:ascii="Courier New" w:hAnsi="Courier New" w:cs="Courier New"/>
        </w:rPr>
      </w:pPr>
      <w:r>
        <w:rPr>
          <w:rFonts w:ascii="Courier New" w:hAnsi="Courier New" w:cs="Courier New"/>
        </w:rPr>
        <w:t xml:space="preserve">|   |       </w:t>
      </w:r>
      <w:r w:rsidR="00273294" w:rsidRPr="00273294">
        <w:rPr>
          <w:rFonts w:ascii="Courier New" w:hAnsi="Courier New" w:cs="Courier New"/>
        </w:rPr>
        <w:t>running</w:t>
      </w:r>
      <w:r w:rsidR="00273294">
        <w:rPr>
          <w:rFonts w:ascii="Courier New" w:hAnsi="Courier New" w:cs="Courier New"/>
        </w:rPr>
        <w:t>.png</w:t>
      </w:r>
      <w:r>
        <w:rPr>
          <w:rFonts w:ascii="Courier New" w:hAnsi="Courier New" w:cs="Courier New"/>
        </w:rPr>
        <w:t xml:space="preserve"> </w:t>
      </w:r>
    </w:p>
    <w:p w14:paraId="7B6E21FC" w14:textId="4D3C8413" w:rsidR="0082775C" w:rsidRPr="008D5F99" w:rsidRDefault="00E613C9" w:rsidP="0082775C">
      <w:pPr>
        <w:pStyle w:val="PlainText"/>
        <w:rPr>
          <w:rFonts w:ascii="Courier New" w:hAnsi="Courier New" w:cs="Courier New"/>
        </w:rPr>
      </w:pPr>
      <w:r>
        <w:rPr>
          <w:rFonts w:ascii="Courier New" w:hAnsi="Courier New" w:cs="Courier New"/>
        </w:rPr>
        <w:t xml:space="preserve">|   </w:t>
      </w:r>
      <w:r w:rsidRPr="00E613C9">
        <w:rPr>
          <w:rFonts w:ascii="Courier New" w:hAnsi="Courier New" w:cs="Courier New"/>
        </w:rPr>
        <w:t>marathon_statistics_app</w:t>
      </w:r>
      <w:r w:rsidRPr="008D5F99">
        <w:rPr>
          <w:rFonts w:ascii="Courier New" w:hAnsi="Courier New" w:cs="Courier New"/>
        </w:rPr>
        <w:t>.py</w:t>
      </w:r>
    </w:p>
    <w:p w14:paraId="58B07059" w14:textId="2CACA10A" w:rsidR="00E613C9" w:rsidRPr="008D5F99" w:rsidRDefault="00E613C9" w:rsidP="0082775C">
      <w:pPr>
        <w:pStyle w:val="PlainText"/>
        <w:rPr>
          <w:rFonts w:ascii="Courier New" w:hAnsi="Courier New" w:cs="Courier New"/>
        </w:rPr>
      </w:pPr>
      <w:r>
        <w:rPr>
          <w:rFonts w:ascii="Courier New" w:hAnsi="Courier New" w:cs="Courier New"/>
        </w:rPr>
        <w:t xml:space="preserve">|   </w:t>
      </w:r>
      <w:r w:rsidRPr="008D5F99">
        <w:rPr>
          <w:rFonts w:ascii="Courier New" w:hAnsi="Courier New" w:cs="Courier New"/>
        </w:rPr>
        <w:t>README.md</w:t>
      </w:r>
    </w:p>
    <w:p w14:paraId="7838D654" w14:textId="7782AFE3" w:rsidR="00E613C9" w:rsidRPr="008D5F99" w:rsidRDefault="00E613C9" w:rsidP="00E613C9">
      <w:pPr>
        <w:pStyle w:val="PlainText"/>
        <w:rPr>
          <w:rFonts w:ascii="Courier New" w:hAnsi="Courier New" w:cs="Courier New"/>
        </w:rPr>
      </w:pPr>
      <w:r>
        <w:rPr>
          <w:rFonts w:ascii="Courier New" w:hAnsi="Courier New" w:cs="Courier New"/>
        </w:rPr>
        <w:t xml:space="preserve">|   </w:t>
      </w:r>
      <w:r w:rsidRPr="008D5F99">
        <w:rPr>
          <w:rFonts w:ascii="Courier New" w:hAnsi="Courier New" w:cs="Courier New"/>
        </w:rPr>
        <w:t>requirements.txt</w:t>
      </w:r>
    </w:p>
    <w:p w14:paraId="5951984B" w14:textId="77777777" w:rsidR="00E613C9" w:rsidRDefault="00E613C9" w:rsidP="0082775C">
      <w:pPr>
        <w:pStyle w:val="PlainText"/>
        <w:rPr>
          <w:rFonts w:ascii="Courier New" w:hAnsi="Courier New" w:cs="Courier New"/>
        </w:rPr>
      </w:pPr>
    </w:p>
    <w:p w14:paraId="0C058215" w14:textId="29C68F67" w:rsidR="00B36958" w:rsidRPr="006E4100" w:rsidRDefault="00B36958" w:rsidP="00771B5F">
      <w:pPr>
        <w:pStyle w:val="Cmsor1-szmozatlan"/>
      </w:pPr>
      <w:bookmarkStart w:id="135" w:name="_Toc103070745"/>
      <w:r w:rsidRPr="006E4100">
        <w:lastRenderedPageBreak/>
        <w:t>Ábrajegyzék</w:t>
      </w:r>
      <w:bookmarkEnd w:id="135"/>
    </w:p>
    <w:p w14:paraId="27E2A5D4" w14:textId="58BFE257" w:rsidR="00213342" w:rsidRDefault="00B36958" w:rsidP="00213342">
      <w:pPr>
        <w:pStyle w:val="TableofFigures"/>
        <w:tabs>
          <w:tab w:val="right" w:leader="dot" w:pos="8493"/>
        </w:tabs>
        <w:rPr>
          <w:noProof/>
          <w:lang w:val="en-AT"/>
        </w:rPr>
      </w:pPr>
      <w:r>
        <w:fldChar w:fldCharType="begin"/>
      </w:r>
      <w:r>
        <w:instrText xml:space="preserve"> TOC \h \z \c "ábra" </w:instrText>
      </w:r>
      <w:r>
        <w:fldChar w:fldCharType="separate"/>
      </w:r>
      <w:hyperlink w:anchor="_Toc97890941" w:history="1">
        <w:r w:rsidR="00592D5F" w:rsidRPr="00457397">
          <w:rPr>
            <w:rStyle w:val="Hyperlink"/>
            <w:noProof/>
          </w:rPr>
          <w:t>1. ábr</w:t>
        </w:r>
        <w:r w:rsidR="00213342">
          <w:rPr>
            <w:rStyle w:val="Hyperlink"/>
            <w:noProof/>
          </w:rPr>
          <w:t xml:space="preserve">a: </w:t>
        </w:r>
        <w:r w:rsidR="00213342">
          <w:t>Data Science Venn diagram</w:t>
        </w:r>
        <w:r w:rsidR="00592D5F">
          <w:rPr>
            <w:noProof/>
            <w:webHidden/>
          </w:rPr>
          <w:tab/>
        </w:r>
      </w:hyperlink>
      <w:r w:rsidR="008608F3">
        <w:rPr>
          <w:noProof/>
          <w:lang w:val="en-AT"/>
        </w:rPr>
        <w:t>1</w:t>
      </w:r>
      <w:r w:rsidR="00213342">
        <w:rPr>
          <w:noProof/>
          <w:lang w:val="en-AT"/>
        </w:rPr>
        <w:t>2</w:t>
      </w:r>
    </w:p>
    <w:p w14:paraId="545B120D" w14:textId="77777777" w:rsidR="002969BF" w:rsidRPr="002969BF" w:rsidRDefault="002969BF" w:rsidP="002969BF">
      <w:pPr>
        <w:ind w:firstLine="0"/>
        <w:rPr>
          <w:lang w:val="en-AT"/>
        </w:rPr>
      </w:pPr>
    </w:p>
    <w:p w14:paraId="16B0F742" w14:textId="347D28D5" w:rsidR="007B62C4" w:rsidRDefault="00213342">
      <w:pPr>
        <w:pStyle w:val="TableofFigures"/>
        <w:tabs>
          <w:tab w:val="right" w:leader="dot" w:pos="8493"/>
        </w:tabs>
        <w:rPr>
          <w:rFonts w:asciiTheme="minorHAnsi" w:eastAsiaTheme="minorEastAsia" w:hAnsiTheme="minorHAnsi"/>
          <w:noProof/>
          <w:sz w:val="22"/>
          <w:lang w:val="en-US"/>
        </w:rPr>
      </w:pPr>
      <w:r>
        <w:fldChar w:fldCharType="begin"/>
      </w:r>
      <w:r>
        <w:instrText xml:space="preserve"> TOC \h \z \c "ábra" </w:instrText>
      </w:r>
      <w:r>
        <w:fldChar w:fldCharType="separate"/>
      </w:r>
      <w:hyperlink w:anchor="_Toc103071234" w:history="1">
        <w:r w:rsidR="008608F3">
          <w:t>2. ábra Döntési fa</w:t>
        </w:r>
        <w:r w:rsidR="007B62C4">
          <w:rPr>
            <w:noProof/>
            <w:webHidden/>
          </w:rPr>
          <w:tab/>
        </w:r>
        <w:r w:rsidR="008608F3">
          <w:rPr>
            <w:noProof/>
            <w:webHidden/>
            <w:lang w:val="en-AT"/>
          </w:rPr>
          <w:t>28</w:t>
        </w:r>
      </w:hyperlink>
    </w:p>
    <w:p w14:paraId="0380DF7B"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020A2AC8" w14:textId="6FA828B5" w:rsidR="007B62C4" w:rsidRDefault="007B62C4">
      <w:pPr>
        <w:pStyle w:val="TableofFigures"/>
        <w:tabs>
          <w:tab w:val="right" w:leader="dot" w:pos="8493"/>
        </w:tabs>
        <w:rPr>
          <w:rFonts w:asciiTheme="minorHAnsi" w:eastAsiaTheme="minorEastAsia" w:hAnsiTheme="minorHAnsi"/>
          <w:noProof/>
          <w:sz w:val="22"/>
          <w:lang w:val="en-US"/>
        </w:rPr>
      </w:pPr>
      <w:hyperlink w:anchor="_Toc103071235" w:history="1">
        <w:r w:rsidR="008608F3">
          <w:t>3. ábra DataPrep riport</w:t>
        </w:r>
        <w:r>
          <w:rPr>
            <w:noProof/>
            <w:webHidden/>
          </w:rPr>
          <w:tab/>
        </w:r>
        <w:r w:rsidR="008608F3">
          <w:rPr>
            <w:noProof/>
            <w:webHidden/>
            <w:lang w:val="en-AT"/>
          </w:rPr>
          <w:t>34</w:t>
        </w:r>
      </w:hyperlink>
    </w:p>
    <w:p w14:paraId="4F1B46B1"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6473C0E0" w14:textId="3C2BEB41" w:rsidR="007B62C4" w:rsidRDefault="007B62C4">
      <w:pPr>
        <w:pStyle w:val="TableofFigures"/>
        <w:tabs>
          <w:tab w:val="right" w:leader="dot" w:pos="8493"/>
        </w:tabs>
        <w:rPr>
          <w:rFonts w:asciiTheme="minorHAnsi" w:eastAsiaTheme="minorEastAsia" w:hAnsiTheme="minorHAnsi"/>
          <w:noProof/>
          <w:sz w:val="22"/>
          <w:lang w:val="en-US"/>
        </w:rPr>
      </w:pPr>
      <w:hyperlink w:anchor="_Toc103071236" w:history="1">
        <w:r w:rsidR="008608F3">
          <w:t>4. ábra DataPrep korreláció kiértékelés</w:t>
        </w:r>
        <w:r>
          <w:rPr>
            <w:noProof/>
            <w:webHidden/>
          </w:rPr>
          <w:tab/>
        </w:r>
        <w:r w:rsidR="008608F3">
          <w:rPr>
            <w:noProof/>
            <w:webHidden/>
            <w:lang w:val="en-AT"/>
          </w:rPr>
          <w:t>35</w:t>
        </w:r>
      </w:hyperlink>
    </w:p>
    <w:p w14:paraId="020A9CE9"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6C32409A" w14:textId="21CFFCB5" w:rsidR="007B62C4" w:rsidRDefault="007B62C4">
      <w:pPr>
        <w:pStyle w:val="TableofFigures"/>
        <w:tabs>
          <w:tab w:val="right" w:leader="dot" w:pos="8493"/>
        </w:tabs>
        <w:rPr>
          <w:rFonts w:asciiTheme="minorHAnsi" w:eastAsiaTheme="minorEastAsia" w:hAnsiTheme="minorHAnsi"/>
          <w:noProof/>
          <w:sz w:val="22"/>
          <w:lang w:val="en-US"/>
        </w:rPr>
      </w:pPr>
      <w:hyperlink w:anchor="_Toc103071237" w:history="1">
        <w:r w:rsidR="008608F3">
          <w:t>5. ábra Felhő platform felépítése</w:t>
        </w:r>
        <w:r>
          <w:rPr>
            <w:noProof/>
            <w:webHidden/>
          </w:rPr>
          <w:tab/>
        </w:r>
        <w:r w:rsidR="008608F3">
          <w:rPr>
            <w:noProof/>
            <w:webHidden/>
            <w:lang w:val="en-AT"/>
          </w:rPr>
          <w:t>43</w:t>
        </w:r>
      </w:hyperlink>
    </w:p>
    <w:p w14:paraId="69409105"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6D085E2F" w14:textId="10B2E6ED" w:rsidR="007B62C4" w:rsidRDefault="007B62C4">
      <w:pPr>
        <w:pStyle w:val="TableofFigures"/>
        <w:tabs>
          <w:tab w:val="right" w:leader="dot" w:pos="8493"/>
        </w:tabs>
        <w:rPr>
          <w:rFonts w:asciiTheme="minorHAnsi" w:eastAsiaTheme="minorEastAsia" w:hAnsiTheme="minorHAnsi"/>
          <w:noProof/>
          <w:sz w:val="22"/>
          <w:lang w:val="en-US"/>
        </w:rPr>
      </w:pPr>
      <w:hyperlink w:anchor="_Toc103071238" w:history="1">
        <w:r w:rsidR="008608F3">
          <w:t xml:space="preserve">7. ábra Statisztikai felület </w:t>
        </w:r>
        <w:r w:rsidR="008608F3">
          <w:t>2</w:t>
        </w:r>
        <w:r>
          <w:rPr>
            <w:noProof/>
            <w:webHidden/>
          </w:rPr>
          <w:tab/>
        </w:r>
        <w:r w:rsidR="008608F3">
          <w:rPr>
            <w:noProof/>
            <w:webHidden/>
            <w:lang w:val="en-AT"/>
          </w:rPr>
          <w:t>44</w:t>
        </w:r>
      </w:hyperlink>
    </w:p>
    <w:p w14:paraId="7DD91710"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0C56AA04" w14:textId="5E21961E" w:rsidR="007B62C4" w:rsidRDefault="007B62C4">
      <w:pPr>
        <w:pStyle w:val="TableofFigures"/>
        <w:tabs>
          <w:tab w:val="right" w:leader="dot" w:pos="8493"/>
        </w:tabs>
        <w:rPr>
          <w:rFonts w:asciiTheme="minorHAnsi" w:eastAsiaTheme="minorEastAsia" w:hAnsiTheme="minorHAnsi"/>
          <w:noProof/>
          <w:sz w:val="22"/>
          <w:lang w:val="en-US"/>
        </w:rPr>
      </w:pPr>
      <w:hyperlink w:anchor="_Toc103071239" w:history="1">
        <w:r w:rsidR="008608F3">
          <w:t>8. ábra Adathalmaz feltöltése felület</w:t>
        </w:r>
        <w:r>
          <w:rPr>
            <w:noProof/>
            <w:webHidden/>
          </w:rPr>
          <w:tab/>
        </w:r>
        <w:r w:rsidR="008608F3">
          <w:rPr>
            <w:noProof/>
            <w:webHidden/>
            <w:lang w:val="en-AT"/>
          </w:rPr>
          <w:t>45</w:t>
        </w:r>
      </w:hyperlink>
    </w:p>
    <w:p w14:paraId="4D6F49A0"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4B5E0D12" w14:textId="1507E0A4" w:rsidR="00B36958" w:rsidRDefault="00213342" w:rsidP="002969BF">
      <w:pPr>
        <w:ind w:firstLine="0"/>
      </w:pPr>
      <w:r>
        <w:fldChar w:fldCharType="end"/>
      </w:r>
      <w:r w:rsidR="00B36958">
        <w:fldChar w:fldCharType="end"/>
      </w:r>
    </w:p>
    <w:p w14:paraId="72285A48" w14:textId="1CB98AAC" w:rsidR="00B36958" w:rsidRDefault="00B36958" w:rsidP="00771B5F">
      <w:pPr>
        <w:pStyle w:val="Cmsor1-szmozatlan"/>
      </w:pPr>
      <w:bookmarkStart w:id="136" w:name="_Toc103070746"/>
      <w:r>
        <w:lastRenderedPageBreak/>
        <w:t>Táblázatjegyzék</w:t>
      </w:r>
      <w:bookmarkEnd w:id="136"/>
    </w:p>
    <w:p w14:paraId="111C67D5" w14:textId="281FDB42"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F95E1B" w:rsidRPr="00F95E1B">
          <w:rPr>
            <w:rStyle w:val="Hyperlink"/>
            <w:noProof/>
          </w:rPr>
          <w:t>1. táblázat kiinduló adathalmaz tulajdonságai típusmegjelöléssel</w:t>
        </w:r>
        <w:r w:rsidR="00592D5F">
          <w:rPr>
            <w:noProof/>
            <w:webHidden/>
          </w:rPr>
          <w:tab/>
        </w:r>
        <w:r w:rsidR="00F95E1B">
          <w:rPr>
            <w:noProof/>
            <w:webHidden/>
            <w:lang w:val="en-AT"/>
          </w:rPr>
          <w:t>24</w:t>
        </w:r>
      </w:hyperlink>
    </w:p>
    <w:p w14:paraId="425101CB" w14:textId="02A762DA" w:rsidR="00F95E1B" w:rsidRDefault="00B36958" w:rsidP="00F95E1B">
      <w:pPr>
        <w:pStyle w:val="TableofFigures"/>
        <w:tabs>
          <w:tab w:val="right" w:leader="dot" w:pos="8493"/>
        </w:tabs>
        <w:rPr>
          <w:rFonts w:asciiTheme="minorHAnsi" w:eastAsiaTheme="minorEastAsia" w:hAnsiTheme="minorHAnsi"/>
          <w:noProof/>
          <w:sz w:val="22"/>
          <w:lang w:eastAsia="hu-HU"/>
        </w:rPr>
      </w:pPr>
      <w:r>
        <w:fldChar w:fldCharType="end"/>
      </w:r>
      <w:r w:rsidR="00F95E1B">
        <w:fldChar w:fldCharType="begin"/>
      </w:r>
      <w:r w:rsidR="00F95E1B">
        <w:instrText xml:space="preserve"> TOC \h \z \c "táblázat" </w:instrText>
      </w:r>
      <w:r w:rsidR="00F95E1B">
        <w:fldChar w:fldCharType="separate"/>
      </w:r>
      <w:hyperlink w:anchor="_Toc97890942" w:history="1">
        <w:r w:rsidR="00F95E1B" w:rsidRPr="00F95E1B">
          <w:rPr>
            <w:rStyle w:val="Hyperlink"/>
            <w:noProof/>
          </w:rPr>
          <w:t>2. táblázat bővített adathalmaz tulajdonságai típusmegjelöléssel</w:t>
        </w:r>
        <w:r w:rsidR="00F95E1B">
          <w:rPr>
            <w:noProof/>
            <w:webHidden/>
          </w:rPr>
          <w:tab/>
        </w:r>
        <w:r w:rsidR="00F95E1B">
          <w:rPr>
            <w:noProof/>
            <w:webHidden/>
            <w:lang w:val="en-AT"/>
          </w:rPr>
          <w:t>31</w:t>
        </w:r>
      </w:hyperlink>
    </w:p>
    <w:p w14:paraId="6AAFAFE2" w14:textId="65D2BABF"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3. táblázat Korcsoportok</w:t>
        </w:r>
        <w:r>
          <w:rPr>
            <w:noProof/>
            <w:webHidden/>
          </w:rPr>
          <w:tab/>
        </w:r>
        <w:r>
          <w:rPr>
            <w:noProof/>
            <w:webHidden/>
            <w:lang w:val="en-AT"/>
          </w:rPr>
          <w:t>32</w:t>
        </w:r>
      </w:hyperlink>
    </w:p>
    <w:p w14:paraId="53CD7D88" w14:textId="7D67ED1E"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4. táblázat K-fold Cross Validation minta</w:t>
        </w:r>
        <w:r>
          <w:rPr>
            <w:noProof/>
            <w:webHidden/>
          </w:rPr>
          <w:tab/>
        </w:r>
        <w:r>
          <w:rPr>
            <w:noProof/>
            <w:webHidden/>
            <w:lang w:val="en-AT"/>
          </w:rPr>
          <w:t>36</w:t>
        </w:r>
      </w:hyperlink>
    </w:p>
    <w:p w14:paraId="56032E15" w14:textId="3FFCEF63"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5. táblázat Stratified K-fold Cross Validation minta</w:t>
        </w:r>
        <w:r>
          <w:rPr>
            <w:noProof/>
            <w:webHidden/>
          </w:rPr>
          <w:tab/>
        </w:r>
        <w:r>
          <w:rPr>
            <w:noProof/>
            <w:webHidden/>
            <w:lang w:val="en-AT"/>
          </w:rPr>
          <w:t>37</w:t>
        </w:r>
      </w:hyperlink>
    </w:p>
    <w:p w14:paraId="56C0D03C" w14:textId="7930E61D"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6. táblázat gépi tanuló algoritmusok összehasonlítása</w:t>
        </w:r>
        <w:r>
          <w:rPr>
            <w:noProof/>
            <w:webHidden/>
          </w:rPr>
          <w:tab/>
        </w:r>
        <w:r>
          <w:rPr>
            <w:noProof/>
            <w:webHidden/>
            <w:lang w:val="en-AT"/>
          </w:rPr>
          <w:t>40</w:t>
        </w:r>
      </w:hyperlink>
    </w:p>
    <w:p w14:paraId="6C1671B1" w14:textId="3E016F47" w:rsidR="00F95E1B" w:rsidRPr="004C4C4A" w:rsidRDefault="00F95E1B" w:rsidP="00F95E1B">
      <w:pPr>
        <w:ind w:firstLine="0"/>
      </w:pPr>
      <w:r>
        <w:fldChar w:fldCharType="end"/>
      </w:r>
    </w:p>
    <w:sectPr w:rsidR="00F95E1B" w:rsidRPr="004C4C4A" w:rsidSect="008E3A41">
      <w:headerReference w:type="default" r:id="rId2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6FB02" w14:textId="77777777" w:rsidR="00CE104E" w:rsidRDefault="00CE104E" w:rsidP="003101D0">
      <w:pPr>
        <w:spacing w:line="240" w:lineRule="auto"/>
      </w:pPr>
      <w:r>
        <w:separator/>
      </w:r>
    </w:p>
  </w:endnote>
  <w:endnote w:type="continuationSeparator" w:id="0">
    <w:p w14:paraId="7D067ABD" w14:textId="77777777" w:rsidR="00CE104E" w:rsidRDefault="00CE104E"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391607" w:rsidRDefault="00391607"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Content>
      <w:p w14:paraId="7FB01F34" w14:textId="28470BBF" w:rsidR="00391607" w:rsidRDefault="00391607">
        <w:pPr>
          <w:pStyle w:val="Footer"/>
          <w:jc w:val="center"/>
        </w:pPr>
        <w:r>
          <w:fldChar w:fldCharType="begin"/>
        </w:r>
        <w:r>
          <w:instrText>PAGE   \* MERGEFORMAT</w:instrText>
        </w:r>
        <w:r>
          <w:fldChar w:fldCharType="separate"/>
        </w:r>
        <w:r w:rsidR="009C0D73">
          <w:rPr>
            <w:noProof/>
          </w:rPr>
          <w:t>47</w:t>
        </w:r>
        <w:r>
          <w:fldChar w:fldCharType="end"/>
        </w:r>
      </w:p>
    </w:sdtContent>
  </w:sdt>
  <w:p w14:paraId="22AA14FD" w14:textId="77777777" w:rsidR="00391607" w:rsidRDefault="00391607"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BF2011" w14:textId="77777777" w:rsidR="00CE104E" w:rsidRDefault="00CE104E" w:rsidP="003101D0">
      <w:pPr>
        <w:spacing w:line="240" w:lineRule="auto"/>
      </w:pPr>
      <w:r>
        <w:separator/>
      </w:r>
    </w:p>
  </w:footnote>
  <w:footnote w:type="continuationSeparator" w:id="0">
    <w:p w14:paraId="0B39178C" w14:textId="77777777" w:rsidR="00CE104E" w:rsidRDefault="00CE104E"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391607" w:rsidRPr="004F5C1D" w:rsidRDefault="00391607"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391607" w:rsidRDefault="00391607"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5A70" w14:textId="668E67D6" w:rsidR="00391607" w:rsidRDefault="00391607"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9C0D73">
      <w:rPr>
        <w:rFonts w:cs="Times New Roman"/>
        <w:noProof/>
        <w:szCs w:val="24"/>
      </w:rPr>
      <w:t>Összesíté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391607" w:rsidRDefault="00391607">
    <w:pPr>
      <w:pBdr>
        <w:bottom w:val="single" w:sz="6" w:space="1" w:color="auto"/>
      </w:pBdr>
    </w:pPr>
  </w:p>
  <w:p w14:paraId="36CDDA1D" w14:textId="77777777" w:rsidR="00391607" w:rsidRDefault="0039160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4"/>
  </w:num>
  <w:num w:numId="14">
    <w:abstractNumId w:val="8"/>
  </w:num>
  <w:num w:numId="15">
    <w:abstractNumId w:val="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1"/>
  </w:num>
  <w:num w:numId="19">
    <w:abstractNumId w:val="1"/>
  </w:num>
  <w:num w:numId="20">
    <w:abstractNumId w:val="7"/>
  </w:num>
  <w:num w:numId="21">
    <w:abstractNumId w:val="0"/>
  </w:num>
  <w:num w:numId="22">
    <w:abstractNumId w:val="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grammar="clean"/>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2482"/>
    <w:rsid w:val="000048E7"/>
    <w:rsid w:val="000054E9"/>
    <w:rsid w:val="00007E45"/>
    <w:rsid w:val="00010065"/>
    <w:rsid w:val="00010FA8"/>
    <w:rsid w:val="00012C34"/>
    <w:rsid w:val="00012DDA"/>
    <w:rsid w:val="000130CF"/>
    <w:rsid w:val="000152B1"/>
    <w:rsid w:val="00015BCB"/>
    <w:rsid w:val="00015E50"/>
    <w:rsid w:val="000160A0"/>
    <w:rsid w:val="00020427"/>
    <w:rsid w:val="00021A3B"/>
    <w:rsid w:val="0002274B"/>
    <w:rsid w:val="0002401E"/>
    <w:rsid w:val="000240C3"/>
    <w:rsid w:val="00026CDA"/>
    <w:rsid w:val="00026D0F"/>
    <w:rsid w:val="0003132A"/>
    <w:rsid w:val="000325C8"/>
    <w:rsid w:val="000325D7"/>
    <w:rsid w:val="000329F9"/>
    <w:rsid w:val="00034B9E"/>
    <w:rsid w:val="00034CA0"/>
    <w:rsid w:val="00034D95"/>
    <w:rsid w:val="00037D0C"/>
    <w:rsid w:val="00040044"/>
    <w:rsid w:val="000400E3"/>
    <w:rsid w:val="00042B01"/>
    <w:rsid w:val="00047387"/>
    <w:rsid w:val="00052C2C"/>
    <w:rsid w:val="0005681E"/>
    <w:rsid w:val="000656FF"/>
    <w:rsid w:val="00066016"/>
    <w:rsid w:val="0006785B"/>
    <w:rsid w:val="00067B87"/>
    <w:rsid w:val="00067BA4"/>
    <w:rsid w:val="00067C20"/>
    <w:rsid w:val="00070A85"/>
    <w:rsid w:val="00071CCE"/>
    <w:rsid w:val="000736EE"/>
    <w:rsid w:val="00075ED8"/>
    <w:rsid w:val="00082389"/>
    <w:rsid w:val="000836AC"/>
    <w:rsid w:val="00087915"/>
    <w:rsid w:val="00087FF8"/>
    <w:rsid w:val="00090637"/>
    <w:rsid w:val="00091025"/>
    <w:rsid w:val="00093493"/>
    <w:rsid w:val="000950E8"/>
    <w:rsid w:val="00095C47"/>
    <w:rsid w:val="000A0701"/>
    <w:rsid w:val="000A36CC"/>
    <w:rsid w:val="000A7217"/>
    <w:rsid w:val="000A735E"/>
    <w:rsid w:val="000A7363"/>
    <w:rsid w:val="000A798C"/>
    <w:rsid w:val="000B016E"/>
    <w:rsid w:val="000B0A99"/>
    <w:rsid w:val="000B3866"/>
    <w:rsid w:val="000B570C"/>
    <w:rsid w:val="000B5823"/>
    <w:rsid w:val="000B6666"/>
    <w:rsid w:val="000B7B9F"/>
    <w:rsid w:val="000C03E8"/>
    <w:rsid w:val="000C0E49"/>
    <w:rsid w:val="000C2AAF"/>
    <w:rsid w:val="000C3675"/>
    <w:rsid w:val="000D09DC"/>
    <w:rsid w:val="000D2C3D"/>
    <w:rsid w:val="000D2F68"/>
    <w:rsid w:val="000D5EC1"/>
    <w:rsid w:val="000D6867"/>
    <w:rsid w:val="000D7859"/>
    <w:rsid w:val="000E0C4A"/>
    <w:rsid w:val="000E23D2"/>
    <w:rsid w:val="000E321B"/>
    <w:rsid w:val="000E3EFC"/>
    <w:rsid w:val="000E5098"/>
    <w:rsid w:val="000E75A5"/>
    <w:rsid w:val="000F11DE"/>
    <w:rsid w:val="000F15D1"/>
    <w:rsid w:val="000F3DC9"/>
    <w:rsid w:val="000F4B46"/>
    <w:rsid w:val="000F4B70"/>
    <w:rsid w:val="000F4C36"/>
    <w:rsid w:val="000F52DE"/>
    <w:rsid w:val="000F5390"/>
    <w:rsid w:val="000F5F22"/>
    <w:rsid w:val="000F5FA2"/>
    <w:rsid w:val="000F7673"/>
    <w:rsid w:val="000F7C00"/>
    <w:rsid w:val="001035A2"/>
    <w:rsid w:val="001035F6"/>
    <w:rsid w:val="001059E1"/>
    <w:rsid w:val="001075EE"/>
    <w:rsid w:val="00111677"/>
    <w:rsid w:val="00111760"/>
    <w:rsid w:val="00112A42"/>
    <w:rsid w:val="001154D3"/>
    <w:rsid w:val="0011609F"/>
    <w:rsid w:val="00124731"/>
    <w:rsid w:val="00127B57"/>
    <w:rsid w:val="00130D03"/>
    <w:rsid w:val="001415F2"/>
    <w:rsid w:val="0014313F"/>
    <w:rsid w:val="00144743"/>
    <w:rsid w:val="001449A5"/>
    <w:rsid w:val="00145993"/>
    <w:rsid w:val="00145DFC"/>
    <w:rsid w:val="00150BCC"/>
    <w:rsid w:val="00150DB5"/>
    <w:rsid w:val="00150EA8"/>
    <w:rsid w:val="00151591"/>
    <w:rsid w:val="00152902"/>
    <w:rsid w:val="00152E13"/>
    <w:rsid w:val="00154111"/>
    <w:rsid w:val="00154FE8"/>
    <w:rsid w:val="00155878"/>
    <w:rsid w:val="00155FEB"/>
    <w:rsid w:val="001568D8"/>
    <w:rsid w:val="001572C0"/>
    <w:rsid w:val="00163461"/>
    <w:rsid w:val="00165D38"/>
    <w:rsid w:val="00167166"/>
    <w:rsid w:val="0018110F"/>
    <w:rsid w:val="00181314"/>
    <w:rsid w:val="0018204B"/>
    <w:rsid w:val="0018261E"/>
    <w:rsid w:val="00184D1B"/>
    <w:rsid w:val="00191D29"/>
    <w:rsid w:val="00193566"/>
    <w:rsid w:val="00194088"/>
    <w:rsid w:val="0019548D"/>
    <w:rsid w:val="001A43E8"/>
    <w:rsid w:val="001A611A"/>
    <w:rsid w:val="001A7988"/>
    <w:rsid w:val="001B111E"/>
    <w:rsid w:val="001B2502"/>
    <w:rsid w:val="001B3DA2"/>
    <w:rsid w:val="001B4385"/>
    <w:rsid w:val="001B5117"/>
    <w:rsid w:val="001B577C"/>
    <w:rsid w:val="001B69E1"/>
    <w:rsid w:val="001C0AA4"/>
    <w:rsid w:val="001C26D6"/>
    <w:rsid w:val="001C340A"/>
    <w:rsid w:val="001C45DF"/>
    <w:rsid w:val="001C49DA"/>
    <w:rsid w:val="001C4FA2"/>
    <w:rsid w:val="001D07DD"/>
    <w:rsid w:val="001D390A"/>
    <w:rsid w:val="001D4024"/>
    <w:rsid w:val="001D4041"/>
    <w:rsid w:val="001D531F"/>
    <w:rsid w:val="001D76B1"/>
    <w:rsid w:val="001D79DC"/>
    <w:rsid w:val="001E1CEF"/>
    <w:rsid w:val="001E596A"/>
    <w:rsid w:val="001E7A59"/>
    <w:rsid w:val="001F1695"/>
    <w:rsid w:val="001F4070"/>
    <w:rsid w:val="001F414E"/>
    <w:rsid w:val="001F6D4F"/>
    <w:rsid w:val="001F7E9B"/>
    <w:rsid w:val="00201C7B"/>
    <w:rsid w:val="0020281B"/>
    <w:rsid w:val="00202FE2"/>
    <w:rsid w:val="00210FED"/>
    <w:rsid w:val="00213342"/>
    <w:rsid w:val="00214887"/>
    <w:rsid w:val="0021493F"/>
    <w:rsid w:val="00214C62"/>
    <w:rsid w:val="0021627B"/>
    <w:rsid w:val="00220001"/>
    <w:rsid w:val="002200AE"/>
    <w:rsid w:val="002207FB"/>
    <w:rsid w:val="00220879"/>
    <w:rsid w:val="002222A5"/>
    <w:rsid w:val="00222D0E"/>
    <w:rsid w:val="002273BF"/>
    <w:rsid w:val="00227445"/>
    <w:rsid w:val="0023170B"/>
    <w:rsid w:val="002366E8"/>
    <w:rsid w:val="00237FAA"/>
    <w:rsid w:val="002400BB"/>
    <w:rsid w:val="00247D65"/>
    <w:rsid w:val="00250840"/>
    <w:rsid w:val="00250DAD"/>
    <w:rsid w:val="00252700"/>
    <w:rsid w:val="00252F4F"/>
    <w:rsid w:val="00253447"/>
    <w:rsid w:val="00253B28"/>
    <w:rsid w:val="00263320"/>
    <w:rsid w:val="00265486"/>
    <w:rsid w:val="002657D1"/>
    <w:rsid w:val="00266CC1"/>
    <w:rsid w:val="002671D5"/>
    <w:rsid w:val="002719CD"/>
    <w:rsid w:val="00273294"/>
    <w:rsid w:val="002773E2"/>
    <w:rsid w:val="00280F43"/>
    <w:rsid w:val="00282ACF"/>
    <w:rsid w:val="00283B13"/>
    <w:rsid w:val="002844C3"/>
    <w:rsid w:val="002905E4"/>
    <w:rsid w:val="00291A15"/>
    <w:rsid w:val="00294745"/>
    <w:rsid w:val="00295E1D"/>
    <w:rsid w:val="002969BF"/>
    <w:rsid w:val="002A23CF"/>
    <w:rsid w:val="002A4CD2"/>
    <w:rsid w:val="002A5BF5"/>
    <w:rsid w:val="002A5E5A"/>
    <w:rsid w:val="002A72FE"/>
    <w:rsid w:val="002B0F75"/>
    <w:rsid w:val="002B1A2A"/>
    <w:rsid w:val="002B2A7E"/>
    <w:rsid w:val="002B6D38"/>
    <w:rsid w:val="002C00D3"/>
    <w:rsid w:val="002C1053"/>
    <w:rsid w:val="002C145E"/>
    <w:rsid w:val="002C3117"/>
    <w:rsid w:val="002C3BA3"/>
    <w:rsid w:val="002C4B6E"/>
    <w:rsid w:val="002C6CB1"/>
    <w:rsid w:val="002C7918"/>
    <w:rsid w:val="002D05F2"/>
    <w:rsid w:val="002D0630"/>
    <w:rsid w:val="002D566A"/>
    <w:rsid w:val="002D763D"/>
    <w:rsid w:val="002E0234"/>
    <w:rsid w:val="002E1A1B"/>
    <w:rsid w:val="002E2C84"/>
    <w:rsid w:val="002E486F"/>
    <w:rsid w:val="002E7AA6"/>
    <w:rsid w:val="002F016A"/>
    <w:rsid w:val="002F1935"/>
    <w:rsid w:val="002F2CA6"/>
    <w:rsid w:val="002F4577"/>
    <w:rsid w:val="002F4A8E"/>
    <w:rsid w:val="002F4C2D"/>
    <w:rsid w:val="003011AD"/>
    <w:rsid w:val="00304795"/>
    <w:rsid w:val="003101D0"/>
    <w:rsid w:val="0031035B"/>
    <w:rsid w:val="00311073"/>
    <w:rsid w:val="00314659"/>
    <w:rsid w:val="0031548F"/>
    <w:rsid w:val="003163FB"/>
    <w:rsid w:val="00317F72"/>
    <w:rsid w:val="00320651"/>
    <w:rsid w:val="003219C3"/>
    <w:rsid w:val="00321F0C"/>
    <w:rsid w:val="00321F2D"/>
    <w:rsid w:val="00322940"/>
    <w:rsid w:val="003242CE"/>
    <w:rsid w:val="00324C38"/>
    <w:rsid w:val="00325220"/>
    <w:rsid w:val="00326877"/>
    <w:rsid w:val="00326CEF"/>
    <w:rsid w:val="00331617"/>
    <w:rsid w:val="0033258A"/>
    <w:rsid w:val="00332F42"/>
    <w:rsid w:val="003346BB"/>
    <w:rsid w:val="00337F97"/>
    <w:rsid w:val="003425D2"/>
    <w:rsid w:val="00343892"/>
    <w:rsid w:val="00344A0B"/>
    <w:rsid w:val="00344F7E"/>
    <w:rsid w:val="0034555B"/>
    <w:rsid w:val="00346C00"/>
    <w:rsid w:val="00347520"/>
    <w:rsid w:val="00350851"/>
    <w:rsid w:val="00351A2F"/>
    <w:rsid w:val="00354085"/>
    <w:rsid w:val="00354817"/>
    <w:rsid w:val="0035482A"/>
    <w:rsid w:val="003556C0"/>
    <w:rsid w:val="00355EC0"/>
    <w:rsid w:val="003601AC"/>
    <w:rsid w:val="00360BD6"/>
    <w:rsid w:val="0036775F"/>
    <w:rsid w:val="00367924"/>
    <w:rsid w:val="00367AFA"/>
    <w:rsid w:val="00371F9A"/>
    <w:rsid w:val="0037734B"/>
    <w:rsid w:val="0037777C"/>
    <w:rsid w:val="00377EC1"/>
    <w:rsid w:val="003820B2"/>
    <w:rsid w:val="00382A88"/>
    <w:rsid w:val="00383ABA"/>
    <w:rsid w:val="00384496"/>
    <w:rsid w:val="0038751C"/>
    <w:rsid w:val="003903B2"/>
    <w:rsid w:val="0039051D"/>
    <w:rsid w:val="00391607"/>
    <w:rsid w:val="003936A0"/>
    <w:rsid w:val="0039458F"/>
    <w:rsid w:val="00395857"/>
    <w:rsid w:val="00397125"/>
    <w:rsid w:val="003979E1"/>
    <w:rsid w:val="003A36B5"/>
    <w:rsid w:val="003A47C7"/>
    <w:rsid w:val="003A5EC2"/>
    <w:rsid w:val="003B2E9E"/>
    <w:rsid w:val="003B5C87"/>
    <w:rsid w:val="003B6B20"/>
    <w:rsid w:val="003B71D8"/>
    <w:rsid w:val="003B7EE3"/>
    <w:rsid w:val="003B7FA8"/>
    <w:rsid w:val="003C0E91"/>
    <w:rsid w:val="003C1076"/>
    <w:rsid w:val="003C269A"/>
    <w:rsid w:val="003C2B29"/>
    <w:rsid w:val="003C544B"/>
    <w:rsid w:val="003C6342"/>
    <w:rsid w:val="003C6CC7"/>
    <w:rsid w:val="003D3289"/>
    <w:rsid w:val="003D58C4"/>
    <w:rsid w:val="003D5F1F"/>
    <w:rsid w:val="003E225C"/>
    <w:rsid w:val="003E4DD9"/>
    <w:rsid w:val="003E5356"/>
    <w:rsid w:val="003E56B6"/>
    <w:rsid w:val="003E6E5D"/>
    <w:rsid w:val="003F098B"/>
    <w:rsid w:val="003F0A32"/>
    <w:rsid w:val="003F14C1"/>
    <w:rsid w:val="003F1ED0"/>
    <w:rsid w:val="003F575C"/>
    <w:rsid w:val="003F672E"/>
    <w:rsid w:val="003F7DEC"/>
    <w:rsid w:val="003F7EF9"/>
    <w:rsid w:val="004006C4"/>
    <w:rsid w:val="00400B89"/>
    <w:rsid w:val="00401B01"/>
    <w:rsid w:val="004033FB"/>
    <w:rsid w:val="00403AE4"/>
    <w:rsid w:val="00404252"/>
    <w:rsid w:val="0040445F"/>
    <w:rsid w:val="00405B2C"/>
    <w:rsid w:val="004103E2"/>
    <w:rsid w:val="00411266"/>
    <w:rsid w:val="004157C3"/>
    <w:rsid w:val="00421386"/>
    <w:rsid w:val="00421E3D"/>
    <w:rsid w:val="004236AD"/>
    <w:rsid w:val="00424889"/>
    <w:rsid w:val="00424D87"/>
    <w:rsid w:val="00425990"/>
    <w:rsid w:val="004265A4"/>
    <w:rsid w:val="0043186A"/>
    <w:rsid w:val="004322C6"/>
    <w:rsid w:val="00433859"/>
    <w:rsid w:val="0043471A"/>
    <w:rsid w:val="00434D24"/>
    <w:rsid w:val="00440D78"/>
    <w:rsid w:val="00440D8B"/>
    <w:rsid w:val="0044289F"/>
    <w:rsid w:val="00447103"/>
    <w:rsid w:val="0045047B"/>
    <w:rsid w:val="00451012"/>
    <w:rsid w:val="00451CAB"/>
    <w:rsid w:val="00457C1F"/>
    <w:rsid w:val="00460C7B"/>
    <w:rsid w:val="00461AFE"/>
    <w:rsid w:val="004637E4"/>
    <w:rsid w:val="00467F90"/>
    <w:rsid w:val="0047132C"/>
    <w:rsid w:val="004737A9"/>
    <w:rsid w:val="004747A5"/>
    <w:rsid w:val="004759F2"/>
    <w:rsid w:val="00476F0B"/>
    <w:rsid w:val="004801E1"/>
    <w:rsid w:val="0048520A"/>
    <w:rsid w:val="0048745E"/>
    <w:rsid w:val="00493055"/>
    <w:rsid w:val="00494C70"/>
    <w:rsid w:val="004955A1"/>
    <w:rsid w:val="00496501"/>
    <w:rsid w:val="00497489"/>
    <w:rsid w:val="004A0F01"/>
    <w:rsid w:val="004A1FA9"/>
    <w:rsid w:val="004A2289"/>
    <w:rsid w:val="004A29E5"/>
    <w:rsid w:val="004A3624"/>
    <w:rsid w:val="004A4B83"/>
    <w:rsid w:val="004B05C5"/>
    <w:rsid w:val="004B08EF"/>
    <w:rsid w:val="004B0EFB"/>
    <w:rsid w:val="004B1CC5"/>
    <w:rsid w:val="004B2AAF"/>
    <w:rsid w:val="004B43CF"/>
    <w:rsid w:val="004B5585"/>
    <w:rsid w:val="004B565C"/>
    <w:rsid w:val="004C08CF"/>
    <w:rsid w:val="004C0DD6"/>
    <w:rsid w:val="004C1F4A"/>
    <w:rsid w:val="004C2E47"/>
    <w:rsid w:val="004C3969"/>
    <w:rsid w:val="004C4C4A"/>
    <w:rsid w:val="004C5F62"/>
    <w:rsid w:val="004C6246"/>
    <w:rsid w:val="004D05B9"/>
    <w:rsid w:val="004D2474"/>
    <w:rsid w:val="004D4C4C"/>
    <w:rsid w:val="004E0302"/>
    <w:rsid w:val="004E313F"/>
    <w:rsid w:val="004E3206"/>
    <w:rsid w:val="004E346F"/>
    <w:rsid w:val="004E4256"/>
    <w:rsid w:val="004E460A"/>
    <w:rsid w:val="004E48C0"/>
    <w:rsid w:val="004E4A49"/>
    <w:rsid w:val="004F0CE1"/>
    <w:rsid w:val="004F25C3"/>
    <w:rsid w:val="004F4207"/>
    <w:rsid w:val="004F5C1D"/>
    <w:rsid w:val="004F5F4D"/>
    <w:rsid w:val="004F6B12"/>
    <w:rsid w:val="0050071E"/>
    <w:rsid w:val="0050111B"/>
    <w:rsid w:val="0050128E"/>
    <w:rsid w:val="005022FF"/>
    <w:rsid w:val="00503C1D"/>
    <w:rsid w:val="005100D4"/>
    <w:rsid w:val="005108E8"/>
    <w:rsid w:val="00511E3A"/>
    <w:rsid w:val="00516B07"/>
    <w:rsid w:val="005178FF"/>
    <w:rsid w:val="00524338"/>
    <w:rsid w:val="005246A6"/>
    <w:rsid w:val="00525F88"/>
    <w:rsid w:val="00527543"/>
    <w:rsid w:val="0053734B"/>
    <w:rsid w:val="0054066E"/>
    <w:rsid w:val="0054764A"/>
    <w:rsid w:val="005501E4"/>
    <w:rsid w:val="00550331"/>
    <w:rsid w:val="00550882"/>
    <w:rsid w:val="00550A2D"/>
    <w:rsid w:val="00553A07"/>
    <w:rsid w:val="00554EBF"/>
    <w:rsid w:val="00561F74"/>
    <w:rsid w:val="00562170"/>
    <w:rsid w:val="005629CE"/>
    <w:rsid w:val="00570665"/>
    <w:rsid w:val="00572DF2"/>
    <w:rsid w:val="00576864"/>
    <w:rsid w:val="0058135A"/>
    <w:rsid w:val="00583881"/>
    <w:rsid w:val="00583CAA"/>
    <w:rsid w:val="00585E9D"/>
    <w:rsid w:val="00585EEA"/>
    <w:rsid w:val="0058706F"/>
    <w:rsid w:val="0058782F"/>
    <w:rsid w:val="00587BE5"/>
    <w:rsid w:val="00591F27"/>
    <w:rsid w:val="00592D5F"/>
    <w:rsid w:val="00593C90"/>
    <w:rsid w:val="00594918"/>
    <w:rsid w:val="00594C90"/>
    <w:rsid w:val="005956DE"/>
    <w:rsid w:val="005959B0"/>
    <w:rsid w:val="005961CB"/>
    <w:rsid w:val="005A15E9"/>
    <w:rsid w:val="005A2A99"/>
    <w:rsid w:val="005A592C"/>
    <w:rsid w:val="005A5CD8"/>
    <w:rsid w:val="005B5A89"/>
    <w:rsid w:val="005B66AA"/>
    <w:rsid w:val="005B74F7"/>
    <w:rsid w:val="005C01A2"/>
    <w:rsid w:val="005C1886"/>
    <w:rsid w:val="005C1E34"/>
    <w:rsid w:val="005C1FA9"/>
    <w:rsid w:val="005C367A"/>
    <w:rsid w:val="005C37C1"/>
    <w:rsid w:val="005C4301"/>
    <w:rsid w:val="005C4F44"/>
    <w:rsid w:val="005C52C1"/>
    <w:rsid w:val="005C5A6E"/>
    <w:rsid w:val="005D0D8B"/>
    <w:rsid w:val="005D2B93"/>
    <w:rsid w:val="005D4B37"/>
    <w:rsid w:val="005D4CA4"/>
    <w:rsid w:val="005E058D"/>
    <w:rsid w:val="005E3250"/>
    <w:rsid w:val="005E4915"/>
    <w:rsid w:val="005E53AA"/>
    <w:rsid w:val="005E5B53"/>
    <w:rsid w:val="005E5D69"/>
    <w:rsid w:val="005E5E64"/>
    <w:rsid w:val="005E62EA"/>
    <w:rsid w:val="005F1CD9"/>
    <w:rsid w:val="005F2450"/>
    <w:rsid w:val="005F3382"/>
    <w:rsid w:val="005F381E"/>
    <w:rsid w:val="005F3D3E"/>
    <w:rsid w:val="005F6D23"/>
    <w:rsid w:val="005F77AD"/>
    <w:rsid w:val="006012E6"/>
    <w:rsid w:val="00602AD3"/>
    <w:rsid w:val="006050C2"/>
    <w:rsid w:val="00605166"/>
    <w:rsid w:val="0060637E"/>
    <w:rsid w:val="006077A3"/>
    <w:rsid w:val="0061041C"/>
    <w:rsid w:val="006120CC"/>
    <w:rsid w:val="00615186"/>
    <w:rsid w:val="00616174"/>
    <w:rsid w:val="0061744A"/>
    <w:rsid w:val="0062211C"/>
    <w:rsid w:val="00623A4A"/>
    <w:rsid w:val="00624B5E"/>
    <w:rsid w:val="006256D4"/>
    <w:rsid w:val="006258E7"/>
    <w:rsid w:val="00626A3B"/>
    <w:rsid w:val="0062710D"/>
    <w:rsid w:val="00632BC7"/>
    <w:rsid w:val="00632D14"/>
    <w:rsid w:val="00633B30"/>
    <w:rsid w:val="00633E0D"/>
    <w:rsid w:val="00635CB9"/>
    <w:rsid w:val="00636219"/>
    <w:rsid w:val="00636CC4"/>
    <w:rsid w:val="006374CB"/>
    <w:rsid w:val="00641971"/>
    <w:rsid w:val="00643EA0"/>
    <w:rsid w:val="006446D3"/>
    <w:rsid w:val="00644CDC"/>
    <w:rsid w:val="00647545"/>
    <w:rsid w:val="00647549"/>
    <w:rsid w:val="0065049E"/>
    <w:rsid w:val="00650D7F"/>
    <w:rsid w:val="006510C8"/>
    <w:rsid w:val="00653834"/>
    <w:rsid w:val="00655654"/>
    <w:rsid w:val="0065611E"/>
    <w:rsid w:val="0066170A"/>
    <w:rsid w:val="006622D9"/>
    <w:rsid w:val="00664B2E"/>
    <w:rsid w:val="00666D1F"/>
    <w:rsid w:val="00667FBE"/>
    <w:rsid w:val="00670CA8"/>
    <w:rsid w:val="00672EE0"/>
    <w:rsid w:val="00673559"/>
    <w:rsid w:val="00673F75"/>
    <w:rsid w:val="00674F6E"/>
    <w:rsid w:val="006751E1"/>
    <w:rsid w:val="0067584B"/>
    <w:rsid w:val="00675AB8"/>
    <w:rsid w:val="006762FA"/>
    <w:rsid w:val="0068080F"/>
    <w:rsid w:val="00682BED"/>
    <w:rsid w:val="006874CE"/>
    <w:rsid w:val="00687DF0"/>
    <w:rsid w:val="00690423"/>
    <w:rsid w:val="00690E23"/>
    <w:rsid w:val="00691AA7"/>
    <w:rsid w:val="006950FD"/>
    <w:rsid w:val="006954BD"/>
    <w:rsid w:val="00696BE4"/>
    <w:rsid w:val="00697A4A"/>
    <w:rsid w:val="006A3B28"/>
    <w:rsid w:val="006A5863"/>
    <w:rsid w:val="006A6A9C"/>
    <w:rsid w:val="006A7148"/>
    <w:rsid w:val="006A7D95"/>
    <w:rsid w:val="006B07D6"/>
    <w:rsid w:val="006B3EC9"/>
    <w:rsid w:val="006B4A01"/>
    <w:rsid w:val="006B6290"/>
    <w:rsid w:val="006B7B91"/>
    <w:rsid w:val="006C1C35"/>
    <w:rsid w:val="006C2760"/>
    <w:rsid w:val="006C5634"/>
    <w:rsid w:val="006C7AE9"/>
    <w:rsid w:val="006D050F"/>
    <w:rsid w:val="006D08A0"/>
    <w:rsid w:val="006D2631"/>
    <w:rsid w:val="006D2824"/>
    <w:rsid w:val="006D484D"/>
    <w:rsid w:val="006D68A0"/>
    <w:rsid w:val="006E17E0"/>
    <w:rsid w:val="006E1EB0"/>
    <w:rsid w:val="006E338C"/>
    <w:rsid w:val="006E4100"/>
    <w:rsid w:val="006E53A8"/>
    <w:rsid w:val="006E6BCC"/>
    <w:rsid w:val="006F0F22"/>
    <w:rsid w:val="006F1C37"/>
    <w:rsid w:val="006F1CBD"/>
    <w:rsid w:val="006F2BAB"/>
    <w:rsid w:val="006F2EB1"/>
    <w:rsid w:val="006F66EF"/>
    <w:rsid w:val="00701CB5"/>
    <w:rsid w:val="007029C1"/>
    <w:rsid w:val="00704E97"/>
    <w:rsid w:val="007064F7"/>
    <w:rsid w:val="007075AD"/>
    <w:rsid w:val="00707E9E"/>
    <w:rsid w:val="007111B4"/>
    <w:rsid w:val="00712E95"/>
    <w:rsid w:val="0071420A"/>
    <w:rsid w:val="00716AB5"/>
    <w:rsid w:val="0072010E"/>
    <w:rsid w:val="007208DC"/>
    <w:rsid w:val="00720CC1"/>
    <w:rsid w:val="00720CF6"/>
    <w:rsid w:val="0072102E"/>
    <w:rsid w:val="00724CA5"/>
    <w:rsid w:val="00727020"/>
    <w:rsid w:val="00727268"/>
    <w:rsid w:val="00727754"/>
    <w:rsid w:val="00730019"/>
    <w:rsid w:val="0073022D"/>
    <w:rsid w:val="00730D44"/>
    <w:rsid w:val="007335A8"/>
    <w:rsid w:val="00734356"/>
    <w:rsid w:val="00734AEF"/>
    <w:rsid w:val="007374C7"/>
    <w:rsid w:val="007402F7"/>
    <w:rsid w:val="00740EF9"/>
    <w:rsid w:val="007411F2"/>
    <w:rsid w:val="00741B68"/>
    <w:rsid w:val="0074214C"/>
    <w:rsid w:val="007432F0"/>
    <w:rsid w:val="007448B9"/>
    <w:rsid w:val="007460CA"/>
    <w:rsid w:val="00746652"/>
    <w:rsid w:val="0074695D"/>
    <w:rsid w:val="00746DA3"/>
    <w:rsid w:val="00747688"/>
    <w:rsid w:val="0075089F"/>
    <w:rsid w:val="00750D1C"/>
    <w:rsid w:val="0075118B"/>
    <w:rsid w:val="00752D15"/>
    <w:rsid w:val="00753E60"/>
    <w:rsid w:val="00754D04"/>
    <w:rsid w:val="007554E1"/>
    <w:rsid w:val="007561F2"/>
    <w:rsid w:val="00761FB3"/>
    <w:rsid w:val="00762E8C"/>
    <w:rsid w:val="00763F25"/>
    <w:rsid w:val="0076445A"/>
    <w:rsid w:val="00764FF6"/>
    <w:rsid w:val="00766717"/>
    <w:rsid w:val="00771B5F"/>
    <w:rsid w:val="00773289"/>
    <w:rsid w:val="00773638"/>
    <w:rsid w:val="007747EC"/>
    <w:rsid w:val="00776463"/>
    <w:rsid w:val="00776AE4"/>
    <w:rsid w:val="00783019"/>
    <w:rsid w:val="00783654"/>
    <w:rsid w:val="00784BB7"/>
    <w:rsid w:val="0078604B"/>
    <w:rsid w:val="00786604"/>
    <w:rsid w:val="007914CC"/>
    <w:rsid w:val="00791A38"/>
    <w:rsid w:val="00791D1B"/>
    <w:rsid w:val="0079735D"/>
    <w:rsid w:val="007A0D03"/>
    <w:rsid w:val="007A1421"/>
    <w:rsid w:val="007A171D"/>
    <w:rsid w:val="007A2E79"/>
    <w:rsid w:val="007A3A8D"/>
    <w:rsid w:val="007A3E9A"/>
    <w:rsid w:val="007A58F4"/>
    <w:rsid w:val="007A5D64"/>
    <w:rsid w:val="007B06BE"/>
    <w:rsid w:val="007B08E5"/>
    <w:rsid w:val="007B1A99"/>
    <w:rsid w:val="007B1C3C"/>
    <w:rsid w:val="007B3D26"/>
    <w:rsid w:val="007B470B"/>
    <w:rsid w:val="007B5519"/>
    <w:rsid w:val="007B62C4"/>
    <w:rsid w:val="007B68DB"/>
    <w:rsid w:val="007B6F3F"/>
    <w:rsid w:val="007B746D"/>
    <w:rsid w:val="007C053E"/>
    <w:rsid w:val="007C28F7"/>
    <w:rsid w:val="007C61C4"/>
    <w:rsid w:val="007C6A2E"/>
    <w:rsid w:val="007D1BF7"/>
    <w:rsid w:val="007D2ECC"/>
    <w:rsid w:val="007D2F67"/>
    <w:rsid w:val="007D4F59"/>
    <w:rsid w:val="007D5D6F"/>
    <w:rsid w:val="007D6CC5"/>
    <w:rsid w:val="007E00D9"/>
    <w:rsid w:val="007E3C04"/>
    <w:rsid w:val="007E5486"/>
    <w:rsid w:val="007E612F"/>
    <w:rsid w:val="007E7C40"/>
    <w:rsid w:val="007F144D"/>
    <w:rsid w:val="007F1A51"/>
    <w:rsid w:val="007F565D"/>
    <w:rsid w:val="007F7534"/>
    <w:rsid w:val="00800C2B"/>
    <w:rsid w:val="008021BA"/>
    <w:rsid w:val="008058B6"/>
    <w:rsid w:val="00806933"/>
    <w:rsid w:val="00807CF0"/>
    <w:rsid w:val="008113E7"/>
    <w:rsid w:val="00811ADF"/>
    <w:rsid w:val="00811B3B"/>
    <w:rsid w:val="0081465B"/>
    <w:rsid w:val="0082019E"/>
    <w:rsid w:val="0082090D"/>
    <w:rsid w:val="0082297B"/>
    <w:rsid w:val="0082427C"/>
    <w:rsid w:val="00824FEF"/>
    <w:rsid w:val="00825185"/>
    <w:rsid w:val="0082775C"/>
    <w:rsid w:val="0083004D"/>
    <w:rsid w:val="00831939"/>
    <w:rsid w:val="00837A23"/>
    <w:rsid w:val="00837B97"/>
    <w:rsid w:val="00841707"/>
    <w:rsid w:val="00842554"/>
    <w:rsid w:val="008433C1"/>
    <w:rsid w:val="0084340F"/>
    <w:rsid w:val="00844EBF"/>
    <w:rsid w:val="00845F19"/>
    <w:rsid w:val="00846A29"/>
    <w:rsid w:val="008502F2"/>
    <w:rsid w:val="0085127A"/>
    <w:rsid w:val="00851FD5"/>
    <w:rsid w:val="008541D7"/>
    <w:rsid w:val="00854825"/>
    <w:rsid w:val="008554DC"/>
    <w:rsid w:val="00855A43"/>
    <w:rsid w:val="00856A01"/>
    <w:rsid w:val="0086001B"/>
    <w:rsid w:val="008608F3"/>
    <w:rsid w:val="0086173E"/>
    <w:rsid w:val="00862195"/>
    <w:rsid w:val="008639CE"/>
    <w:rsid w:val="00865C69"/>
    <w:rsid w:val="0086792C"/>
    <w:rsid w:val="00871C44"/>
    <w:rsid w:val="00875A83"/>
    <w:rsid w:val="00876CE4"/>
    <w:rsid w:val="00877E34"/>
    <w:rsid w:val="008805BD"/>
    <w:rsid w:val="0088065D"/>
    <w:rsid w:val="008808AD"/>
    <w:rsid w:val="00881177"/>
    <w:rsid w:val="00882E1F"/>
    <w:rsid w:val="00883AA2"/>
    <w:rsid w:val="00883C24"/>
    <w:rsid w:val="00887D02"/>
    <w:rsid w:val="0089138E"/>
    <w:rsid w:val="00892413"/>
    <w:rsid w:val="00895B09"/>
    <w:rsid w:val="008A0138"/>
    <w:rsid w:val="008A0499"/>
    <w:rsid w:val="008A0E6C"/>
    <w:rsid w:val="008A2BCA"/>
    <w:rsid w:val="008A6F95"/>
    <w:rsid w:val="008A7020"/>
    <w:rsid w:val="008B2567"/>
    <w:rsid w:val="008B481D"/>
    <w:rsid w:val="008B4F2F"/>
    <w:rsid w:val="008B7EA5"/>
    <w:rsid w:val="008D24E0"/>
    <w:rsid w:val="008D3589"/>
    <w:rsid w:val="008D4836"/>
    <w:rsid w:val="008D5419"/>
    <w:rsid w:val="008D5F99"/>
    <w:rsid w:val="008D7904"/>
    <w:rsid w:val="008E1524"/>
    <w:rsid w:val="008E247E"/>
    <w:rsid w:val="008E3105"/>
    <w:rsid w:val="008E3A41"/>
    <w:rsid w:val="008E5BBC"/>
    <w:rsid w:val="008E7051"/>
    <w:rsid w:val="008F1F1B"/>
    <w:rsid w:val="008F2A06"/>
    <w:rsid w:val="008F4D99"/>
    <w:rsid w:val="008F538C"/>
    <w:rsid w:val="008F621C"/>
    <w:rsid w:val="008F6460"/>
    <w:rsid w:val="008F669B"/>
    <w:rsid w:val="008F71AE"/>
    <w:rsid w:val="008F7F71"/>
    <w:rsid w:val="009027B4"/>
    <w:rsid w:val="00903116"/>
    <w:rsid w:val="009039A1"/>
    <w:rsid w:val="009065E4"/>
    <w:rsid w:val="00906D47"/>
    <w:rsid w:val="00910A8E"/>
    <w:rsid w:val="00911BCD"/>
    <w:rsid w:val="00912784"/>
    <w:rsid w:val="0091475E"/>
    <w:rsid w:val="00916E29"/>
    <w:rsid w:val="00916EC7"/>
    <w:rsid w:val="00916EEF"/>
    <w:rsid w:val="0092290E"/>
    <w:rsid w:val="00923090"/>
    <w:rsid w:val="00924292"/>
    <w:rsid w:val="00925327"/>
    <w:rsid w:val="009269E6"/>
    <w:rsid w:val="009277AE"/>
    <w:rsid w:val="00932DB4"/>
    <w:rsid w:val="00933CB3"/>
    <w:rsid w:val="009347ED"/>
    <w:rsid w:val="00934D00"/>
    <w:rsid w:val="009359D6"/>
    <w:rsid w:val="00936B54"/>
    <w:rsid w:val="00940E28"/>
    <w:rsid w:val="00941164"/>
    <w:rsid w:val="00942557"/>
    <w:rsid w:val="009436A7"/>
    <w:rsid w:val="00944909"/>
    <w:rsid w:val="00945170"/>
    <w:rsid w:val="00946020"/>
    <w:rsid w:val="00952424"/>
    <w:rsid w:val="00955398"/>
    <w:rsid w:val="009556D9"/>
    <w:rsid w:val="00955B23"/>
    <w:rsid w:val="00960723"/>
    <w:rsid w:val="00961BAB"/>
    <w:rsid w:val="009659FA"/>
    <w:rsid w:val="00967103"/>
    <w:rsid w:val="0096763B"/>
    <w:rsid w:val="00971520"/>
    <w:rsid w:val="00976195"/>
    <w:rsid w:val="0097638D"/>
    <w:rsid w:val="009775A4"/>
    <w:rsid w:val="00981198"/>
    <w:rsid w:val="009823AA"/>
    <w:rsid w:val="009842E8"/>
    <w:rsid w:val="00985A5A"/>
    <w:rsid w:val="00991B72"/>
    <w:rsid w:val="00991BDE"/>
    <w:rsid w:val="00991C34"/>
    <w:rsid w:val="009944F1"/>
    <w:rsid w:val="009945E3"/>
    <w:rsid w:val="00995716"/>
    <w:rsid w:val="00997359"/>
    <w:rsid w:val="009A23B0"/>
    <w:rsid w:val="009A2EEA"/>
    <w:rsid w:val="009A30DC"/>
    <w:rsid w:val="009A463E"/>
    <w:rsid w:val="009A480F"/>
    <w:rsid w:val="009A5EEE"/>
    <w:rsid w:val="009A79A5"/>
    <w:rsid w:val="009A7B29"/>
    <w:rsid w:val="009A7E12"/>
    <w:rsid w:val="009B0BC3"/>
    <w:rsid w:val="009B24A2"/>
    <w:rsid w:val="009B27F7"/>
    <w:rsid w:val="009B3F65"/>
    <w:rsid w:val="009B5261"/>
    <w:rsid w:val="009B5BCE"/>
    <w:rsid w:val="009B5D4D"/>
    <w:rsid w:val="009B6CD9"/>
    <w:rsid w:val="009C0D73"/>
    <w:rsid w:val="009C1B73"/>
    <w:rsid w:val="009C2AB4"/>
    <w:rsid w:val="009C36B0"/>
    <w:rsid w:val="009C42CB"/>
    <w:rsid w:val="009C5F14"/>
    <w:rsid w:val="009C76C8"/>
    <w:rsid w:val="009C7A4F"/>
    <w:rsid w:val="009D08F7"/>
    <w:rsid w:val="009D2E35"/>
    <w:rsid w:val="009D41C2"/>
    <w:rsid w:val="009D5CFC"/>
    <w:rsid w:val="009D73BC"/>
    <w:rsid w:val="009D7DDB"/>
    <w:rsid w:val="009E028B"/>
    <w:rsid w:val="009E0DEA"/>
    <w:rsid w:val="009E282F"/>
    <w:rsid w:val="009E40A8"/>
    <w:rsid w:val="009E415D"/>
    <w:rsid w:val="009E45EE"/>
    <w:rsid w:val="009E51D0"/>
    <w:rsid w:val="009E51FA"/>
    <w:rsid w:val="009E5FA0"/>
    <w:rsid w:val="009E62BA"/>
    <w:rsid w:val="009E6550"/>
    <w:rsid w:val="009F025B"/>
    <w:rsid w:val="009F0666"/>
    <w:rsid w:val="009F084A"/>
    <w:rsid w:val="009F1C89"/>
    <w:rsid w:val="009F2398"/>
    <w:rsid w:val="009F2C45"/>
    <w:rsid w:val="009F2CFA"/>
    <w:rsid w:val="009F3C5B"/>
    <w:rsid w:val="009F4BA3"/>
    <w:rsid w:val="009F54D7"/>
    <w:rsid w:val="009F5E4D"/>
    <w:rsid w:val="00A02AD6"/>
    <w:rsid w:val="00A02FEA"/>
    <w:rsid w:val="00A06D81"/>
    <w:rsid w:val="00A06E8A"/>
    <w:rsid w:val="00A0731D"/>
    <w:rsid w:val="00A12C5E"/>
    <w:rsid w:val="00A13838"/>
    <w:rsid w:val="00A1429B"/>
    <w:rsid w:val="00A15BBD"/>
    <w:rsid w:val="00A15CAA"/>
    <w:rsid w:val="00A20518"/>
    <w:rsid w:val="00A20A67"/>
    <w:rsid w:val="00A21D2E"/>
    <w:rsid w:val="00A22B3F"/>
    <w:rsid w:val="00A239CA"/>
    <w:rsid w:val="00A24457"/>
    <w:rsid w:val="00A268F4"/>
    <w:rsid w:val="00A3101C"/>
    <w:rsid w:val="00A3234C"/>
    <w:rsid w:val="00A3331D"/>
    <w:rsid w:val="00A37FEB"/>
    <w:rsid w:val="00A404E3"/>
    <w:rsid w:val="00A44145"/>
    <w:rsid w:val="00A456FE"/>
    <w:rsid w:val="00A47A51"/>
    <w:rsid w:val="00A500A4"/>
    <w:rsid w:val="00A51F53"/>
    <w:rsid w:val="00A52B3F"/>
    <w:rsid w:val="00A552A4"/>
    <w:rsid w:val="00A572F6"/>
    <w:rsid w:val="00A57D09"/>
    <w:rsid w:val="00A62383"/>
    <w:rsid w:val="00A62C54"/>
    <w:rsid w:val="00A6525F"/>
    <w:rsid w:val="00A673D7"/>
    <w:rsid w:val="00A67F1C"/>
    <w:rsid w:val="00A70D45"/>
    <w:rsid w:val="00A71B36"/>
    <w:rsid w:val="00A75AB2"/>
    <w:rsid w:val="00A7664B"/>
    <w:rsid w:val="00A76A7D"/>
    <w:rsid w:val="00A76AA2"/>
    <w:rsid w:val="00A778C3"/>
    <w:rsid w:val="00A83FDE"/>
    <w:rsid w:val="00A84CF7"/>
    <w:rsid w:val="00A869AC"/>
    <w:rsid w:val="00A87979"/>
    <w:rsid w:val="00A90DFF"/>
    <w:rsid w:val="00A9200B"/>
    <w:rsid w:val="00A9344B"/>
    <w:rsid w:val="00A937F8"/>
    <w:rsid w:val="00A95B9D"/>
    <w:rsid w:val="00A96761"/>
    <w:rsid w:val="00A97387"/>
    <w:rsid w:val="00A97DD7"/>
    <w:rsid w:val="00AA0011"/>
    <w:rsid w:val="00AA3DC4"/>
    <w:rsid w:val="00AA4306"/>
    <w:rsid w:val="00AA493B"/>
    <w:rsid w:val="00AB0E29"/>
    <w:rsid w:val="00AB15F6"/>
    <w:rsid w:val="00AB1CF1"/>
    <w:rsid w:val="00AB22BA"/>
    <w:rsid w:val="00AB22E4"/>
    <w:rsid w:val="00AB2AA8"/>
    <w:rsid w:val="00AC0CB2"/>
    <w:rsid w:val="00AC3CFE"/>
    <w:rsid w:val="00AC629D"/>
    <w:rsid w:val="00AD1F13"/>
    <w:rsid w:val="00AD2E35"/>
    <w:rsid w:val="00AE0234"/>
    <w:rsid w:val="00AE14AD"/>
    <w:rsid w:val="00AE32D2"/>
    <w:rsid w:val="00AE49E1"/>
    <w:rsid w:val="00AE6AA4"/>
    <w:rsid w:val="00AF2C2A"/>
    <w:rsid w:val="00AF32E9"/>
    <w:rsid w:val="00AF3B2F"/>
    <w:rsid w:val="00AF6963"/>
    <w:rsid w:val="00B029C4"/>
    <w:rsid w:val="00B02DC7"/>
    <w:rsid w:val="00B03680"/>
    <w:rsid w:val="00B04A67"/>
    <w:rsid w:val="00B06638"/>
    <w:rsid w:val="00B1039A"/>
    <w:rsid w:val="00B1348F"/>
    <w:rsid w:val="00B13FF3"/>
    <w:rsid w:val="00B1501F"/>
    <w:rsid w:val="00B16D36"/>
    <w:rsid w:val="00B171C4"/>
    <w:rsid w:val="00B179FB"/>
    <w:rsid w:val="00B17BA7"/>
    <w:rsid w:val="00B24717"/>
    <w:rsid w:val="00B26C88"/>
    <w:rsid w:val="00B272F6"/>
    <w:rsid w:val="00B27A8D"/>
    <w:rsid w:val="00B3287F"/>
    <w:rsid w:val="00B332C9"/>
    <w:rsid w:val="00B34B8A"/>
    <w:rsid w:val="00B35A4D"/>
    <w:rsid w:val="00B36958"/>
    <w:rsid w:val="00B429E8"/>
    <w:rsid w:val="00B42EDE"/>
    <w:rsid w:val="00B456F0"/>
    <w:rsid w:val="00B45CAE"/>
    <w:rsid w:val="00B468E3"/>
    <w:rsid w:val="00B472A7"/>
    <w:rsid w:val="00B514D0"/>
    <w:rsid w:val="00B5222E"/>
    <w:rsid w:val="00B52FFD"/>
    <w:rsid w:val="00B5430A"/>
    <w:rsid w:val="00B54366"/>
    <w:rsid w:val="00B54CEC"/>
    <w:rsid w:val="00B551AB"/>
    <w:rsid w:val="00B57DEF"/>
    <w:rsid w:val="00B621D2"/>
    <w:rsid w:val="00B63390"/>
    <w:rsid w:val="00B6394A"/>
    <w:rsid w:val="00B64A04"/>
    <w:rsid w:val="00B64CCC"/>
    <w:rsid w:val="00B65105"/>
    <w:rsid w:val="00B65AD5"/>
    <w:rsid w:val="00B66B8E"/>
    <w:rsid w:val="00B67836"/>
    <w:rsid w:val="00B67CFB"/>
    <w:rsid w:val="00B730A3"/>
    <w:rsid w:val="00B74A30"/>
    <w:rsid w:val="00B75F4A"/>
    <w:rsid w:val="00B75FE2"/>
    <w:rsid w:val="00B762FD"/>
    <w:rsid w:val="00B7768F"/>
    <w:rsid w:val="00B83600"/>
    <w:rsid w:val="00B83979"/>
    <w:rsid w:val="00B83DDE"/>
    <w:rsid w:val="00B84CB4"/>
    <w:rsid w:val="00B85814"/>
    <w:rsid w:val="00B86C1A"/>
    <w:rsid w:val="00B86F0D"/>
    <w:rsid w:val="00B878DE"/>
    <w:rsid w:val="00B91755"/>
    <w:rsid w:val="00B91B28"/>
    <w:rsid w:val="00B9380C"/>
    <w:rsid w:val="00B93FC8"/>
    <w:rsid w:val="00BA4001"/>
    <w:rsid w:val="00BA4DFB"/>
    <w:rsid w:val="00BA7D91"/>
    <w:rsid w:val="00BB0954"/>
    <w:rsid w:val="00BB09D1"/>
    <w:rsid w:val="00BB20B2"/>
    <w:rsid w:val="00BB5F68"/>
    <w:rsid w:val="00BB65A8"/>
    <w:rsid w:val="00BC22DE"/>
    <w:rsid w:val="00BC27AE"/>
    <w:rsid w:val="00BC5B86"/>
    <w:rsid w:val="00BC7E19"/>
    <w:rsid w:val="00BD14AC"/>
    <w:rsid w:val="00BD2D1C"/>
    <w:rsid w:val="00BD76C0"/>
    <w:rsid w:val="00BD78F9"/>
    <w:rsid w:val="00BE057B"/>
    <w:rsid w:val="00BE3163"/>
    <w:rsid w:val="00BE5F9D"/>
    <w:rsid w:val="00BE765A"/>
    <w:rsid w:val="00BF15FD"/>
    <w:rsid w:val="00BF459C"/>
    <w:rsid w:val="00BF558B"/>
    <w:rsid w:val="00BF6084"/>
    <w:rsid w:val="00C00452"/>
    <w:rsid w:val="00C01159"/>
    <w:rsid w:val="00C023DC"/>
    <w:rsid w:val="00C02E02"/>
    <w:rsid w:val="00C0562C"/>
    <w:rsid w:val="00C118EE"/>
    <w:rsid w:val="00C14B41"/>
    <w:rsid w:val="00C15D6B"/>
    <w:rsid w:val="00C226C8"/>
    <w:rsid w:val="00C23A3D"/>
    <w:rsid w:val="00C32D6A"/>
    <w:rsid w:val="00C379D9"/>
    <w:rsid w:val="00C44578"/>
    <w:rsid w:val="00C44D58"/>
    <w:rsid w:val="00C4513C"/>
    <w:rsid w:val="00C46B6D"/>
    <w:rsid w:val="00C51804"/>
    <w:rsid w:val="00C530EC"/>
    <w:rsid w:val="00C5453B"/>
    <w:rsid w:val="00C55EFF"/>
    <w:rsid w:val="00C5690B"/>
    <w:rsid w:val="00C56A20"/>
    <w:rsid w:val="00C57304"/>
    <w:rsid w:val="00C57EDF"/>
    <w:rsid w:val="00C67B21"/>
    <w:rsid w:val="00C70927"/>
    <w:rsid w:val="00C741A3"/>
    <w:rsid w:val="00C764F7"/>
    <w:rsid w:val="00C77AE0"/>
    <w:rsid w:val="00C77E82"/>
    <w:rsid w:val="00C77F55"/>
    <w:rsid w:val="00C81D5F"/>
    <w:rsid w:val="00C83712"/>
    <w:rsid w:val="00C84D01"/>
    <w:rsid w:val="00C8677E"/>
    <w:rsid w:val="00C929F2"/>
    <w:rsid w:val="00C94D9B"/>
    <w:rsid w:val="00CA3046"/>
    <w:rsid w:val="00CA3C9C"/>
    <w:rsid w:val="00CA5F8B"/>
    <w:rsid w:val="00CA7530"/>
    <w:rsid w:val="00CB1451"/>
    <w:rsid w:val="00CB2667"/>
    <w:rsid w:val="00CB28C9"/>
    <w:rsid w:val="00CB2DC4"/>
    <w:rsid w:val="00CB382B"/>
    <w:rsid w:val="00CB4375"/>
    <w:rsid w:val="00CB55DA"/>
    <w:rsid w:val="00CB582A"/>
    <w:rsid w:val="00CC3A78"/>
    <w:rsid w:val="00CC68EA"/>
    <w:rsid w:val="00CD2D8F"/>
    <w:rsid w:val="00CD6923"/>
    <w:rsid w:val="00CD7BE1"/>
    <w:rsid w:val="00CE0466"/>
    <w:rsid w:val="00CE104E"/>
    <w:rsid w:val="00CE1C25"/>
    <w:rsid w:val="00CE3AE0"/>
    <w:rsid w:val="00CE4F75"/>
    <w:rsid w:val="00CF2340"/>
    <w:rsid w:val="00CF24BC"/>
    <w:rsid w:val="00CF2C39"/>
    <w:rsid w:val="00CF499E"/>
    <w:rsid w:val="00CF5104"/>
    <w:rsid w:val="00CF661C"/>
    <w:rsid w:val="00D0099B"/>
    <w:rsid w:val="00D02435"/>
    <w:rsid w:val="00D03594"/>
    <w:rsid w:val="00D058A8"/>
    <w:rsid w:val="00D05B7E"/>
    <w:rsid w:val="00D06F2C"/>
    <w:rsid w:val="00D104CA"/>
    <w:rsid w:val="00D10D0F"/>
    <w:rsid w:val="00D110B0"/>
    <w:rsid w:val="00D11BF1"/>
    <w:rsid w:val="00D11DE4"/>
    <w:rsid w:val="00D14943"/>
    <w:rsid w:val="00D151D4"/>
    <w:rsid w:val="00D16903"/>
    <w:rsid w:val="00D209FE"/>
    <w:rsid w:val="00D21906"/>
    <w:rsid w:val="00D23FAA"/>
    <w:rsid w:val="00D25832"/>
    <w:rsid w:val="00D304D0"/>
    <w:rsid w:val="00D34A88"/>
    <w:rsid w:val="00D41BAC"/>
    <w:rsid w:val="00D43411"/>
    <w:rsid w:val="00D44B5D"/>
    <w:rsid w:val="00D46B8F"/>
    <w:rsid w:val="00D51292"/>
    <w:rsid w:val="00D542A0"/>
    <w:rsid w:val="00D55269"/>
    <w:rsid w:val="00D628B6"/>
    <w:rsid w:val="00D62EF3"/>
    <w:rsid w:val="00D66AF6"/>
    <w:rsid w:val="00D67D43"/>
    <w:rsid w:val="00D73F62"/>
    <w:rsid w:val="00D8115C"/>
    <w:rsid w:val="00D826AF"/>
    <w:rsid w:val="00D828C3"/>
    <w:rsid w:val="00D83493"/>
    <w:rsid w:val="00D952DA"/>
    <w:rsid w:val="00D95FF6"/>
    <w:rsid w:val="00DA1EB0"/>
    <w:rsid w:val="00DA2C20"/>
    <w:rsid w:val="00DA2C88"/>
    <w:rsid w:val="00DA3A0B"/>
    <w:rsid w:val="00DA3E3D"/>
    <w:rsid w:val="00DA4CFC"/>
    <w:rsid w:val="00DA5898"/>
    <w:rsid w:val="00DA5904"/>
    <w:rsid w:val="00DA74D0"/>
    <w:rsid w:val="00DB1F4E"/>
    <w:rsid w:val="00DB36A3"/>
    <w:rsid w:val="00DB3AF7"/>
    <w:rsid w:val="00DB3C94"/>
    <w:rsid w:val="00DB4882"/>
    <w:rsid w:val="00DB6FAA"/>
    <w:rsid w:val="00DB7B5A"/>
    <w:rsid w:val="00DC1AD3"/>
    <w:rsid w:val="00DC3CA5"/>
    <w:rsid w:val="00DC5C63"/>
    <w:rsid w:val="00DC5F41"/>
    <w:rsid w:val="00DD0C75"/>
    <w:rsid w:val="00DD5D06"/>
    <w:rsid w:val="00DD7B11"/>
    <w:rsid w:val="00DE0E1B"/>
    <w:rsid w:val="00DE19EB"/>
    <w:rsid w:val="00DE2844"/>
    <w:rsid w:val="00DE6820"/>
    <w:rsid w:val="00DE6C18"/>
    <w:rsid w:val="00DE7911"/>
    <w:rsid w:val="00DF1890"/>
    <w:rsid w:val="00DF2021"/>
    <w:rsid w:val="00DF2A55"/>
    <w:rsid w:val="00DF4ABF"/>
    <w:rsid w:val="00DF542D"/>
    <w:rsid w:val="00DF6AE8"/>
    <w:rsid w:val="00DF7270"/>
    <w:rsid w:val="00E00105"/>
    <w:rsid w:val="00E00C8F"/>
    <w:rsid w:val="00E014FF"/>
    <w:rsid w:val="00E030DC"/>
    <w:rsid w:val="00E04F51"/>
    <w:rsid w:val="00E11877"/>
    <w:rsid w:val="00E13F3C"/>
    <w:rsid w:val="00E237FB"/>
    <w:rsid w:val="00E2569C"/>
    <w:rsid w:val="00E26894"/>
    <w:rsid w:val="00E30D89"/>
    <w:rsid w:val="00E36E0A"/>
    <w:rsid w:val="00E44968"/>
    <w:rsid w:val="00E44C57"/>
    <w:rsid w:val="00E452E4"/>
    <w:rsid w:val="00E45C10"/>
    <w:rsid w:val="00E45E40"/>
    <w:rsid w:val="00E465BC"/>
    <w:rsid w:val="00E46D4A"/>
    <w:rsid w:val="00E47D8D"/>
    <w:rsid w:val="00E52AF8"/>
    <w:rsid w:val="00E56093"/>
    <w:rsid w:val="00E56549"/>
    <w:rsid w:val="00E56FCE"/>
    <w:rsid w:val="00E57238"/>
    <w:rsid w:val="00E60961"/>
    <w:rsid w:val="00E613C9"/>
    <w:rsid w:val="00E62476"/>
    <w:rsid w:val="00E63540"/>
    <w:rsid w:val="00E65C38"/>
    <w:rsid w:val="00E6602D"/>
    <w:rsid w:val="00E66DE0"/>
    <w:rsid w:val="00E67F8F"/>
    <w:rsid w:val="00E76BC2"/>
    <w:rsid w:val="00E76FE1"/>
    <w:rsid w:val="00E83FB4"/>
    <w:rsid w:val="00E84513"/>
    <w:rsid w:val="00E84BB2"/>
    <w:rsid w:val="00E84C64"/>
    <w:rsid w:val="00E86DDB"/>
    <w:rsid w:val="00E87918"/>
    <w:rsid w:val="00E91A87"/>
    <w:rsid w:val="00E931D5"/>
    <w:rsid w:val="00E94F41"/>
    <w:rsid w:val="00E95693"/>
    <w:rsid w:val="00E95B90"/>
    <w:rsid w:val="00EA0A01"/>
    <w:rsid w:val="00EA137A"/>
    <w:rsid w:val="00EA31C7"/>
    <w:rsid w:val="00EA3319"/>
    <w:rsid w:val="00EA4C7D"/>
    <w:rsid w:val="00EA5C25"/>
    <w:rsid w:val="00EA67B6"/>
    <w:rsid w:val="00EB0525"/>
    <w:rsid w:val="00EB1AB1"/>
    <w:rsid w:val="00EB296C"/>
    <w:rsid w:val="00EB2DA8"/>
    <w:rsid w:val="00EB3DA1"/>
    <w:rsid w:val="00EB447F"/>
    <w:rsid w:val="00EB71D7"/>
    <w:rsid w:val="00EB7737"/>
    <w:rsid w:val="00EB7B41"/>
    <w:rsid w:val="00EC2A91"/>
    <w:rsid w:val="00EC3539"/>
    <w:rsid w:val="00EC6C42"/>
    <w:rsid w:val="00EC7547"/>
    <w:rsid w:val="00ED105A"/>
    <w:rsid w:val="00ED1B81"/>
    <w:rsid w:val="00ED457C"/>
    <w:rsid w:val="00ED5104"/>
    <w:rsid w:val="00EE0B4D"/>
    <w:rsid w:val="00EE232E"/>
    <w:rsid w:val="00EE66DA"/>
    <w:rsid w:val="00EE7D99"/>
    <w:rsid w:val="00EF3883"/>
    <w:rsid w:val="00EF4AA5"/>
    <w:rsid w:val="00EF54BC"/>
    <w:rsid w:val="00EF5A2C"/>
    <w:rsid w:val="00EF6CAA"/>
    <w:rsid w:val="00F03EF4"/>
    <w:rsid w:val="00F04D1C"/>
    <w:rsid w:val="00F070C8"/>
    <w:rsid w:val="00F10725"/>
    <w:rsid w:val="00F128D5"/>
    <w:rsid w:val="00F12CEA"/>
    <w:rsid w:val="00F13547"/>
    <w:rsid w:val="00F1411D"/>
    <w:rsid w:val="00F1453D"/>
    <w:rsid w:val="00F14560"/>
    <w:rsid w:val="00F16B9B"/>
    <w:rsid w:val="00F17141"/>
    <w:rsid w:val="00F21844"/>
    <w:rsid w:val="00F22239"/>
    <w:rsid w:val="00F24CE8"/>
    <w:rsid w:val="00F277B6"/>
    <w:rsid w:val="00F27CB6"/>
    <w:rsid w:val="00F30319"/>
    <w:rsid w:val="00F32E83"/>
    <w:rsid w:val="00F3306B"/>
    <w:rsid w:val="00F37487"/>
    <w:rsid w:val="00F3755E"/>
    <w:rsid w:val="00F37FFC"/>
    <w:rsid w:val="00F449A1"/>
    <w:rsid w:val="00F46A0B"/>
    <w:rsid w:val="00F46FD9"/>
    <w:rsid w:val="00F5091D"/>
    <w:rsid w:val="00F50CAE"/>
    <w:rsid w:val="00F515D6"/>
    <w:rsid w:val="00F53608"/>
    <w:rsid w:val="00F54678"/>
    <w:rsid w:val="00F54B3F"/>
    <w:rsid w:val="00F574F5"/>
    <w:rsid w:val="00F57B00"/>
    <w:rsid w:val="00F60354"/>
    <w:rsid w:val="00F6296D"/>
    <w:rsid w:val="00F63A9C"/>
    <w:rsid w:val="00F658E8"/>
    <w:rsid w:val="00F67808"/>
    <w:rsid w:val="00F70344"/>
    <w:rsid w:val="00F70647"/>
    <w:rsid w:val="00F71AE0"/>
    <w:rsid w:val="00F76995"/>
    <w:rsid w:val="00F775E6"/>
    <w:rsid w:val="00F80590"/>
    <w:rsid w:val="00F806FA"/>
    <w:rsid w:val="00F83140"/>
    <w:rsid w:val="00F85208"/>
    <w:rsid w:val="00F853D5"/>
    <w:rsid w:val="00F854FC"/>
    <w:rsid w:val="00F857A9"/>
    <w:rsid w:val="00F909EF"/>
    <w:rsid w:val="00F93E79"/>
    <w:rsid w:val="00F95C81"/>
    <w:rsid w:val="00F95E1B"/>
    <w:rsid w:val="00FA02B3"/>
    <w:rsid w:val="00FA02FE"/>
    <w:rsid w:val="00FA1347"/>
    <w:rsid w:val="00FA2D64"/>
    <w:rsid w:val="00FA3157"/>
    <w:rsid w:val="00FA4B8E"/>
    <w:rsid w:val="00FB10C9"/>
    <w:rsid w:val="00FB5BFE"/>
    <w:rsid w:val="00FC0582"/>
    <w:rsid w:val="00FC1865"/>
    <w:rsid w:val="00FC3412"/>
    <w:rsid w:val="00FC6774"/>
    <w:rsid w:val="00FD0A5D"/>
    <w:rsid w:val="00FD106F"/>
    <w:rsid w:val="00FD3037"/>
    <w:rsid w:val="00FD39F8"/>
    <w:rsid w:val="00FD3D21"/>
    <w:rsid w:val="00FD4A22"/>
    <w:rsid w:val="00FD755B"/>
    <w:rsid w:val="00FD79A0"/>
    <w:rsid w:val="00FE0402"/>
    <w:rsid w:val="00FE1F17"/>
    <w:rsid w:val="00FE2684"/>
    <w:rsid w:val="00FE5CFF"/>
    <w:rsid w:val="00FE5F1A"/>
    <w:rsid w:val="00FE7D79"/>
    <w:rsid w:val="00FF0F87"/>
    <w:rsid w:val="00FF14E7"/>
    <w:rsid w:val="00FF305E"/>
    <w:rsid w:val="00FF3253"/>
    <w:rsid w:val="00FF497F"/>
    <w:rsid w:val="00FF65DF"/>
    <w:rsid w:val="00FF67B4"/>
    <w:rsid w:val="00FF6EF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2E2C84"/>
    <w:pPr>
      <w:ind w:firstLine="0"/>
    </w:pPr>
    <w:rPr>
      <w:noProof/>
    </w:r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6542291">
      <w:bodyDiv w:val="1"/>
      <w:marLeft w:val="0"/>
      <w:marRight w:val="0"/>
      <w:marTop w:val="0"/>
      <w:marBottom w:val="0"/>
      <w:divBdr>
        <w:top w:val="none" w:sz="0" w:space="0" w:color="auto"/>
        <w:left w:val="none" w:sz="0" w:space="0" w:color="auto"/>
        <w:bottom w:val="none" w:sz="0" w:space="0" w:color="auto"/>
        <w:right w:val="none" w:sz="0" w:space="0" w:color="auto"/>
      </w:divBdr>
      <w:divsChild>
        <w:div w:id="1508210093">
          <w:marLeft w:val="0"/>
          <w:marRight w:val="0"/>
          <w:marTop w:val="0"/>
          <w:marBottom w:val="0"/>
          <w:divBdr>
            <w:top w:val="none" w:sz="0" w:space="0" w:color="auto"/>
            <w:left w:val="none" w:sz="0" w:space="0" w:color="auto"/>
            <w:bottom w:val="none" w:sz="0" w:space="0" w:color="auto"/>
            <w:right w:val="none" w:sz="0" w:space="0" w:color="auto"/>
          </w:divBdr>
          <w:divsChild>
            <w:div w:id="74641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57923764">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2</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3</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1</b:RefOrder>
  </b:Source>
</b:Sources>
</file>

<file path=customXml/itemProps1.xml><?xml version="1.0" encoding="utf-8"?>
<ds:datastoreItem xmlns:ds="http://schemas.openxmlformats.org/officeDocument/2006/customXml" ds:itemID="{419D289D-7051-453A-898D-1D81702BB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426</TotalTime>
  <Pages>57</Pages>
  <Words>11597</Words>
  <Characters>66109</Characters>
  <Application>Microsoft Office Word</Application>
  <DocSecurity>0</DocSecurity>
  <Lines>550</Lines>
  <Paragraphs>15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Máté Csizmazia</cp:lastModifiedBy>
  <cp:revision>747</cp:revision>
  <cp:lastPrinted>2022-05-10T08:38:00Z</cp:lastPrinted>
  <dcterms:created xsi:type="dcterms:W3CDTF">2022-05-03T18:20:00Z</dcterms:created>
  <dcterms:modified xsi:type="dcterms:W3CDTF">2022-05-10T08:39:00Z</dcterms:modified>
</cp:coreProperties>
</file>